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1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2.xml" ContentType="application/vnd.openxmlformats-officedocument.wordprocessingml.foot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0122B" w:rsidRDefault="002F56E0" w:rsidP="0020122B">
      <w:pPr>
        <w:widowControl w:val="0"/>
        <w:tabs>
          <w:tab w:val="left" w:pos="5400"/>
        </w:tabs>
        <w:ind w:firstLine="540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M</w:t>
      </w:r>
      <w:r w:rsidR="0020122B">
        <w:rPr>
          <w:rFonts w:ascii="Arial" w:hAnsi="Arial" w:cs="Arial"/>
          <w:sz w:val="22"/>
        </w:rPr>
        <w:t>assHealth</w:t>
      </w:r>
      <w:r w:rsidR="00580ED1">
        <w:rPr>
          <w:rFonts w:ascii="Arial" w:hAnsi="Arial" w:cs="Arial"/>
          <w:sz w:val="22"/>
        </w:rPr>
        <w:t xml:space="preserve"> </w:t>
      </w:r>
    </w:p>
    <w:p w:rsidR="0020122B" w:rsidRDefault="0020122B" w:rsidP="0020122B">
      <w:pPr>
        <w:widowControl w:val="0"/>
        <w:tabs>
          <w:tab w:val="left" w:pos="5400"/>
        </w:tabs>
        <w:ind w:firstLine="540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ransmittal Letter IDTF-</w:t>
      </w:r>
      <w:r w:rsidR="005C06F1">
        <w:rPr>
          <w:rFonts w:ascii="Arial" w:hAnsi="Arial" w:cs="Arial"/>
          <w:sz w:val="22"/>
        </w:rPr>
        <w:t>18</w:t>
      </w:r>
    </w:p>
    <w:p w:rsidR="0020122B" w:rsidRDefault="00D70B1A" w:rsidP="0020122B">
      <w:pPr>
        <w:widowControl w:val="0"/>
        <w:tabs>
          <w:tab w:val="left" w:pos="5400"/>
        </w:tabs>
        <w:ind w:firstLine="540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April</w:t>
      </w:r>
      <w:r w:rsidR="00F82D77">
        <w:rPr>
          <w:rFonts w:ascii="Arial" w:hAnsi="Arial" w:cs="Arial"/>
          <w:sz w:val="22"/>
        </w:rPr>
        <w:t xml:space="preserve"> </w:t>
      </w:r>
      <w:r w:rsidR="004C3B29">
        <w:rPr>
          <w:rFonts w:ascii="Arial" w:hAnsi="Arial" w:cs="Arial"/>
          <w:sz w:val="22"/>
        </w:rPr>
        <w:t>201</w:t>
      </w:r>
      <w:r w:rsidR="008B7B62">
        <w:rPr>
          <w:rFonts w:ascii="Arial" w:hAnsi="Arial" w:cs="Arial"/>
          <w:sz w:val="22"/>
        </w:rPr>
        <w:t>9</w:t>
      </w:r>
    </w:p>
    <w:p w:rsidR="0020122B" w:rsidRDefault="0020122B" w:rsidP="0020122B">
      <w:pPr>
        <w:widowControl w:val="0"/>
        <w:tabs>
          <w:tab w:val="left" w:pos="5400"/>
        </w:tabs>
        <w:rPr>
          <w:rFonts w:ascii="Arial" w:hAnsi="Arial" w:cs="Arial"/>
          <w:sz w:val="22"/>
        </w:rPr>
      </w:pPr>
    </w:p>
    <w:p w:rsidR="00F82D77" w:rsidRDefault="00F82D77" w:rsidP="0020122B">
      <w:pPr>
        <w:widowControl w:val="0"/>
        <w:tabs>
          <w:tab w:val="left" w:pos="5400"/>
        </w:tabs>
        <w:rPr>
          <w:rFonts w:ascii="Arial" w:hAnsi="Arial" w:cs="Arial"/>
          <w:sz w:val="22"/>
        </w:rPr>
      </w:pPr>
    </w:p>
    <w:p w:rsidR="0020122B" w:rsidRDefault="0020122B" w:rsidP="0020122B">
      <w:pPr>
        <w:widowControl w:val="0"/>
        <w:tabs>
          <w:tab w:val="left" w:pos="5400"/>
        </w:tabs>
        <w:rPr>
          <w:rFonts w:ascii="Arial" w:hAnsi="Arial" w:cs="Arial"/>
          <w:sz w:val="22"/>
        </w:rPr>
        <w:sectPr w:rsidR="0020122B">
          <w:headerReference w:type="default" r:id="rId9"/>
          <w:endnotePr>
            <w:numFmt w:val="decimal"/>
          </w:endnotePr>
          <w:pgSz w:w="12240" w:h="15840"/>
          <w:pgMar w:top="1080" w:right="1440" w:bottom="432" w:left="1440" w:header="1080" w:footer="432" w:gutter="0"/>
          <w:cols w:space="720"/>
          <w:noEndnote/>
        </w:sectPr>
      </w:pPr>
    </w:p>
    <w:p w:rsidR="0020122B" w:rsidRDefault="0020122B" w:rsidP="0020122B">
      <w:pPr>
        <w:widowControl w:val="0"/>
        <w:tabs>
          <w:tab w:val="right" w:pos="720"/>
          <w:tab w:val="left" w:pos="1080"/>
          <w:tab w:val="left" w:pos="5400"/>
        </w:tabs>
        <w:ind w:left="1080" w:hanging="108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lastRenderedPageBreak/>
        <w:tab/>
      </w:r>
      <w:r>
        <w:rPr>
          <w:rFonts w:ascii="Arial" w:hAnsi="Arial" w:cs="Arial"/>
          <w:b/>
          <w:sz w:val="22"/>
        </w:rPr>
        <w:t>TO:</w:t>
      </w:r>
      <w:r>
        <w:rPr>
          <w:rFonts w:ascii="Arial" w:hAnsi="Arial" w:cs="Arial"/>
          <w:sz w:val="22"/>
        </w:rPr>
        <w:tab/>
        <w:t>Independent Diagnostic Testing Facilities Participating in MassHealth</w:t>
      </w:r>
    </w:p>
    <w:p w:rsidR="00F82D77" w:rsidRDefault="00446879" w:rsidP="0020122B">
      <w:pPr>
        <w:widowControl w:val="0"/>
        <w:tabs>
          <w:tab w:val="right" w:pos="720"/>
          <w:tab w:val="left" w:pos="1080"/>
          <w:tab w:val="left" w:pos="5400"/>
        </w:tabs>
        <w:ind w:left="1080" w:hanging="1080"/>
        <w:rPr>
          <w:rFonts w:ascii="Arial" w:hAnsi="Arial" w:cs="Arial"/>
          <w:sz w:val="22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659264" behindDoc="0" locked="0" layoutInCell="1" allowOverlap="1" wp14:anchorId="3CB89612" wp14:editId="106201B1">
            <wp:simplePos x="0" y="0"/>
            <wp:positionH relativeFrom="column">
              <wp:posOffset>3990975</wp:posOffset>
            </wp:positionH>
            <wp:positionV relativeFrom="paragraph">
              <wp:posOffset>78105</wp:posOffset>
            </wp:positionV>
            <wp:extent cx="685800" cy="359410"/>
            <wp:effectExtent l="0" t="0" r="0" b="2540"/>
            <wp:wrapNone/>
            <wp:docPr id="3" name="Picture 3" descr="W:\NEEDED SIGS\Tsai, Danie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W:\NEEDED SIGS\Tsai, Daniel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" cy="359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0122B" w:rsidRDefault="0020122B" w:rsidP="0020122B">
      <w:pPr>
        <w:widowControl w:val="0"/>
        <w:tabs>
          <w:tab w:val="right" w:pos="720"/>
          <w:tab w:val="left" w:pos="1080"/>
          <w:tab w:val="left" w:pos="5400"/>
        </w:tabs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b/>
          <w:sz w:val="22"/>
        </w:rPr>
        <w:t>FROM:</w:t>
      </w:r>
      <w:r>
        <w:rPr>
          <w:rFonts w:ascii="Arial" w:hAnsi="Arial" w:cs="Arial"/>
          <w:sz w:val="22"/>
        </w:rPr>
        <w:tab/>
        <w:t>Daniel Tsai, Assista</w:t>
      </w:r>
      <w:r w:rsidR="00D70B1A">
        <w:rPr>
          <w:rFonts w:ascii="Arial" w:hAnsi="Arial" w:cs="Arial"/>
          <w:sz w:val="22"/>
        </w:rPr>
        <w:t xml:space="preserve">nt Secretary for MassHealth </w:t>
      </w:r>
    </w:p>
    <w:p w:rsidR="0020122B" w:rsidRDefault="0020122B" w:rsidP="0020122B">
      <w:pPr>
        <w:widowControl w:val="0"/>
        <w:tabs>
          <w:tab w:val="right" w:pos="720"/>
          <w:tab w:val="left" w:pos="1080"/>
          <w:tab w:val="left" w:pos="5400"/>
        </w:tabs>
        <w:rPr>
          <w:rFonts w:ascii="Arial" w:hAnsi="Arial" w:cs="Arial"/>
          <w:sz w:val="22"/>
        </w:rPr>
      </w:pPr>
    </w:p>
    <w:p w:rsidR="0020122B" w:rsidRDefault="0020122B" w:rsidP="004A1B7C">
      <w:pPr>
        <w:widowControl w:val="0"/>
        <w:tabs>
          <w:tab w:val="right" w:pos="720"/>
          <w:tab w:val="left" w:pos="1080"/>
          <w:tab w:val="left" w:pos="5400"/>
        </w:tabs>
        <w:ind w:left="1080" w:hanging="1080"/>
        <w:rPr>
          <w:rFonts w:ascii="Arial MT" w:hAnsi="Arial MT"/>
          <w:sz w:val="22"/>
        </w:rPr>
      </w:pP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b/>
          <w:sz w:val="22"/>
        </w:rPr>
        <w:t>RE:</w:t>
      </w:r>
      <w:r>
        <w:rPr>
          <w:rFonts w:ascii="Arial" w:hAnsi="Arial" w:cs="Arial"/>
          <w:sz w:val="22"/>
        </w:rPr>
        <w:tab/>
      </w:r>
      <w:r w:rsidRPr="00012CF3">
        <w:rPr>
          <w:rFonts w:ascii="Arial" w:hAnsi="Arial" w:cs="Arial"/>
          <w:i/>
          <w:sz w:val="22"/>
        </w:rPr>
        <w:t xml:space="preserve">Independent </w:t>
      </w:r>
      <w:r>
        <w:rPr>
          <w:rFonts w:ascii="Arial" w:hAnsi="Arial" w:cs="Arial"/>
          <w:i/>
          <w:sz w:val="22"/>
        </w:rPr>
        <w:t>Diagnostic Testing Facility</w:t>
      </w:r>
      <w:r>
        <w:rPr>
          <w:rFonts w:ascii="Arial MT" w:hAnsi="Arial MT"/>
          <w:i/>
          <w:sz w:val="22"/>
        </w:rPr>
        <w:t xml:space="preserve"> </w:t>
      </w:r>
      <w:r w:rsidRPr="006F48C9">
        <w:rPr>
          <w:rFonts w:ascii="Arial MT" w:hAnsi="Arial MT"/>
          <w:i/>
          <w:sz w:val="22"/>
        </w:rPr>
        <w:t>Manual</w:t>
      </w:r>
      <w:r w:rsidR="00807A9B">
        <w:rPr>
          <w:rFonts w:ascii="Arial MT" w:hAnsi="Arial MT"/>
          <w:i/>
          <w:sz w:val="22"/>
        </w:rPr>
        <w:t xml:space="preserve">: </w:t>
      </w:r>
      <w:r w:rsidR="00A23343">
        <w:rPr>
          <w:rFonts w:ascii="Arial MT" w:hAnsi="Arial MT"/>
          <w:sz w:val="22"/>
        </w:rPr>
        <w:t>201</w:t>
      </w:r>
      <w:r w:rsidR="008B7B62">
        <w:rPr>
          <w:rFonts w:ascii="Arial MT" w:hAnsi="Arial MT"/>
          <w:sz w:val="22"/>
        </w:rPr>
        <w:t>9</w:t>
      </w:r>
      <w:r w:rsidR="00A23343">
        <w:rPr>
          <w:rFonts w:ascii="Arial MT" w:hAnsi="Arial MT"/>
          <w:sz w:val="22"/>
        </w:rPr>
        <w:t xml:space="preserve"> </w:t>
      </w:r>
      <w:r>
        <w:rPr>
          <w:rFonts w:ascii="Arial MT" w:hAnsi="Arial MT"/>
          <w:sz w:val="22"/>
        </w:rPr>
        <w:t xml:space="preserve">Subchapter 6 </w:t>
      </w:r>
      <w:r w:rsidR="00614E9D">
        <w:rPr>
          <w:rFonts w:ascii="Arial MT" w:hAnsi="Arial MT"/>
          <w:sz w:val="22"/>
        </w:rPr>
        <w:t>R</w:t>
      </w:r>
      <w:r>
        <w:rPr>
          <w:rFonts w:ascii="Arial MT" w:hAnsi="Arial MT"/>
          <w:sz w:val="22"/>
        </w:rPr>
        <w:t>evisions</w:t>
      </w:r>
    </w:p>
    <w:p w:rsidR="00C22CC4" w:rsidRDefault="00C22CC4" w:rsidP="004A1B7C">
      <w:pPr>
        <w:widowControl w:val="0"/>
        <w:tabs>
          <w:tab w:val="right" w:pos="720"/>
          <w:tab w:val="left" w:pos="1080"/>
          <w:tab w:val="left" w:pos="5400"/>
        </w:tabs>
        <w:ind w:left="1080" w:hanging="1080"/>
        <w:rPr>
          <w:rFonts w:ascii="Arial MT" w:hAnsi="Arial MT"/>
          <w:sz w:val="22"/>
        </w:rPr>
      </w:pPr>
    </w:p>
    <w:p w:rsidR="0020122B" w:rsidRDefault="0020122B" w:rsidP="0020122B">
      <w:pPr>
        <w:widowControl w:val="0"/>
        <w:rPr>
          <w:rFonts w:ascii="Helvetica" w:hAnsi="Helvetica"/>
          <w:sz w:val="22"/>
        </w:rPr>
      </w:pPr>
    </w:p>
    <w:p w:rsidR="005C06F1" w:rsidRDefault="005C06F1" w:rsidP="005C06F1">
      <w:pPr>
        <w:rPr>
          <w:rFonts w:ascii="Helvetica" w:hAnsi="Helvetica"/>
          <w:sz w:val="22"/>
        </w:rPr>
      </w:pPr>
      <w:r w:rsidRPr="00607757">
        <w:rPr>
          <w:rFonts w:ascii="Helvetica" w:hAnsi="Helvetica"/>
          <w:sz w:val="22"/>
        </w:rPr>
        <w:t xml:space="preserve">This letter transmits revisions to the service codes </w:t>
      </w:r>
      <w:r w:rsidRPr="005C06F1">
        <w:rPr>
          <w:rFonts w:ascii="Helvetica" w:hAnsi="Helvetica"/>
          <w:sz w:val="22"/>
        </w:rPr>
        <w:t xml:space="preserve">listed in </w:t>
      </w:r>
      <w:r>
        <w:rPr>
          <w:rFonts w:ascii="Helvetica" w:hAnsi="Helvetica"/>
          <w:sz w:val="22"/>
        </w:rPr>
        <w:t>Subch</w:t>
      </w:r>
      <w:r w:rsidRPr="005C06F1">
        <w:rPr>
          <w:rFonts w:ascii="Helvetica" w:hAnsi="Helvetica"/>
          <w:sz w:val="22"/>
        </w:rPr>
        <w:t>a</w:t>
      </w:r>
      <w:r>
        <w:rPr>
          <w:rFonts w:ascii="Helvetica" w:hAnsi="Helvetica"/>
          <w:sz w:val="22"/>
        </w:rPr>
        <w:t>p</w:t>
      </w:r>
      <w:r w:rsidRPr="005C06F1">
        <w:rPr>
          <w:rFonts w:ascii="Helvetica" w:hAnsi="Helvetica"/>
          <w:sz w:val="22"/>
        </w:rPr>
        <w:t xml:space="preserve">ter 6 of the </w:t>
      </w:r>
      <w:r w:rsidRPr="005C06F1">
        <w:rPr>
          <w:rFonts w:ascii="Helvetica" w:hAnsi="Helvetica"/>
          <w:i/>
          <w:sz w:val="22"/>
        </w:rPr>
        <w:t xml:space="preserve">Independent </w:t>
      </w:r>
      <w:r w:rsidRPr="005C06F1">
        <w:rPr>
          <w:rFonts w:ascii="Arial MT" w:hAnsi="Arial MT"/>
          <w:i/>
          <w:sz w:val="22"/>
        </w:rPr>
        <w:t xml:space="preserve">Diagnostic Testing Facility Manual. </w:t>
      </w:r>
      <w:r w:rsidRPr="005C06F1">
        <w:rPr>
          <w:rFonts w:ascii="Helvetica" w:hAnsi="Helvetica"/>
          <w:sz w:val="22"/>
        </w:rPr>
        <w:t>The Centers for Medicare &amp; Medicaid Services (CMS) has revised the Healthcare Common Procedures Coding System (HCPCS) for 2019. MassHealth has updated Subchapter 6 to add new service codes and remove deleted codes, as applicable, resulting from those revisions. Below is a chart that identifies the updates. The updated Subchapter 6 is effective for dates of service on or after January 1</w:t>
      </w:r>
      <w:r w:rsidRPr="00867223">
        <w:rPr>
          <w:rFonts w:ascii="Helvetica" w:hAnsi="Helvetica"/>
          <w:sz w:val="22"/>
        </w:rPr>
        <w:t>, 201</w:t>
      </w:r>
      <w:r>
        <w:rPr>
          <w:rFonts w:ascii="Helvetica" w:hAnsi="Helvetica"/>
          <w:sz w:val="22"/>
        </w:rPr>
        <w:t>9</w:t>
      </w:r>
      <w:r w:rsidRPr="00867223">
        <w:rPr>
          <w:rFonts w:ascii="Helvetica" w:hAnsi="Helvetica"/>
          <w:sz w:val="22"/>
        </w:rPr>
        <w:t>.</w:t>
      </w:r>
      <w:r>
        <w:rPr>
          <w:rFonts w:ascii="Helvetica" w:hAnsi="Helvetica"/>
          <w:sz w:val="22"/>
        </w:rPr>
        <w:t xml:space="preserve"> </w:t>
      </w:r>
    </w:p>
    <w:p w:rsidR="005C06F1" w:rsidRDefault="005C06F1" w:rsidP="005C06F1">
      <w:pPr>
        <w:rPr>
          <w:rFonts w:ascii="Helvetica" w:hAnsi="Helvetica"/>
          <w:sz w:val="22"/>
        </w:rPr>
      </w:pPr>
    </w:p>
    <w:tbl>
      <w:tblPr>
        <w:tblW w:w="7205" w:type="dxa"/>
        <w:tblInd w:w="103" w:type="dxa"/>
        <w:tblLook w:val="04A0" w:firstRow="1" w:lastRow="0" w:firstColumn="1" w:lastColumn="0" w:noHBand="0" w:noVBand="1"/>
      </w:tblPr>
      <w:tblGrid>
        <w:gridCol w:w="3785"/>
        <w:gridCol w:w="3420"/>
      </w:tblGrid>
      <w:tr w:rsidR="005C06F1" w:rsidRPr="005C06F1" w:rsidTr="005C06F1">
        <w:trPr>
          <w:trHeight w:val="617"/>
          <w:tblHeader/>
        </w:trPr>
        <w:tc>
          <w:tcPr>
            <w:tcW w:w="3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C06F1" w:rsidRPr="005C06F1" w:rsidRDefault="005C06F1" w:rsidP="005C06F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5C06F1">
              <w:rPr>
                <w:rFonts w:ascii="Arial" w:hAnsi="Arial" w:cs="Arial"/>
                <w:b/>
                <w:bCs/>
                <w:sz w:val="22"/>
                <w:szCs w:val="22"/>
              </w:rPr>
              <w:t>Deleted Codes</w:t>
            </w:r>
          </w:p>
        </w:tc>
        <w:tc>
          <w:tcPr>
            <w:tcW w:w="3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06F1" w:rsidRPr="005C06F1" w:rsidRDefault="005C06F1" w:rsidP="005C06F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5C06F1">
              <w:rPr>
                <w:rFonts w:ascii="Arial" w:hAnsi="Arial" w:cs="Arial"/>
                <w:b/>
                <w:bCs/>
                <w:sz w:val="22"/>
                <w:szCs w:val="22"/>
              </w:rPr>
              <w:t>Replacement Codes</w:t>
            </w:r>
          </w:p>
        </w:tc>
      </w:tr>
      <w:tr w:rsidR="005C06F1" w:rsidRPr="005C06F1" w:rsidTr="005C06F1">
        <w:trPr>
          <w:trHeight w:val="300"/>
        </w:trPr>
        <w:tc>
          <w:tcPr>
            <w:tcW w:w="37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C06F1" w:rsidRPr="005C06F1" w:rsidRDefault="005C06F1" w:rsidP="005C06F1">
            <w:pPr>
              <w:rPr>
                <w:rFonts w:ascii="Arial" w:hAnsi="Arial" w:cs="Arial"/>
                <w:sz w:val="22"/>
                <w:szCs w:val="22"/>
              </w:rPr>
            </w:pPr>
            <w:r w:rsidRPr="005C06F1">
              <w:rPr>
                <w:rFonts w:ascii="Arial" w:hAnsi="Arial" w:cs="Arial"/>
                <w:sz w:val="22"/>
                <w:szCs w:val="22"/>
              </w:rPr>
              <w:t>76001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C06F1" w:rsidRPr="005C06F1" w:rsidRDefault="005C06F1" w:rsidP="005C06F1">
            <w:pPr>
              <w:rPr>
                <w:rFonts w:ascii="Arial" w:hAnsi="Arial" w:cs="Arial"/>
                <w:sz w:val="22"/>
                <w:szCs w:val="22"/>
              </w:rPr>
            </w:pPr>
            <w:r w:rsidRPr="005C06F1">
              <w:rPr>
                <w:rFonts w:ascii="Arial" w:hAnsi="Arial" w:cs="Arial"/>
                <w:sz w:val="22"/>
                <w:szCs w:val="22"/>
              </w:rPr>
              <w:t>N/A</w:t>
            </w:r>
          </w:p>
        </w:tc>
      </w:tr>
      <w:tr w:rsidR="005C06F1" w:rsidRPr="005C06F1" w:rsidTr="005C06F1">
        <w:trPr>
          <w:trHeight w:val="300"/>
        </w:trPr>
        <w:tc>
          <w:tcPr>
            <w:tcW w:w="37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C06F1" w:rsidRPr="005C06F1" w:rsidRDefault="005C06F1" w:rsidP="005C06F1">
            <w:pPr>
              <w:rPr>
                <w:rFonts w:ascii="Arial" w:hAnsi="Arial" w:cs="Arial"/>
                <w:sz w:val="22"/>
                <w:szCs w:val="22"/>
              </w:rPr>
            </w:pPr>
            <w:r w:rsidRPr="005C06F1">
              <w:rPr>
                <w:rFonts w:ascii="Arial" w:hAnsi="Arial" w:cs="Arial"/>
                <w:sz w:val="22"/>
                <w:szCs w:val="22"/>
              </w:rPr>
              <w:t>77058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C06F1" w:rsidRPr="005C06F1" w:rsidRDefault="005C06F1" w:rsidP="005C06F1">
            <w:pPr>
              <w:rPr>
                <w:rFonts w:ascii="Arial" w:hAnsi="Arial" w:cs="Arial"/>
                <w:sz w:val="22"/>
                <w:szCs w:val="22"/>
              </w:rPr>
            </w:pPr>
            <w:r w:rsidRPr="005C06F1">
              <w:rPr>
                <w:rFonts w:ascii="Arial" w:hAnsi="Arial" w:cs="Arial"/>
                <w:sz w:val="22"/>
                <w:szCs w:val="22"/>
              </w:rPr>
              <w:t>77046*, 77048*</w:t>
            </w:r>
          </w:p>
        </w:tc>
      </w:tr>
      <w:tr w:rsidR="005C06F1" w:rsidRPr="005C06F1" w:rsidTr="005C06F1">
        <w:trPr>
          <w:trHeight w:val="300"/>
        </w:trPr>
        <w:tc>
          <w:tcPr>
            <w:tcW w:w="37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C06F1" w:rsidRPr="005C06F1" w:rsidRDefault="005C06F1" w:rsidP="005C06F1">
            <w:pPr>
              <w:rPr>
                <w:rFonts w:ascii="Arial" w:hAnsi="Arial" w:cs="Arial"/>
                <w:sz w:val="22"/>
                <w:szCs w:val="22"/>
              </w:rPr>
            </w:pPr>
            <w:r w:rsidRPr="005C06F1">
              <w:rPr>
                <w:rFonts w:ascii="Arial" w:hAnsi="Arial" w:cs="Arial"/>
                <w:sz w:val="22"/>
                <w:szCs w:val="22"/>
              </w:rPr>
              <w:t>77059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C06F1" w:rsidRPr="005C06F1" w:rsidRDefault="005C06F1" w:rsidP="005C06F1">
            <w:pPr>
              <w:rPr>
                <w:rFonts w:ascii="Arial" w:hAnsi="Arial" w:cs="Arial"/>
                <w:sz w:val="22"/>
                <w:szCs w:val="22"/>
              </w:rPr>
            </w:pPr>
            <w:r w:rsidRPr="005C06F1">
              <w:rPr>
                <w:rFonts w:ascii="Arial" w:hAnsi="Arial" w:cs="Arial"/>
                <w:sz w:val="22"/>
                <w:szCs w:val="22"/>
              </w:rPr>
              <w:t>77047*, 77049*</w:t>
            </w:r>
          </w:p>
        </w:tc>
      </w:tr>
      <w:tr w:rsidR="005C06F1" w:rsidRPr="005C06F1" w:rsidTr="005C06F1">
        <w:trPr>
          <w:trHeight w:val="300"/>
        </w:trPr>
        <w:tc>
          <w:tcPr>
            <w:tcW w:w="37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C06F1" w:rsidRPr="005C06F1" w:rsidRDefault="005C06F1" w:rsidP="005C06F1">
            <w:pPr>
              <w:rPr>
                <w:rFonts w:ascii="Arial" w:hAnsi="Arial" w:cs="Arial"/>
                <w:sz w:val="22"/>
                <w:szCs w:val="22"/>
              </w:rPr>
            </w:pPr>
            <w:r w:rsidRPr="005C06F1">
              <w:rPr>
                <w:rFonts w:ascii="Arial" w:hAnsi="Arial" w:cs="Arial"/>
                <w:sz w:val="22"/>
                <w:szCs w:val="22"/>
              </w:rPr>
              <w:t>78270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C06F1" w:rsidRPr="005C06F1" w:rsidRDefault="005C06F1" w:rsidP="005C06F1">
            <w:pPr>
              <w:rPr>
                <w:rFonts w:ascii="Arial" w:hAnsi="Arial" w:cs="Arial"/>
                <w:sz w:val="22"/>
                <w:szCs w:val="22"/>
              </w:rPr>
            </w:pPr>
            <w:r w:rsidRPr="005C06F1">
              <w:rPr>
                <w:rFonts w:ascii="Arial" w:hAnsi="Arial" w:cs="Arial"/>
                <w:sz w:val="22"/>
                <w:szCs w:val="22"/>
              </w:rPr>
              <w:t>N/A</w:t>
            </w:r>
          </w:p>
        </w:tc>
      </w:tr>
      <w:tr w:rsidR="005C06F1" w:rsidRPr="005C06F1" w:rsidTr="005C06F1">
        <w:trPr>
          <w:trHeight w:val="300"/>
        </w:trPr>
        <w:tc>
          <w:tcPr>
            <w:tcW w:w="37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C06F1" w:rsidRPr="005C06F1" w:rsidRDefault="005C06F1" w:rsidP="005C06F1">
            <w:pPr>
              <w:rPr>
                <w:rFonts w:ascii="Arial" w:hAnsi="Arial" w:cs="Arial"/>
                <w:sz w:val="22"/>
                <w:szCs w:val="22"/>
              </w:rPr>
            </w:pPr>
            <w:r w:rsidRPr="005C06F1">
              <w:rPr>
                <w:rFonts w:ascii="Arial" w:hAnsi="Arial" w:cs="Arial"/>
                <w:sz w:val="22"/>
                <w:szCs w:val="22"/>
              </w:rPr>
              <w:t>78271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C06F1" w:rsidRPr="005C06F1" w:rsidRDefault="005C06F1" w:rsidP="005C06F1">
            <w:pPr>
              <w:rPr>
                <w:rFonts w:ascii="Arial" w:hAnsi="Arial" w:cs="Arial"/>
                <w:sz w:val="22"/>
                <w:szCs w:val="22"/>
              </w:rPr>
            </w:pPr>
            <w:r w:rsidRPr="005C06F1">
              <w:rPr>
                <w:rFonts w:ascii="Arial" w:hAnsi="Arial" w:cs="Arial"/>
                <w:sz w:val="22"/>
                <w:szCs w:val="22"/>
              </w:rPr>
              <w:t>N/A</w:t>
            </w:r>
          </w:p>
        </w:tc>
      </w:tr>
      <w:tr w:rsidR="005C06F1" w:rsidRPr="005C06F1" w:rsidTr="005C06F1">
        <w:trPr>
          <w:trHeight w:val="300"/>
        </w:trPr>
        <w:tc>
          <w:tcPr>
            <w:tcW w:w="37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C06F1" w:rsidRPr="005C06F1" w:rsidRDefault="005C06F1" w:rsidP="005C06F1">
            <w:pPr>
              <w:rPr>
                <w:rFonts w:ascii="Arial" w:hAnsi="Arial" w:cs="Arial"/>
                <w:sz w:val="22"/>
                <w:szCs w:val="22"/>
              </w:rPr>
            </w:pPr>
            <w:r w:rsidRPr="005C06F1">
              <w:rPr>
                <w:rFonts w:ascii="Arial" w:hAnsi="Arial" w:cs="Arial"/>
                <w:sz w:val="22"/>
                <w:szCs w:val="22"/>
              </w:rPr>
              <w:t>78272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C06F1" w:rsidRPr="005C06F1" w:rsidRDefault="005C06F1" w:rsidP="005C06F1">
            <w:pPr>
              <w:rPr>
                <w:rFonts w:ascii="Arial" w:hAnsi="Arial" w:cs="Arial"/>
                <w:sz w:val="22"/>
                <w:szCs w:val="22"/>
              </w:rPr>
            </w:pPr>
            <w:r w:rsidRPr="005C06F1">
              <w:rPr>
                <w:rFonts w:ascii="Arial" w:hAnsi="Arial" w:cs="Arial"/>
                <w:sz w:val="22"/>
                <w:szCs w:val="22"/>
              </w:rPr>
              <w:t>N/A</w:t>
            </w:r>
          </w:p>
        </w:tc>
      </w:tr>
    </w:tbl>
    <w:p w:rsidR="005C06F1" w:rsidRPr="009A75DC" w:rsidRDefault="005C06F1" w:rsidP="005C06F1">
      <w:pPr>
        <w:rPr>
          <w:rFonts w:ascii="Helvetica" w:hAnsi="Helvetica"/>
          <w:i/>
          <w:sz w:val="20"/>
          <w:szCs w:val="20"/>
        </w:rPr>
      </w:pPr>
      <w:r w:rsidRPr="005C06F1">
        <w:rPr>
          <w:rFonts w:ascii="Helvetica" w:hAnsi="Helvetica"/>
          <w:i/>
          <w:sz w:val="20"/>
          <w:szCs w:val="20"/>
        </w:rPr>
        <w:t>*Added as part of these 2019 HCPCS code updates.</w:t>
      </w:r>
    </w:p>
    <w:p w:rsidR="005C06F1" w:rsidRPr="003960E7" w:rsidRDefault="005C06F1" w:rsidP="002D318E">
      <w:pPr>
        <w:rPr>
          <w:rFonts w:ascii="Helvetica" w:hAnsi="Helvetica"/>
          <w:sz w:val="22"/>
        </w:rPr>
      </w:pPr>
    </w:p>
    <w:p w:rsidR="0020122B" w:rsidRDefault="0020122B" w:rsidP="002D318E">
      <w:pPr>
        <w:rPr>
          <w:rFonts w:ascii="Arial MT" w:hAnsi="Arial MT"/>
          <w:i/>
          <w:sz w:val="22"/>
        </w:rPr>
      </w:pPr>
      <w:r w:rsidRPr="003960E7">
        <w:rPr>
          <w:rFonts w:ascii="Helvetica" w:hAnsi="Helvetica"/>
          <w:sz w:val="22"/>
        </w:rPr>
        <w:t>MassHealth providers must refer to the</w:t>
      </w:r>
      <w:r>
        <w:rPr>
          <w:rFonts w:ascii="Helvetica" w:hAnsi="Helvetica"/>
          <w:sz w:val="22"/>
        </w:rPr>
        <w:t xml:space="preserve"> American Medical Association’s </w:t>
      </w:r>
      <w:r w:rsidR="00A55710" w:rsidRPr="002D318E">
        <w:rPr>
          <w:rFonts w:ascii="Helvetica" w:hAnsi="Helvetica"/>
          <w:i/>
          <w:sz w:val="22"/>
        </w:rPr>
        <w:t>201</w:t>
      </w:r>
      <w:r w:rsidR="008B7B62" w:rsidRPr="00F82D77">
        <w:rPr>
          <w:rFonts w:ascii="Helvetica" w:hAnsi="Helvetica"/>
          <w:i/>
          <w:sz w:val="22"/>
        </w:rPr>
        <w:t>9</w:t>
      </w:r>
      <w:r w:rsidR="00A55710" w:rsidRPr="002D318E">
        <w:rPr>
          <w:rFonts w:ascii="Helvetica" w:hAnsi="Helvetica"/>
          <w:i/>
          <w:sz w:val="22"/>
        </w:rPr>
        <w:t xml:space="preserve"> </w:t>
      </w:r>
      <w:r w:rsidRPr="002D318E">
        <w:rPr>
          <w:rFonts w:ascii="Helvetica" w:hAnsi="Helvetica"/>
          <w:i/>
          <w:sz w:val="22"/>
        </w:rPr>
        <w:t xml:space="preserve">Current Procedural Terminology (CPT) </w:t>
      </w:r>
      <w:r w:rsidR="00A55710" w:rsidRPr="002D318E">
        <w:rPr>
          <w:rFonts w:ascii="Helvetica" w:hAnsi="Helvetica"/>
          <w:i/>
          <w:sz w:val="22"/>
        </w:rPr>
        <w:t>Professional</w:t>
      </w:r>
      <w:r w:rsidR="00A55710">
        <w:rPr>
          <w:rFonts w:ascii="Helvetica" w:hAnsi="Helvetica"/>
          <w:sz w:val="22"/>
        </w:rPr>
        <w:t xml:space="preserve"> </w:t>
      </w:r>
      <w:r>
        <w:rPr>
          <w:rFonts w:ascii="Helvetica" w:hAnsi="Helvetica"/>
          <w:sz w:val="22"/>
        </w:rPr>
        <w:t xml:space="preserve">or the </w:t>
      </w:r>
      <w:r w:rsidRPr="002D318E">
        <w:rPr>
          <w:rFonts w:ascii="Helvetica" w:hAnsi="Helvetica"/>
          <w:i/>
          <w:sz w:val="22"/>
        </w:rPr>
        <w:t>HCPCS Level II</w:t>
      </w:r>
      <w:r>
        <w:rPr>
          <w:rFonts w:ascii="Helvetica" w:hAnsi="Helvetica"/>
          <w:sz w:val="22"/>
        </w:rPr>
        <w:t xml:space="preserve"> code</w:t>
      </w:r>
      <w:r w:rsidRPr="003960E7">
        <w:rPr>
          <w:rFonts w:ascii="Helvetica" w:hAnsi="Helvetica"/>
          <w:sz w:val="22"/>
        </w:rPr>
        <w:t xml:space="preserve">book </w:t>
      </w:r>
      <w:r>
        <w:rPr>
          <w:rFonts w:ascii="Helvetica" w:hAnsi="Helvetica"/>
          <w:sz w:val="22"/>
        </w:rPr>
        <w:t xml:space="preserve">for </w:t>
      </w:r>
      <w:r w:rsidRPr="003960E7">
        <w:rPr>
          <w:rFonts w:ascii="Helvetica" w:hAnsi="Helvetica"/>
          <w:sz w:val="22"/>
        </w:rPr>
        <w:t xml:space="preserve">service descriptions of the codes listed in Subchapter 6 </w:t>
      </w:r>
      <w:r>
        <w:rPr>
          <w:rFonts w:ascii="Helvetica" w:hAnsi="Helvetica"/>
          <w:sz w:val="22"/>
        </w:rPr>
        <w:t xml:space="preserve">of the </w:t>
      </w:r>
      <w:r w:rsidRPr="00680DFF">
        <w:rPr>
          <w:rFonts w:ascii="Helvetica" w:hAnsi="Helvetica"/>
          <w:i/>
          <w:sz w:val="22"/>
        </w:rPr>
        <w:t xml:space="preserve">Independent </w:t>
      </w:r>
      <w:r>
        <w:rPr>
          <w:rFonts w:ascii="Arial MT" w:hAnsi="Arial MT"/>
          <w:i/>
          <w:sz w:val="22"/>
        </w:rPr>
        <w:t>Diagnostic Testing Facility</w:t>
      </w:r>
      <w:r w:rsidRPr="00680DFF">
        <w:rPr>
          <w:rFonts w:ascii="Arial MT" w:hAnsi="Arial MT"/>
          <w:i/>
          <w:sz w:val="22"/>
        </w:rPr>
        <w:t xml:space="preserve"> Manual</w:t>
      </w:r>
      <w:r>
        <w:rPr>
          <w:rFonts w:ascii="Arial MT" w:hAnsi="Arial MT"/>
          <w:i/>
          <w:sz w:val="22"/>
        </w:rPr>
        <w:t>.</w:t>
      </w:r>
    </w:p>
    <w:p w:rsidR="0020122B" w:rsidRDefault="0020122B" w:rsidP="002D318E">
      <w:pPr>
        <w:rPr>
          <w:rFonts w:ascii="Helvetica" w:hAnsi="Helvetica"/>
          <w:sz w:val="22"/>
        </w:rPr>
      </w:pPr>
    </w:p>
    <w:p w:rsidR="0020122B" w:rsidRDefault="00A55710" w:rsidP="002D318E">
      <w:pPr>
        <w:tabs>
          <w:tab w:val="right" w:pos="720"/>
          <w:tab w:val="left" w:pos="1080"/>
          <w:tab w:val="left" w:pos="5400"/>
        </w:tabs>
        <w:suppressAutoHyphens/>
        <w:spacing w:line="260" w:lineRule="exact"/>
        <w:rPr>
          <w:rFonts w:ascii="Helvetica" w:hAnsi="Helvetica"/>
          <w:sz w:val="22"/>
        </w:rPr>
      </w:pPr>
      <w:r>
        <w:rPr>
          <w:rFonts w:ascii="Arial" w:hAnsi="Arial" w:cs="Arial"/>
          <w:sz w:val="22"/>
        </w:rPr>
        <w:t>To</w:t>
      </w:r>
      <w:r w:rsidR="0020122B">
        <w:rPr>
          <w:rFonts w:ascii="Arial" w:hAnsi="Arial" w:cs="Arial"/>
          <w:sz w:val="22"/>
        </w:rPr>
        <w:t xml:space="preserve"> obtain a fee schedule, you may download the Executive Office of Health and Human Services regulations at no cost at </w:t>
      </w:r>
      <w:hyperlink r:id="rId11" w:history="1">
        <w:r w:rsidR="00290E85" w:rsidRPr="00290E85">
          <w:rPr>
            <w:rStyle w:val="Hyperlink"/>
            <w:rFonts w:ascii="Arial" w:hAnsi="Arial" w:cs="Arial"/>
            <w:sz w:val="22"/>
          </w:rPr>
          <w:t>https://www.mass.gov/orgs/execut</w:t>
        </w:r>
        <w:r w:rsidR="00290E85" w:rsidRPr="00290E85">
          <w:rPr>
            <w:rStyle w:val="Hyperlink"/>
            <w:rFonts w:ascii="Arial" w:hAnsi="Arial" w:cs="Arial"/>
            <w:sz w:val="22"/>
          </w:rPr>
          <w:t>i</w:t>
        </w:r>
        <w:r w:rsidR="00290E85" w:rsidRPr="00290E85">
          <w:rPr>
            <w:rStyle w:val="Hyperlink"/>
            <w:rFonts w:ascii="Arial" w:hAnsi="Arial" w:cs="Arial"/>
            <w:sz w:val="22"/>
          </w:rPr>
          <w:t>ve-office-of-health-and-human-services</w:t>
        </w:r>
      </w:hyperlink>
      <w:r w:rsidR="0020122B">
        <w:rPr>
          <w:rFonts w:ascii="Arial" w:hAnsi="Arial" w:cs="Arial"/>
          <w:sz w:val="22"/>
        </w:rPr>
        <w:t xml:space="preserve">. </w:t>
      </w:r>
      <w:r w:rsidR="0020122B">
        <w:rPr>
          <w:rFonts w:ascii="Helvetica" w:hAnsi="Helvetica"/>
          <w:sz w:val="22"/>
        </w:rPr>
        <w:t xml:space="preserve">The regulation title for </w:t>
      </w:r>
      <w:r w:rsidR="0020122B" w:rsidRPr="00903DA5">
        <w:rPr>
          <w:rFonts w:ascii="Helvetica" w:hAnsi="Helvetica"/>
          <w:sz w:val="22"/>
        </w:rPr>
        <w:t>Radiology</w:t>
      </w:r>
      <w:r w:rsidR="0020122B">
        <w:rPr>
          <w:rFonts w:ascii="Helvetica" w:hAnsi="Helvetica"/>
          <w:sz w:val="22"/>
        </w:rPr>
        <w:t xml:space="preserve"> is 114.3 CMR 18.00</w:t>
      </w:r>
      <w:r w:rsidR="001226AE">
        <w:rPr>
          <w:rFonts w:ascii="Helvetica" w:hAnsi="Helvetica"/>
          <w:sz w:val="22"/>
        </w:rPr>
        <w:t>; for Medicine, the</w:t>
      </w:r>
      <w:r w:rsidR="0020122B">
        <w:rPr>
          <w:rFonts w:ascii="Helvetica" w:hAnsi="Helvetica"/>
          <w:sz w:val="22"/>
        </w:rPr>
        <w:t xml:space="preserve"> regulation</w:t>
      </w:r>
      <w:r w:rsidR="002D318E">
        <w:rPr>
          <w:rFonts w:ascii="Helvetica" w:hAnsi="Helvetica"/>
          <w:sz w:val="22"/>
        </w:rPr>
        <w:t xml:space="preserve"> </w:t>
      </w:r>
      <w:r w:rsidR="0020122B">
        <w:rPr>
          <w:rFonts w:ascii="Helvetica" w:hAnsi="Helvetica"/>
          <w:sz w:val="22"/>
        </w:rPr>
        <w:t>is 101 CMR 317.00.</w:t>
      </w:r>
    </w:p>
    <w:p w:rsidR="0020122B" w:rsidRDefault="0020122B" w:rsidP="002D318E">
      <w:pPr>
        <w:tabs>
          <w:tab w:val="right" w:pos="720"/>
          <w:tab w:val="left" w:pos="1080"/>
          <w:tab w:val="left" w:pos="5400"/>
        </w:tabs>
        <w:suppressAutoHyphens/>
        <w:spacing w:line="260" w:lineRule="exact"/>
        <w:rPr>
          <w:rFonts w:ascii="Helvetica" w:hAnsi="Helvetica"/>
          <w:sz w:val="22"/>
        </w:rPr>
      </w:pPr>
    </w:p>
    <w:p w:rsidR="005C06F1" w:rsidRDefault="005C06F1" w:rsidP="002D318E">
      <w:pPr>
        <w:widowControl w:val="0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br w:type="page"/>
      </w:r>
    </w:p>
    <w:p w:rsidR="005C06F1" w:rsidRDefault="005C06F1" w:rsidP="002D318E">
      <w:pPr>
        <w:widowControl w:val="0"/>
        <w:rPr>
          <w:rFonts w:ascii="Arial" w:hAnsi="Arial" w:cs="Arial"/>
          <w:b/>
          <w:sz w:val="22"/>
        </w:rPr>
      </w:pPr>
    </w:p>
    <w:p w:rsidR="005C06F1" w:rsidRDefault="005C06F1" w:rsidP="002D318E">
      <w:pPr>
        <w:widowControl w:val="0"/>
        <w:rPr>
          <w:rFonts w:ascii="Arial" w:hAnsi="Arial" w:cs="Arial"/>
          <w:b/>
          <w:sz w:val="22"/>
        </w:rPr>
      </w:pPr>
    </w:p>
    <w:p w:rsidR="005C06F1" w:rsidRDefault="005C06F1" w:rsidP="002D318E">
      <w:pPr>
        <w:widowControl w:val="0"/>
        <w:rPr>
          <w:rFonts w:ascii="Arial" w:hAnsi="Arial" w:cs="Arial"/>
          <w:b/>
          <w:sz w:val="22"/>
        </w:rPr>
      </w:pPr>
    </w:p>
    <w:p w:rsidR="0020122B" w:rsidRPr="00D0210B" w:rsidRDefault="0020122B" w:rsidP="002D318E">
      <w:pPr>
        <w:widowControl w:val="0"/>
        <w:rPr>
          <w:rFonts w:ascii="Arial" w:hAnsi="Arial" w:cs="Arial"/>
          <w:b/>
          <w:sz w:val="22"/>
        </w:rPr>
      </w:pPr>
      <w:r w:rsidRPr="00D0210B">
        <w:rPr>
          <w:rFonts w:ascii="Arial" w:hAnsi="Arial" w:cs="Arial"/>
          <w:b/>
          <w:sz w:val="22"/>
        </w:rPr>
        <w:t>MassHealth Web</w:t>
      </w:r>
      <w:r>
        <w:rPr>
          <w:rFonts w:ascii="Arial" w:hAnsi="Arial" w:cs="Arial"/>
          <w:b/>
          <w:sz w:val="22"/>
        </w:rPr>
        <w:t>s</w:t>
      </w:r>
      <w:r w:rsidRPr="00D0210B">
        <w:rPr>
          <w:rFonts w:ascii="Arial" w:hAnsi="Arial" w:cs="Arial"/>
          <w:b/>
          <w:sz w:val="22"/>
        </w:rPr>
        <w:t>ite</w:t>
      </w:r>
    </w:p>
    <w:p w:rsidR="0020122B" w:rsidRDefault="0020122B" w:rsidP="002D318E">
      <w:pPr>
        <w:widowControl w:val="0"/>
        <w:rPr>
          <w:rFonts w:ascii="Arial" w:hAnsi="Arial" w:cs="Arial"/>
          <w:sz w:val="22"/>
        </w:rPr>
      </w:pPr>
    </w:p>
    <w:p w:rsidR="0020122B" w:rsidRDefault="0020122B" w:rsidP="002D318E">
      <w:pPr>
        <w:widowControl w:val="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This transmittal letter and attached pages are available on the MassHealth website at </w:t>
      </w:r>
      <w:hyperlink r:id="rId12" w:history="1">
        <w:r w:rsidRPr="00DF2F06">
          <w:rPr>
            <w:rStyle w:val="Hyperlink"/>
            <w:rFonts w:ascii="Arial" w:hAnsi="Arial" w:cs="Arial"/>
            <w:sz w:val="22"/>
          </w:rPr>
          <w:t>www.mass.gov/masshealth</w:t>
        </w:r>
      </w:hyperlink>
      <w:r>
        <w:rPr>
          <w:rFonts w:ascii="Arial" w:hAnsi="Arial" w:cs="Arial"/>
          <w:sz w:val="22"/>
        </w:rPr>
        <w:t>.</w:t>
      </w:r>
    </w:p>
    <w:p w:rsidR="0020122B" w:rsidRDefault="0020122B" w:rsidP="0020122B">
      <w:pPr>
        <w:widowControl w:val="0"/>
        <w:rPr>
          <w:rFonts w:ascii="Arial" w:hAnsi="Arial" w:cs="Arial"/>
          <w:sz w:val="22"/>
        </w:rPr>
      </w:pPr>
    </w:p>
    <w:p w:rsidR="0053311B" w:rsidRDefault="0053311B" w:rsidP="0053311B">
      <w:pPr>
        <w:tabs>
          <w:tab w:val="right" w:pos="720"/>
          <w:tab w:val="left" w:pos="1080"/>
          <w:tab w:val="left" w:pos="5400"/>
        </w:tabs>
        <w:suppressAutoHyphens/>
        <w:spacing w:line="260" w:lineRule="exact"/>
        <w:rPr>
          <w:rFonts w:ascii="Arial" w:hAnsi="Arial" w:cs="Arial"/>
          <w:sz w:val="22"/>
        </w:rPr>
      </w:pPr>
      <w:r w:rsidRPr="00211AA3">
        <w:rPr>
          <w:rFonts w:ascii="Arial" w:hAnsi="Arial" w:cs="Arial"/>
          <w:sz w:val="22"/>
        </w:rPr>
        <w:t xml:space="preserve">To </w:t>
      </w:r>
      <w:r w:rsidRPr="002C3C83">
        <w:rPr>
          <w:rFonts w:ascii="Arial" w:hAnsi="Arial" w:cs="Arial"/>
          <w:sz w:val="22"/>
        </w:rPr>
        <w:t>sign up</w:t>
      </w:r>
      <w:r w:rsidRPr="00211AA3">
        <w:rPr>
          <w:rFonts w:ascii="Arial" w:hAnsi="Arial" w:cs="Arial"/>
          <w:sz w:val="22"/>
        </w:rPr>
        <w:t xml:space="preserve"> to receive email alerts when MassHealth issues new transmittal letters</w:t>
      </w:r>
      <w:r>
        <w:rPr>
          <w:rFonts w:ascii="Arial" w:hAnsi="Arial" w:cs="Arial"/>
          <w:sz w:val="22"/>
        </w:rPr>
        <w:t xml:space="preserve"> and provider bulletins</w:t>
      </w:r>
      <w:r w:rsidRPr="00211AA3">
        <w:rPr>
          <w:rFonts w:ascii="Arial" w:hAnsi="Arial" w:cs="Arial"/>
          <w:sz w:val="22"/>
        </w:rPr>
        <w:t>, send a blank email to </w:t>
      </w:r>
      <w:hyperlink r:id="rId13" w:history="1">
        <w:r w:rsidRPr="009F453E">
          <w:rPr>
            <w:rStyle w:val="Hyperlink"/>
            <w:rFonts w:ascii="Arial" w:hAnsi="Arial" w:cs="Arial"/>
            <w:sz w:val="22"/>
          </w:rPr>
          <w:t>join-masshealth-provider-pubs@listserv.state.ma.us</w:t>
        </w:r>
      </w:hyperlink>
      <w:r>
        <w:rPr>
          <w:rFonts w:ascii="Arial" w:hAnsi="Arial" w:cs="Arial"/>
          <w:sz w:val="22"/>
        </w:rPr>
        <w:t xml:space="preserve">. </w:t>
      </w:r>
      <w:r w:rsidRPr="00211AA3">
        <w:rPr>
          <w:rFonts w:ascii="Arial" w:hAnsi="Arial" w:cs="Arial"/>
          <w:sz w:val="22"/>
        </w:rPr>
        <w:t>No text in the body or subject line is needed.</w:t>
      </w:r>
    </w:p>
    <w:p w:rsidR="005C06F1" w:rsidRDefault="005C06F1" w:rsidP="0020122B">
      <w:pPr>
        <w:widowControl w:val="0"/>
        <w:rPr>
          <w:rFonts w:ascii="Arial" w:hAnsi="Arial" w:cs="Arial"/>
          <w:sz w:val="22"/>
        </w:rPr>
      </w:pPr>
    </w:p>
    <w:p w:rsidR="0053311B" w:rsidRDefault="0053311B" w:rsidP="0020122B">
      <w:pPr>
        <w:widowControl w:val="0"/>
        <w:rPr>
          <w:rFonts w:ascii="Arial" w:hAnsi="Arial" w:cs="Arial"/>
          <w:sz w:val="22"/>
        </w:rPr>
      </w:pPr>
    </w:p>
    <w:p w:rsidR="0020122B" w:rsidRPr="00D0210B" w:rsidRDefault="0020122B" w:rsidP="0020122B">
      <w:pPr>
        <w:widowControl w:val="0"/>
        <w:rPr>
          <w:rFonts w:ascii="Arial" w:hAnsi="Arial" w:cs="Arial"/>
          <w:b/>
          <w:sz w:val="22"/>
        </w:rPr>
      </w:pPr>
      <w:r w:rsidRPr="00D0210B">
        <w:rPr>
          <w:rFonts w:ascii="Arial" w:hAnsi="Arial" w:cs="Arial"/>
          <w:b/>
          <w:sz w:val="22"/>
        </w:rPr>
        <w:t>Questions</w:t>
      </w:r>
    </w:p>
    <w:p w:rsidR="0020122B" w:rsidRDefault="0020122B" w:rsidP="0020122B">
      <w:pPr>
        <w:widowControl w:val="0"/>
        <w:rPr>
          <w:rFonts w:ascii="Arial" w:hAnsi="Arial" w:cs="Arial"/>
          <w:sz w:val="22"/>
        </w:rPr>
      </w:pPr>
    </w:p>
    <w:p w:rsidR="0020122B" w:rsidRPr="002E03FC" w:rsidRDefault="0020122B" w:rsidP="0020122B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f you have any questions about the information in this transmittal letter, please contact</w:t>
      </w:r>
      <w:r w:rsidRPr="002E03FC">
        <w:rPr>
          <w:rFonts w:ascii="Arial" w:hAnsi="Arial" w:cs="Arial"/>
          <w:sz w:val="22"/>
          <w:szCs w:val="22"/>
        </w:rPr>
        <w:t xml:space="preserve"> the</w:t>
      </w:r>
    </w:p>
    <w:p w:rsidR="0020122B" w:rsidRDefault="0020122B" w:rsidP="0020122B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MassHealth Customer Services Center at 1-800-841-2900, </w:t>
      </w:r>
      <w:proofErr w:type="gramStart"/>
      <w:r>
        <w:rPr>
          <w:rFonts w:ascii="Arial" w:hAnsi="Arial" w:cs="Arial"/>
          <w:sz w:val="22"/>
          <w:szCs w:val="22"/>
        </w:rPr>
        <w:t>email</w:t>
      </w:r>
      <w:proofErr w:type="gramEnd"/>
      <w:r>
        <w:rPr>
          <w:rFonts w:ascii="Arial" w:hAnsi="Arial" w:cs="Arial"/>
          <w:sz w:val="22"/>
          <w:szCs w:val="22"/>
        </w:rPr>
        <w:t xml:space="preserve"> your inquiry to </w:t>
      </w:r>
      <w:hyperlink r:id="rId14" w:history="1">
        <w:r>
          <w:rPr>
            <w:rFonts w:ascii="Arial" w:hAnsi="Arial" w:cs="Arial"/>
            <w:color w:val="0000FF"/>
            <w:sz w:val="22"/>
            <w:szCs w:val="22"/>
            <w:u w:val="single"/>
          </w:rPr>
          <w:t>providersupport@mahealth.net</w:t>
        </w:r>
      </w:hyperlink>
      <w:r>
        <w:rPr>
          <w:rFonts w:ascii="Arial" w:hAnsi="Arial" w:cs="Arial"/>
          <w:sz w:val="22"/>
          <w:szCs w:val="22"/>
        </w:rPr>
        <w:t xml:space="preserve">, or fax your inquiry to 617-988-8974.  </w:t>
      </w:r>
    </w:p>
    <w:p w:rsidR="00F82D77" w:rsidRDefault="00F82D77" w:rsidP="0020122B">
      <w:pPr>
        <w:widowControl w:val="0"/>
        <w:rPr>
          <w:rFonts w:ascii="Arial" w:hAnsi="Arial" w:cs="Arial"/>
          <w:sz w:val="22"/>
          <w:u w:val="single"/>
        </w:rPr>
      </w:pPr>
    </w:p>
    <w:p w:rsidR="00F82D77" w:rsidRDefault="00F82D77" w:rsidP="0020122B">
      <w:pPr>
        <w:widowControl w:val="0"/>
        <w:rPr>
          <w:rFonts w:ascii="Arial" w:hAnsi="Arial" w:cs="Arial"/>
          <w:sz w:val="22"/>
          <w:u w:val="single"/>
        </w:rPr>
      </w:pPr>
    </w:p>
    <w:p w:rsidR="00F82D77" w:rsidRDefault="00F82D77" w:rsidP="0020122B">
      <w:pPr>
        <w:widowControl w:val="0"/>
        <w:rPr>
          <w:rFonts w:ascii="Arial" w:hAnsi="Arial" w:cs="Arial"/>
          <w:sz w:val="22"/>
          <w:u w:val="single"/>
        </w:rPr>
      </w:pPr>
    </w:p>
    <w:p w:rsidR="0020122B" w:rsidRDefault="0020122B" w:rsidP="0020122B">
      <w:pPr>
        <w:widowControl w:val="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  <w:u w:val="single"/>
        </w:rPr>
        <w:t>NEW MATERIAL</w:t>
      </w:r>
    </w:p>
    <w:p w:rsidR="0020122B" w:rsidRDefault="0020122B" w:rsidP="0020122B">
      <w:pPr>
        <w:widowControl w:val="0"/>
        <w:tabs>
          <w:tab w:val="left" w:pos="360"/>
          <w:tab w:val="left" w:pos="720"/>
          <w:tab w:val="left" w:pos="1080"/>
        </w:tabs>
        <w:ind w:left="36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(The pages listed here contain new or revised language.)</w:t>
      </w:r>
    </w:p>
    <w:p w:rsidR="0020122B" w:rsidRDefault="0020122B" w:rsidP="0020122B">
      <w:pPr>
        <w:widowControl w:val="0"/>
        <w:tabs>
          <w:tab w:val="left" w:pos="360"/>
          <w:tab w:val="left" w:pos="720"/>
          <w:tab w:val="left" w:pos="1080"/>
        </w:tabs>
        <w:rPr>
          <w:rFonts w:ascii="Arial" w:hAnsi="Arial" w:cs="Arial"/>
          <w:sz w:val="22"/>
        </w:rPr>
      </w:pPr>
    </w:p>
    <w:p w:rsidR="0020122B" w:rsidRDefault="0020122B" w:rsidP="0020122B">
      <w:pPr>
        <w:widowControl w:val="0"/>
        <w:tabs>
          <w:tab w:val="left" w:pos="360"/>
          <w:tab w:val="left" w:pos="720"/>
          <w:tab w:val="left" w:pos="1080"/>
        </w:tabs>
        <w:ind w:left="36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  <w:u w:val="single"/>
        </w:rPr>
        <w:t>Independent Diagnostic Testing Manual</w:t>
      </w:r>
    </w:p>
    <w:p w:rsidR="0020122B" w:rsidRDefault="0020122B" w:rsidP="0020122B">
      <w:pPr>
        <w:widowControl w:val="0"/>
        <w:tabs>
          <w:tab w:val="left" w:pos="360"/>
          <w:tab w:val="left" w:pos="720"/>
          <w:tab w:val="left" w:pos="1080"/>
        </w:tabs>
        <w:rPr>
          <w:rFonts w:ascii="Arial" w:hAnsi="Arial" w:cs="Arial"/>
          <w:sz w:val="22"/>
        </w:rPr>
      </w:pPr>
    </w:p>
    <w:p w:rsidR="0020122B" w:rsidRPr="0020122B" w:rsidRDefault="0020122B" w:rsidP="0020122B">
      <w:pPr>
        <w:widowControl w:val="0"/>
        <w:tabs>
          <w:tab w:val="left" w:pos="360"/>
          <w:tab w:val="left" w:pos="720"/>
          <w:tab w:val="left" w:pos="1080"/>
        </w:tabs>
        <w:ind w:left="72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Pages </w:t>
      </w:r>
      <w:proofErr w:type="gramStart"/>
      <w:r w:rsidR="0053311B">
        <w:rPr>
          <w:rFonts w:ascii="Arial" w:hAnsi="Arial" w:cs="Arial"/>
          <w:sz w:val="22"/>
        </w:rPr>
        <w:t>vi</w:t>
      </w:r>
      <w:proofErr w:type="gramEnd"/>
      <w:r w:rsidR="0053311B">
        <w:rPr>
          <w:rFonts w:ascii="Arial" w:hAnsi="Arial" w:cs="Arial"/>
          <w:sz w:val="22"/>
        </w:rPr>
        <w:t xml:space="preserve"> and </w:t>
      </w:r>
      <w:r>
        <w:rPr>
          <w:rFonts w:ascii="Arial" w:hAnsi="Arial" w:cs="Arial"/>
          <w:sz w:val="22"/>
        </w:rPr>
        <w:t>6-1 through 6-6</w:t>
      </w:r>
    </w:p>
    <w:p w:rsidR="00F82D77" w:rsidRDefault="00F82D77" w:rsidP="0020122B">
      <w:pPr>
        <w:widowControl w:val="0"/>
        <w:tabs>
          <w:tab w:val="left" w:pos="360"/>
          <w:tab w:val="left" w:pos="720"/>
          <w:tab w:val="left" w:pos="1080"/>
        </w:tabs>
        <w:rPr>
          <w:rFonts w:ascii="Arial" w:hAnsi="Arial" w:cs="Arial"/>
          <w:sz w:val="22"/>
          <w:u w:val="single"/>
        </w:rPr>
      </w:pPr>
    </w:p>
    <w:p w:rsidR="0020122B" w:rsidRDefault="0020122B" w:rsidP="0020122B">
      <w:pPr>
        <w:widowControl w:val="0"/>
        <w:tabs>
          <w:tab w:val="left" w:pos="360"/>
          <w:tab w:val="left" w:pos="720"/>
          <w:tab w:val="left" w:pos="1080"/>
        </w:tabs>
        <w:rPr>
          <w:rFonts w:ascii="Arial" w:hAnsi="Arial" w:cs="Arial"/>
          <w:sz w:val="22"/>
        </w:rPr>
      </w:pPr>
      <w:r>
        <w:rPr>
          <w:rFonts w:ascii="Arial" w:hAnsi="Arial" w:cs="Arial"/>
          <w:sz w:val="22"/>
          <w:u w:val="single"/>
        </w:rPr>
        <w:t>OBSOLETE MATERIAL</w:t>
      </w:r>
    </w:p>
    <w:p w:rsidR="0020122B" w:rsidRDefault="0020122B" w:rsidP="0020122B">
      <w:pPr>
        <w:widowControl w:val="0"/>
        <w:tabs>
          <w:tab w:val="left" w:pos="360"/>
          <w:tab w:val="left" w:pos="720"/>
          <w:tab w:val="left" w:pos="1080"/>
        </w:tabs>
        <w:ind w:left="36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(The pages listed here are no longer in effect.)</w:t>
      </w:r>
    </w:p>
    <w:p w:rsidR="0020122B" w:rsidRDefault="0020122B" w:rsidP="0020122B">
      <w:pPr>
        <w:widowControl w:val="0"/>
        <w:tabs>
          <w:tab w:val="left" w:pos="360"/>
          <w:tab w:val="left" w:pos="720"/>
          <w:tab w:val="left" w:pos="1080"/>
        </w:tabs>
        <w:rPr>
          <w:rFonts w:ascii="Arial" w:hAnsi="Arial" w:cs="Arial"/>
          <w:sz w:val="22"/>
        </w:rPr>
      </w:pPr>
    </w:p>
    <w:p w:rsidR="0020122B" w:rsidRDefault="0020122B" w:rsidP="0020122B">
      <w:pPr>
        <w:widowControl w:val="0"/>
        <w:tabs>
          <w:tab w:val="left" w:pos="360"/>
          <w:tab w:val="left" w:pos="720"/>
          <w:tab w:val="left" w:pos="1080"/>
        </w:tabs>
        <w:ind w:left="36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  <w:u w:val="single"/>
        </w:rPr>
        <w:t>Independent Diagnostic Testing Facility Manual</w:t>
      </w:r>
    </w:p>
    <w:p w:rsidR="0020122B" w:rsidRDefault="0020122B" w:rsidP="0020122B">
      <w:pPr>
        <w:widowControl w:val="0"/>
        <w:tabs>
          <w:tab w:val="left" w:pos="360"/>
          <w:tab w:val="left" w:pos="720"/>
          <w:tab w:val="left" w:pos="1080"/>
        </w:tabs>
        <w:rPr>
          <w:rFonts w:ascii="Arial" w:hAnsi="Arial" w:cs="Arial"/>
          <w:sz w:val="22"/>
        </w:rPr>
      </w:pPr>
    </w:p>
    <w:p w:rsidR="0020122B" w:rsidRDefault="0020122B" w:rsidP="0020122B">
      <w:pPr>
        <w:widowControl w:val="0"/>
        <w:tabs>
          <w:tab w:val="left" w:pos="360"/>
          <w:tab w:val="left" w:pos="720"/>
          <w:tab w:val="left" w:pos="1080"/>
        </w:tabs>
        <w:ind w:left="720"/>
        <w:rPr>
          <w:rFonts w:ascii="Arial" w:hAnsi="Arial" w:cs="Arial"/>
          <w:sz w:val="22"/>
        </w:rPr>
        <w:sectPr w:rsidR="0020122B">
          <w:headerReference w:type="default" r:id="rId15"/>
          <w:endnotePr>
            <w:numFmt w:val="decimal"/>
          </w:endnotePr>
          <w:type w:val="continuous"/>
          <w:pgSz w:w="12240" w:h="15840"/>
          <w:pgMar w:top="1080" w:right="1440" w:bottom="432" w:left="1440" w:header="1080" w:footer="432" w:gutter="0"/>
          <w:cols w:space="720"/>
          <w:noEndnote/>
        </w:sectPr>
      </w:pPr>
      <w:r>
        <w:rPr>
          <w:rFonts w:ascii="Arial" w:hAnsi="Arial" w:cs="Arial"/>
          <w:sz w:val="22"/>
        </w:rPr>
        <w:t xml:space="preserve">Pages </w:t>
      </w:r>
      <w:proofErr w:type="gramStart"/>
      <w:r w:rsidR="0053311B">
        <w:rPr>
          <w:rFonts w:ascii="Arial" w:hAnsi="Arial" w:cs="Arial"/>
          <w:sz w:val="22"/>
        </w:rPr>
        <w:t>vi</w:t>
      </w:r>
      <w:proofErr w:type="gramEnd"/>
      <w:r w:rsidR="0053311B">
        <w:rPr>
          <w:rFonts w:ascii="Arial" w:hAnsi="Arial" w:cs="Arial"/>
          <w:sz w:val="22"/>
        </w:rPr>
        <w:t xml:space="preserve"> and </w:t>
      </w:r>
      <w:r>
        <w:rPr>
          <w:rFonts w:ascii="Arial" w:hAnsi="Arial" w:cs="Arial"/>
          <w:sz w:val="22"/>
        </w:rPr>
        <w:t>6-1 through 6-6 — transmitted by Transmittal Letter IDTF-</w:t>
      </w:r>
      <w:r w:rsidR="004C3B29">
        <w:rPr>
          <w:rFonts w:ascii="Arial" w:hAnsi="Arial" w:cs="Arial"/>
          <w:sz w:val="22"/>
        </w:rPr>
        <w:t>1</w:t>
      </w:r>
      <w:r w:rsidR="00F82D77">
        <w:rPr>
          <w:rFonts w:ascii="Arial" w:hAnsi="Arial" w:cs="Arial"/>
          <w:sz w:val="22"/>
        </w:rPr>
        <w:t>7</w:t>
      </w:r>
    </w:p>
    <w:p w:rsidR="003628BB" w:rsidRDefault="003628BB">
      <w:pPr>
        <w:rPr>
          <w:sz w:val="22"/>
          <w:szCs w:val="22"/>
        </w:rPr>
      </w:pPr>
    </w:p>
    <w:p w:rsidR="003628BB" w:rsidRDefault="003628BB" w:rsidP="003628BB">
      <w:pPr>
        <w:rPr>
          <w:sz w:val="22"/>
          <w:szCs w:val="22"/>
        </w:rPr>
        <w:sectPr w:rsidR="003628BB" w:rsidSect="00F00438">
          <w:headerReference w:type="default" r:id="rId16"/>
          <w:type w:val="continuous"/>
          <w:pgSz w:w="12240" w:h="15840" w:code="1"/>
          <w:pgMar w:top="432" w:right="1296" w:bottom="720" w:left="1296" w:header="432" w:footer="432" w:gutter="0"/>
          <w:pgNumType w:start="0"/>
          <w:cols w:space="720"/>
          <w:noEndnote/>
        </w:sectPr>
      </w:pPr>
    </w:p>
    <w:p w:rsidR="003628BB" w:rsidRPr="005B3E50" w:rsidRDefault="003628BB" w:rsidP="003628BB">
      <w:pPr>
        <w:widowControl w:val="0"/>
        <w:tabs>
          <w:tab w:val="left" w:pos="360"/>
          <w:tab w:val="left" w:pos="720"/>
          <w:tab w:val="left" w:pos="1080"/>
          <w:tab w:val="left" w:pos="1440"/>
          <w:tab w:val="right" w:leader="dot" w:pos="8679"/>
          <w:tab w:val="right" w:pos="9378"/>
        </w:tabs>
        <w:rPr>
          <w:sz w:val="22"/>
        </w:rPr>
      </w:pPr>
      <w:r w:rsidRPr="005B3E50">
        <w:rPr>
          <w:sz w:val="22"/>
        </w:rPr>
        <w:lastRenderedPageBreak/>
        <w:t>6.  Service Codes and Descriptions</w:t>
      </w:r>
    </w:p>
    <w:p w:rsidR="003628BB" w:rsidRPr="005B3E50" w:rsidRDefault="003628BB" w:rsidP="003628BB">
      <w:pPr>
        <w:widowControl w:val="0"/>
        <w:tabs>
          <w:tab w:val="left" w:pos="360"/>
          <w:tab w:val="left" w:pos="720"/>
          <w:tab w:val="left" w:pos="1080"/>
          <w:tab w:val="left" w:pos="1440"/>
          <w:tab w:val="right" w:leader="dot" w:pos="8679"/>
          <w:tab w:val="right" w:pos="9378"/>
        </w:tabs>
        <w:rPr>
          <w:sz w:val="22"/>
        </w:rPr>
      </w:pPr>
    </w:p>
    <w:p w:rsidR="003628BB" w:rsidRPr="005B3E50" w:rsidRDefault="003628BB" w:rsidP="003628BB">
      <w:pPr>
        <w:widowControl w:val="0"/>
        <w:tabs>
          <w:tab w:val="left" w:pos="297"/>
          <w:tab w:val="left" w:pos="360"/>
          <w:tab w:val="left" w:pos="630"/>
          <w:tab w:val="left" w:pos="1080"/>
          <w:tab w:val="left" w:pos="1440"/>
          <w:tab w:val="right" w:leader="dot" w:pos="8679"/>
          <w:tab w:val="right" w:pos="9378"/>
        </w:tabs>
        <w:rPr>
          <w:sz w:val="22"/>
        </w:rPr>
      </w:pPr>
      <w:r w:rsidRPr="005B3E50">
        <w:rPr>
          <w:sz w:val="22"/>
        </w:rPr>
        <w:tab/>
        <w:t>Introduction</w:t>
      </w:r>
      <w:r w:rsidRPr="005B3E50">
        <w:rPr>
          <w:sz w:val="22"/>
        </w:rPr>
        <w:tab/>
      </w:r>
      <w:r w:rsidRPr="005B3E50">
        <w:rPr>
          <w:sz w:val="22"/>
        </w:rPr>
        <w:tab/>
      </w:r>
      <w:r w:rsidRPr="005B3E50">
        <w:rPr>
          <w:sz w:val="22"/>
        </w:rPr>
        <w:tab/>
        <w:t>6-1</w:t>
      </w:r>
    </w:p>
    <w:p w:rsidR="003628BB" w:rsidRPr="005B3E50" w:rsidRDefault="003628BB" w:rsidP="003628BB">
      <w:pPr>
        <w:widowControl w:val="0"/>
        <w:tabs>
          <w:tab w:val="left" w:pos="297"/>
          <w:tab w:val="left" w:pos="360"/>
          <w:tab w:val="left" w:pos="630"/>
          <w:tab w:val="left" w:pos="1080"/>
          <w:tab w:val="left" w:pos="1440"/>
          <w:tab w:val="right" w:leader="dot" w:pos="8679"/>
          <w:tab w:val="right" w:pos="9378"/>
        </w:tabs>
        <w:rPr>
          <w:sz w:val="22"/>
        </w:rPr>
      </w:pPr>
      <w:r w:rsidRPr="005B3E50">
        <w:rPr>
          <w:sz w:val="22"/>
        </w:rPr>
        <w:tab/>
        <w:t xml:space="preserve">Portable X-ray: Radiology Service Codes </w:t>
      </w:r>
      <w:r>
        <w:rPr>
          <w:sz w:val="22"/>
        </w:rPr>
        <w:t>…………………………………………………….…</w:t>
      </w:r>
      <w:r w:rsidRPr="005B3E50">
        <w:rPr>
          <w:sz w:val="22"/>
        </w:rPr>
        <w:tab/>
        <w:t>6</w:t>
      </w:r>
      <w:r w:rsidRPr="005B3E50">
        <w:rPr>
          <w:sz w:val="22"/>
        </w:rPr>
        <w:noBreakHyphen/>
        <w:t>1</w:t>
      </w:r>
    </w:p>
    <w:p w:rsidR="003628BB" w:rsidRPr="005B3E50" w:rsidRDefault="003628BB" w:rsidP="003628BB">
      <w:pPr>
        <w:widowControl w:val="0"/>
        <w:tabs>
          <w:tab w:val="left" w:pos="297"/>
          <w:tab w:val="left" w:pos="360"/>
          <w:tab w:val="left" w:pos="630"/>
          <w:tab w:val="left" w:pos="1080"/>
          <w:tab w:val="left" w:pos="1440"/>
          <w:tab w:val="right" w:leader="dot" w:pos="8679"/>
          <w:tab w:val="right" w:pos="9378"/>
        </w:tabs>
        <w:rPr>
          <w:sz w:val="22"/>
        </w:rPr>
      </w:pPr>
      <w:r w:rsidRPr="005B3E50">
        <w:rPr>
          <w:sz w:val="22"/>
        </w:rPr>
        <w:tab/>
        <w:t>Freestanding Magnetic Resonance Imaging (FMRI): Radiology Service Codes</w:t>
      </w:r>
      <w:r w:rsidRPr="005B3E50">
        <w:rPr>
          <w:sz w:val="22"/>
        </w:rPr>
        <w:tab/>
      </w:r>
      <w:r w:rsidRPr="005B3E50">
        <w:rPr>
          <w:sz w:val="22"/>
        </w:rPr>
        <w:tab/>
        <w:t>6-2</w:t>
      </w:r>
    </w:p>
    <w:p w:rsidR="003628BB" w:rsidRPr="005B3E50" w:rsidRDefault="003628BB" w:rsidP="003628BB">
      <w:pPr>
        <w:widowControl w:val="0"/>
        <w:tabs>
          <w:tab w:val="left" w:pos="297"/>
          <w:tab w:val="left" w:pos="360"/>
          <w:tab w:val="left" w:pos="630"/>
          <w:tab w:val="left" w:pos="2250"/>
          <w:tab w:val="left" w:pos="8640"/>
          <w:tab w:val="right" w:pos="9378"/>
        </w:tabs>
        <w:ind w:left="720" w:hanging="720"/>
        <w:rPr>
          <w:sz w:val="22"/>
        </w:rPr>
      </w:pPr>
      <w:r w:rsidRPr="005B3E50">
        <w:rPr>
          <w:sz w:val="22"/>
        </w:rPr>
        <w:tab/>
        <w:t>Diagnostic Imaging Centers: Radiology Service Codes …………………………………………</w:t>
      </w:r>
      <w:r w:rsidRPr="005B3E50">
        <w:rPr>
          <w:sz w:val="22"/>
        </w:rPr>
        <w:tab/>
        <w:t>6-2</w:t>
      </w:r>
    </w:p>
    <w:p w:rsidR="003628BB" w:rsidRPr="005B3E50" w:rsidRDefault="003628BB" w:rsidP="003628BB">
      <w:pPr>
        <w:widowControl w:val="0"/>
        <w:tabs>
          <w:tab w:val="left" w:pos="297"/>
          <w:tab w:val="left" w:pos="360"/>
          <w:tab w:val="left" w:pos="630"/>
          <w:tab w:val="left" w:pos="1080"/>
          <w:tab w:val="left" w:pos="1440"/>
          <w:tab w:val="right" w:leader="dot" w:pos="8679"/>
          <w:tab w:val="right" w:pos="9378"/>
        </w:tabs>
        <w:rPr>
          <w:sz w:val="22"/>
        </w:rPr>
      </w:pPr>
      <w:r w:rsidRPr="005B3E50">
        <w:rPr>
          <w:sz w:val="22"/>
        </w:rPr>
        <w:tab/>
        <w:t xml:space="preserve">Mobile Mammography Van: Radiology Service Codes </w:t>
      </w:r>
      <w:r>
        <w:rPr>
          <w:sz w:val="22"/>
        </w:rPr>
        <w:t>…………………………………………</w:t>
      </w:r>
      <w:r w:rsidRPr="005B3E50">
        <w:rPr>
          <w:sz w:val="22"/>
        </w:rPr>
        <w:tab/>
        <w:t>6-5</w:t>
      </w:r>
    </w:p>
    <w:p w:rsidR="003628BB" w:rsidRPr="005B3E50" w:rsidRDefault="003628BB" w:rsidP="003628BB">
      <w:pPr>
        <w:widowControl w:val="0"/>
        <w:tabs>
          <w:tab w:val="left" w:pos="297"/>
          <w:tab w:val="left" w:pos="360"/>
          <w:tab w:val="left" w:pos="630"/>
          <w:tab w:val="left" w:pos="1080"/>
          <w:tab w:val="left" w:pos="1440"/>
          <w:tab w:val="right" w:leader="dot" w:pos="8679"/>
          <w:tab w:val="right" w:pos="9378"/>
        </w:tabs>
        <w:rPr>
          <w:sz w:val="22"/>
        </w:rPr>
      </w:pPr>
      <w:r w:rsidRPr="005B3E50">
        <w:rPr>
          <w:sz w:val="22"/>
        </w:rPr>
        <w:tab/>
        <w:t xml:space="preserve">Sleep Centers: Radiology Service Codes  </w:t>
      </w:r>
      <w:r w:rsidRPr="005B3E50">
        <w:rPr>
          <w:sz w:val="22"/>
        </w:rPr>
        <w:tab/>
      </w:r>
      <w:r w:rsidRPr="005B3E50">
        <w:rPr>
          <w:sz w:val="22"/>
        </w:rPr>
        <w:tab/>
        <w:t>6</w:t>
      </w:r>
      <w:r w:rsidRPr="005B3E50">
        <w:rPr>
          <w:sz w:val="22"/>
        </w:rPr>
        <w:noBreakHyphen/>
        <w:t>5</w:t>
      </w:r>
    </w:p>
    <w:p w:rsidR="003628BB" w:rsidRPr="005B3E50" w:rsidRDefault="003628BB" w:rsidP="003628BB">
      <w:pPr>
        <w:widowControl w:val="0"/>
        <w:tabs>
          <w:tab w:val="left" w:pos="297"/>
          <w:tab w:val="left" w:pos="360"/>
          <w:tab w:val="left" w:pos="630"/>
          <w:tab w:val="left" w:pos="1080"/>
          <w:tab w:val="left" w:pos="1440"/>
          <w:tab w:val="right" w:leader="dot" w:pos="8679"/>
          <w:tab w:val="right" w:pos="9378"/>
        </w:tabs>
        <w:rPr>
          <w:sz w:val="22"/>
        </w:rPr>
      </w:pPr>
      <w:r w:rsidRPr="005B3E50">
        <w:rPr>
          <w:sz w:val="22"/>
        </w:rPr>
        <w:tab/>
      </w:r>
      <w:proofErr w:type="gramStart"/>
      <w:r w:rsidRPr="005B3E50">
        <w:rPr>
          <w:sz w:val="22"/>
        </w:rPr>
        <w:t xml:space="preserve">Modifiers  </w:t>
      </w:r>
      <w:r>
        <w:rPr>
          <w:sz w:val="22"/>
        </w:rPr>
        <w:t>…</w:t>
      </w:r>
      <w:proofErr w:type="gramEnd"/>
      <w:r>
        <w:rPr>
          <w:sz w:val="22"/>
        </w:rPr>
        <w:t>…………………………………………………………………………………</w:t>
      </w:r>
      <w:r w:rsidRPr="005B3E50">
        <w:rPr>
          <w:sz w:val="22"/>
        </w:rPr>
        <w:tab/>
      </w:r>
      <w:r>
        <w:rPr>
          <w:sz w:val="22"/>
        </w:rPr>
        <w:t>..…</w:t>
      </w:r>
      <w:r w:rsidRPr="005B3E50">
        <w:rPr>
          <w:sz w:val="22"/>
        </w:rPr>
        <w:tab/>
        <w:t>6</w:t>
      </w:r>
      <w:r w:rsidRPr="005B3E50">
        <w:rPr>
          <w:sz w:val="22"/>
        </w:rPr>
        <w:noBreakHyphen/>
        <w:t>5</w:t>
      </w:r>
    </w:p>
    <w:p w:rsidR="003628BB" w:rsidRPr="005B3E50" w:rsidRDefault="003628BB" w:rsidP="003628BB">
      <w:pPr>
        <w:widowControl w:val="0"/>
        <w:tabs>
          <w:tab w:val="left" w:pos="360"/>
          <w:tab w:val="left" w:pos="720"/>
          <w:tab w:val="left" w:pos="1080"/>
          <w:tab w:val="left" w:pos="1440"/>
          <w:tab w:val="right" w:leader="dot" w:pos="8679"/>
          <w:tab w:val="right" w:pos="9378"/>
        </w:tabs>
        <w:rPr>
          <w:sz w:val="22"/>
        </w:rPr>
      </w:pPr>
    </w:p>
    <w:p w:rsidR="003628BB" w:rsidRPr="005B3E50" w:rsidRDefault="003628BB" w:rsidP="003628BB">
      <w:pPr>
        <w:widowControl w:val="0"/>
        <w:tabs>
          <w:tab w:val="left" w:pos="360"/>
          <w:tab w:val="left" w:pos="720"/>
          <w:tab w:val="left" w:pos="1080"/>
          <w:tab w:val="left" w:pos="1440"/>
          <w:tab w:val="right" w:leader="dot" w:pos="8679"/>
          <w:tab w:val="right" w:pos="9378"/>
        </w:tabs>
        <w:rPr>
          <w:sz w:val="22"/>
        </w:rPr>
      </w:pPr>
      <w:proofErr w:type="gramStart"/>
      <w:r w:rsidRPr="005B3E50">
        <w:rPr>
          <w:sz w:val="22"/>
        </w:rPr>
        <w:t>Appendix A.</w:t>
      </w:r>
      <w:proofErr w:type="gramEnd"/>
      <w:r w:rsidRPr="005B3E50">
        <w:rPr>
          <w:sz w:val="22"/>
        </w:rPr>
        <w:t xml:space="preserve">  Directory </w:t>
      </w:r>
      <w:r w:rsidRPr="005B3E50">
        <w:rPr>
          <w:sz w:val="22"/>
        </w:rPr>
        <w:tab/>
      </w:r>
      <w:r w:rsidRPr="005B3E50">
        <w:rPr>
          <w:sz w:val="22"/>
        </w:rPr>
        <w:tab/>
        <w:t>A</w:t>
      </w:r>
      <w:r w:rsidRPr="005B3E50">
        <w:rPr>
          <w:sz w:val="22"/>
        </w:rPr>
        <w:noBreakHyphen/>
        <w:t>1</w:t>
      </w:r>
    </w:p>
    <w:p w:rsidR="003628BB" w:rsidRPr="005B3E50" w:rsidRDefault="003628BB" w:rsidP="003628BB">
      <w:pPr>
        <w:widowControl w:val="0"/>
        <w:tabs>
          <w:tab w:val="left" w:pos="360"/>
          <w:tab w:val="left" w:pos="720"/>
          <w:tab w:val="left" w:pos="1080"/>
          <w:tab w:val="left" w:pos="1440"/>
          <w:tab w:val="right" w:leader="dot" w:pos="8679"/>
          <w:tab w:val="right" w:pos="9378"/>
        </w:tabs>
        <w:spacing w:before="160"/>
        <w:rPr>
          <w:sz w:val="22"/>
        </w:rPr>
      </w:pPr>
      <w:proofErr w:type="gramStart"/>
      <w:r w:rsidRPr="005B3E50">
        <w:rPr>
          <w:sz w:val="22"/>
        </w:rPr>
        <w:t>Appendix B.</w:t>
      </w:r>
      <w:proofErr w:type="gramEnd"/>
      <w:r w:rsidRPr="005B3E50">
        <w:rPr>
          <w:sz w:val="22"/>
        </w:rPr>
        <w:t xml:space="preserve">  Reserved </w:t>
      </w:r>
      <w:r w:rsidRPr="005B3E50">
        <w:rPr>
          <w:sz w:val="22"/>
        </w:rPr>
        <w:tab/>
      </w:r>
      <w:r w:rsidRPr="005B3E50">
        <w:rPr>
          <w:sz w:val="22"/>
        </w:rPr>
        <w:tab/>
        <w:t>B</w:t>
      </w:r>
      <w:r w:rsidRPr="005B3E50">
        <w:rPr>
          <w:sz w:val="22"/>
        </w:rPr>
        <w:noBreakHyphen/>
        <w:t>1</w:t>
      </w:r>
    </w:p>
    <w:p w:rsidR="003628BB" w:rsidRPr="005B3E50" w:rsidRDefault="003628BB" w:rsidP="003628BB">
      <w:pPr>
        <w:widowControl w:val="0"/>
        <w:tabs>
          <w:tab w:val="left" w:pos="360"/>
          <w:tab w:val="left" w:pos="720"/>
          <w:tab w:val="left" w:pos="1080"/>
          <w:tab w:val="left" w:pos="1440"/>
          <w:tab w:val="right" w:leader="dot" w:pos="8679"/>
          <w:tab w:val="right" w:pos="9378"/>
        </w:tabs>
        <w:spacing w:before="160"/>
        <w:rPr>
          <w:sz w:val="22"/>
        </w:rPr>
      </w:pPr>
      <w:proofErr w:type="gramStart"/>
      <w:r w:rsidRPr="005B3E50">
        <w:rPr>
          <w:sz w:val="22"/>
        </w:rPr>
        <w:t>Appendix C.</w:t>
      </w:r>
      <w:proofErr w:type="gramEnd"/>
      <w:r w:rsidRPr="005B3E50">
        <w:rPr>
          <w:sz w:val="22"/>
        </w:rPr>
        <w:t xml:space="preserve">  Third-Party-Liability Codes </w:t>
      </w:r>
      <w:r w:rsidRPr="005B3E50">
        <w:rPr>
          <w:sz w:val="22"/>
        </w:rPr>
        <w:tab/>
      </w:r>
      <w:r w:rsidRPr="005B3E50">
        <w:rPr>
          <w:sz w:val="22"/>
        </w:rPr>
        <w:tab/>
        <w:t>C</w:t>
      </w:r>
      <w:r w:rsidRPr="005B3E50">
        <w:rPr>
          <w:sz w:val="22"/>
        </w:rPr>
        <w:noBreakHyphen/>
        <w:t>1</w:t>
      </w:r>
    </w:p>
    <w:p w:rsidR="003628BB" w:rsidRDefault="003628BB" w:rsidP="003628BB">
      <w:pPr>
        <w:widowControl w:val="0"/>
        <w:tabs>
          <w:tab w:val="left" w:pos="1200"/>
          <w:tab w:val="right" w:leader="dot" w:pos="8679"/>
          <w:tab w:val="right" w:pos="9378"/>
        </w:tabs>
        <w:spacing w:before="160"/>
        <w:ind w:left="1200" w:hanging="1200"/>
        <w:rPr>
          <w:sz w:val="22"/>
        </w:rPr>
      </w:pPr>
      <w:proofErr w:type="gramStart"/>
      <w:r w:rsidRPr="005B3E50">
        <w:rPr>
          <w:sz w:val="22"/>
        </w:rPr>
        <w:t xml:space="preserve">Appendix </w:t>
      </w:r>
      <w:r>
        <w:rPr>
          <w:sz w:val="22"/>
        </w:rPr>
        <w:t>T</w:t>
      </w:r>
      <w:r w:rsidRPr="005B3E50">
        <w:rPr>
          <w:sz w:val="22"/>
        </w:rPr>
        <w:t>.</w:t>
      </w:r>
      <w:proofErr w:type="gramEnd"/>
      <w:r w:rsidRPr="005B3E50">
        <w:rPr>
          <w:sz w:val="22"/>
        </w:rPr>
        <w:t xml:space="preserve">  </w:t>
      </w:r>
      <w:r>
        <w:rPr>
          <w:sz w:val="22"/>
        </w:rPr>
        <w:t>CMSP Covered Codes</w:t>
      </w:r>
      <w:r w:rsidRPr="005B3E50">
        <w:rPr>
          <w:sz w:val="22"/>
        </w:rPr>
        <w:t xml:space="preserve"> </w:t>
      </w:r>
      <w:r w:rsidRPr="005B3E50">
        <w:rPr>
          <w:sz w:val="22"/>
        </w:rPr>
        <w:tab/>
      </w:r>
      <w:r w:rsidRPr="005B3E50">
        <w:rPr>
          <w:sz w:val="22"/>
        </w:rPr>
        <w:tab/>
      </w:r>
      <w:r>
        <w:rPr>
          <w:sz w:val="22"/>
        </w:rPr>
        <w:t>T</w:t>
      </w:r>
      <w:r w:rsidRPr="005B3E50">
        <w:rPr>
          <w:sz w:val="22"/>
        </w:rPr>
        <w:noBreakHyphen/>
        <w:t>1</w:t>
      </w:r>
    </w:p>
    <w:p w:rsidR="003628BB" w:rsidRPr="005B3E50" w:rsidRDefault="003628BB" w:rsidP="003628BB">
      <w:pPr>
        <w:widowControl w:val="0"/>
        <w:tabs>
          <w:tab w:val="left" w:pos="1200"/>
          <w:tab w:val="right" w:leader="dot" w:pos="8679"/>
          <w:tab w:val="right" w:pos="9378"/>
        </w:tabs>
        <w:spacing w:before="160"/>
        <w:ind w:left="1200" w:hanging="1200"/>
        <w:rPr>
          <w:sz w:val="22"/>
        </w:rPr>
      </w:pPr>
      <w:proofErr w:type="gramStart"/>
      <w:r w:rsidRPr="005B3E50">
        <w:rPr>
          <w:sz w:val="22"/>
        </w:rPr>
        <w:t>Appendix U.</w:t>
      </w:r>
      <w:proofErr w:type="gramEnd"/>
      <w:r w:rsidRPr="005B3E50">
        <w:rPr>
          <w:sz w:val="22"/>
        </w:rPr>
        <w:t xml:space="preserve">  DPH-Designated Serious Reportable Events That Are Not Provider </w:t>
      </w:r>
      <w:r w:rsidRPr="005B3E50">
        <w:rPr>
          <w:sz w:val="22"/>
        </w:rPr>
        <w:br/>
        <w:t xml:space="preserve"> Preventable Conditions </w:t>
      </w:r>
      <w:r w:rsidRPr="005B3E50">
        <w:rPr>
          <w:sz w:val="22"/>
        </w:rPr>
        <w:tab/>
      </w:r>
      <w:r w:rsidRPr="005B3E50">
        <w:rPr>
          <w:sz w:val="22"/>
        </w:rPr>
        <w:tab/>
        <w:t>U</w:t>
      </w:r>
      <w:r w:rsidRPr="005B3E50">
        <w:rPr>
          <w:sz w:val="22"/>
        </w:rPr>
        <w:noBreakHyphen/>
        <w:t>1</w:t>
      </w:r>
    </w:p>
    <w:p w:rsidR="003628BB" w:rsidRPr="005B3E50" w:rsidRDefault="003628BB" w:rsidP="003628BB">
      <w:pPr>
        <w:widowControl w:val="0"/>
        <w:tabs>
          <w:tab w:val="left" w:pos="360"/>
          <w:tab w:val="left" w:pos="720"/>
          <w:tab w:val="left" w:pos="1080"/>
          <w:tab w:val="left" w:pos="1440"/>
          <w:tab w:val="right" w:leader="dot" w:pos="8679"/>
          <w:tab w:val="right" w:pos="9378"/>
        </w:tabs>
        <w:spacing w:before="160"/>
        <w:rPr>
          <w:sz w:val="22"/>
        </w:rPr>
      </w:pPr>
      <w:proofErr w:type="gramStart"/>
      <w:r w:rsidRPr="005B3E50">
        <w:rPr>
          <w:sz w:val="22"/>
        </w:rPr>
        <w:t>Appendix V.</w:t>
      </w:r>
      <w:proofErr w:type="gramEnd"/>
      <w:r w:rsidRPr="005B3E50">
        <w:rPr>
          <w:sz w:val="22"/>
        </w:rPr>
        <w:t xml:space="preserve">  MassHealth Billing Instructions for Provider Preventable Conditions </w:t>
      </w:r>
      <w:r w:rsidRPr="005B3E50">
        <w:rPr>
          <w:sz w:val="22"/>
        </w:rPr>
        <w:tab/>
      </w:r>
      <w:r w:rsidRPr="005B3E50">
        <w:rPr>
          <w:sz w:val="22"/>
        </w:rPr>
        <w:tab/>
        <w:t>V</w:t>
      </w:r>
      <w:r w:rsidRPr="005B3E50">
        <w:rPr>
          <w:sz w:val="22"/>
        </w:rPr>
        <w:noBreakHyphen/>
        <w:t>1</w:t>
      </w:r>
    </w:p>
    <w:p w:rsidR="003628BB" w:rsidRPr="005B3E50" w:rsidRDefault="003628BB" w:rsidP="003628BB">
      <w:pPr>
        <w:widowControl w:val="0"/>
        <w:tabs>
          <w:tab w:val="left" w:pos="360"/>
          <w:tab w:val="left" w:pos="720"/>
          <w:tab w:val="left" w:pos="1080"/>
          <w:tab w:val="left" w:pos="1440"/>
          <w:tab w:val="right" w:leader="dot" w:pos="8679"/>
          <w:tab w:val="right" w:pos="9378"/>
        </w:tabs>
        <w:spacing w:before="160"/>
        <w:rPr>
          <w:sz w:val="22"/>
        </w:rPr>
      </w:pPr>
      <w:r w:rsidRPr="005B3E50">
        <w:rPr>
          <w:sz w:val="22"/>
        </w:rPr>
        <w:t>Appendix W. EPSDT Services: Medical and Dental Protocols and Periodicity Schedules</w:t>
      </w:r>
      <w:r w:rsidRPr="005B3E50">
        <w:rPr>
          <w:sz w:val="22"/>
        </w:rPr>
        <w:tab/>
      </w:r>
      <w:r w:rsidRPr="005B3E50">
        <w:rPr>
          <w:sz w:val="22"/>
        </w:rPr>
        <w:tab/>
        <w:t>W-1</w:t>
      </w:r>
    </w:p>
    <w:p w:rsidR="003628BB" w:rsidRPr="005B3E50" w:rsidRDefault="003628BB" w:rsidP="003628BB">
      <w:pPr>
        <w:widowControl w:val="0"/>
        <w:tabs>
          <w:tab w:val="left" w:pos="360"/>
          <w:tab w:val="left" w:pos="720"/>
          <w:tab w:val="left" w:pos="1080"/>
          <w:tab w:val="left" w:pos="1440"/>
          <w:tab w:val="right" w:leader="dot" w:pos="8679"/>
          <w:tab w:val="right" w:pos="9378"/>
        </w:tabs>
        <w:spacing w:before="160"/>
        <w:rPr>
          <w:sz w:val="22"/>
        </w:rPr>
      </w:pPr>
      <w:proofErr w:type="gramStart"/>
      <w:r w:rsidRPr="005B3E50">
        <w:rPr>
          <w:sz w:val="22"/>
        </w:rPr>
        <w:t>Appendix X.</w:t>
      </w:r>
      <w:proofErr w:type="gramEnd"/>
      <w:r w:rsidRPr="005B3E50">
        <w:rPr>
          <w:sz w:val="22"/>
        </w:rPr>
        <w:t xml:space="preserve">  Family Assistance Copayments and Deductibles</w:t>
      </w:r>
      <w:r w:rsidRPr="005B3E50">
        <w:rPr>
          <w:sz w:val="22"/>
        </w:rPr>
        <w:tab/>
      </w:r>
      <w:r w:rsidRPr="005B3E50">
        <w:rPr>
          <w:sz w:val="22"/>
        </w:rPr>
        <w:tab/>
        <w:t>X-1</w:t>
      </w:r>
    </w:p>
    <w:p w:rsidR="003628BB" w:rsidRPr="005B3E50" w:rsidRDefault="003628BB" w:rsidP="003628BB">
      <w:pPr>
        <w:widowControl w:val="0"/>
        <w:tabs>
          <w:tab w:val="left" w:pos="360"/>
          <w:tab w:val="left" w:pos="720"/>
          <w:tab w:val="left" w:pos="1080"/>
          <w:tab w:val="left" w:pos="1440"/>
          <w:tab w:val="right" w:leader="dot" w:pos="8679"/>
          <w:tab w:val="right" w:pos="9378"/>
        </w:tabs>
        <w:spacing w:before="160"/>
        <w:rPr>
          <w:sz w:val="22"/>
          <w:lang w:val="fr-FR"/>
        </w:rPr>
      </w:pPr>
      <w:proofErr w:type="spellStart"/>
      <w:r w:rsidRPr="005B3E50">
        <w:rPr>
          <w:sz w:val="22"/>
          <w:lang w:val="fr-FR"/>
        </w:rPr>
        <w:t>Appendix</w:t>
      </w:r>
      <w:proofErr w:type="spellEnd"/>
      <w:r w:rsidRPr="005B3E50">
        <w:rPr>
          <w:sz w:val="22"/>
          <w:lang w:val="fr-FR"/>
        </w:rPr>
        <w:t xml:space="preserve"> Y.  EVS Codes/Messages </w:t>
      </w:r>
      <w:r w:rsidRPr="005B3E50">
        <w:rPr>
          <w:sz w:val="22"/>
          <w:lang w:val="fr-FR"/>
        </w:rPr>
        <w:tab/>
      </w:r>
      <w:r w:rsidRPr="005B3E50">
        <w:rPr>
          <w:sz w:val="22"/>
          <w:lang w:val="fr-FR"/>
        </w:rPr>
        <w:tab/>
        <w:t>Y-1</w:t>
      </w:r>
    </w:p>
    <w:p w:rsidR="003628BB" w:rsidRDefault="003628BB" w:rsidP="003628BB">
      <w:pPr>
        <w:widowControl w:val="0"/>
        <w:tabs>
          <w:tab w:val="left" w:pos="360"/>
          <w:tab w:val="left" w:pos="720"/>
          <w:tab w:val="left" w:pos="1080"/>
          <w:tab w:val="left" w:pos="1440"/>
          <w:tab w:val="right" w:leader="dot" w:pos="8679"/>
          <w:tab w:val="right" w:pos="9378"/>
        </w:tabs>
        <w:spacing w:before="160"/>
        <w:rPr>
          <w:sz w:val="22"/>
        </w:rPr>
      </w:pPr>
      <w:proofErr w:type="gramStart"/>
      <w:r w:rsidRPr="005B3E50">
        <w:rPr>
          <w:sz w:val="22"/>
          <w:szCs w:val="22"/>
        </w:rPr>
        <w:t>Appendix Z.</w:t>
      </w:r>
      <w:proofErr w:type="gramEnd"/>
      <w:r w:rsidRPr="005B3E50">
        <w:rPr>
          <w:sz w:val="22"/>
          <w:szCs w:val="22"/>
        </w:rPr>
        <w:t xml:space="preserve">  EPSDT/PPHSD Screening Services Codes</w:t>
      </w:r>
      <w:r w:rsidRPr="005B3E50">
        <w:rPr>
          <w:sz w:val="22"/>
        </w:rPr>
        <w:tab/>
      </w:r>
      <w:r w:rsidRPr="005B3E50">
        <w:rPr>
          <w:sz w:val="22"/>
        </w:rPr>
        <w:tab/>
        <w:t>Z-1</w:t>
      </w:r>
    </w:p>
    <w:p w:rsidR="003628BB" w:rsidRDefault="003628BB" w:rsidP="003628BB">
      <w:pPr>
        <w:widowControl w:val="0"/>
        <w:tabs>
          <w:tab w:val="left" w:pos="360"/>
          <w:tab w:val="left" w:pos="720"/>
          <w:tab w:val="left" w:pos="1080"/>
          <w:tab w:val="left" w:pos="1440"/>
          <w:tab w:val="right" w:leader="dot" w:pos="8679"/>
          <w:tab w:val="right" w:pos="9378"/>
        </w:tabs>
        <w:spacing w:before="160"/>
        <w:rPr>
          <w:sz w:val="22"/>
        </w:rPr>
      </w:pPr>
    </w:p>
    <w:p w:rsidR="003628BB" w:rsidRDefault="003628BB" w:rsidP="003628BB">
      <w:pPr>
        <w:widowControl w:val="0"/>
        <w:tabs>
          <w:tab w:val="left" w:pos="360"/>
          <w:tab w:val="left" w:pos="720"/>
          <w:tab w:val="left" w:pos="1080"/>
          <w:tab w:val="left" w:pos="1440"/>
          <w:tab w:val="right" w:leader="dot" w:pos="8679"/>
          <w:tab w:val="right" w:pos="9378"/>
        </w:tabs>
        <w:spacing w:before="160"/>
        <w:rPr>
          <w:sz w:val="22"/>
        </w:rPr>
      </w:pPr>
    </w:p>
    <w:p w:rsidR="003628BB" w:rsidRDefault="003628BB" w:rsidP="003628BB">
      <w:pPr>
        <w:widowControl w:val="0"/>
        <w:tabs>
          <w:tab w:val="left" w:pos="360"/>
          <w:tab w:val="left" w:pos="720"/>
          <w:tab w:val="left" w:pos="1080"/>
          <w:tab w:val="left" w:pos="1440"/>
          <w:tab w:val="right" w:leader="dot" w:pos="8679"/>
          <w:tab w:val="right" w:pos="9378"/>
        </w:tabs>
        <w:spacing w:before="160"/>
        <w:rPr>
          <w:sz w:val="22"/>
        </w:rPr>
      </w:pPr>
    </w:p>
    <w:p w:rsidR="00CA0757" w:rsidRPr="003628BB" w:rsidRDefault="00CA0757" w:rsidP="003628BB">
      <w:pPr>
        <w:rPr>
          <w:sz w:val="22"/>
          <w:szCs w:val="22"/>
        </w:rPr>
        <w:sectPr w:rsidR="00CA0757" w:rsidRPr="003628BB" w:rsidSect="003628BB">
          <w:headerReference w:type="default" r:id="rId17"/>
          <w:pgSz w:w="12240" w:h="15840" w:code="1"/>
          <w:pgMar w:top="432" w:right="1296" w:bottom="720" w:left="1296" w:header="432" w:footer="432" w:gutter="0"/>
          <w:pgNumType w:start="0"/>
          <w:cols w:space="720"/>
          <w:noEndnote/>
        </w:sectPr>
      </w:pPr>
    </w:p>
    <w:p w:rsidR="00A167DC" w:rsidRPr="00294F58" w:rsidRDefault="00A167DC">
      <w:proofErr w:type="gramStart"/>
      <w:r w:rsidRPr="00294F58">
        <w:rPr>
          <w:sz w:val="22"/>
          <w:szCs w:val="22"/>
        </w:rPr>
        <w:lastRenderedPageBreak/>
        <w:t xml:space="preserve">601  </w:t>
      </w:r>
      <w:r w:rsidR="00DC3154">
        <w:rPr>
          <w:sz w:val="22"/>
          <w:szCs w:val="22"/>
          <w:u w:val="single"/>
        </w:rPr>
        <w:t>Introduction</w:t>
      </w:r>
      <w:proofErr w:type="gramEnd"/>
    </w:p>
    <w:p w:rsidR="00A167DC" w:rsidRDefault="00A167DC">
      <w:pPr>
        <w:pStyle w:val="BodyTextIndent"/>
      </w:pPr>
    </w:p>
    <w:p w:rsidR="00DC3154" w:rsidRDefault="00DC3154" w:rsidP="00DC3154">
      <w:pPr>
        <w:widowControl w:val="0"/>
        <w:tabs>
          <w:tab w:val="left" w:pos="90"/>
          <w:tab w:val="left" w:pos="1314"/>
          <w:tab w:val="left" w:pos="1692"/>
          <w:tab w:val="left" w:pos="2070"/>
        </w:tabs>
        <w:spacing w:after="60"/>
        <w:rPr>
          <w:sz w:val="22"/>
          <w:szCs w:val="22"/>
        </w:rPr>
      </w:pPr>
      <w:r w:rsidRPr="00E220E9">
        <w:rPr>
          <w:sz w:val="22"/>
          <w:szCs w:val="22"/>
        </w:rPr>
        <w:t>MassHealth pays for the services represented by the codes listed in Subchapter 6 in effect at the time of service, subject to all conditions and limitations in MassHealth regulations at 130 CMR 431.000 and 450</w:t>
      </w:r>
      <w:r w:rsidR="0053311B">
        <w:rPr>
          <w:sz w:val="22"/>
          <w:szCs w:val="22"/>
        </w:rPr>
        <w:t xml:space="preserve">: </w:t>
      </w:r>
      <w:r w:rsidR="0053311B">
        <w:rPr>
          <w:i/>
          <w:sz w:val="22"/>
          <w:szCs w:val="22"/>
        </w:rPr>
        <w:t>Administrative and Billing Regulations</w:t>
      </w:r>
      <w:r w:rsidRPr="00E220E9">
        <w:rPr>
          <w:sz w:val="22"/>
          <w:szCs w:val="22"/>
        </w:rPr>
        <w:t>.</w:t>
      </w:r>
      <w:r>
        <w:rPr>
          <w:sz w:val="22"/>
          <w:szCs w:val="22"/>
        </w:rPr>
        <w:t xml:space="preserve"> </w:t>
      </w:r>
      <w:r w:rsidRPr="00E220E9">
        <w:rPr>
          <w:sz w:val="22"/>
          <w:szCs w:val="22"/>
        </w:rPr>
        <w:t>Mass</w:t>
      </w:r>
      <w:r>
        <w:rPr>
          <w:sz w:val="22"/>
          <w:szCs w:val="22"/>
        </w:rPr>
        <w:t>H</w:t>
      </w:r>
      <w:r w:rsidRPr="00E220E9">
        <w:rPr>
          <w:sz w:val="22"/>
          <w:szCs w:val="22"/>
        </w:rPr>
        <w:t xml:space="preserve">ealth providers must refer to the American Medical Association’s </w:t>
      </w:r>
      <w:r>
        <w:rPr>
          <w:i/>
          <w:sz w:val="22"/>
          <w:szCs w:val="22"/>
        </w:rPr>
        <w:t xml:space="preserve">Current Procedural Terminology </w:t>
      </w:r>
      <w:r w:rsidRPr="004B7DB5">
        <w:rPr>
          <w:i/>
          <w:sz w:val="22"/>
          <w:szCs w:val="22"/>
        </w:rPr>
        <w:t>(CPT)</w:t>
      </w:r>
      <w:r w:rsidR="004D3186">
        <w:rPr>
          <w:i/>
          <w:sz w:val="22"/>
          <w:szCs w:val="22"/>
        </w:rPr>
        <w:t xml:space="preserve"> Professional</w:t>
      </w:r>
      <w:r>
        <w:rPr>
          <w:sz w:val="22"/>
          <w:szCs w:val="22"/>
        </w:rPr>
        <w:t xml:space="preserve"> or the </w:t>
      </w:r>
      <w:r w:rsidRPr="002D318E">
        <w:rPr>
          <w:i/>
          <w:sz w:val="22"/>
          <w:szCs w:val="22"/>
        </w:rPr>
        <w:t>Health Care Procedure Code Set (HCPCS) Level II</w:t>
      </w:r>
      <w:r>
        <w:rPr>
          <w:sz w:val="22"/>
          <w:szCs w:val="22"/>
        </w:rPr>
        <w:t xml:space="preserve"> </w:t>
      </w:r>
      <w:r w:rsidR="00514582">
        <w:rPr>
          <w:sz w:val="22"/>
          <w:szCs w:val="22"/>
        </w:rPr>
        <w:t>codebook</w:t>
      </w:r>
      <w:r>
        <w:rPr>
          <w:sz w:val="22"/>
          <w:szCs w:val="22"/>
        </w:rPr>
        <w:t xml:space="preserve"> for the service code and service descriptions when billing for services provided to MassHealth members.</w:t>
      </w:r>
    </w:p>
    <w:p w:rsidR="00DC3154" w:rsidRPr="00E220E9" w:rsidRDefault="00DC3154" w:rsidP="00DC3154">
      <w:pPr>
        <w:widowControl w:val="0"/>
        <w:tabs>
          <w:tab w:val="left" w:pos="90"/>
          <w:tab w:val="left" w:pos="1314"/>
          <w:tab w:val="left" w:pos="1692"/>
          <w:tab w:val="left" w:pos="2070"/>
        </w:tabs>
        <w:spacing w:after="60"/>
        <w:rPr>
          <w:sz w:val="22"/>
          <w:szCs w:val="22"/>
        </w:rPr>
      </w:pPr>
      <w:r w:rsidRPr="00E220E9">
        <w:rPr>
          <w:sz w:val="22"/>
          <w:szCs w:val="22"/>
        </w:rPr>
        <w:t>An independent diagnostic testing facility (IDTF) may request prior authorization for any medically necessary service reimbursable under the federal Medicaid Act</w:t>
      </w:r>
      <w:r w:rsidR="00514582">
        <w:rPr>
          <w:sz w:val="22"/>
          <w:szCs w:val="22"/>
        </w:rPr>
        <w:t>,</w:t>
      </w:r>
      <w:r w:rsidRPr="00E220E9">
        <w:rPr>
          <w:sz w:val="22"/>
          <w:szCs w:val="22"/>
        </w:rPr>
        <w:t xml:space="preserve"> in accordance with 130 CMR 450.144, 42 U.S.C. </w:t>
      </w:r>
      <w:proofErr w:type="gramStart"/>
      <w:r w:rsidRPr="00E220E9">
        <w:rPr>
          <w:sz w:val="22"/>
          <w:szCs w:val="22"/>
        </w:rPr>
        <w:t>1396d(</w:t>
      </w:r>
      <w:proofErr w:type="gramEnd"/>
      <w:r w:rsidRPr="00E220E9">
        <w:rPr>
          <w:sz w:val="22"/>
          <w:szCs w:val="22"/>
        </w:rPr>
        <w:t xml:space="preserve">a), and 42 U.S.C. 1396d(r)(5) for a MassHealth Standard or CommonHealth member younger than 21 years of age, even if it is not designated as covered or payable in Subchapter 6 of the </w:t>
      </w:r>
      <w:r w:rsidRPr="00E220E9">
        <w:rPr>
          <w:i/>
          <w:sz w:val="22"/>
          <w:szCs w:val="22"/>
        </w:rPr>
        <w:t>Independent Diagnostic Testing Facility Manual</w:t>
      </w:r>
      <w:r w:rsidRPr="00E220E9">
        <w:rPr>
          <w:sz w:val="22"/>
          <w:szCs w:val="22"/>
        </w:rPr>
        <w:t>.</w:t>
      </w:r>
    </w:p>
    <w:p w:rsidR="00DC3154" w:rsidRDefault="00DC3154" w:rsidP="00DC3154">
      <w:pPr>
        <w:widowControl w:val="0"/>
        <w:tabs>
          <w:tab w:val="left" w:pos="518"/>
          <w:tab w:val="left" w:pos="900"/>
          <w:tab w:val="left" w:pos="1314"/>
          <w:tab w:val="left" w:pos="1692"/>
          <w:tab w:val="left" w:pos="2070"/>
        </w:tabs>
        <w:rPr>
          <w:bCs/>
          <w:sz w:val="22"/>
          <w:szCs w:val="22"/>
        </w:rPr>
      </w:pPr>
      <w:r w:rsidRPr="00E220E9">
        <w:rPr>
          <w:bCs/>
          <w:sz w:val="22"/>
          <w:szCs w:val="22"/>
        </w:rPr>
        <w:t>“IC” indicates that the claim requires individual consideration. See 130 CMR 431.406 for more information. “PA” indicates that the service requires prior authorization. See 130 CMR 450.303 for more information.</w:t>
      </w:r>
    </w:p>
    <w:p w:rsidR="00DC3154" w:rsidRDefault="00DC3154" w:rsidP="00DC3154">
      <w:pPr>
        <w:widowControl w:val="0"/>
        <w:tabs>
          <w:tab w:val="left" w:pos="518"/>
          <w:tab w:val="left" w:pos="900"/>
          <w:tab w:val="left" w:pos="1314"/>
          <w:tab w:val="left" w:pos="1692"/>
          <w:tab w:val="left" w:pos="2070"/>
        </w:tabs>
        <w:rPr>
          <w:bCs/>
          <w:sz w:val="22"/>
          <w:szCs w:val="22"/>
        </w:rPr>
      </w:pPr>
    </w:p>
    <w:p w:rsidR="00DC3154" w:rsidRPr="007345A7" w:rsidRDefault="00DC3154" w:rsidP="00DC3154">
      <w:pPr>
        <w:widowControl w:val="0"/>
        <w:tabs>
          <w:tab w:val="left" w:pos="518"/>
          <w:tab w:val="left" w:pos="900"/>
          <w:tab w:val="left" w:pos="1314"/>
          <w:tab w:val="left" w:pos="1692"/>
          <w:tab w:val="left" w:pos="2070"/>
        </w:tabs>
        <w:rPr>
          <w:bCs/>
          <w:sz w:val="22"/>
          <w:szCs w:val="22"/>
        </w:rPr>
      </w:pPr>
      <w:proofErr w:type="gramStart"/>
      <w:r w:rsidRPr="007345A7">
        <w:rPr>
          <w:bCs/>
          <w:sz w:val="22"/>
        </w:rPr>
        <w:t xml:space="preserve">602  </w:t>
      </w:r>
      <w:r w:rsidRPr="007345A7">
        <w:rPr>
          <w:bCs/>
          <w:sz w:val="22"/>
          <w:u w:val="single"/>
        </w:rPr>
        <w:t>Portable</w:t>
      </w:r>
      <w:proofErr w:type="gramEnd"/>
      <w:r w:rsidRPr="007345A7">
        <w:rPr>
          <w:bCs/>
          <w:sz w:val="22"/>
          <w:u w:val="single"/>
        </w:rPr>
        <w:t xml:space="preserve"> X</w:t>
      </w:r>
      <w:r w:rsidR="002B6559">
        <w:rPr>
          <w:bCs/>
          <w:sz w:val="22"/>
          <w:u w:val="single"/>
        </w:rPr>
        <w:t>-</w:t>
      </w:r>
      <w:r w:rsidR="0073454A">
        <w:rPr>
          <w:bCs/>
          <w:sz w:val="22"/>
          <w:u w:val="single"/>
        </w:rPr>
        <w:t>r</w:t>
      </w:r>
      <w:r w:rsidRPr="007345A7">
        <w:rPr>
          <w:bCs/>
          <w:sz w:val="22"/>
          <w:u w:val="single"/>
        </w:rPr>
        <w:t>ay: Radiology Service Codes</w:t>
      </w:r>
    </w:p>
    <w:p w:rsidR="0008639E" w:rsidRDefault="0008639E" w:rsidP="00486115">
      <w:pPr>
        <w:widowControl w:val="0"/>
        <w:tabs>
          <w:tab w:val="left" w:pos="0"/>
          <w:tab w:val="left" w:pos="180"/>
          <w:tab w:val="left" w:pos="450"/>
          <w:tab w:val="left" w:pos="936"/>
          <w:tab w:val="left" w:pos="1296"/>
          <w:tab w:val="left" w:pos="2610"/>
          <w:tab w:val="left" w:pos="5220"/>
          <w:tab w:val="left" w:pos="7830"/>
        </w:tabs>
        <w:ind w:left="450" w:hanging="279"/>
        <w:rPr>
          <w:sz w:val="22"/>
          <w:szCs w:val="22"/>
        </w:rPr>
      </w:pPr>
    </w:p>
    <w:p w:rsidR="00406434" w:rsidRDefault="00406434" w:rsidP="00486115">
      <w:pPr>
        <w:widowControl w:val="0"/>
        <w:tabs>
          <w:tab w:val="left" w:pos="0"/>
          <w:tab w:val="left" w:pos="180"/>
          <w:tab w:val="left" w:pos="450"/>
          <w:tab w:val="left" w:pos="936"/>
          <w:tab w:val="left" w:pos="1296"/>
          <w:tab w:val="left" w:pos="2610"/>
          <w:tab w:val="left" w:pos="5220"/>
          <w:tab w:val="left" w:pos="7830"/>
        </w:tabs>
        <w:ind w:left="450" w:hanging="279"/>
        <w:rPr>
          <w:sz w:val="22"/>
          <w:szCs w:val="22"/>
        </w:rPr>
        <w:sectPr w:rsidR="00406434" w:rsidSect="00CA0757">
          <w:headerReference w:type="default" r:id="rId18"/>
          <w:pgSz w:w="12240" w:h="15840" w:code="1"/>
          <w:pgMar w:top="432" w:right="1296" w:bottom="720" w:left="1296" w:header="432" w:footer="432" w:gutter="0"/>
          <w:pgNumType w:start="0"/>
          <w:cols w:space="720"/>
          <w:noEndnote/>
        </w:sectPr>
      </w:pPr>
    </w:p>
    <w:p w:rsidR="0008639E" w:rsidRPr="002D318E" w:rsidRDefault="0008639E" w:rsidP="00255DFD">
      <w:pPr>
        <w:widowControl w:val="0"/>
        <w:tabs>
          <w:tab w:val="left" w:pos="0"/>
          <w:tab w:val="left" w:pos="180"/>
          <w:tab w:val="left" w:pos="450"/>
          <w:tab w:val="left" w:pos="2097"/>
          <w:tab w:val="left" w:pos="2610"/>
          <w:tab w:val="left" w:pos="4149"/>
          <w:tab w:val="left" w:pos="5220"/>
          <w:tab w:val="left" w:pos="6210"/>
          <w:tab w:val="left" w:pos="8280"/>
        </w:tabs>
        <w:ind w:left="360" w:hanging="360"/>
        <w:rPr>
          <w:sz w:val="22"/>
          <w:szCs w:val="22"/>
          <w:lang w:val="fr-FR"/>
        </w:rPr>
      </w:pPr>
      <w:r w:rsidRPr="002D318E">
        <w:rPr>
          <w:sz w:val="22"/>
          <w:szCs w:val="22"/>
          <w:u w:val="single"/>
          <w:lang w:val="fr-FR"/>
        </w:rPr>
        <w:t>Service Code</w:t>
      </w:r>
      <w:r w:rsidR="00301538" w:rsidRPr="002D318E">
        <w:rPr>
          <w:sz w:val="22"/>
          <w:szCs w:val="22"/>
          <w:lang w:val="fr-FR"/>
        </w:rPr>
        <w:tab/>
      </w:r>
      <w:r w:rsidRPr="002D318E">
        <w:rPr>
          <w:sz w:val="22"/>
          <w:szCs w:val="22"/>
          <w:u w:val="single"/>
          <w:lang w:val="fr-FR"/>
        </w:rPr>
        <w:t>Service Code</w:t>
      </w:r>
      <w:r w:rsidR="00301538" w:rsidRPr="002D318E">
        <w:rPr>
          <w:sz w:val="22"/>
          <w:szCs w:val="22"/>
          <w:lang w:val="fr-FR"/>
        </w:rPr>
        <w:tab/>
      </w:r>
      <w:r w:rsidRPr="002D318E">
        <w:rPr>
          <w:sz w:val="22"/>
          <w:szCs w:val="22"/>
          <w:u w:val="single"/>
          <w:lang w:val="fr-FR"/>
        </w:rPr>
        <w:t>Service Code</w:t>
      </w:r>
      <w:r w:rsidRPr="002D318E">
        <w:rPr>
          <w:sz w:val="22"/>
          <w:szCs w:val="22"/>
          <w:lang w:val="fr-FR"/>
        </w:rPr>
        <w:t xml:space="preserve"> </w:t>
      </w:r>
      <w:r w:rsidR="00301538" w:rsidRPr="002D318E">
        <w:rPr>
          <w:sz w:val="22"/>
          <w:szCs w:val="22"/>
          <w:lang w:val="fr-FR"/>
        </w:rPr>
        <w:tab/>
      </w:r>
      <w:r w:rsidR="00301538" w:rsidRPr="002D318E">
        <w:rPr>
          <w:sz w:val="22"/>
          <w:szCs w:val="22"/>
          <w:u w:val="single"/>
          <w:lang w:val="fr-FR"/>
        </w:rPr>
        <w:t>Service Code</w:t>
      </w:r>
      <w:r w:rsidR="00301538" w:rsidRPr="002D318E">
        <w:rPr>
          <w:sz w:val="22"/>
          <w:szCs w:val="22"/>
          <w:lang w:val="fr-FR"/>
        </w:rPr>
        <w:tab/>
      </w:r>
      <w:r w:rsidR="00301538" w:rsidRPr="002D318E">
        <w:rPr>
          <w:sz w:val="22"/>
          <w:szCs w:val="22"/>
          <w:u w:val="single"/>
          <w:lang w:val="fr-FR"/>
        </w:rPr>
        <w:t>Service Code</w:t>
      </w:r>
    </w:p>
    <w:p w:rsidR="0008639E" w:rsidRPr="002D318E" w:rsidRDefault="0008639E" w:rsidP="00486115">
      <w:pPr>
        <w:widowControl w:val="0"/>
        <w:tabs>
          <w:tab w:val="left" w:pos="0"/>
          <w:tab w:val="left" w:pos="180"/>
          <w:tab w:val="left" w:pos="450"/>
          <w:tab w:val="left" w:pos="936"/>
          <w:tab w:val="left" w:pos="1296"/>
          <w:tab w:val="left" w:pos="2610"/>
          <w:tab w:val="left" w:pos="5220"/>
          <w:tab w:val="left" w:pos="7830"/>
        </w:tabs>
        <w:ind w:left="450" w:hanging="279"/>
        <w:rPr>
          <w:sz w:val="22"/>
          <w:szCs w:val="22"/>
          <w:lang w:val="fr-FR"/>
        </w:rPr>
        <w:sectPr w:rsidR="0008639E" w:rsidRPr="002D318E" w:rsidSect="00406434">
          <w:type w:val="continuous"/>
          <w:pgSz w:w="12240" w:h="15840" w:code="1"/>
          <w:pgMar w:top="432" w:right="1296" w:bottom="720" w:left="1296" w:header="432" w:footer="432" w:gutter="0"/>
          <w:cols w:space="720"/>
          <w:noEndnote/>
        </w:sectPr>
      </w:pPr>
    </w:p>
    <w:p w:rsidR="00695A94" w:rsidRPr="002D318E" w:rsidRDefault="00695A94" w:rsidP="00E835DA">
      <w:pPr>
        <w:widowControl w:val="0"/>
        <w:tabs>
          <w:tab w:val="left" w:pos="900"/>
          <w:tab w:val="left" w:pos="1296"/>
        </w:tabs>
        <w:ind w:left="1296" w:hanging="1296"/>
        <w:rPr>
          <w:sz w:val="22"/>
          <w:lang w:val="fr-FR"/>
        </w:rPr>
      </w:pPr>
    </w:p>
    <w:p w:rsidR="00E835DA" w:rsidRPr="00A64C83" w:rsidRDefault="00E835DA" w:rsidP="00E835DA">
      <w:pPr>
        <w:widowControl w:val="0"/>
        <w:tabs>
          <w:tab w:val="left" w:pos="900"/>
          <w:tab w:val="left" w:pos="1296"/>
        </w:tabs>
        <w:ind w:left="1296" w:hanging="1296"/>
        <w:rPr>
          <w:sz w:val="22"/>
        </w:rPr>
      </w:pPr>
      <w:r w:rsidRPr="00A64C83">
        <w:rPr>
          <w:sz w:val="22"/>
        </w:rPr>
        <w:t>70030</w:t>
      </w:r>
    </w:p>
    <w:p w:rsidR="00E835DA" w:rsidRPr="00A64C83" w:rsidRDefault="00E835DA" w:rsidP="00E835DA">
      <w:pPr>
        <w:widowControl w:val="0"/>
        <w:tabs>
          <w:tab w:val="left" w:pos="900"/>
          <w:tab w:val="left" w:pos="1296"/>
        </w:tabs>
        <w:ind w:left="1296" w:hanging="1296"/>
        <w:rPr>
          <w:sz w:val="22"/>
        </w:rPr>
      </w:pPr>
      <w:r w:rsidRPr="00A64C83">
        <w:rPr>
          <w:sz w:val="22"/>
        </w:rPr>
        <w:t>70100</w:t>
      </w:r>
    </w:p>
    <w:p w:rsidR="00E835DA" w:rsidRPr="00A64C83" w:rsidRDefault="00E835DA" w:rsidP="00E835DA">
      <w:pPr>
        <w:widowControl w:val="0"/>
        <w:tabs>
          <w:tab w:val="left" w:pos="900"/>
          <w:tab w:val="left" w:pos="1260"/>
        </w:tabs>
        <w:ind w:left="1296" w:hanging="1296"/>
        <w:rPr>
          <w:sz w:val="22"/>
        </w:rPr>
      </w:pPr>
      <w:r w:rsidRPr="00A64C83">
        <w:rPr>
          <w:sz w:val="22"/>
        </w:rPr>
        <w:t>70110</w:t>
      </w:r>
    </w:p>
    <w:p w:rsidR="00E835DA" w:rsidRPr="00A64C83" w:rsidRDefault="00FE7F44" w:rsidP="00E835DA">
      <w:pPr>
        <w:widowControl w:val="0"/>
        <w:tabs>
          <w:tab w:val="left" w:pos="900"/>
          <w:tab w:val="left" w:pos="1260"/>
        </w:tabs>
        <w:ind w:left="1296" w:hanging="1296"/>
        <w:rPr>
          <w:sz w:val="22"/>
        </w:rPr>
      </w:pPr>
      <w:r>
        <w:rPr>
          <w:sz w:val="22"/>
        </w:rPr>
        <w:t>70120</w:t>
      </w:r>
    </w:p>
    <w:p w:rsidR="00E835DA" w:rsidRPr="00A64C83" w:rsidRDefault="00FE7F44" w:rsidP="00E835DA">
      <w:pPr>
        <w:widowControl w:val="0"/>
        <w:tabs>
          <w:tab w:val="left" w:pos="900"/>
          <w:tab w:val="left" w:pos="1260"/>
        </w:tabs>
        <w:ind w:left="1296" w:hanging="1296"/>
        <w:rPr>
          <w:sz w:val="22"/>
        </w:rPr>
      </w:pPr>
      <w:r>
        <w:rPr>
          <w:sz w:val="22"/>
        </w:rPr>
        <w:t>70130</w:t>
      </w:r>
    </w:p>
    <w:p w:rsidR="00E835DA" w:rsidRPr="00A64C83" w:rsidRDefault="00FE7F44" w:rsidP="00E835DA">
      <w:pPr>
        <w:widowControl w:val="0"/>
        <w:tabs>
          <w:tab w:val="left" w:pos="900"/>
          <w:tab w:val="left" w:pos="1260"/>
        </w:tabs>
        <w:ind w:left="1296" w:hanging="1296"/>
        <w:rPr>
          <w:sz w:val="22"/>
        </w:rPr>
      </w:pPr>
      <w:r>
        <w:rPr>
          <w:sz w:val="22"/>
        </w:rPr>
        <w:t>70134</w:t>
      </w:r>
    </w:p>
    <w:p w:rsidR="00E835DA" w:rsidRPr="00A64C83" w:rsidRDefault="00FE7F44" w:rsidP="00E835DA">
      <w:pPr>
        <w:widowControl w:val="0"/>
        <w:tabs>
          <w:tab w:val="left" w:pos="900"/>
          <w:tab w:val="left" w:pos="1260"/>
        </w:tabs>
        <w:ind w:left="1296" w:hanging="1296"/>
        <w:rPr>
          <w:sz w:val="22"/>
        </w:rPr>
      </w:pPr>
      <w:r>
        <w:rPr>
          <w:sz w:val="22"/>
        </w:rPr>
        <w:t>70140</w:t>
      </w:r>
    </w:p>
    <w:p w:rsidR="00E835DA" w:rsidRPr="00A64C83" w:rsidRDefault="00FE7F44" w:rsidP="00E835DA">
      <w:pPr>
        <w:widowControl w:val="0"/>
        <w:tabs>
          <w:tab w:val="left" w:pos="900"/>
          <w:tab w:val="left" w:pos="1260"/>
        </w:tabs>
        <w:ind w:left="1296" w:hanging="1296"/>
        <w:rPr>
          <w:sz w:val="22"/>
        </w:rPr>
      </w:pPr>
      <w:r>
        <w:rPr>
          <w:sz w:val="22"/>
        </w:rPr>
        <w:t>70150</w:t>
      </w:r>
    </w:p>
    <w:p w:rsidR="00E835DA" w:rsidRPr="00A64C83" w:rsidRDefault="00FE7F44" w:rsidP="00E835DA">
      <w:pPr>
        <w:widowControl w:val="0"/>
        <w:tabs>
          <w:tab w:val="left" w:pos="900"/>
          <w:tab w:val="left" w:pos="1260"/>
        </w:tabs>
        <w:ind w:left="1296" w:hanging="1296"/>
        <w:rPr>
          <w:sz w:val="22"/>
        </w:rPr>
      </w:pPr>
      <w:r>
        <w:rPr>
          <w:sz w:val="22"/>
        </w:rPr>
        <w:t>70160</w:t>
      </w:r>
    </w:p>
    <w:p w:rsidR="00E835DA" w:rsidRPr="00A64C83" w:rsidRDefault="00FE7F44" w:rsidP="00E835DA">
      <w:pPr>
        <w:widowControl w:val="0"/>
        <w:tabs>
          <w:tab w:val="left" w:pos="900"/>
          <w:tab w:val="left" w:pos="1260"/>
        </w:tabs>
        <w:ind w:left="1296" w:hanging="1296"/>
        <w:rPr>
          <w:sz w:val="22"/>
        </w:rPr>
      </w:pPr>
      <w:r>
        <w:rPr>
          <w:sz w:val="22"/>
        </w:rPr>
        <w:t>70190</w:t>
      </w:r>
    </w:p>
    <w:p w:rsidR="00E835DA" w:rsidRPr="00A64C83" w:rsidRDefault="00FE7F44" w:rsidP="00E835DA">
      <w:pPr>
        <w:widowControl w:val="0"/>
        <w:tabs>
          <w:tab w:val="left" w:pos="900"/>
          <w:tab w:val="left" w:pos="1260"/>
        </w:tabs>
        <w:ind w:left="1296" w:hanging="1296"/>
        <w:rPr>
          <w:sz w:val="22"/>
        </w:rPr>
      </w:pPr>
      <w:r>
        <w:rPr>
          <w:sz w:val="22"/>
        </w:rPr>
        <w:t>70200</w:t>
      </w:r>
    </w:p>
    <w:p w:rsidR="00E835DA" w:rsidRPr="00A64C83" w:rsidRDefault="00FE7F44" w:rsidP="00E835DA">
      <w:pPr>
        <w:widowControl w:val="0"/>
        <w:tabs>
          <w:tab w:val="left" w:pos="900"/>
          <w:tab w:val="left" w:pos="1260"/>
        </w:tabs>
        <w:ind w:left="1296" w:hanging="1296"/>
        <w:rPr>
          <w:sz w:val="22"/>
        </w:rPr>
      </w:pPr>
      <w:r>
        <w:rPr>
          <w:sz w:val="22"/>
        </w:rPr>
        <w:t>70210</w:t>
      </w:r>
    </w:p>
    <w:p w:rsidR="00E835DA" w:rsidRPr="00A64C83" w:rsidRDefault="00FE7F44" w:rsidP="00E835DA">
      <w:pPr>
        <w:widowControl w:val="0"/>
        <w:tabs>
          <w:tab w:val="left" w:pos="900"/>
          <w:tab w:val="left" w:pos="1260"/>
        </w:tabs>
        <w:ind w:left="1296" w:hanging="1296"/>
        <w:rPr>
          <w:sz w:val="22"/>
        </w:rPr>
      </w:pPr>
      <w:r>
        <w:rPr>
          <w:sz w:val="22"/>
        </w:rPr>
        <w:t>70220</w:t>
      </w:r>
    </w:p>
    <w:p w:rsidR="00E835DA" w:rsidRPr="00A64C83" w:rsidRDefault="00FE7F44" w:rsidP="00E835DA">
      <w:pPr>
        <w:widowControl w:val="0"/>
        <w:tabs>
          <w:tab w:val="left" w:pos="900"/>
          <w:tab w:val="left" w:pos="1260"/>
        </w:tabs>
        <w:ind w:left="1296" w:hanging="1296"/>
        <w:rPr>
          <w:sz w:val="22"/>
        </w:rPr>
      </w:pPr>
      <w:r>
        <w:rPr>
          <w:sz w:val="22"/>
        </w:rPr>
        <w:t>70240</w:t>
      </w:r>
    </w:p>
    <w:p w:rsidR="00E835DA" w:rsidRPr="00A64C83" w:rsidRDefault="00FE7F44" w:rsidP="00E835DA">
      <w:pPr>
        <w:widowControl w:val="0"/>
        <w:tabs>
          <w:tab w:val="left" w:pos="900"/>
          <w:tab w:val="left" w:pos="1260"/>
        </w:tabs>
        <w:ind w:left="1296" w:hanging="1296"/>
        <w:rPr>
          <w:sz w:val="22"/>
        </w:rPr>
      </w:pPr>
      <w:r>
        <w:rPr>
          <w:sz w:val="22"/>
        </w:rPr>
        <w:t>70250</w:t>
      </w:r>
    </w:p>
    <w:p w:rsidR="00E835DA" w:rsidRPr="00A64C83" w:rsidRDefault="00FE7F44" w:rsidP="00E835DA">
      <w:pPr>
        <w:widowControl w:val="0"/>
        <w:tabs>
          <w:tab w:val="left" w:pos="900"/>
          <w:tab w:val="left" w:pos="1260"/>
        </w:tabs>
        <w:ind w:left="1296" w:hanging="1296"/>
        <w:rPr>
          <w:sz w:val="22"/>
        </w:rPr>
      </w:pPr>
      <w:r>
        <w:rPr>
          <w:sz w:val="22"/>
        </w:rPr>
        <w:t>70260</w:t>
      </w:r>
    </w:p>
    <w:p w:rsidR="00E835DA" w:rsidRPr="00A64C83" w:rsidRDefault="00FE7F44" w:rsidP="00E835DA">
      <w:pPr>
        <w:widowControl w:val="0"/>
        <w:tabs>
          <w:tab w:val="left" w:pos="900"/>
          <w:tab w:val="left" w:pos="1260"/>
        </w:tabs>
        <w:ind w:left="1296" w:hanging="1296"/>
        <w:rPr>
          <w:sz w:val="22"/>
        </w:rPr>
      </w:pPr>
      <w:r>
        <w:rPr>
          <w:sz w:val="22"/>
        </w:rPr>
        <w:t>70300</w:t>
      </w:r>
    </w:p>
    <w:p w:rsidR="00E835DA" w:rsidRPr="00A64C83" w:rsidRDefault="00FE7F44" w:rsidP="00E835DA">
      <w:pPr>
        <w:widowControl w:val="0"/>
        <w:tabs>
          <w:tab w:val="left" w:pos="900"/>
          <w:tab w:val="left" w:pos="1260"/>
        </w:tabs>
        <w:ind w:left="1296" w:hanging="1296"/>
        <w:rPr>
          <w:sz w:val="22"/>
        </w:rPr>
      </w:pPr>
      <w:r>
        <w:rPr>
          <w:sz w:val="22"/>
        </w:rPr>
        <w:t>70310</w:t>
      </w:r>
    </w:p>
    <w:p w:rsidR="00E835DA" w:rsidRPr="00A64C83" w:rsidRDefault="00FE7F44" w:rsidP="00E835DA">
      <w:pPr>
        <w:widowControl w:val="0"/>
        <w:tabs>
          <w:tab w:val="left" w:pos="900"/>
          <w:tab w:val="left" w:pos="1260"/>
        </w:tabs>
        <w:ind w:left="1296" w:hanging="1296"/>
        <w:rPr>
          <w:sz w:val="22"/>
        </w:rPr>
      </w:pPr>
      <w:r>
        <w:rPr>
          <w:sz w:val="22"/>
        </w:rPr>
        <w:t>70320</w:t>
      </w:r>
    </w:p>
    <w:p w:rsidR="00E835DA" w:rsidRPr="00A64C83" w:rsidRDefault="00FE7F44" w:rsidP="00E835DA">
      <w:pPr>
        <w:widowControl w:val="0"/>
        <w:tabs>
          <w:tab w:val="left" w:pos="900"/>
          <w:tab w:val="left" w:pos="1260"/>
        </w:tabs>
        <w:ind w:left="1296" w:hanging="1296"/>
        <w:rPr>
          <w:sz w:val="22"/>
        </w:rPr>
      </w:pPr>
      <w:r>
        <w:rPr>
          <w:sz w:val="22"/>
        </w:rPr>
        <w:t>70328</w:t>
      </w:r>
    </w:p>
    <w:p w:rsidR="00E835DA" w:rsidRPr="00A64C83" w:rsidRDefault="00FE7F44" w:rsidP="00E835DA">
      <w:pPr>
        <w:widowControl w:val="0"/>
        <w:tabs>
          <w:tab w:val="left" w:pos="900"/>
          <w:tab w:val="left" w:pos="1260"/>
        </w:tabs>
        <w:ind w:left="1296" w:hanging="1296"/>
        <w:rPr>
          <w:sz w:val="22"/>
        </w:rPr>
      </w:pPr>
      <w:r>
        <w:rPr>
          <w:sz w:val="22"/>
        </w:rPr>
        <w:t>70330</w:t>
      </w:r>
    </w:p>
    <w:p w:rsidR="00966297" w:rsidRDefault="00E835DA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</w:rPr>
      </w:pPr>
      <w:r w:rsidRPr="00A64C83">
        <w:rPr>
          <w:sz w:val="22"/>
        </w:rPr>
        <w:t>70332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</w:rPr>
      </w:pPr>
      <w:r>
        <w:rPr>
          <w:sz w:val="22"/>
        </w:rPr>
        <w:t>70355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</w:rPr>
      </w:pPr>
      <w:r>
        <w:rPr>
          <w:sz w:val="22"/>
        </w:rPr>
        <w:t>70360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</w:rPr>
      </w:pPr>
      <w:r>
        <w:rPr>
          <w:sz w:val="22"/>
        </w:rPr>
        <w:t>70370</w:t>
      </w:r>
    </w:p>
    <w:p w:rsidR="00C94041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</w:rPr>
      </w:pPr>
      <w:r>
        <w:rPr>
          <w:sz w:val="22"/>
        </w:rPr>
        <w:t>70371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</w:rPr>
      </w:pPr>
      <w:r>
        <w:rPr>
          <w:sz w:val="22"/>
        </w:rPr>
        <w:t>70380</w:t>
      </w:r>
    </w:p>
    <w:p w:rsidR="009D7549" w:rsidRDefault="009D7549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</w:rPr>
      </w:pPr>
    </w:p>
    <w:p w:rsidR="00966297" w:rsidRPr="00A64C83" w:rsidRDefault="00966297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</w:rPr>
      </w:pPr>
      <w:r w:rsidRPr="00A64C83">
        <w:rPr>
          <w:sz w:val="22"/>
        </w:rPr>
        <w:t>70390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</w:rPr>
      </w:pPr>
      <w:r>
        <w:rPr>
          <w:sz w:val="22"/>
        </w:rPr>
        <w:t>71010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</w:rPr>
      </w:pPr>
      <w:r>
        <w:rPr>
          <w:sz w:val="22"/>
        </w:rPr>
        <w:t>71015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</w:rPr>
      </w:pPr>
      <w:r>
        <w:rPr>
          <w:sz w:val="22"/>
        </w:rPr>
        <w:t>71020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</w:rPr>
      </w:pPr>
      <w:r>
        <w:rPr>
          <w:sz w:val="22"/>
        </w:rPr>
        <w:t>71021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</w:rPr>
      </w:pPr>
      <w:r>
        <w:rPr>
          <w:sz w:val="22"/>
        </w:rPr>
        <w:t>71022</w:t>
      </w:r>
    </w:p>
    <w:p w:rsidR="00966297" w:rsidRPr="00A64C83" w:rsidRDefault="00966297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</w:rPr>
      </w:pPr>
      <w:r w:rsidRPr="00A64C83">
        <w:rPr>
          <w:sz w:val="22"/>
        </w:rPr>
        <w:t>710</w:t>
      </w:r>
      <w:r w:rsidR="00FE7F44">
        <w:rPr>
          <w:sz w:val="22"/>
        </w:rPr>
        <w:t>23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</w:rPr>
      </w:pPr>
      <w:r>
        <w:rPr>
          <w:sz w:val="22"/>
        </w:rPr>
        <w:t>71030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</w:rPr>
      </w:pPr>
      <w:r>
        <w:rPr>
          <w:sz w:val="22"/>
        </w:rPr>
        <w:t>71034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1035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1100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71101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1110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1111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1120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1130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2020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2040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2050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2052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2070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2072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2074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2080</w:t>
      </w:r>
    </w:p>
    <w:p w:rsidR="00966297" w:rsidRPr="00A64C83" w:rsidRDefault="00C94041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2081</w:t>
      </w:r>
    </w:p>
    <w:p w:rsidR="00D70435" w:rsidRDefault="00C94041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2082</w:t>
      </w:r>
    </w:p>
    <w:p w:rsidR="00C94041" w:rsidRDefault="00C94041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2083</w:t>
      </w:r>
    </w:p>
    <w:p w:rsidR="009D7549" w:rsidRDefault="009D7549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</w:p>
    <w:p w:rsidR="00C94041" w:rsidRDefault="00C94041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2084</w:t>
      </w:r>
    </w:p>
    <w:p w:rsidR="00E92168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2100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2110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2114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2120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2170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2190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2200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2202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2220</w:t>
      </w:r>
    </w:p>
    <w:p w:rsidR="00966297" w:rsidRPr="00A64C83" w:rsidRDefault="00966297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A64C83">
        <w:rPr>
          <w:sz w:val="22"/>
          <w:szCs w:val="22"/>
        </w:rPr>
        <w:t>72240</w:t>
      </w:r>
    </w:p>
    <w:p w:rsidR="00966297" w:rsidRPr="00A64C83" w:rsidRDefault="00966297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A64C83">
        <w:rPr>
          <w:sz w:val="22"/>
          <w:szCs w:val="22"/>
        </w:rPr>
        <w:t>722</w:t>
      </w:r>
      <w:r w:rsidR="00FE7F44">
        <w:rPr>
          <w:sz w:val="22"/>
          <w:szCs w:val="22"/>
        </w:rPr>
        <w:t>55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2265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2270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2275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2285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2295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rPr>
          <w:sz w:val="22"/>
          <w:szCs w:val="22"/>
        </w:rPr>
      </w:pPr>
      <w:r>
        <w:rPr>
          <w:sz w:val="22"/>
          <w:szCs w:val="22"/>
        </w:rPr>
        <w:t>73000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3010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3020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3030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3040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3050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3060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3070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3080</w:t>
      </w:r>
    </w:p>
    <w:p w:rsidR="00695A94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3085</w:t>
      </w:r>
    </w:p>
    <w:p w:rsidR="009D7549" w:rsidRDefault="009D7549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3090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3092</w:t>
      </w:r>
    </w:p>
    <w:p w:rsidR="00E92168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3100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3110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3115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3120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3130</w:t>
      </w:r>
    </w:p>
    <w:p w:rsidR="00C94041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3140</w:t>
      </w:r>
    </w:p>
    <w:p w:rsidR="00C94041" w:rsidRDefault="00C94041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3501</w:t>
      </w:r>
    </w:p>
    <w:p w:rsidR="00C94041" w:rsidRDefault="00C94041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3502</w:t>
      </w:r>
    </w:p>
    <w:p w:rsidR="00966297" w:rsidRPr="00A64C83" w:rsidRDefault="00C94041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3503</w:t>
      </w:r>
    </w:p>
    <w:p w:rsidR="00C94041" w:rsidRDefault="00C94041" w:rsidP="00966297">
      <w:pPr>
        <w:pStyle w:val="BodyTextIndent3"/>
        <w:spacing w:after="0"/>
        <w:ind w:left="1260" w:hanging="1260"/>
        <w:rPr>
          <w:sz w:val="22"/>
          <w:szCs w:val="22"/>
        </w:rPr>
      </w:pPr>
      <w:r>
        <w:rPr>
          <w:sz w:val="22"/>
          <w:szCs w:val="22"/>
        </w:rPr>
        <w:t>73521</w:t>
      </w:r>
    </w:p>
    <w:p w:rsidR="00C94041" w:rsidRDefault="00C94041" w:rsidP="00966297">
      <w:pPr>
        <w:pStyle w:val="BodyTextIndent3"/>
        <w:spacing w:after="0"/>
        <w:ind w:left="1260" w:hanging="1260"/>
        <w:rPr>
          <w:sz w:val="22"/>
          <w:szCs w:val="22"/>
        </w:rPr>
      </w:pPr>
      <w:r>
        <w:rPr>
          <w:sz w:val="22"/>
          <w:szCs w:val="22"/>
        </w:rPr>
        <w:t>73522</w:t>
      </w:r>
    </w:p>
    <w:p w:rsidR="00C94041" w:rsidRPr="00A64C83" w:rsidRDefault="00C94041" w:rsidP="00966297">
      <w:pPr>
        <w:pStyle w:val="BodyTextIndent3"/>
        <w:spacing w:after="0"/>
        <w:ind w:left="1260" w:hanging="1260"/>
        <w:rPr>
          <w:sz w:val="22"/>
          <w:szCs w:val="22"/>
        </w:rPr>
      </w:pPr>
      <w:r>
        <w:rPr>
          <w:sz w:val="22"/>
          <w:szCs w:val="22"/>
        </w:rPr>
        <w:t>73523</w:t>
      </w:r>
    </w:p>
    <w:p w:rsidR="00C94041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3525</w:t>
      </w:r>
    </w:p>
    <w:p w:rsidR="00C94041" w:rsidRDefault="00C94041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3551</w:t>
      </w:r>
    </w:p>
    <w:p w:rsidR="00966297" w:rsidRPr="00A64C83" w:rsidRDefault="00C94041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3552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3560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3562</w:t>
      </w:r>
    </w:p>
    <w:p w:rsidR="00966297" w:rsidRPr="00A64C83" w:rsidRDefault="00966297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A64C83">
        <w:rPr>
          <w:sz w:val="22"/>
          <w:szCs w:val="22"/>
        </w:rPr>
        <w:t>73564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3565</w:t>
      </w:r>
    </w:p>
    <w:p w:rsidR="00966297" w:rsidRPr="00A64C83" w:rsidRDefault="00966297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A64C83">
        <w:rPr>
          <w:sz w:val="22"/>
          <w:szCs w:val="22"/>
        </w:rPr>
        <w:t>73580</w:t>
      </w:r>
    </w:p>
    <w:p w:rsidR="00966297" w:rsidRPr="00A64C83" w:rsidRDefault="00966297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A64C83">
        <w:rPr>
          <w:sz w:val="22"/>
          <w:szCs w:val="22"/>
        </w:rPr>
        <w:t>73590</w:t>
      </w:r>
    </w:p>
    <w:p w:rsidR="00D70435" w:rsidRDefault="00966297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A64C83">
        <w:rPr>
          <w:sz w:val="22"/>
          <w:szCs w:val="22"/>
        </w:rPr>
        <w:t>73592</w:t>
      </w:r>
    </w:p>
    <w:p w:rsidR="00966297" w:rsidRPr="00A64C83" w:rsidRDefault="00966297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A64C83">
        <w:rPr>
          <w:sz w:val="22"/>
          <w:szCs w:val="22"/>
        </w:rPr>
        <w:t>73600</w:t>
      </w:r>
    </w:p>
    <w:p w:rsidR="00E92168" w:rsidRDefault="00966297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A64C83">
        <w:rPr>
          <w:sz w:val="22"/>
          <w:szCs w:val="22"/>
        </w:rPr>
        <w:t>73610</w:t>
      </w:r>
    </w:p>
    <w:p w:rsidR="00966297" w:rsidRPr="00A64C83" w:rsidRDefault="00966297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A64C83">
        <w:rPr>
          <w:sz w:val="22"/>
          <w:szCs w:val="22"/>
        </w:rPr>
        <w:t>73615</w:t>
      </w:r>
    </w:p>
    <w:p w:rsidR="009D7549" w:rsidRDefault="009D7549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</w:p>
    <w:p w:rsidR="00966297" w:rsidRPr="00A64C83" w:rsidRDefault="00966297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A64C83">
        <w:rPr>
          <w:sz w:val="22"/>
          <w:szCs w:val="22"/>
        </w:rPr>
        <w:t>73620</w:t>
      </w:r>
    </w:p>
    <w:p w:rsidR="00E92168" w:rsidRDefault="00966297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A64C83">
        <w:rPr>
          <w:sz w:val="22"/>
          <w:szCs w:val="22"/>
        </w:rPr>
        <w:t>73630</w:t>
      </w:r>
    </w:p>
    <w:p w:rsidR="00966297" w:rsidRPr="00A64C83" w:rsidRDefault="00966297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A64C83">
        <w:rPr>
          <w:sz w:val="22"/>
          <w:szCs w:val="22"/>
        </w:rPr>
        <w:t>73650</w:t>
      </w:r>
    </w:p>
    <w:p w:rsidR="00966297" w:rsidRPr="00A64C83" w:rsidRDefault="00966297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A64C83">
        <w:rPr>
          <w:sz w:val="22"/>
          <w:szCs w:val="22"/>
        </w:rPr>
        <w:t>73660</w:t>
      </w:r>
    </w:p>
    <w:p w:rsidR="00966297" w:rsidRPr="00A64C83" w:rsidRDefault="00966297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A64C83">
        <w:rPr>
          <w:sz w:val="22"/>
          <w:szCs w:val="22"/>
        </w:rPr>
        <w:t>74000</w:t>
      </w:r>
    </w:p>
    <w:p w:rsidR="00966297" w:rsidRPr="00A64C83" w:rsidRDefault="00966297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A64C83">
        <w:rPr>
          <w:sz w:val="22"/>
          <w:szCs w:val="22"/>
        </w:rPr>
        <w:t>74010</w:t>
      </w:r>
    </w:p>
    <w:p w:rsidR="00966297" w:rsidRPr="00A64C83" w:rsidRDefault="00966297" w:rsidP="00966297">
      <w:pPr>
        <w:widowControl w:val="0"/>
        <w:tabs>
          <w:tab w:val="left" w:pos="450"/>
          <w:tab w:val="left" w:pos="936"/>
          <w:tab w:val="left" w:pos="1296"/>
          <w:tab w:val="left" w:pos="2610"/>
          <w:tab w:val="left" w:pos="5220"/>
          <w:tab w:val="left" w:pos="7830"/>
        </w:tabs>
        <w:ind w:left="450" w:hanging="450"/>
        <w:rPr>
          <w:sz w:val="22"/>
          <w:szCs w:val="22"/>
        </w:rPr>
      </w:pPr>
      <w:r w:rsidRPr="00A64C83">
        <w:rPr>
          <w:sz w:val="22"/>
          <w:szCs w:val="22"/>
        </w:rPr>
        <w:t>74020</w:t>
      </w:r>
    </w:p>
    <w:p w:rsidR="00966297" w:rsidRPr="00A64C83" w:rsidRDefault="00966297" w:rsidP="00966297">
      <w:pPr>
        <w:widowControl w:val="0"/>
        <w:tabs>
          <w:tab w:val="left" w:pos="450"/>
          <w:tab w:val="left" w:pos="936"/>
          <w:tab w:val="left" w:pos="1296"/>
          <w:tab w:val="left" w:pos="2610"/>
          <w:tab w:val="left" w:pos="5220"/>
          <w:tab w:val="left" w:pos="7830"/>
        </w:tabs>
        <w:ind w:left="450" w:hanging="450"/>
        <w:rPr>
          <w:sz w:val="22"/>
          <w:szCs w:val="22"/>
          <w:lang w:val="es-ES"/>
        </w:rPr>
      </w:pPr>
      <w:r w:rsidRPr="00A64C83">
        <w:rPr>
          <w:sz w:val="22"/>
          <w:szCs w:val="22"/>
        </w:rPr>
        <w:t>74022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4210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4220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4230</w:t>
      </w:r>
    </w:p>
    <w:p w:rsidR="00966297" w:rsidRPr="00A64C83" w:rsidRDefault="00FE7F44" w:rsidP="00966297">
      <w:pPr>
        <w:pStyle w:val="BodyTextIndent3"/>
        <w:tabs>
          <w:tab w:val="left" w:pos="1260"/>
        </w:tabs>
        <w:spacing w:after="0"/>
        <w:ind w:hanging="360"/>
        <w:rPr>
          <w:sz w:val="22"/>
          <w:szCs w:val="22"/>
        </w:rPr>
      </w:pPr>
      <w:r>
        <w:rPr>
          <w:sz w:val="22"/>
          <w:szCs w:val="22"/>
        </w:rPr>
        <w:t>74235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4240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4241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4245</w:t>
      </w:r>
    </w:p>
    <w:p w:rsidR="00966297" w:rsidRPr="00A64C83" w:rsidRDefault="00FE7F44" w:rsidP="00966297">
      <w:pPr>
        <w:widowControl w:val="0"/>
        <w:tabs>
          <w:tab w:val="left" w:pos="1260"/>
        </w:tabs>
        <w:ind w:left="900" w:hanging="900"/>
        <w:rPr>
          <w:sz w:val="22"/>
          <w:szCs w:val="22"/>
        </w:rPr>
      </w:pPr>
      <w:r>
        <w:rPr>
          <w:sz w:val="22"/>
          <w:szCs w:val="22"/>
        </w:rPr>
        <w:t>74246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4247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4249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4250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4251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4260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4270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4280</w:t>
      </w:r>
    </w:p>
    <w:p w:rsidR="00966297" w:rsidRPr="00A64C83" w:rsidRDefault="00966297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A64C83">
        <w:rPr>
          <w:sz w:val="22"/>
          <w:szCs w:val="22"/>
        </w:rPr>
        <w:t>74290</w:t>
      </w:r>
    </w:p>
    <w:p w:rsidR="00966297" w:rsidRPr="00A64C83" w:rsidRDefault="00966297" w:rsidP="00966297">
      <w:pPr>
        <w:widowControl w:val="0"/>
        <w:tabs>
          <w:tab w:val="left" w:pos="936"/>
          <w:tab w:val="left" w:pos="1296"/>
        </w:tabs>
        <w:ind w:left="1296" w:hanging="1296"/>
        <w:rPr>
          <w:sz w:val="22"/>
          <w:szCs w:val="22"/>
          <w:lang w:val="es-ES"/>
        </w:rPr>
      </w:pPr>
      <w:r w:rsidRPr="00A64C83">
        <w:rPr>
          <w:sz w:val="22"/>
          <w:szCs w:val="22"/>
        </w:rPr>
        <w:t>74291</w:t>
      </w:r>
    </w:p>
    <w:p w:rsidR="00966297" w:rsidRPr="00A64C83" w:rsidRDefault="00FE7F44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4300</w:t>
      </w:r>
    </w:p>
    <w:p w:rsidR="00FC4E81" w:rsidRDefault="00966297" w:rsidP="00D7043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A64C83">
        <w:rPr>
          <w:sz w:val="22"/>
          <w:szCs w:val="22"/>
        </w:rPr>
        <w:t>74301</w:t>
      </w:r>
    </w:p>
    <w:p w:rsidR="00D173A6" w:rsidRPr="00A64C83" w:rsidRDefault="00D173A6" w:rsidP="00D7043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  <w:sectPr w:rsidR="00D173A6" w:rsidRPr="00A64C83" w:rsidSect="0008639E">
          <w:headerReference w:type="default" r:id="rId19"/>
          <w:type w:val="continuous"/>
          <w:pgSz w:w="12240" w:h="15840"/>
          <w:pgMar w:top="432" w:right="1296" w:bottom="540" w:left="1296" w:header="432" w:footer="432" w:gutter="0"/>
          <w:cols w:num="5" w:space="720"/>
          <w:noEndnote/>
        </w:sectPr>
      </w:pPr>
    </w:p>
    <w:p w:rsidR="00E92168" w:rsidRDefault="00E92168" w:rsidP="00B736F9">
      <w:pPr>
        <w:widowControl w:val="0"/>
        <w:tabs>
          <w:tab w:val="left" w:pos="0"/>
        </w:tabs>
        <w:rPr>
          <w:sz w:val="22"/>
          <w:szCs w:val="22"/>
        </w:rPr>
        <w:sectPr w:rsidR="00E92168" w:rsidSect="0008639E">
          <w:footerReference w:type="default" r:id="rId20"/>
          <w:type w:val="continuous"/>
          <w:pgSz w:w="12240" w:h="15840"/>
          <w:pgMar w:top="432" w:right="1296" w:bottom="540" w:left="1296" w:header="432" w:footer="432" w:gutter="0"/>
          <w:cols w:num="5" w:space="720"/>
          <w:noEndnote/>
        </w:sectPr>
      </w:pPr>
    </w:p>
    <w:p w:rsidR="00E92168" w:rsidRDefault="00E92168" w:rsidP="00B736F9">
      <w:pPr>
        <w:widowControl w:val="0"/>
        <w:tabs>
          <w:tab w:val="left" w:pos="0"/>
        </w:tabs>
        <w:rPr>
          <w:sz w:val="22"/>
          <w:szCs w:val="22"/>
        </w:rPr>
      </w:pPr>
    </w:p>
    <w:p w:rsidR="00E92168" w:rsidRDefault="00E92168" w:rsidP="00E92168">
      <w:pPr>
        <w:widowControl w:val="0"/>
        <w:tabs>
          <w:tab w:val="left" w:pos="518"/>
          <w:tab w:val="left" w:pos="900"/>
          <w:tab w:val="left" w:pos="1314"/>
          <w:tab w:val="left" w:pos="1692"/>
          <w:tab w:val="left" w:pos="2070"/>
        </w:tabs>
        <w:rPr>
          <w:bCs/>
          <w:sz w:val="22"/>
        </w:rPr>
      </w:pPr>
      <w:proofErr w:type="gramStart"/>
      <w:r>
        <w:rPr>
          <w:bCs/>
          <w:sz w:val="22"/>
        </w:rPr>
        <w:t>603</w:t>
      </w:r>
      <w:r w:rsidR="00FC4E81">
        <w:rPr>
          <w:bCs/>
          <w:sz w:val="22"/>
        </w:rPr>
        <w:t xml:space="preserve"> </w:t>
      </w:r>
      <w:r>
        <w:rPr>
          <w:bCs/>
          <w:sz w:val="22"/>
        </w:rPr>
        <w:t xml:space="preserve"> </w:t>
      </w:r>
      <w:r w:rsidRPr="00FC4E81">
        <w:rPr>
          <w:bCs/>
          <w:sz w:val="22"/>
          <w:u w:val="single"/>
        </w:rPr>
        <w:t>Freestanding</w:t>
      </w:r>
      <w:proofErr w:type="gramEnd"/>
      <w:r w:rsidRPr="00FC4E81">
        <w:rPr>
          <w:bCs/>
          <w:sz w:val="22"/>
          <w:u w:val="single"/>
        </w:rPr>
        <w:t xml:space="preserve"> Magnetic Resonance Imaging (FMRI): Radiology Service Codes</w:t>
      </w:r>
    </w:p>
    <w:p w:rsidR="00E92168" w:rsidRDefault="00E92168" w:rsidP="00E92168">
      <w:pPr>
        <w:widowControl w:val="0"/>
        <w:tabs>
          <w:tab w:val="left" w:pos="518"/>
          <w:tab w:val="left" w:pos="900"/>
          <w:tab w:val="left" w:pos="1314"/>
          <w:tab w:val="left" w:pos="1692"/>
          <w:tab w:val="left" w:pos="2070"/>
        </w:tabs>
        <w:rPr>
          <w:bCs/>
          <w:sz w:val="22"/>
        </w:rPr>
        <w:sectPr w:rsidR="00E92168" w:rsidSect="00E92168">
          <w:headerReference w:type="default" r:id="rId21"/>
          <w:type w:val="continuous"/>
          <w:pgSz w:w="12240" w:h="15840"/>
          <w:pgMar w:top="432" w:right="1296" w:bottom="540" w:left="1296" w:header="432" w:footer="432" w:gutter="0"/>
          <w:cols w:space="720"/>
          <w:noEndnote/>
        </w:sectPr>
      </w:pPr>
    </w:p>
    <w:p w:rsidR="00085939" w:rsidRDefault="00085939" w:rsidP="00085939">
      <w:pPr>
        <w:widowControl w:val="0"/>
        <w:tabs>
          <w:tab w:val="left" w:pos="0"/>
          <w:tab w:val="left" w:pos="180"/>
          <w:tab w:val="left" w:pos="450"/>
          <w:tab w:val="left" w:pos="2097"/>
          <w:tab w:val="left" w:pos="2610"/>
          <w:tab w:val="left" w:pos="4149"/>
          <w:tab w:val="left" w:pos="5220"/>
          <w:tab w:val="left" w:pos="6210"/>
          <w:tab w:val="left" w:pos="8280"/>
        </w:tabs>
        <w:ind w:left="360" w:hanging="360"/>
        <w:rPr>
          <w:sz w:val="22"/>
          <w:szCs w:val="22"/>
          <w:u w:val="single"/>
        </w:rPr>
      </w:pPr>
    </w:p>
    <w:p w:rsidR="00085939" w:rsidRPr="002D318E" w:rsidRDefault="00085939" w:rsidP="00085939">
      <w:pPr>
        <w:widowControl w:val="0"/>
        <w:tabs>
          <w:tab w:val="left" w:pos="0"/>
          <w:tab w:val="left" w:pos="180"/>
          <w:tab w:val="left" w:pos="450"/>
          <w:tab w:val="left" w:pos="2097"/>
          <w:tab w:val="left" w:pos="2610"/>
          <w:tab w:val="left" w:pos="4149"/>
          <w:tab w:val="left" w:pos="5220"/>
          <w:tab w:val="left" w:pos="6210"/>
          <w:tab w:val="left" w:pos="8280"/>
        </w:tabs>
        <w:ind w:left="360" w:hanging="360"/>
        <w:rPr>
          <w:sz w:val="22"/>
          <w:szCs w:val="22"/>
          <w:lang w:val="fr-FR"/>
        </w:rPr>
      </w:pPr>
      <w:r w:rsidRPr="002D318E">
        <w:rPr>
          <w:sz w:val="22"/>
          <w:szCs w:val="22"/>
          <w:u w:val="single"/>
          <w:lang w:val="fr-FR"/>
        </w:rPr>
        <w:t>Service Code</w:t>
      </w:r>
      <w:r w:rsidRPr="002D318E">
        <w:rPr>
          <w:sz w:val="22"/>
          <w:szCs w:val="22"/>
          <w:lang w:val="fr-FR"/>
        </w:rPr>
        <w:tab/>
      </w:r>
      <w:r w:rsidRPr="002D318E">
        <w:rPr>
          <w:sz w:val="22"/>
          <w:szCs w:val="22"/>
          <w:u w:val="single"/>
          <w:lang w:val="fr-FR"/>
        </w:rPr>
        <w:t>Service Code</w:t>
      </w:r>
      <w:r w:rsidRPr="002D318E">
        <w:rPr>
          <w:sz w:val="22"/>
          <w:szCs w:val="22"/>
          <w:lang w:val="fr-FR"/>
        </w:rPr>
        <w:tab/>
      </w:r>
      <w:r w:rsidRPr="002D318E">
        <w:rPr>
          <w:sz w:val="22"/>
          <w:szCs w:val="22"/>
          <w:u w:val="single"/>
          <w:lang w:val="fr-FR"/>
        </w:rPr>
        <w:t>Service Code</w:t>
      </w:r>
      <w:r w:rsidRPr="002D318E">
        <w:rPr>
          <w:sz w:val="22"/>
          <w:szCs w:val="22"/>
          <w:lang w:val="fr-FR"/>
        </w:rPr>
        <w:t xml:space="preserve"> </w:t>
      </w:r>
      <w:r w:rsidRPr="002D318E">
        <w:rPr>
          <w:sz w:val="22"/>
          <w:szCs w:val="22"/>
          <w:lang w:val="fr-FR"/>
        </w:rPr>
        <w:tab/>
      </w:r>
      <w:r w:rsidRPr="002D318E">
        <w:rPr>
          <w:sz w:val="22"/>
          <w:szCs w:val="22"/>
          <w:u w:val="single"/>
          <w:lang w:val="fr-FR"/>
        </w:rPr>
        <w:t>Service Code</w:t>
      </w:r>
      <w:r w:rsidRPr="002D318E">
        <w:rPr>
          <w:sz w:val="22"/>
          <w:szCs w:val="22"/>
          <w:lang w:val="fr-FR"/>
        </w:rPr>
        <w:tab/>
      </w:r>
      <w:r w:rsidRPr="002D318E">
        <w:rPr>
          <w:sz w:val="22"/>
          <w:szCs w:val="22"/>
          <w:u w:val="single"/>
          <w:lang w:val="fr-FR"/>
        </w:rPr>
        <w:t>Service Code</w:t>
      </w:r>
    </w:p>
    <w:p w:rsidR="00085939" w:rsidRPr="002D318E" w:rsidRDefault="00085939" w:rsidP="00085939">
      <w:pPr>
        <w:widowControl w:val="0"/>
        <w:tabs>
          <w:tab w:val="left" w:pos="518"/>
          <w:tab w:val="left" w:pos="900"/>
          <w:tab w:val="left" w:pos="1314"/>
          <w:tab w:val="left" w:pos="1692"/>
          <w:tab w:val="left" w:pos="2070"/>
        </w:tabs>
        <w:rPr>
          <w:bCs/>
          <w:sz w:val="22"/>
          <w:lang w:val="fr-FR"/>
        </w:rPr>
        <w:sectPr w:rsidR="00085939" w:rsidRPr="002D318E" w:rsidSect="00085939">
          <w:type w:val="continuous"/>
          <w:pgSz w:w="12240" w:h="15840"/>
          <w:pgMar w:top="432" w:right="1296" w:bottom="540" w:left="1296" w:header="432" w:footer="432" w:gutter="0"/>
          <w:cols w:space="720"/>
          <w:noEndnote/>
        </w:sectPr>
      </w:pPr>
    </w:p>
    <w:p w:rsidR="00085939" w:rsidRPr="00451310" w:rsidRDefault="00085939" w:rsidP="00B736F9">
      <w:pPr>
        <w:widowControl w:val="0"/>
        <w:tabs>
          <w:tab w:val="left" w:pos="0"/>
        </w:tabs>
        <w:rPr>
          <w:sz w:val="22"/>
          <w:szCs w:val="22"/>
          <w:lang w:val="fr-FR"/>
        </w:rPr>
      </w:pPr>
      <w:r w:rsidRPr="00451310">
        <w:rPr>
          <w:sz w:val="22"/>
          <w:szCs w:val="22"/>
          <w:lang w:val="fr-FR"/>
        </w:rPr>
        <w:t>70336 (PA)</w:t>
      </w:r>
    </w:p>
    <w:p w:rsidR="00085939" w:rsidRPr="00BF4480" w:rsidRDefault="00085939" w:rsidP="00926913">
      <w:pPr>
        <w:widowControl w:val="0"/>
        <w:tabs>
          <w:tab w:val="left" w:pos="0"/>
        </w:tabs>
        <w:rPr>
          <w:sz w:val="22"/>
          <w:szCs w:val="22"/>
        </w:rPr>
      </w:pPr>
      <w:r w:rsidRPr="00BF4480">
        <w:rPr>
          <w:sz w:val="22"/>
          <w:szCs w:val="22"/>
        </w:rPr>
        <w:t>70540</w:t>
      </w:r>
    </w:p>
    <w:p w:rsidR="00085939" w:rsidRDefault="00085939" w:rsidP="00F4158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BF4480">
        <w:rPr>
          <w:sz w:val="22"/>
          <w:szCs w:val="22"/>
        </w:rPr>
        <w:t>70542</w:t>
      </w:r>
    </w:p>
    <w:p w:rsidR="00085939" w:rsidRPr="00BF4480" w:rsidRDefault="00085939" w:rsidP="00F4158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BF4480">
        <w:rPr>
          <w:sz w:val="22"/>
          <w:szCs w:val="22"/>
        </w:rPr>
        <w:t>70543</w:t>
      </w:r>
    </w:p>
    <w:p w:rsidR="00085939" w:rsidRPr="00BF4480" w:rsidRDefault="00085939" w:rsidP="00F4158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BF4480">
        <w:rPr>
          <w:sz w:val="22"/>
          <w:szCs w:val="22"/>
        </w:rPr>
        <w:t>70544</w:t>
      </w:r>
    </w:p>
    <w:p w:rsidR="00085939" w:rsidRPr="00BF4480" w:rsidRDefault="00085939" w:rsidP="00F4158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BF4480">
        <w:rPr>
          <w:sz w:val="22"/>
          <w:szCs w:val="22"/>
        </w:rPr>
        <w:t>70545</w:t>
      </w:r>
    </w:p>
    <w:p w:rsidR="00085939" w:rsidRPr="00BF4480" w:rsidRDefault="00085939" w:rsidP="00F4158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BF4480">
        <w:rPr>
          <w:sz w:val="22"/>
          <w:szCs w:val="22"/>
        </w:rPr>
        <w:t>70546</w:t>
      </w:r>
    </w:p>
    <w:p w:rsidR="00085939" w:rsidRPr="00BF4480" w:rsidRDefault="00085939" w:rsidP="00F4158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BF4480">
        <w:rPr>
          <w:sz w:val="22"/>
          <w:szCs w:val="22"/>
        </w:rPr>
        <w:t>70547</w:t>
      </w:r>
    </w:p>
    <w:p w:rsidR="00085939" w:rsidRPr="00BF4480" w:rsidRDefault="00085939" w:rsidP="00F4158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BF4480">
        <w:rPr>
          <w:sz w:val="22"/>
          <w:szCs w:val="22"/>
        </w:rPr>
        <w:t>70548</w:t>
      </w:r>
    </w:p>
    <w:p w:rsidR="00085939" w:rsidRPr="00BF4480" w:rsidRDefault="00085939" w:rsidP="00F4158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BF4480">
        <w:rPr>
          <w:sz w:val="22"/>
          <w:szCs w:val="22"/>
        </w:rPr>
        <w:t>70549</w:t>
      </w:r>
    </w:p>
    <w:p w:rsidR="00085939" w:rsidRPr="00BF4480" w:rsidRDefault="00085939" w:rsidP="00F4158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BF4480">
        <w:rPr>
          <w:sz w:val="22"/>
          <w:szCs w:val="22"/>
        </w:rPr>
        <w:t>70551</w:t>
      </w:r>
    </w:p>
    <w:p w:rsidR="00085939" w:rsidRDefault="00085939" w:rsidP="00F4158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BF4480">
        <w:rPr>
          <w:sz w:val="22"/>
          <w:szCs w:val="22"/>
        </w:rPr>
        <w:t>70552</w:t>
      </w:r>
    </w:p>
    <w:p w:rsidR="00085939" w:rsidRPr="00BF4480" w:rsidRDefault="00085939" w:rsidP="00F4158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BF4480">
        <w:rPr>
          <w:sz w:val="22"/>
          <w:szCs w:val="22"/>
        </w:rPr>
        <w:t>70553</w:t>
      </w:r>
    </w:p>
    <w:p w:rsidR="00085939" w:rsidRDefault="00085939" w:rsidP="00926913">
      <w:pPr>
        <w:widowControl w:val="0"/>
        <w:tabs>
          <w:tab w:val="left" w:pos="0"/>
        </w:tabs>
        <w:rPr>
          <w:sz w:val="22"/>
          <w:szCs w:val="22"/>
        </w:rPr>
      </w:pPr>
      <w:r>
        <w:rPr>
          <w:sz w:val="22"/>
          <w:szCs w:val="22"/>
        </w:rPr>
        <w:t>70558</w:t>
      </w:r>
    </w:p>
    <w:p w:rsidR="00085939" w:rsidRPr="00BF4480" w:rsidRDefault="00085939" w:rsidP="00F41585">
      <w:pPr>
        <w:widowControl w:val="0"/>
        <w:tabs>
          <w:tab w:val="left" w:pos="936"/>
          <w:tab w:val="left" w:pos="1296"/>
        </w:tabs>
        <w:rPr>
          <w:sz w:val="22"/>
          <w:szCs w:val="22"/>
        </w:rPr>
      </w:pPr>
      <w:r w:rsidRPr="00BF4480">
        <w:rPr>
          <w:sz w:val="22"/>
          <w:szCs w:val="22"/>
        </w:rPr>
        <w:t>70559</w:t>
      </w:r>
    </w:p>
    <w:p w:rsidR="00085939" w:rsidRPr="00BF4480" w:rsidRDefault="00085939" w:rsidP="00F4158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BF4480">
        <w:rPr>
          <w:sz w:val="22"/>
          <w:szCs w:val="22"/>
        </w:rPr>
        <w:t>71550</w:t>
      </w:r>
    </w:p>
    <w:p w:rsidR="00085939" w:rsidRPr="00BF4480" w:rsidRDefault="00085939" w:rsidP="00F4158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BF4480">
        <w:rPr>
          <w:sz w:val="22"/>
          <w:szCs w:val="22"/>
        </w:rPr>
        <w:t>71551</w:t>
      </w:r>
    </w:p>
    <w:p w:rsidR="00085939" w:rsidRPr="00BF4480" w:rsidRDefault="00085939" w:rsidP="00F41585">
      <w:pPr>
        <w:widowControl w:val="0"/>
        <w:tabs>
          <w:tab w:val="left" w:pos="936"/>
          <w:tab w:val="left" w:pos="1296"/>
        </w:tabs>
        <w:rPr>
          <w:lang w:val="es-ES"/>
        </w:rPr>
      </w:pPr>
      <w:r w:rsidRPr="00BF4480">
        <w:rPr>
          <w:sz w:val="22"/>
          <w:szCs w:val="22"/>
        </w:rPr>
        <w:t>71555</w:t>
      </w:r>
    </w:p>
    <w:p w:rsidR="00085939" w:rsidRPr="00BF4480" w:rsidRDefault="00085939" w:rsidP="00F4158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BF4480">
        <w:rPr>
          <w:sz w:val="22"/>
          <w:szCs w:val="22"/>
        </w:rPr>
        <w:t>72141</w:t>
      </w:r>
    </w:p>
    <w:p w:rsidR="00085939" w:rsidRPr="00BF4480" w:rsidRDefault="00085939" w:rsidP="00F4158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BF4480">
        <w:rPr>
          <w:sz w:val="22"/>
          <w:szCs w:val="22"/>
        </w:rPr>
        <w:t>72142</w:t>
      </w:r>
    </w:p>
    <w:p w:rsidR="00085939" w:rsidRPr="00BF4480" w:rsidRDefault="00085939" w:rsidP="00F41585">
      <w:pPr>
        <w:widowControl w:val="0"/>
        <w:tabs>
          <w:tab w:val="left" w:pos="936"/>
          <w:tab w:val="left" w:pos="1296"/>
        </w:tabs>
        <w:rPr>
          <w:lang w:val="es-ES"/>
        </w:rPr>
      </w:pPr>
      <w:r w:rsidRPr="00BF4480">
        <w:rPr>
          <w:sz w:val="22"/>
          <w:szCs w:val="22"/>
        </w:rPr>
        <w:t>72146</w:t>
      </w:r>
    </w:p>
    <w:p w:rsidR="00085939" w:rsidRPr="00BF4480" w:rsidRDefault="00085939" w:rsidP="007368E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BF4480">
        <w:rPr>
          <w:sz w:val="22"/>
          <w:szCs w:val="22"/>
        </w:rPr>
        <w:t xml:space="preserve">72147 </w:t>
      </w:r>
    </w:p>
    <w:p w:rsidR="00085939" w:rsidRPr="00BF4480" w:rsidRDefault="00085939" w:rsidP="007368E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BF4480">
        <w:rPr>
          <w:sz w:val="22"/>
          <w:szCs w:val="22"/>
        </w:rPr>
        <w:t>72148</w:t>
      </w:r>
    </w:p>
    <w:p w:rsidR="00085939" w:rsidRPr="00BF4480" w:rsidRDefault="00085939" w:rsidP="007368E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BF4480">
        <w:rPr>
          <w:sz w:val="22"/>
          <w:szCs w:val="22"/>
        </w:rPr>
        <w:t>72149</w:t>
      </w:r>
    </w:p>
    <w:p w:rsidR="00085939" w:rsidRDefault="00085939" w:rsidP="007368E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BF4480">
        <w:rPr>
          <w:sz w:val="22"/>
          <w:szCs w:val="22"/>
        </w:rPr>
        <w:t>72156</w:t>
      </w:r>
    </w:p>
    <w:p w:rsidR="005C06F1" w:rsidRDefault="00451310" w:rsidP="00451310">
      <w:pPr>
        <w:widowControl w:val="0"/>
        <w:tabs>
          <w:tab w:val="left" w:pos="0"/>
        </w:tabs>
        <w:rPr>
          <w:sz w:val="22"/>
          <w:szCs w:val="22"/>
        </w:rPr>
      </w:pPr>
      <w:r w:rsidRPr="00BF4480">
        <w:rPr>
          <w:sz w:val="22"/>
          <w:szCs w:val="22"/>
        </w:rPr>
        <w:t>7215</w:t>
      </w:r>
      <w:r w:rsidR="005C06F1">
        <w:rPr>
          <w:sz w:val="22"/>
          <w:szCs w:val="22"/>
        </w:rPr>
        <w:t>7</w:t>
      </w:r>
    </w:p>
    <w:p w:rsidR="005C06F1" w:rsidRDefault="005C06F1" w:rsidP="00451310">
      <w:pPr>
        <w:widowControl w:val="0"/>
        <w:tabs>
          <w:tab w:val="left" w:pos="0"/>
        </w:tabs>
        <w:rPr>
          <w:sz w:val="22"/>
          <w:szCs w:val="22"/>
        </w:rPr>
      </w:pPr>
      <w:r>
        <w:rPr>
          <w:sz w:val="22"/>
          <w:szCs w:val="22"/>
        </w:rPr>
        <w:t>72158</w:t>
      </w:r>
    </w:p>
    <w:p w:rsidR="00451310" w:rsidRDefault="00451310" w:rsidP="00451310">
      <w:pPr>
        <w:widowControl w:val="0"/>
        <w:tabs>
          <w:tab w:val="left" w:pos="0"/>
        </w:tabs>
        <w:rPr>
          <w:sz w:val="22"/>
          <w:szCs w:val="22"/>
        </w:rPr>
      </w:pPr>
      <w:r w:rsidRPr="00BF4480">
        <w:rPr>
          <w:sz w:val="22"/>
          <w:szCs w:val="22"/>
        </w:rPr>
        <w:t>72195</w:t>
      </w:r>
    </w:p>
    <w:p w:rsidR="00085939" w:rsidRPr="00BF4480" w:rsidRDefault="00085939" w:rsidP="007368E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BF4480">
        <w:rPr>
          <w:sz w:val="22"/>
          <w:szCs w:val="22"/>
        </w:rPr>
        <w:t>72196</w:t>
      </w:r>
    </w:p>
    <w:p w:rsidR="00085939" w:rsidRPr="00BF4480" w:rsidRDefault="00085939" w:rsidP="00351664">
      <w:pPr>
        <w:widowControl w:val="0"/>
        <w:tabs>
          <w:tab w:val="left" w:pos="936"/>
          <w:tab w:val="left" w:pos="1296"/>
        </w:tabs>
        <w:rPr>
          <w:lang w:val="es-ES"/>
        </w:rPr>
      </w:pPr>
      <w:r w:rsidRPr="00BF4480">
        <w:rPr>
          <w:sz w:val="22"/>
          <w:szCs w:val="22"/>
        </w:rPr>
        <w:t>72197</w:t>
      </w:r>
    </w:p>
    <w:p w:rsidR="00085939" w:rsidRPr="00BF4480" w:rsidRDefault="00085939" w:rsidP="00351664">
      <w:pPr>
        <w:widowControl w:val="0"/>
        <w:tabs>
          <w:tab w:val="left" w:pos="900"/>
          <w:tab w:val="left" w:pos="1260"/>
        </w:tabs>
        <w:rPr>
          <w:sz w:val="22"/>
          <w:szCs w:val="22"/>
        </w:rPr>
      </w:pPr>
      <w:r w:rsidRPr="00BF4480">
        <w:rPr>
          <w:sz w:val="22"/>
          <w:szCs w:val="22"/>
        </w:rPr>
        <w:t>73218</w:t>
      </w:r>
    </w:p>
    <w:p w:rsidR="00085939" w:rsidRPr="00BF4480" w:rsidRDefault="00085939" w:rsidP="00351664">
      <w:pPr>
        <w:widowControl w:val="0"/>
        <w:tabs>
          <w:tab w:val="left" w:pos="900"/>
          <w:tab w:val="left" w:pos="1260"/>
        </w:tabs>
        <w:rPr>
          <w:sz w:val="22"/>
          <w:szCs w:val="22"/>
        </w:rPr>
      </w:pPr>
      <w:r w:rsidRPr="00BF4480">
        <w:rPr>
          <w:sz w:val="22"/>
          <w:szCs w:val="22"/>
        </w:rPr>
        <w:t>73219</w:t>
      </w:r>
    </w:p>
    <w:p w:rsidR="00085939" w:rsidRPr="00BF4480" w:rsidRDefault="00085939" w:rsidP="007368E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BF4480">
        <w:rPr>
          <w:sz w:val="22"/>
          <w:szCs w:val="22"/>
        </w:rPr>
        <w:t>73220</w:t>
      </w:r>
    </w:p>
    <w:p w:rsidR="00085939" w:rsidRPr="00BF4480" w:rsidRDefault="00085939" w:rsidP="0048240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BF4480">
        <w:rPr>
          <w:sz w:val="22"/>
          <w:szCs w:val="22"/>
        </w:rPr>
        <w:t>73221</w:t>
      </w:r>
    </w:p>
    <w:p w:rsidR="00085939" w:rsidRPr="00BF4480" w:rsidRDefault="00085939" w:rsidP="00482407">
      <w:pPr>
        <w:widowControl w:val="0"/>
        <w:tabs>
          <w:tab w:val="left" w:pos="900"/>
          <w:tab w:val="left" w:pos="1260"/>
        </w:tabs>
        <w:rPr>
          <w:sz w:val="22"/>
          <w:szCs w:val="22"/>
        </w:rPr>
      </w:pPr>
      <w:r w:rsidRPr="00BF4480">
        <w:rPr>
          <w:sz w:val="22"/>
          <w:szCs w:val="22"/>
        </w:rPr>
        <w:t>73222</w:t>
      </w:r>
    </w:p>
    <w:p w:rsidR="00085939" w:rsidRPr="00BF4480" w:rsidRDefault="00085939" w:rsidP="007368E0">
      <w:pPr>
        <w:widowControl w:val="0"/>
        <w:tabs>
          <w:tab w:val="left" w:pos="900"/>
          <w:tab w:val="left" w:pos="1296"/>
        </w:tabs>
        <w:ind w:left="1260" w:hanging="1260"/>
        <w:rPr>
          <w:sz w:val="22"/>
          <w:szCs w:val="22"/>
        </w:rPr>
      </w:pPr>
      <w:r w:rsidRPr="00BF4480">
        <w:rPr>
          <w:sz w:val="22"/>
          <w:szCs w:val="22"/>
        </w:rPr>
        <w:t>73223</w:t>
      </w:r>
    </w:p>
    <w:p w:rsidR="00085939" w:rsidRPr="00BF4480" w:rsidRDefault="00085939" w:rsidP="007368E0">
      <w:pPr>
        <w:widowControl w:val="0"/>
        <w:tabs>
          <w:tab w:val="left" w:pos="900"/>
          <w:tab w:val="left" w:pos="1296"/>
        </w:tabs>
        <w:ind w:left="1296" w:hanging="1296"/>
        <w:rPr>
          <w:sz w:val="22"/>
          <w:szCs w:val="22"/>
        </w:rPr>
      </w:pPr>
      <w:r w:rsidRPr="00BF4480">
        <w:rPr>
          <w:sz w:val="22"/>
          <w:szCs w:val="22"/>
        </w:rPr>
        <w:t xml:space="preserve">73718 </w:t>
      </w:r>
    </w:p>
    <w:p w:rsidR="00085939" w:rsidRPr="00BF4480" w:rsidRDefault="00085939" w:rsidP="007368E0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BF4480">
        <w:rPr>
          <w:sz w:val="22"/>
          <w:szCs w:val="22"/>
          <w:lang w:val="es-ES"/>
        </w:rPr>
        <w:t>73719</w:t>
      </w:r>
    </w:p>
    <w:p w:rsidR="00451310" w:rsidRPr="00BF4480" w:rsidRDefault="00451310" w:rsidP="00451310">
      <w:pPr>
        <w:widowControl w:val="0"/>
        <w:tabs>
          <w:tab w:val="left" w:pos="1260"/>
        </w:tabs>
        <w:ind w:left="900" w:hanging="900"/>
        <w:rPr>
          <w:sz w:val="22"/>
          <w:szCs w:val="22"/>
        </w:rPr>
      </w:pPr>
      <w:r w:rsidRPr="00BF4480">
        <w:rPr>
          <w:sz w:val="22"/>
          <w:szCs w:val="22"/>
        </w:rPr>
        <w:t>73720</w:t>
      </w:r>
    </w:p>
    <w:p w:rsidR="00085939" w:rsidRPr="00BF4480" w:rsidRDefault="00085939" w:rsidP="007368E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BF4480">
        <w:rPr>
          <w:sz w:val="22"/>
          <w:szCs w:val="22"/>
        </w:rPr>
        <w:t>73721</w:t>
      </w:r>
    </w:p>
    <w:p w:rsidR="00085939" w:rsidRDefault="00085939" w:rsidP="000B6B1E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BF4480">
        <w:rPr>
          <w:sz w:val="22"/>
          <w:szCs w:val="22"/>
          <w:lang w:val="es-ES"/>
        </w:rPr>
        <w:t>73722</w:t>
      </w:r>
    </w:p>
    <w:p w:rsidR="00085939" w:rsidRDefault="00085939" w:rsidP="00926913">
      <w:pPr>
        <w:widowControl w:val="0"/>
        <w:tabs>
          <w:tab w:val="left" w:pos="0"/>
        </w:tabs>
        <w:rPr>
          <w:sz w:val="22"/>
          <w:szCs w:val="22"/>
        </w:rPr>
      </w:pPr>
      <w:r w:rsidRPr="00BF4480">
        <w:rPr>
          <w:sz w:val="22"/>
          <w:szCs w:val="22"/>
        </w:rPr>
        <w:t>73723</w:t>
      </w:r>
    </w:p>
    <w:p w:rsidR="00085939" w:rsidRPr="00BF4480" w:rsidRDefault="00085939" w:rsidP="007368E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BF4480">
        <w:rPr>
          <w:sz w:val="22"/>
          <w:szCs w:val="22"/>
        </w:rPr>
        <w:t>73725</w:t>
      </w:r>
    </w:p>
    <w:p w:rsidR="00085939" w:rsidRPr="00BF4480" w:rsidRDefault="005C06F1" w:rsidP="007368E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4181</w:t>
      </w:r>
    </w:p>
    <w:p w:rsidR="00085939" w:rsidRPr="00BF4480" w:rsidRDefault="00085939" w:rsidP="00B736F9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BF4480">
        <w:rPr>
          <w:sz w:val="22"/>
          <w:szCs w:val="22"/>
        </w:rPr>
        <w:t>74182</w:t>
      </w:r>
    </w:p>
    <w:p w:rsidR="00085939" w:rsidRPr="00BF4480" w:rsidRDefault="00085939" w:rsidP="00B736F9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BF4480">
        <w:rPr>
          <w:sz w:val="22"/>
          <w:szCs w:val="22"/>
        </w:rPr>
        <w:t>74183</w:t>
      </w:r>
    </w:p>
    <w:p w:rsidR="00085939" w:rsidRPr="00BF4480" w:rsidRDefault="00085939" w:rsidP="000B6B1E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BF4480">
        <w:rPr>
          <w:sz w:val="22"/>
          <w:szCs w:val="22"/>
          <w:lang w:val="es-ES"/>
        </w:rPr>
        <w:t>74185</w:t>
      </w:r>
    </w:p>
    <w:p w:rsidR="00085939" w:rsidRDefault="00085939" w:rsidP="00F61FA2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BF4480">
        <w:rPr>
          <w:sz w:val="22"/>
          <w:szCs w:val="22"/>
        </w:rPr>
        <w:t>74301</w:t>
      </w:r>
    </w:p>
    <w:p w:rsidR="00085939" w:rsidRDefault="00085939" w:rsidP="00F61FA2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4712</w:t>
      </w:r>
    </w:p>
    <w:p w:rsidR="00085939" w:rsidRPr="00BF4480" w:rsidRDefault="00085939" w:rsidP="00F61FA2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4713</w:t>
      </w:r>
    </w:p>
    <w:p w:rsidR="00085939" w:rsidRPr="00BF4480" w:rsidRDefault="00085939" w:rsidP="00F61FA2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BF4480">
        <w:rPr>
          <w:sz w:val="22"/>
          <w:szCs w:val="22"/>
        </w:rPr>
        <w:t>75557</w:t>
      </w:r>
    </w:p>
    <w:p w:rsidR="00085939" w:rsidRPr="00BF4480" w:rsidRDefault="00085939" w:rsidP="00F61FA2">
      <w:pPr>
        <w:widowControl w:val="0"/>
        <w:tabs>
          <w:tab w:val="left" w:pos="900"/>
        </w:tabs>
        <w:ind w:left="900" w:hanging="900"/>
        <w:rPr>
          <w:sz w:val="22"/>
          <w:szCs w:val="22"/>
        </w:rPr>
      </w:pPr>
      <w:r w:rsidRPr="00BF4480">
        <w:rPr>
          <w:sz w:val="22"/>
          <w:szCs w:val="22"/>
        </w:rPr>
        <w:t>75559</w:t>
      </w:r>
    </w:p>
    <w:p w:rsidR="00085939" w:rsidRPr="00BF4480" w:rsidRDefault="00085939" w:rsidP="00F61FA2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BF4480">
        <w:rPr>
          <w:sz w:val="22"/>
          <w:szCs w:val="22"/>
        </w:rPr>
        <w:t>75561</w:t>
      </w:r>
    </w:p>
    <w:p w:rsidR="00085939" w:rsidRPr="00BF4480" w:rsidRDefault="00085939" w:rsidP="00F22AEC">
      <w:pPr>
        <w:widowControl w:val="0"/>
        <w:tabs>
          <w:tab w:val="left" w:pos="936"/>
          <w:tab w:val="left" w:pos="1296"/>
        </w:tabs>
        <w:rPr>
          <w:lang w:val="es-ES"/>
        </w:rPr>
      </w:pPr>
      <w:r>
        <w:rPr>
          <w:sz w:val="22"/>
          <w:szCs w:val="22"/>
        </w:rPr>
        <w:t>75563</w:t>
      </w:r>
    </w:p>
    <w:p w:rsidR="00085939" w:rsidRPr="00124AA7" w:rsidRDefault="00085939" w:rsidP="000B6B1E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t>75565</w:t>
      </w:r>
    </w:p>
    <w:p w:rsidR="00085939" w:rsidRDefault="00085939" w:rsidP="00926913">
      <w:pPr>
        <w:widowControl w:val="0"/>
        <w:tabs>
          <w:tab w:val="left" w:pos="0"/>
        </w:tabs>
        <w:rPr>
          <w:sz w:val="22"/>
          <w:szCs w:val="22"/>
        </w:rPr>
      </w:pPr>
      <w:r>
        <w:rPr>
          <w:sz w:val="22"/>
          <w:szCs w:val="22"/>
        </w:rPr>
        <w:t>77021</w:t>
      </w:r>
    </w:p>
    <w:p w:rsidR="00085939" w:rsidRPr="00BF4480" w:rsidRDefault="00085939" w:rsidP="00F3600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BF4480">
        <w:rPr>
          <w:sz w:val="22"/>
          <w:szCs w:val="22"/>
        </w:rPr>
        <w:t>77022</w:t>
      </w:r>
    </w:p>
    <w:p w:rsidR="005C06F1" w:rsidRDefault="005C06F1" w:rsidP="00F3600F">
      <w:pPr>
        <w:widowControl w:val="0"/>
        <w:tabs>
          <w:tab w:val="left" w:pos="936"/>
          <w:tab w:val="left" w:pos="1296"/>
        </w:tabs>
        <w:rPr>
          <w:sz w:val="22"/>
          <w:szCs w:val="22"/>
        </w:rPr>
      </w:pPr>
      <w:r>
        <w:rPr>
          <w:sz w:val="22"/>
          <w:szCs w:val="22"/>
        </w:rPr>
        <w:t>77046 (PA)</w:t>
      </w:r>
    </w:p>
    <w:p w:rsidR="00085939" w:rsidRDefault="00085939" w:rsidP="00F3600F">
      <w:pPr>
        <w:widowControl w:val="0"/>
        <w:tabs>
          <w:tab w:val="left" w:pos="936"/>
          <w:tab w:val="left" w:pos="1296"/>
        </w:tabs>
        <w:rPr>
          <w:sz w:val="22"/>
          <w:szCs w:val="22"/>
        </w:rPr>
      </w:pPr>
      <w:r w:rsidRPr="00BF4480">
        <w:rPr>
          <w:sz w:val="22"/>
          <w:szCs w:val="22"/>
        </w:rPr>
        <w:t>770</w:t>
      </w:r>
      <w:r w:rsidR="005C06F1">
        <w:rPr>
          <w:sz w:val="22"/>
          <w:szCs w:val="22"/>
        </w:rPr>
        <w:t>47</w:t>
      </w:r>
      <w:r w:rsidRPr="00BF4480">
        <w:rPr>
          <w:sz w:val="22"/>
          <w:szCs w:val="22"/>
        </w:rPr>
        <w:t xml:space="preserve"> (PA)</w:t>
      </w:r>
    </w:p>
    <w:p w:rsidR="005C06F1" w:rsidRPr="005C06F1" w:rsidRDefault="005C06F1" w:rsidP="00F3600F">
      <w:pPr>
        <w:widowControl w:val="0"/>
        <w:tabs>
          <w:tab w:val="left" w:pos="936"/>
          <w:tab w:val="left" w:pos="1296"/>
        </w:tabs>
        <w:rPr>
          <w:sz w:val="22"/>
          <w:lang w:val="es-ES"/>
        </w:rPr>
      </w:pPr>
      <w:r w:rsidRPr="005C06F1">
        <w:rPr>
          <w:sz w:val="22"/>
          <w:lang w:val="es-ES"/>
        </w:rPr>
        <w:t>77048 (PA)</w:t>
      </w:r>
    </w:p>
    <w:p w:rsidR="005C06F1" w:rsidRPr="005C06F1" w:rsidRDefault="005C06F1" w:rsidP="00F3600F">
      <w:pPr>
        <w:widowControl w:val="0"/>
        <w:tabs>
          <w:tab w:val="left" w:pos="936"/>
          <w:tab w:val="left" w:pos="1296"/>
        </w:tabs>
        <w:rPr>
          <w:sz w:val="22"/>
          <w:lang w:val="es-ES"/>
        </w:rPr>
      </w:pPr>
      <w:r w:rsidRPr="005C06F1">
        <w:rPr>
          <w:sz w:val="22"/>
          <w:lang w:val="es-ES"/>
        </w:rPr>
        <w:t>77049 (PA)</w:t>
      </w:r>
    </w:p>
    <w:p w:rsidR="00085939" w:rsidRPr="00BF4480" w:rsidRDefault="00085939" w:rsidP="00905FE4">
      <w:pPr>
        <w:widowControl w:val="0"/>
        <w:tabs>
          <w:tab w:val="left" w:pos="936"/>
          <w:tab w:val="left" w:pos="1296"/>
        </w:tabs>
        <w:rPr>
          <w:lang w:val="es-ES"/>
        </w:rPr>
      </w:pPr>
      <w:r w:rsidRPr="00BF4480">
        <w:rPr>
          <w:sz w:val="22"/>
          <w:szCs w:val="22"/>
        </w:rPr>
        <w:t>A4641</w:t>
      </w:r>
    </w:p>
    <w:p w:rsidR="00085939" w:rsidRPr="00BF4480" w:rsidRDefault="00085939" w:rsidP="000B6B1E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BF4480">
        <w:rPr>
          <w:sz w:val="22"/>
          <w:szCs w:val="22"/>
          <w:lang w:val="es-ES"/>
        </w:rPr>
        <w:t>A9500 (IC)</w:t>
      </w:r>
    </w:p>
    <w:p w:rsidR="00085939" w:rsidRPr="00BF4480" w:rsidRDefault="00085939" w:rsidP="00905FE4">
      <w:pPr>
        <w:tabs>
          <w:tab w:val="left" w:pos="900"/>
          <w:tab w:val="left" w:pos="9150"/>
        </w:tabs>
        <w:ind w:left="900" w:hanging="900"/>
        <w:rPr>
          <w:snapToGrid w:val="0"/>
          <w:sz w:val="22"/>
          <w:szCs w:val="22"/>
        </w:rPr>
      </w:pPr>
      <w:r w:rsidRPr="00BF4480">
        <w:rPr>
          <w:snapToGrid w:val="0"/>
          <w:sz w:val="22"/>
          <w:szCs w:val="22"/>
        </w:rPr>
        <w:t>A9502 (IC)</w:t>
      </w:r>
    </w:p>
    <w:p w:rsidR="00085939" w:rsidRPr="00BF4480" w:rsidRDefault="00085939" w:rsidP="00905FE4">
      <w:pPr>
        <w:tabs>
          <w:tab w:val="left" w:pos="900"/>
          <w:tab w:val="left" w:pos="9150"/>
        </w:tabs>
        <w:ind w:left="900" w:hanging="900"/>
        <w:rPr>
          <w:snapToGrid w:val="0"/>
          <w:sz w:val="22"/>
          <w:szCs w:val="22"/>
        </w:rPr>
      </w:pPr>
      <w:r w:rsidRPr="00BF4480">
        <w:rPr>
          <w:snapToGrid w:val="0"/>
          <w:sz w:val="22"/>
          <w:szCs w:val="22"/>
        </w:rPr>
        <w:t>A9503 (IC)</w:t>
      </w:r>
    </w:p>
    <w:p w:rsidR="00085939" w:rsidRPr="00BF4480" w:rsidRDefault="00085939" w:rsidP="00905FE4">
      <w:pPr>
        <w:tabs>
          <w:tab w:val="left" w:pos="900"/>
          <w:tab w:val="left" w:pos="9150"/>
        </w:tabs>
        <w:ind w:left="900" w:hanging="900"/>
        <w:rPr>
          <w:snapToGrid w:val="0"/>
          <w:sz w:val="22"/>
          <w:szCs w:val="22"/>
        </w:rPr>
      </w:pPr>
      <w:r w:rsidRPr="00BF4480">
        <w:rPr>
          <w:snapToGrid w:val="0"/>
          <w:sz w:val="22"/>
          <w:szCs w:val="22"/>
        </w:rPr>
        <w:t>A9505 (IC)</w:t>
      </w:r>
    </w:p>
    <w:p w:rsidR="00085939" w:rsidRPr="00BF4480" w:rsidRDefault="00085939" w:rsidP="00905FE4">
      <w:pPr>
        <w:tabs>
          <w:tab w:val="left" w:pos="900"/>
          <w:tab w:val="left" w:pos="9150"/>
        </w:tabs>
        <w:ind w:left="900" w:hanging="900"/>
        <w:rPr>
          <w:snapToGrid w:val="0"/>
          <w:sz w:val="22"/>
          <w:szCs w:val="22"/>
        </w:rPr>
      </w:pPr>
      <w:r w:rsidRPr="00BF4480">
        <w:rPr>
          <w:snapToGrid w:val="0"/>
          <w:sz w:val="22"/>
          <w:szCs w:val="22"/>
        </w:rPr>
        <w:t xml:space="preserve">A9512 (IC) </w:t>
      </w:r>
    </w:p>
    <w:p w:rsidR="00085939" w:rsidRPr="00BF4480" w:rsidRDefault="00085939" w:rsidP="00905FE4">
      <w:pPr>
        <w:tabs>
          <w:tab w:val="left" w:pos="900"/>
          <w:tab w:val="left" w:pos="9150"/>
        </w:tabs>
        <w:ind w:left="900" w:hanging="900"/>
        <w:rPr>
          <w:snapToGrid w:val="0"/>
          <w:sz w:val="22"/>
          <w:szCs w:val="22"/>
        </w:rPr>
      </w:pPr>
      <w:r w:rsidRPr="00BF4480">
        <w:rPr>
          <w:snapToGrid w:val="0"/>
          <w:sz w:val="22"/>
          <w:szCs w:val="22"/>
        </w:rPr>
        <w:t>A9537 (IC)</w:t>
      </w:r>
    </w:p>
    <w:p w:rsidR="00085939" w:rsidRDefault="00085939" w:rsidP="00124AA7">
      <w:pPr>
        <w:widowControl w:val="0"/>
        <w:tabs>
          <w:tab w:val="left" w:pos="540"/>
          <w:tab w:val="left" w:pos="936"/>
          <w:tab w:val="left" w:pos="26007"/>
        </w:tabs>
        <w:ind w:left="540" w:hanging="540"/>
        <w:rPr>
          <w:sz w:val="22"/>
          <w:szCs w:val="22"/>
        </w:rPr>
        <w:sectPr w:rsidR="00085939" w:rsidSect="00085939">
          <w:headerReference w:type="default" r:id="rId22"/>
          <w:footerReference w:type="default" r:id="rId23"/>
          <w:type w:val="continuous"/>
          <w:pgSz w:w="12240" w:h="15840"/>
          <w:pgMar w:top="432" w:right="1296" w:bottom="540" w:left="1296" w:header="432" w:footer="432" w:gutter="0"/>
          <w:cols w:num="5" w:space="720"/>
          <w:noEndnote/>
        </w:sectPr>
      </w:pPr>
    </w:p>
    <w:p w:rsidR="00C5683D" w:rsidRPr="00C5683D" w:rsidRDefault="00C5683D" w:rsidP="00C5683D">
      <w:pPr>
        <w:widowControl w:val="0"/>
        <w:tabs>
          <w:tab w:val="left" w:pos="540"/>
          <w:tab w:val="left" w:pos="936"/>
          <w:tab w:val="left" w:pos="26007"/>
        </w:tabs>
        <w:ind w:left="540" w:hanging="540"/>
        <w:rPr>
          <w:sz w:val="22"/>
          <w:szCs w:val="22"/>
        </w:rPr>
      </w:pPr>
      <w:r w:rsidRPr="00C5683D">
        <w:rPr>
          <w:sz w:val="22"/>
          <w:szCs w:val="22"/>
        </w:rPr>
        <w:t>70557</w:t>
      </w:r>
    </w:p>
    <w:p w:rsidR="00451310" w:rsidRDefault="00451310" w:rsidP="00124AA7">
      <w:pPr>
        <w:widowControl w:val="0"/>
        <w:tabs>
          <w:tab w:val="left" w:pos="540"/>
          <w:tab w:val="left" w:pos="936"/>
          <w:tab w:val="left" w:pos="26007"/>
        </w:tabs>
        <w:ind w:left="540" w:hanging="540"/>
        <w:rPr>
          <w:sz w:val="22"/>
          <w:szCs w:val="22"/>
        </w:rPr>
      </w:pPr>
    </w:p>
    <w:p w:rsidR="00124AA7" w:rsidRDefault="00124AA7" w:rsidP="00124AA7">
      <w:pPr>
        <w:widowControl w:val="0"/>
        <w:tabs>
          <w:tab w:val="left" w:pos="540"/>
          <w:tab w:val="left" w:pos="936"/>
          <w:tab w:val="left" w:pos="26007"/>
        </w:tabs>
        <w:ind w:left="540" w:hanging="540"/>
        <w:rPr>
          <w:sz w:val="22"/>
          <w:szCs w:val="22"/>
          <w:u w:val="single"/>
        </w:rPr>
      </w:pPr>
      <w:proofErr w:type="gramStart"/>
      <w:r>
        <w:rPr>
          <w:sz w:val="22"/>
          <w:szCs w:val="22"/>
        </w:rPr>
        <w:t xml:space="preserve">604  </w:t>
      </w:r>
      <w:r>
        <w:rPr>
          <w:sz w:val="22"/>
          <w:szCs w:val="22"/>
          <w:u w:val="single"/>
        </w:rPr>
        <w:t>Diagnostic</w:t>
      </w:r>
      <w:proofErr w:type="gramEnd"/>
      <w:r>
        <w:rPr>
          <w:sz w:val="22"/>
          <w:szCs w:val="22"/>
          <w:u w:val="single"/>
        </w:rPr>
        <w:t xml:space="preserve"> Imaging Centers: Radiology Service Codes</w:t>
      </w:r>
    </w:p>
    <w:p w:rsidR="00124AA7" w:rsidRDefault="00124AA7" w:rsidP="00124AA7">
      <w:pPr>
        <w:widowControl w:val="0"/>
        <w:tabs>
          <w:tab w:val="left" w:pos="540"/>
          <w:tab w:val="left" w:pos="936"/>
          <w:tab w:val="left" w:pos="26007"/>
        </w:tabs>
        <w:ind w:left="540" w:hanging="540"/>
        <w:rPr>
          <w:sz w:val="8"/>
          <w:szCs w:val="8"/>
        </w:rPr>
      </w:pPr>
    </w:p>
    <w:p w:rsidR="00124AA7" w:rsidRDefault="00124AA7" w:rsidP="00124AA7">
      <w:pPr>
        <w:widowControl w:val="0"/>
        <w:tabs>
          <w:tab w:val="left" w:pos="540"/>
          <w:tab w:val="left" w:pos="936"/>
          <w:tab w:val="left" w:pos="26007"/>
        </w:tabs>
        <w:ind w:left="540" w:hanging="540"/>
        <w:rPr>
          <w:sz w:val="8"/>
          <w:szCs w:val="8"/>
        </w:rPr>
      </w:pPr>
    </w:p>
    <w:p w:rsidR="00124AA7" w:rsidRPr="002D318E" w:rsidRDefault="00124AA7" w:rsidP="00112684">
      <w:pPr>
        <w:widowControl w:val="0"/>
        <w:tabs>
          <w:tab w:val="left" w:pos="0"/>
          <w:tab w:val="left" w:pos="180"/>
          <w:tab w:val="left" w:pos="450"/>
          <w:tab w:val="left" w:pos="2097"/>
          <w:tab w:val="left" w:pos="2610"/>
          <w:tab w:val="left" w:pos="4149"/>
          <w:tab w:val="left" w:pos="5220"/>
          <w:tab w:val="left" w:pos="6210"/>
          <w:tab w:val="left" w:pos="8280"/>
        </w:tabs>
        <w:ind w:left="360" w:hanging="360"/>
        <w:rPr>
          <w:sz w:val="22"/>
          <w:szCs w:val="22"/>
          <w:lang w:val="fr-FR"/>
        </w:rPr>
      </w:pPr>
      <w:r w:rsidRPr="002D318E">
        <w:rPr>
          <w:sz w:val="22"/>
          <w:szCs w:val="22"/>
          <w:u w:val="single"/>
          <w:lang w:val="fr-FR"/>
        </w:rPr>
        <w:t>Service Code</w:t>
      </w:r>
      <w:r w:rsidRPr="002D318E">
        <w:rPr>
          <w:sz w:val="22"/>
          <w:szCs w:val="22"/>
          <w:lang w:val="fr-FR"/>
        </w:rPr>
        <w:tab/>
      </w:r>
      <w:r w:rsidRPr="002D318E">
        <w:rPr>
          <w:sz w:val="22"/>
          <w:szCs w:val="22"/>
          <w:u w:val="single"/>
          <w:lang w:val="fr-FR"/>
        </w:rPr>
        <w:t>Service Code</w:t>
      </w:r>
      <w:r w:rsidRPr="002D318E">
        <w:rPr>
          <w:sz w:val="22"/>
          <w:szCs w:val="22"/>
          <w:lang w:val="fr-FR"/>
        </w:rPr>
        <w:tab/>
      </w:r>
      <w:r w:rsidRPr="002D318E">
        <w:rPr>
          <w:sz w:val="22"/>
          <w:szCs w:val="22"/>
          <w:u w:val="single"/>
          <w:lang w:val="fr-FR"/>
        </w:rPr>
        <w:t>Service Code</w:t>
      </w:r>
      <w:r w:rsidRPr="002D318E">
        <w:rPr>
          <w:sz w:val="22"/>
          <w:szCs w:val="22"/>
          <w:lang w:val="fr-FR"/>
        </w:rPr>
        <w:t xml:space="preserve"> </w:t>
      </w:r>
      <w:r w:rsidR="00D64EC9" w:rsidRPr="002D318E">
        <w:rPr>
          <w:sz w:val="22"/>
          <w:szCs w:val="22"/>
          <w:lang w:val="fr-FR"/>
        </w:rPr>
        <w:tab/>
      </w:r>
      <w:r w:rsidR="00D64EC9" w:rsidRPr="002D318E">
        <w:rPr>
          <w:sz w:val="22"/>
          <w:szCs w:val="22"/>
          <w:u w:val="single"/>
          <w:lang w:val="fr-FR"/>
        </w:rPr>
        <w:t>S</w:t>
      </w:r>
      <w:r w:rsidRPr="002D318E">
        <w:rPr>
          <w:sz w:val="22"/>
          <w:szCs w:val="22"/>
          <w:u w:val="single"/>
          <w:lang w:val="fr-FR"/>
        </w:rPr>
        <w:t>ervice Code</w:t>
      </w:r>
      <w:r w:rsidRPr="002D318E">
        <w:rPr>
          <w:sz w:val="22"/>
          <w:szCs w:val="22"/>
          <w:lang w:val="fr-FR"/>
        </w:rPr>
        <w:tab/>
      </w:r>
      <w:r w:rsidRPr="002D318E">
        <w:rPr>
          <w:sz w:val="22"/>
          <w:szCs w:val="22"/>
          <w:u w:val="single"/>
          <w:lang w:val="fr-FR"/>
        </w:rPr>
        <w:t>Service Code</w:t>
      </w:r>
    </w:p>
    <w:p w:rsidR="00124AA7" w:rsidRDefault="00124AA7" w:rsidP="000B6B1E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</w:p>
    <w:p w:rsidR="00ED37E9" w:rsidRDefault="00ED37E9" w:rsidP="000B6B1E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  <w:sectPr w:rsidR="00ED37E9" w:rsidSect="00124AA7">
          <w:type w:val="continuous"/>
          <w:pgSz w:w="12240" w:h="15840"/>
          <w:pgMar w:top="432" w:right="1296" w:bottom="540" w:left="1296" w:header="432" w:footer="432" w:gutter="0"/>
          <w:cols w:space="720"/>
          <w:noEndnote/>
        </w:sectPr>
      </w:pPr>
    </w:p>
    <w:p w:rsidR="0034268F" w:rsidRPr="00210B83" w:rsidRDefault="0034268F" w:rsidP="0034268F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10B83">
        <w:rPr>
          <w:sz w:val="22"/>
          <w:szCs w:val="22"/>
          <w:lang w:val="es-ES"/>
        </w:rPr>
        <w:t>59025</w:t>
      </w:r>
    </w:p>
    <w:p w:rsidR="0034268F" w:rsidRPr="002D318E" w:rsidRDefault="0034268F" w:rsidP="0034268F">
      <w:pPr>
        <w:widowControl w:val="0"/>
        <w:tabs>
          <w:tab w:val="left" w:pos="900"/>
          <w:tab w:val="left" w:pos="1296"/>
        </w:tabs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030</w:t>
      </w:r>
    </w:p>
    <w:p w:rsidR="0034268F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100</w:t>
      </w:r>
    </w:p>
    <w:p w:rsidR="0034268F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110</w:t>
      </w:r>
    </w:p>
    <w:p w:rsidR="0034268F" w:rsidRPr="00210B83" w:rsidRDefault="0034268F" w:rsidP="0034268F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D318E">
        <w:rPr>
          <w:sz w:val="22"/>
          <w:szCs w:val="22"/>
          <w:lang w:val="fr-FR"/>
        </w:rPr>
        <w:t>70120</w:t>
      </w:r>
    </w:p>
    <w:p w:rsidR="0034268F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130</w:t>
      </w:r>
    </w:p>
    <w:p w:rsidR="0034268F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134</w:t>
      </w:r>
    </w:p>
    <w:p w:rsidR="0034268F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140</w:t>
      </w:r>
    </w:p>
    <w:p w:rsidR="0034268F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150</w:t>
      </w:r>
    </w:p>
    <w:p w:rsidR="0034268F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160</w:t>
      </w:r>
    </w:p>
    <w:p w:rsidR="0034268F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190</w:t>
      </w:r>
    </w:p>
    <w:p w:rsidR="0034268F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200</w:t>
      </w:r>
    </w:p>
    <w:p w:rsidR="0034268F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210</w:t>
      </w:r>
    </w:p>
    <w:p w:rsidR="0034268F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220</w:t>
      </w:r>
    </w:p>
    <w:p w:rsidR="0034268F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240</w:t>
      </w:r>
    </w:p>
    <w:p w:rsidR="0034268F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250</w:t>
      </w:r>
    </w:p>
    <w:p w:rsidR="0034268F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260</w:t>
      </w:r>
    </w:p>
    <w:p w:rsidR="0034268F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300</w:t>
      </w:r>
    </w:p>
    <w:p w:rsidR="0034268F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310</w:t>
      </w:r>
    </w:p>
    <w:p w:rsidR="0034268F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320</w:t>
      </w:r>
    </w:p>
    <w:p w:rsidR="0034268F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328</w:t>
      </w:r>
    </w:p>
    <w:p w:rsidR="0034268F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330</w:t>
      </w:r>
    </w:p>
    <w:p w:rsidR="0034268F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332</w:t>
      </w:r>
    </w:p>
    <w:p w:rsidR="0034268F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336</w:t>
      </w:r>
    </w:p>
    <w:p w:rsidR="0034268F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350</w:t>
      </w:r>
    </w:p>
    <w:p w:rsidR="0034268F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355</w:t>
      </w:r>
    </w:p>
    <w:p w:rsidR="0034268F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360</w:t>
      </w:r>
    </w:p>
    <w:p w:rsidR="0034268F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370</w:t>
      </w:r>
    </w:p>
    <w:p w:rsidR="0034268F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371</w:t>
      </w:r>
    </w:p>
    <w:p w:rsidR="0034268F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380</w:t>
      </w:r>
    </w:p>
    <w:p w:rsidR="0034268F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390</w:t>
      </w:r>
    </w:p>
    <w:p w:rsidR="0034268F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450</w:t>
      </w:r>
    </w:p>
    <w:p w:rsidR="0034268F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460</w:t>
      </w:r>
    </w:p>
    <w:p w:rsidR="0034268F" w:rsidRPr="00210B83" w:rsidRDefault="0034268F" w:rsidP="0034268F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D318E">
        <w:rPr>
          <w:sz w:val="22"/>
          <w:szCs w:val="22"/>
          <w:lang w:val="fr-FR"/>
        </w:rPr>
        <w:t>70470</w:t>
      </w:r>
    </w:p>
    <w:p w:rsidR="0034268F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480</w:t>
      </w:r>
    </w:p>
    <w:p w:rsidR="0034268F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481</w:t>
      </w:r>
    </w:p>
    <w:p w:rsidR="0034268F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482</w:t>
      </w:r>
    </w:p>
    <w:p w:rsidR="0034268F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486</w:t>
      </w:r>
    </w:p>
    <w:p w:rsidR="0034268F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487</w:t>
      </w:r>
    </w:p>
    <w:p w:rsidR="0034268F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488</w:t>
      </w:r>
    </w:p>
    <w:p w:rsidR="0034268F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490</w:t>
      </w:r>
    </w:p>
    <w:p w:rsidR="0034268F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491</w:t>
      </w:r>
    </w:p>
    <w:p w:rsidR="0034268F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492</w:t>
      </w:r>
    </w:p>
    <w:p w:rsidR="0034268F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540</w:t>
      </w:r>
    </w:p>
    <w:p w:rsidR="0034268F" w:rsidRPr="002D318E" w:rsidRDefault="0034268F" w:rsidP="0034268F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542</w:t>
      </w:r>
    </w:p>
    <w:p w:rsidR="0034268F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543</w:t>
      </w:r>
    </w:p>
    <w:p w:rsidR="0034268F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544</w:t>
      </w:r>
    </w:p>
    <w:p w:rsidR="0034268F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545</w:t>
      </w:r>
    </w:p>
    <w:p w:rsidR="0034268F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546</w:t>
      </w:r>
    </w:p>
    <w:p w:rsidR="0034268F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547</w:t>
      </w:r>
    </w:p>
    <w:p w:rsidR="006D331E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548</w:t>
      </w:r>
    </w:p>
    <w:p w:rsidR="0034268F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549</w:t>
      </w:r>
    </w:p>
    <w:p w:rsidR="0034268F" w:rsidRPr="002D318E" w:rsidRDefault="0034268F" w:rsidP="0034268F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551</w:t>
      </w:r>
    </w:p>
    <w:p w:rsidR="0034268F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552</w:t>
      </w:r>
    </w:p>
    <w:p w:rsidR="0034268F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553</w:t>
      </w:r>
    </w:p>
    <w:p w:rsidR="0034268F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554</w:t>
      </w:r>
    </w:p>
    <w:p w:rsidR="0034268F" w:rsidRPr="00210B83" w:rsidRDefault="0034268F" w:rsidP="0034268F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D318E">
        <w:rPr>
          <w:sz w:val="22"/>
          <w:szCs w:val="22"/>
          <w:lang w:val="fr-FR"/>
        </w:rPr>
        <w:t>70555</w:t>
      </w:r>
    </w:p>
    <w:p w:rsidR="0034268F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1010</w:t>
      </w:r>
    </w:p>
    <w:p w:rsidR="0034268F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1015</w:t>
      </w:r>
    </w:p>
    <w:p w:rsidR="0034268F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1020</w:t>
      </w:r>
    </w:p>
    <w:p w:rsidR="0034268F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1021</w:t>
      </w:r>
    </w:p>
    <w:p w:rsidR="0034268F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1022</w:t>
      </w:r>
    </w:p>
    <w:p w:rsidR="0034268F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1023</w:t>
      </w:r>
    </w:p>
    <w:p w:rsidR="0034268F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1030</w:t>
      </w:r>
    </w:p>
    <w:p w:rsidR="0034268F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1034</w:t>
      </w:r>
    </w:p>
    <w:p w:rsidR="0034268F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1035</w:t>
      </w:r>
    </w:p>
    <w:p w:rsidR="0034268F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1100</w:t>
      </w:r>
    </w:p>
    <w:p w:rsidR="0034268F" w:rsidRPr="00210B83" w:rsidRDefault="0034268F" w:rsidP="0034268F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D318E">
        <w:rPr>
          <w:sz w:val="22"/>
          <w:szCs w:val="22"/>
          <w:lang w:val="fr-FR"/>
        </w:rPr>
        <w:t>71101</w:t>
      </w:r>
    </w:p>
    <w:p w:rsidR="0034268F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1110</w:t>
      </w:r>
    </w:p>
    <w:p w:rsidR="0034268F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1111</w:t>
      </w:r>
    </w:p>
    <w:p w:rsidR="0034268F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1120</w:t>
      </w:r>
    </w:p>
    <w:p w:rsidR="0034268F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1130</w:t>
      </w:r>
    </w:p>
    <w:p w:rsidR="0034268F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1550</w:t>
      </w:r>
    </w:p>
    <w:p w:rsidR="0034268F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1551</w:t>
      </w:r>
    </w:p>
    <w:p w:rsidR="0034268F" w:rsidRPr="00C41370" w:rsidRDefault="0034268F" w:rsidP="00C41370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D318E">
        <w:rPr>
          <w:sz w:val="22"/>
          <w:szCs w:val="22"/>
          <w:lang w:val="fr-FR"/>
        </w:rPr>
        <w:t>71555</w:t>
      </w:r>
    </w:p>
    <w:p w:rsidR="006D331E" w:rsidRPr="002D318E" w:rsidRDefault="0034268F" w:rsidP="00C4137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020</w:t>
      </w:r>
    </w:p>
    <w:p w:rsidR="0034268F" w:rsidRPr="002D318E" w:rsidRDefault="0034268F" w:rsidP="0034268F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040</w:t>
      </w:r>
    </w:p>
    <w:p w:rsidR="0034268F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050</w:t>
      </w:r>
    </w:p>
    <w:p w:rsidR="0034268F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052</w:t>
      </w:r>
    </w:p>
    <w:p w:rsidR="0034268F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070</w:t>
      </w:r>
    </w:p>
    <w:p w:rsidR="0034268F" w:rsidRPr="002D318E" w:rsidRDefault="00CA1B20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072</w:t>
      </w:r>
    </w:p>
    <w:p w:rsidR="0034268F" w:rsidRPr="002D318E" w:rsidRDefault="00CA1B20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074</w:t>
      </w:r>
    </w:p>
    <w:p w:rsidR="00C94041" w:rsidRPr="002D318E" w:rsidRDefault="0034268F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080</w:t>
      </w:r>
    </w:p>
    <w:p w:rsidR="00C94041" w:rsidRPr="002D318E" w:rsidRDefault="00C94041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081</w:t>
      </w:r>
    </w:p>
    <w:p w:rsidR="00C94041" w:rsidRPr="002D318E" w:rsidRDefault="00C94041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082</w:t>
      </w:r>
    </w:p>
    <w:p w:rsidR="00C94041" w:rsidRPr="002D318E" w:rsidRDefault="00C94041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083</w:t>
      </w:r>
    </w:p>
    <w:p w:rsidR="0034268F" w:rsidRPr="002D318E" w:rsidRDefault="00C94041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084</w:t>
      </w:r>
    </w:p>
    <w:p w:rsidR="0034268F" w:rsidRPr="002D318E" w:rsidRDefault="00CA1B20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100</w:t>
      </w:r>
    </w:p>
    <w:p w:rsidR="0034268F" w:rsidRPr="002D318E" w:rsidRDefault="00CA1B20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110</w:t>
      </w:r>
    </w:p>
    <w:p w:rsidR="0034268F" w:rsidRPr="002D318E" w:rsidRDefault="00CA1B20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114</w:t>
      </w:r>
    </w:p>
    <w:p w:rsidR="0034268F" w:rsidRPr="002D318E" w:rsidRDefault="00CA1B20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120</w:t>
      </w:r>
    </w:p>
    <w:p w:rsidR="0034268F" w:rsidRPr="002D318E" w:rsidRDefault="00CA1B20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125</w:t>
      </w:r>
    </w:p>
    <w:p w:rsidR="0034268F" w:rsidRPr="002D318E" w:rsidRDefault="00CA1B20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126</w:t>
      </w:r>
    </w:p>
    <w:p w:rsidR="0034268F" w:rsidRPr="002D318E" w:rsidRDefault="00CA1B20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127</w:t>
      </w:r>
    </w:p>
    <w:p w:rsidR="0034268F" w:rsidRPr="002D318E" w:rsidRDefault="00CA1B20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128</w:t>
      </w:r>
    </w:p>
    <w:p w:rsidR="0034268F" w:rsidRPr="002D318E" w:rsidRDefault="00CA1B20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129</w:t>
      </w:r>
    </w:p>
    <w:p w:rsidR="0034268F" w:rsidRPr="002D318E" w:rsidRDefault="00CA1B20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130</w:t>
      </w:r>
    </w:p>
    <w:p w:rsidR="0034268F" w:rsidRPr="002D318E" w:rsidRDefault="00CA1B20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131</w:t>
      </w:r>
    </w:p>
    <w:p w:rsidR="0034268F" w:rsidRPr="002D318E" w:rsidRDefault="00CA1B20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132</w:t>
      </w:r>
    </w:p>
    <w:p w:rsidR="0034268F" w:rsidRPr="002D318E" w:rsidRDefault="00CA1B20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133</w:t>
      </w:r>
    </w:p>
    <w:p w:rsidR="0034268F" w:rsidRPr="002D318E" w:rsidRDefault="00CA1B20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141</w:t>
      </w:r>
    </w:p>
    <w:p w:rsidR="0034268F" w:rsidRPr="002D318E" w:rsidRDefault="00CA1B20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142</w:t>
      </w:r>
    </w:p>
    <w:p w:rsidR="0034268F" w:rsidRPr="002D318E" w:rsidRDefault="00CA1B20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146</w:t>
      </w:r>
    </w:p>
    <w:p w:rsidR="0034268F" w:rsidRPr="00210B83" w:rsidRDefault="0034268F" w:rsidP="0034268F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D318E">
        <w:rPr>
          <w:sz w:val="22"/>
          <w:szCs w:val="22"/>
          <w:lang w:val="fr-FR"/>
        </w:rPr>
        <w:t>72147</w:t>
      </w:r>
    </w:p>
    <w:p w:rsidR="0034268F" w:rsidRPr="002D318E" w:rsidRDefault="0034268F" w:rsidP="0034268F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148</w:t>
      </w:r>
    </w:p>
    <w:p w:rsidR="006D0920" w:rsidRPr="002D318E" w:rsidRDefault="006D0920" w:rsidP="0034268F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149</w:t>
      </w:r>
    </w:p>
    <w:p w:rsidR="006D0920" w:rsidRPr="002D318E" w:rsidRDefault="00CA1B20" w:rsidP="006D0920">
      <w:pPr>
        <w:widowControl w:val="0"/>
        <w:tabs>
          <w:tab w:val="left" w:pos="900"/>
          <w:tab w:val="left" w:pos="117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156</w:t>
      </w:r>
    </w:p>
    <w:p w:rsidR="006D0920" w:rsidRPr="002D318E" w:rsidRDefault="006D0920" w:rsidP="006D092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157</w:t>
      </w:r>
    </w:p>
    <w:p w:rsidR="006D0920" w:rsidRPr="002D318E" w:rsidRDefault="00CA1B20" w:rsidP="006D092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158</w:t>
      </w:r>
    </w:p>
    <w:p w:rsidR="006D0920" w:rsidRPr="002D318E" w:rsidRDefault="00CA1B20" w:rsidP="006D092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170</w:t>
      </w:r>
    </w:p>
    <w:p w:rsidR="006D0920" w:rsidRPr="002D318E" w:rsidRDefault="00CA1B20" w:rsidP="006D092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190</w:t>
      </w:r>
    </w:p>
    <w:p w:rsidR="006D0920" w:rsidRPr="002D318E" w:rsidRDefault="00CA1B20" w:rsidP="006D092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192</w:t>
      </w:r>
    </w:p>
    <w:p w:rsidR="006D0920" w:rsidRPr="002D318E" w:rsidRDefault="00CA1B20" w:rsidP="006D092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193</w:t>
      </w:r>
    </w:p>
    <w:p w:rsidR="006D0920" w:rsidRPr="002D318E" w:rsidRDefault="00CA1B20" w:rsidP="006D092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194</w:t>
      </w:r>
    </w:p>
    <w:p w:rsidR="006D0920" w:rsidRPr="002D318E" w:rsidRDefault="00CA1B20" w:rsidP="006D092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195</w:t>
      </w:r>
    </w:p>
    <w:p w:rsidR="006D0920" w:rsidRPr="002D318E" w:rsidRDefault="00CA1B20" w:rsidP="006D092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196</w:t>
      </w:r>
    </w:p>
    <w:p w:rsidR="006D0920" w:rsidRPr="002D318E" w:rsidRDefault="00CA1B20" w:rsidP="006D092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197</w:t>
      </w:r>
    </w:p>
    <w:p w:rsidR="006D0920" w:rsidRPr="002D318E" w:rsidRDefault="00CA1B20" w:rsidP="006D092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200</w:t>
      </w:r>
    </w:p>
    <w:p w:rsidR="006D0920" w:rsidRPr="002D318E" w:rsidRDefault="00CA1B20" w:rsidP="006D092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202</w:t>
      </w:r>
    </w:p>
    <w:p w:rsidR="006D0920" w:rsidRPr="002D318E" w:rsidRDefault="00CA1B20" w:rsidP="006D092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220</w:t>
      </w:r>
    </w:p>
    <w:p w:rsidR="006D0920" w:rsidRPr="002D318E" w:rsidRDefault="00CA1B20" w:rsidP="006D092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240</w:t>
      </w:r>
    </w:p>
    <w:p w:rsidR="006D0920" w:rsidRPr="002D318E" w:rsidRDefault="00CA1B20" w:rsidP="006D092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255</w:t>
      </w:r>
    </w:p>
    <w:p w:rsidR="006D0920" w:rsidRPr="002D318E" w:rsidRDefault="00CA1B20" w:rsidP="006D092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265</w:t>
      </w:r>
    </w:p>
    <w:p w:rsidR="006D0920" w:rsidRPr="002D318E" w:rsidRDefault="00CA1B20" w:rsidP="006D092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270</w:t>
      </w:r>
    </w:p>
    <w:p w:rsidR="006D0920" w:rsidRPr="002D318E" w:rsidRDefault="00CA1B20" w:rsidP="006D092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275</w:t>
      </w:r>
    </w:p>
    <w:p w:rsidR="006D0920" w:rsidRPr="002D318E" w:rsidRDefault="00CA1B20" w:rsidP="006D092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285</w:t>
      </w:r>
    </w:p>
    <w:p w:rsidR="006D0920" w:rsidRPr="00210B83" w:rsidRDefault="006D0920" w:rsidP="006D0920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D318E">
        <w:rPr>
          <w:sz w:val="22"/>
          <w:szCs w:val="22"/>
          <w:lang w:val="fr-FR"/>
        </w:rPr>
        <w:t>72295</w:t>
      </w:r>
    </w:p>
    <w:p w:rsidR="006D0920" w:rsidRPr="002D318E" w:rsidRDefault="00CA1B20" w:rsidP="006D0920">
      <w:pPr>
        <w:widowControl w:val="0"/>
        <w:tabs>
          <w:tab w:val="left" w:pos="900"/>
          <w:tab w:val="left" w:pos="1260"/>
        </w:tabs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000</w:t>
      </w:r>
    </w:p>
    <w:p w:rsidR="006D0920" w:rsidRPr="002D318E" w:rsidRDefault="00CA1B20" w:rsidP="006D092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010</w:t>
      </w:r>
    </w:p>
    <w:p w:rsidR="00BF375E" w:rsidRDefault="00CA1B20" w:rsidP="006D092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020</w:t>
      </w:r>
    </w:p>
    <w:p w:rsidR="00BE467B" w:rsidRPr="002D318E" w:rsidRDefault="00BE467B" w:rsidP="00BE467B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030</w:t>
      </w:r>
    </w:p>
    <w:p w:rsidR="006D331E" w:rsidRPr="002D318E" w:rsidRDefault="006D331E" w:rsidP="00AE5E63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040</w:t>
      </w:r>
    </w:p>
    <w:p w:rsidR="006D331E" w:rsidRPr="002D318E" w:rsidRDefault="006D331E" w:rsidP="00AE5E63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050</w:t>
      </w:r>
    </w:p>
    <w:p w:rsidR="00AE5E63" w:rsidRPr="002D318E" w:rsidRDefault="00CA1B20" w:rsidP="00AE5E63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060</w:t>
      </w:r>
    </w:p>
    <w:p w:rsidR="00451310" w:rsidRDefault="00CA1B20" w:rsidP="00AE5E63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  <w:sectPr w:rsidR="00451310" w:rsidSect="00E77AF2">
          <w:headerReference w:type="default" r:id="rId24"/>
          <w:type w:val="continuous"/>
          <w:pgSz w:w="12240" w:h="15840"/>
          <w:pgMar w:top="432" w:right="1296" w:bottom="540" w:left="1296" w:header="432" w:footer="432" w:gutter="0"/>
          <w:cols w:num="5" w:space="720"/>
          <w:noEndnote/>
        </w:sectPr>
      </w:pPr>
      <w:r w:rsidRPr="002D318E">
        <w:rPr>
          <w:sz w:val="22"/>
          <w:szCs w:val="22"/>
          <w:lang w:val="fr-FR"/>
        </w:rPr>
        <w:t>73070</w:t>
      </w:r>
    </w:p>
    <w:p w:rsidR="008B0238" w:rsidRPr="00E77AF2" w:rsidRDefault="00AE5E63" w:rsidP="00AE5E63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D318E">
        <w:rPr>
          <w:sz w:val="22"/>
          <w:szCs w:val="22"/>
          <w:lang w:val="fr-FR"/>
        </w:rPr>
        <w:t>73080</w:t>
      </w:r>
    </w:p>
    <w:p w:rsidR="001B3FDC" w:rsidRPr="002D318E" w:rsidRDefault="00CA1B20" w:rsidP="001B3FDC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085</w:t>
      </w:r>
    </w:p>
    <w:p w:rsidR="001B3FDC" w:rsidRPr="002D318E" w:rsidRDefault="00CA1B20" w:rsidP="001B3FDC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090</w:t>
      </w:r>
    </w:p>
    <w:p w:rsidR="001B3FDC" w:rsidRPr="002D318E" w:rsidRDefault="00CA1B20" w:rsidP="001B3FDC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092</w:t>
      </w:r>
    </w:p>
    <w:p w:rsidR="001B3FDC" w:rsidRPr="002D318E" w:rsidRDefault="00CA1B20" w:rsidP="001B3FDC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100</w:t>
      </w:r>
    </w:p>
    <w:p w:rsidR="001B3FDC" w:rsidRPr="002D318E" w:rsidRDefault="00CA1B20" w:rsidP="001B3FDC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110</w:t>
      </w:r>
    </w:p>
    <w:p w:rsidR="001B3FDC" w:rsidRPr="002D318E" w:rsidRDefault="00CA1B20" w:rsidP="001B3FDC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115</w:t>
      </w:r>
    </w:p>
    <w:p w:rsidR="001B3FDC" w:rsidRPr="002D318E" w:rsidRDefault="001B3FDC" w:rsidP="001B3FDC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</w:t>
      </w:r>
      <w:r w:rsidR="00CA1B20" w:rsidRPr="002D318E">
        <w:rPr>
          <w:sz w:val="22"/>
          <w:szCs w:val="22"/>
          <w:lang w:val="fr-FR"/>
        </w:rPr>
        <w:t>3120</w:t>
      </w:r>
    </w:p>
    <w:p w:rsidR="001B3FDC" w:rsidRPr="002D318E" w:rsidRDefault="00CA1B20" w:rsidP="001B3FDC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130</w:t>
      </w:r>
    </w:p>
    <w:p w:rsidR="001B3FDC" w:rsidRPr="002D318E" w:rsidRDefault="00CA1B20" w:rsidP="001B3FDC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140</w:t>
      </w:r>
    </w:p>
    <w:p w:rsidR="001B3FDC" w:rsidRPr="002D318E" w:rsidRDefault="00CA1B20" w:rsidP="001B3FDC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200</w:t>
      </w:r>
    </w:p>
    <w:p w:rsidR="001B3FDC" w:rsidRPr="002D318E" w:rsidRDefault="00CA1B20" w:rsidP="001B3FDC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201</w:t>
      </w:r>
    </w:p>
    <w:p w:rsidR="001B3FDC" w:rsidRPr="002D318E" w:rsidRDefault="00CA1B20" w:rsidP="001B3FDC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202</w:t>
      </w:r>
    </w:p>
    <w:p w:rsidR="001B3FDC" w:rsidRPr="002D318E" w:rsidRDefault="00CA1B20" w:rsidP="001B3FDC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218</w:t>
      </w:r>
    </w:p>
    <w:p w:rsidR="001B3FDC" w:rsidRPr="002D318E" w:rsidRDefault="00CA1B20" w:rsidP="001B3FDC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219</w:t>
      </w:r>
    </w:p>
    <w:p w:rsidR="001B3FDC" w:rsidRPr="002D318E" w:rsidRDefault="00CA1B20" w:rsidP="001B3FDC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220</w:t>
      </w:r>
    </w:p>
    <w:p w:rsidR="001B3FDC" w:rsidRPr="002D318E" w:rsidRDefault="00CA1B20" w:rsidP="001B3FDC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221</w:t>
      </w:r>
    </w:p>
    <w:p w:rsidR="001B3FDC" w:rsidRPr="002D318E" w:rsidRDefault="00CA1B20" w:rsidP="001B3FDC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222</w:t>
      </w:r>
    </w:p>
    <w:p w:rsidR="009E7354" w:rsidRPr="00C41370" w:rsidRDefault="001B3FDC" w:rsidP="00C41370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D318E">
        <w:rPr>
          <w:sz w:val="22"/>
          <w:szCs w:val="22"/>
          <w:lang w:val="fr-FR"/>
        </w:rPr>
        <w:t>73223</w:t>
      </w:r>
    </w:p>
    <w:p w:rsidR="00C94041" w:rsidRPr="002D318E" w:rsidRDefault="00C94041" w:rsidP="009E7354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501</w:t>
      </w:r>
    </w:p>
    <w:p w:rsidR="00C94041" w:rsidRPr="002D318E" w:rsidRDefault="00C94041" w:rsidP="009E7354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502</w:t>
      </w:r>
    </w:p>
    <w:p w:rsidR="00C94041" w:rsidRPr="002D318E" w:rsidRDefault="00C94041" w:rsidP="009E7354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503</w:t>
      </w:r>
    </w:p>
    <w:p w:rsidR="00C94041" w:rsidRPr="002D318E" w:rsidRDefault="00A83905" w:rsidP="009E7354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521</w:t>
      </w:r>
    </w:p>
    <w:p w:rsidR="00C94041" w:rsidRPr="002D318E" w:rsidRDefault="00C94041" w:rsidP="009E7354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522</w:t>
      </w:r>
    </w:p>
    <w:p w:rsidR="00C94041" w:rsidRPr="002D318E" w:rsidRDefault="00C94041" w:rsidP="009E7354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523</w:t>
      </w:r>
    </w:p>
    <w:p w:rsidR="00C94041" w:rsidRPr="002D318E" w:rsidRDefault="00CA1B20" w:rsidP="009E7354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525</w:t>
      </w:r>
    </w:p>
    <w:p w:rsidR="00C94041" w:rsidRPr="002D318E" w:rsidRDefault="00C94041" w:rsidP="009E7354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551</w:t>
      </w:r>
    </w:p>
    <w:p w:rsidR="009E7354" w:rsidRPr="002D318E" w:rsidRDefault="00C94041" w:rsidP="009E7354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552</w:t>
      </w:r>
    </w:p>
    <w:p w:rsidR="009E7354" w:rsidRPr="002D318E" w:rsidRDefault="00CA1B20" w:rsidP="009E7354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560</w:t>
      </w:r>
    </w:p>
    <w:p w:rsidR="009E7354" w:rsidRPr="002D318E" w:rsidRDefault="00CA1B20" w:rsidP="009E7354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562</w:t>
      </w:r>
    </w:p>
    <w:p w:rsidR="009E7354" w:rsidRPr="002D318E" w:rsidRDefault="00CA1B20" w:rsidP="009E7354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564</w:t>
      </w:r>
    </w:p>
    <w:p w:rsidR="009E7354" w:rsidRPr="002D318E" w:rsidRDefault="00CA1B20" w:rsidP="009E7354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565</w:t>
      </w:r>
    </w:p>
    <w:p w:rsidR="009E7354" w:rsidRPr="002D318E" w:rsidRDefault="00CA1B20" w:rsidP="009E7354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580</w:t>
      </w:r>
    </w:p>
    <w:p w:rsidR="009E7354" w:rsidRPr="002D318E" w:rsidRDefault="00CA1B20" w:rsidP="009E7354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590</w:t>
      </w:r>
    </w:p>
    <w:p w:rsidR="009E7354" w:rsidRPr="002D318E" w:rsidRDefault="00CA1B20" w:rsidP="009E7354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592</w:t>
      </w:r>
    </w:p>
    <w:p w:rsidR="009E7354" w:rsidRPr="002D318E" w:rsidRDefault="00CA1B20" w:rsidP="009E7354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600</w:t>
      </w:r>
    </w:p>
    <w:p w:rsidR="009E7354" w:rsidRPr="002D318E" w:rsidRDefault="00CA1B20" w:rsidP="009E7354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610</w:t>
      </w:r>
    </w:p>
    <w:p w:rsidR="008B0238" w:rsidRPr="00E77AF2" w:rsidRDefault="009E7354" w:rsidP="009E7354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D318E">
        <w:rPr>
          <w:sz w:val="22"/>
          <w:szCs w:val="22"/>
          <w:lang w:val="fr-FR"/>
        </w:rPr>
        <w:t>73615</w:t>
      </w:r>
    </w:p>
    <w:p w:rsidR="000C1B65" w:rsidRPr="002D318E" w:rsidRDefault="00CA1B20" w:rsidP="000C1B6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620</w:t>
      </w:r>
    </w:p>
    <w:p w:rsidR="000C1B65" w:rsidRPr="002D318E" w:rsidRDefault="00CA1B20" w:rsidP="000C1B6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630</w:t>
      </w:r>
    </w:p>
    <w:p w:rsidR="000C1B65" w:rsidRPr="002D318E" w:rsidRDefault="00CA1B20" w:rsidP="000C1B6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650</w:t>
      </w:r>
    </w:p>
    <w:p w:rsidR="000C1B65" w:rsidRPr="002D318E" w:rsidRDefault="00CA1B20" w:rsidP="000C1B6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660</w:t>
      </w:r>
    </w:p>
    <w:p w:rsidR="000C1B65" w:rsidRPr="002D318E" w:rsidRDefault="00CA1B20" w:rsidP="000C1B6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70</w:t>
      </w:r>
      <w:r w:rsidR="00074BE4">
        <w:rPr>
          <w:sz w:val="22"/>
          <w:szCs w:val="22"/>
          <w:lang w:val="fr-FR"/>
        </w:rPr>
        <w:t>0</w:t>
      </w:r>
    </w:p>
    <w:p w:rsidR="000C1B65" w:rsidRPr="002D318E" w:rsidRDefault="00CA1B20" w:rsidP="000C1B6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701</w:t>
      </w:r>
    </w:p>
    <w:p w:rsidR="000C1B65" w:rsidRPr="002D318E" w:rsidRDefault="00CA1B20" w:rsidP="000C1B6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702</w:t>
      </w:r>
    </w:p>
    <w:p w:rsidR="000C1B65" w:rsidRPr="002D318E" w:rsidRDefault="000C1B65" w:rsidP="000C1B65">
      <w:pPr>
        <w:widowControl w:val="0"/>
        <w:tabs>
          <w:tab w:val="left" w:pos="900"/>
        </w:tabs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718</w:t>
      </w:r>
    </w:p>
    <w:p w:rsidR="000C1B65" w:rsidRPr="002D318E" w:rsidRDefault="00CA1B20" w:rsidP="000C1B6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719</w:t>
      </w:r>
    </w:p>
    <w:p w:rsidR="000C1B65" w:rsidRPr="002D318E" w:rsidRDefault="00CA1B20" w:rsidP="000C1B6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720</w:t>
      </w:r>
    </w:p>
    <w:p w:rsidR="000C1B65" w:rsidRPr="002D318E" w:rsidRDefault="00CA1B20" w:rsidP="000C1B6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721</w:t>
      </w:r>
    </w:p>
    <w:p w:rsidR="000C1B65" w:rsidRPr="002D318E" w:rsidRDefault="00CA1B20" w:rsidP="000C1B6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722</w:t>
      </w:r>
    </w:p>
    <w:p w:rsidR="000C1B65" w:rsidRPr="002D318E" w:rsidRDefault="00CA1B20" w:rsidP="000C1B6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723</w:t>
      </w:r>
    </w:p>
    <w:p w:rsidR="008B0238" w:rsidRPr="00E77AF2" w:rsidRDefault="000C1B65" w:rsidP="000C1B65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D318E">
        <w:rPr>
          <w:sz w:val="22"/>
          <w:szCs w:val="22"/>
          <w:lang w:val="fr-FR"/>
        </w:rPr>
        <w:t>73725</w:t>
      </w:r>
    </w:p>
    <w:p w:rsidR="00A10DB2" w:rsidRPr="002D318E" w:rsidRDefault="00CA1B20" w:rsidP="00A10DB2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000</w:t>
      </w:r>
    </w:p>
    <w:p w:rsidR="00A10DB2" w:rsidRPr="002D318E" w:rsidRDefault="00CA1B20" w:rsidP="00A10DB2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010</w:t>
      </w:r>
    </w:p>
    <w:p w:rsidR="00A10DB2" w:rsidRPr="002D318E" w:rsidRDefault="00CA1B20" w:rsidP="00A10DB2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020</w:t>
      </w:r>
    </w:p>
    <w:p w:rsidR="00A10DB2" w:rsidRPr="002D318E" w:rsidRDefault="00CA1B20" w:rsidP="00A10DB2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022</w:t>
      </w:r>
    </w:p>
    <w:p w:rsidR="00A10DB2" w:rsidRPr="002D318E" w:rsidRDefault="00CA1B20" w:rsidP="00A10DB2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150</w:t>
      </w:r>
    </w:p>
    <w:p w:rsidR="00A10DB2" w:rsidRPr="002D318E" w:rsidRDefault="00CA1B20" w:rsidP="00A10DB2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160</w:t>
      </w:r>
    </w:p>
    <w:p w:rsidR="00A10DB2" w:rsidRPr="002D318E" w:rsidRDefault="00CA1B20" w:rsidP="00A10DB2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170</w:t>
      </w:r>
    </w:p>
    <w:p w:rsidR="00A10DB2" w:rsidRPr="002D318E" w:rsidRDefault="00A10DB2" w:rsidP="00A10DB2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174</w:t>
      </w:r>
    </w:p>
    <w:p w:rsidR="00A10DB2" w:rsidRPr="002D318E" w:rsidRDefault="00CA1B20" w:rsidP="00A10DB2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176</w:t>
      </w:r>
    </w:p>
    <w:p w:rsidR="00A10DB2" w:rsidRPr="002D318E" w:rsidRDefault="00CA1B20" w:rsidP="00A10DB2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177</w:t>
      </w:r>
    </w:p>
    <w:p w:rsidR="00A10DB2" w:rsidRPr="002D318E" w:rsidRDefault="00CA1B20" w:rsidP="00A10DB2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178</w:t>
      </w:r>
    </w:p>
    <w:p w:rsidR="00A10DB2" w:rsidRPr="002D318E" w:rsidRDefault="00CA1B20" w:rsidP="00A10DB2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181</w:t>
      </w:r>
    </w:p>
    <w:p w:rsidR="00A10DB2" w:rsidRPr="002D318E" w:rsidRDefault="00CA1B20" w:rsidP="00A10DB2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182</w:t>
      </w:r>
    </w:p>
    <w:p w:rsidR="00A10DB2" w:rsidRPr="002D318E" w:rsidRDefault="00CA1B20" w:rsidP="00A10DB2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183</w:t>
      </w:r>
    </w:p>
    <w:p w:rsidR="00A10DB2" w:rsidRPr="002D318E" w:rsidRDefault="00CA1B20" w:rsidP="00A10DB2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185</w:t>
      </w:r>
    </w:p>
    <w:p w:rsidR="008B0238" w:rsidRPr="00E77AF2" w:rsidRDefault="00A10DB2" w:rsidP="00A10DB2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D318E">
        <w:rPr>
          <w:sz w:val="22"/>
          <w:szCs w:val="22"/>
          <w:lang w:val="fr-FR"/>
        </w:rPr>
        <w:t>74190</w:t>
      </w:r>
    </w:p>
    <w:p w:rsidR="00FF51DD" w:rsidRPr="002D318E" w:rsidRDefault="00CA1B20" w:rsidP="00FF51DD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210</w:t>
      </w:r>
    </w:p>
    <w:p w:rsidR="00FF51DD" w:rsidRPr="002D318E" w:rsidRDefault="00CA1B20" w:rsidP="00FF51DD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220</w:t>
      </w:r>
    </w:p>
    <w:p w:rsidR="00FF51DD" w:rsidRPr="002D318E" w:rsidRDefault="00FF51DD" w:rsidP="00FF51DD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230</w:t>
      </w:r>
    </w:p>
    <w:p w:rsidR="008B0238" w:rsidRPr="00E77AF2" w:rsidRDefault="00FF51DD" w:rsidP="00FF51DD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D318E">
        <w:rPr>
          <w:sz w:val="22"/>
          <w:szCs w:val="22"/>
          <w:lang w:val="fr-FR"/>
        </w:rPr>
        <w:t>74235</w:t>
      </w:r>
    </w:p>
    <w:p w:rsidR="008B0238" w:rsidRPr="00E77AF2" w:rsidRDefault="00FF51DD" w:rsidP="000B6B1E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E77AF2">
        <w:rPr>
          <w:sz w:val="22"/>
          <w:szCs w:val="22"/>
          <w:lang w:val="es-ES"/>
        </w:rPr>
        <w:t>74240</w:t>
      </w:r>
    </w:p>
    <w:p w:rsidR="00FF51DD" w:rsidRPr="002D318E" w:rsidRDefault="00CA1B20" w:rsidP="00FF51DD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245</w:t>
      </w:r>
    </w:p>
    <w:p w:rsidR="00FF51DD" w:rsidRPr="002D318E" w:rsidRDefault="00CA1B20" w:rsidP="00FF51DD">
      <w:pPr>
        <w:widowControl w:val="0"/>
        <w:tabs>
          <w:tab w:val="left" w:pos="900"/>
        </w:tabs>
        <w:ind w:left="900" w:hanging="900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246</w:t>
      </w:r>
    </w:p>
    <w:p w:rsidR="00FF51DD" w:rsidRPr="002D318E" w:rsidRDefault="00CA1B20" w:rsidP="00FF51DD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247</w:t>
      </w:r>
    </w:p>
    <w:p w:rsidR="00FF51DD" w:rsidRPr="002D318E" w:rsidRDefault="00CA1B20" w:rsidP="00FF51DD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249</w:t>
      </w:r>
    </w:p>
    <w:p w:rsidR="00FF51DD" w:rsidRPr="002D318E" w:rsidRDefault="00CA1B20" w:rsidP="00FF51DD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250</w:t>
      </w:r>
    </w:p>
    <w:p w:rsidR="00FF51DD" w:rsidRPr="002D318E" w:rsidRDefault="00CA1B20" w:rsidP="00FF51DD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251</w:t>
      </w:r>
    </w:p>
    <w:p w:rsidR="00FF51DD" w:rsidRPr="002D318E" w:rsidRDefault="00CA1B20" w:rsidP="00FF51DD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260</w:t>
      </w:r>
    </w:p>
    <w:p w:rsidR="00FF51DD" w:rsidRPr="002D318E" w:rsidRDefault="00CA1B20" w:rsidP="00FF51DD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261 (PA)</w:t>
      </w:r>
    </w:p>
    <w:p w:rsidR="00FF51DD" w:rsidRPr="002D318E" w:rsidRDefault="00CA1B20" w:rsidP="00FF51DD">
      <w:pPr>
        <w:widowControl w:val="0"/>
        <w:tabs>
          <w:tab w:val="left" w:pos="0"/>
          <w:tab w:val="left" w:pos="900"/>
        </w:tabs>
        <w:ind w:right="-87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262 (PA)</w:t>
      </w:r>
    </w:p>
    <w:p w:rsidR="00FF51DD" w:rsidRPr="002D318E" w:rsidRDefault="00CA1B20" w:rsidP="00FF51DD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270</w:t>
      </w:r>
    </w:p>
    <w:p w:rsidR="00FF51DD" w:rsidRPr="002D318E" w:rsidRDefault="00CA1B20" w:rsidP="00FF51DD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280</w:t>
      </w:r>
    </w:p>
    <w:p w:rsidR="004C1427" w:rsidRPr="002D318E" w:rsidRDefault="004C1427" w:rsidP="00FF51DD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283</w:t>
      </w:r>
    </w:p>
    <w:p w:rsidR="00FF51DD" w:rsidRPr="002D318E" w:rsidRDefault="00CA1B20" w:rsidP="00FF51DD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290</w:t>
      </w:r>
    </w:p>
    <w:p w:rsidR="00FF51DD" w:rsidRPr="002D318E" w:rsidRDefault="00CA1B20" w:rsidP="00FF51DD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291</w:t>
      </w:r>
    </w:p>
    <w:p w:rsidR="00FF51DD" w:rsidRPr="002D318E" w:rsidRDefault="00CA1B20" w:rsidP="00FF51DD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300</w:t>
      </w:r>
    </w:p>
    <w:p w:rsidR="00FF51DD" w:rsidRPr="002D318E" w:rsidRDefault="00CA1B20" w:rsidP="00FF51DD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301</w:t>
      </w:r>
    </w:p>
    <w:p w:rsidR="00FF51DD" w:rsidRPr="002D318E" w:rsidRDefault="00CA1B20" w:rsidP="00FF51DD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330</w:t>
      </w:r>
    </w:p>
    <w:p w:rsidR="00FF51DD" w:rsidRPr="002D318E" w:rsidRDefault="00CA1B20" w:rsidP="00FF51DD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340</w:t>
      </w:r>
    </w:p>
    <w:p w:rsidR="008B0238" w:rsidRPr="00E77AF2" w:rsidRDefault="00FF51DD" w:rsidP="00FF51DD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D318E">
        <w:rPr>
          <w:sz w:val="22"/>
          <w:szCs w:val="22"/>
          <w:lang w:val="fr-FR"/>
        </w:rPr>
        <w:t>74355</w:t>
      </w:r>
    </w:p>
    <w:p w:rsidR="004A4031" w:rsidRPr="002D318E" w:rsidRDefault="00CA1B20" w:rsidP="004A4031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400</w:t>
      </w:r>
    </w:p>
    <w:p w:rsidR="004A4031" w:rsidRPr="002D318E" w:rsidRDefault="00CA1B20" w:rsidP="004A4031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410</w:t>
      </w:r>
    </w:p>
    <w:p w:rsidR="008B0238" w:rsidRPr="00E77AF2" w:rsidRDefault="004A4031" w:rsidP="004A4031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D318E">
        <w:rPr>
          <w:sz w:val="22"/>
          <w:szCs w:val="22"/>
          <w:lang w:val="fr-FR"/>
        </w:rPr>
        <w:t>74415</w:t>
      </w:r>
    </w:p>
    <w:p w:rsidR="008640D1" w:rsidRPr="002D318E" w:rsidRDefault="00CA1B20" w:rsidP="008640D1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420</w:t>
      </w:r>
    </w:p>
    <w:p w:rsidR="008B0238" w:rsidRPr="00E77AF2" w:rsidRDefault="008640D1" w:rsidP="008640D1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D318E">
        <w:rPr>
          <w:sz w:val="22"/>
          <w:szCs w:val="22"/>
          <w:lang w:val="fr-FR"/>
        </w:rPr>
        <w:t>74425</w:t>
      </w:r>
    </w:p>
    <w:p w:rsidR="00DE610A" w:rsidRPr="002D318E" w:rsidRDefault="00CA1B20" w:rsidP="00DE610A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430</w:t>
      </w:r>
    </w:p>
    <w:p w:rsidR="00DE610A" w:rsidRPr="002D318E" w:rsidRDefault="00CA1B20" w:rsidP="00DE610A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440</w:t>
      </w:r>
    </w:p>
    <w:p w:rsidR="00DE610A" w:rsidRPr="002D318E" w:rsidRDefault="00CA1B20" w:rsidP="00DE610A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445</w:t>
      </w:r>
    </w:p>
    <w:p w:rsidR="00DE610A" w:rsidRPr="002D318E" w:rsidRDefault="00CA1B20" w:rsidP="00DE610A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450</w:t>
      </w:r>
    </w:p>
    <w:p w:rsidR="00DE610A" w:rsidRPr="002D318E" w:rsidRDefault="00CA1B20" w:rsidP="00DE610A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455</w:t>
      </w:r>
    </w:p>
    <w:p w:rsidR="00DE610A" w:rsidRPr="002D318E" w:rsidRDefault="00CA1B20" w:rsidP="00DE610A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470</w:t>
      </w:r>
    </w:p>
    <w:p w:rsidR="008B0238" w:rsidRPr="00E77AF2" w:rsidRDefault="00DE610A" w:rsidP="00DE610A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D318E">
        <w:rPr>
          <w:sz w:val="22"/>
          <w:szCs w:val="22"/>
          <w:lang w:val="fr-FR"/>
        </w:rPr>
        <w:t>74485</w:t>
      </w:r>
    </w:p>
    <w:p w:rsidR="00C94041" w:rsidRPr="002D318E" w:rsidRDefault="001265F3" w:rsidP="001265F3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710</w:t>
      </w:r>
    </w:p>
    <w:p w:rsidR="00C94041" w:rsidRPr="002D318E" w:rsidRDefault="00C94041" w:rsidP="001265F3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712</w:t>
      </w:r>
    </w:p>
    <w:p w:rsidR="001265F3" w:rsidRPr="002D318E" w:rsidRDefault="00C94041" w:rsidP="001265F3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713</w:t>
      </w:r>
    </w:p>
    <w:p w:rsidR="001265F3" w:rsidRPr="002D318E" w:rsidRDefault="00CA1B20" w:rsidP="001265F3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740</w:t>
      </w:r>
    </w:p>
    <w:p w:rsidR="001265F3" w:rsidRPr="002D318E" w:rsidRDefault="00CA1B20" w:rsidP="001265F3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742</w:t>
      </w:r>
    </w:p>
    <w:p w:rsidR="008B0238" w:rsidRPr="00E77AF2" w:rsidRDefault="001265F3" w:rsidP="001265F3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D318E">
        <w:rPr>
          <w:sz w:val="22"/>
          <w:szCs w:val="22"/>
          <w:lang w:val="fr-FR"/>
        </w:rPr>
        <w:t>74775</w:t>
      </w:r>
    </w:p>
    <w:p w:rsidR="002059E8" w:rsidRPr="002D318E" w:rsidRDefault="00CA1B20" w:rsidP="002059E8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557</w:t>
      </w:r>
    </w:p>
    <w:p w:rsidR="002059E8" w:rsidRPr="002D318E" w:rsidRDefault="00CA1B20" w:rsidP="002059E8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559</w:t>
      </w:r>
    </w:p>
    <w:p w:rsidR="002059E8" w:rsidRPr="002D318E" w:rsidRDefault="00CA1B20" w:rsidP="002059E8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561</w:t>
      </w:r>
    </w:p>
    <w:p w:rsidR="002059E8" w:rsidRPr="002D318E" w:rsidRDefault="00CA1B20" w:rsidP="002059E8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563</w:t>
      </w:r>
    </w:p>
    <w:p w:rsidR="002059E8" w:rsidRPr="002D318E" w:rsidRDefault="00CA1B20" w:rsidP="002059E8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565</w:t>
      </w:r>
    </w:p>
    <w:p w:rsidR="002059E8" w:rsidRPr="002D318E" w:rsidRDefault="00CA1B20" w:rsidP="002059E8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572</w:t>
      </w:r>
    </w:p>
    <w:p w:rsidR="002059E8" w:rsidRPr="002D318E" w:rsidRDefault="00CA1B20" w:rsidP="002059E8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573</w:t>
      </w:r>
    </w:p>
    <w:p w:rsidR="002059E8" w:rsidRPr="002D318E" w:rsidRDefault="00CA1B20" w:rsidP="002059E8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574</w:t>
      </w:r>
    </w:p>
    <w:p w:rsidR="008B0238" w:rsidRPr="00E77AF2" w:rsidRDefault="002059E8" w:rsidP="002059E8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D318E">
        <w:rPr>
          <w:sz w:val="22"/>
          <w:szCs w:val="22"/>
          <w:lang w:val="fr-FR"/>
        </w:rPr>
        <w:t>75600</w:t>
      </w:r>
    </w:p>
    <w:p w:rsidR="002059E8" w:rsidRPr="002D318E" w:rsidRDefault="00CA1B20" w:rsidP="002059E8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605</w:t>
      </w:r>
    </w:p>
    <w:p w:rsidR="002059E8" w:rsidRPr="002D318E" w:rsidRDefault="00CA1B20" w:rsidP="002059E8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625</w:t>
      </w:r>
    </w:p>
    <w:p w:rsidR="002059E8" w:rsidRPr="002D318E" w:rsidRDefault="00CA1B20" w:rsidP="002059E8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630</w:t>
      </w:r>
    </w:p>
    <w:p w:rsidR="002059E8" w:rsidRPr="002D318E" w:rsidRDefault="00CA1B20" w:rsidP="002059E8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658</w:t>
      </w:r>
    </w:p>
    <w:p w:rsidR="002059E8" w:rsidRPr="002D318E" w:rsidRDefault="00CA1B20" w:rsidP="002059E8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705</w:t>
      </w:r>
    </w:p>
    <w:p w:rsidR="002059E8" w:rsidRPr="002D318E" w:rsidRDefault="00CA1B20" w:rsidP="002059E8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710</w:t>
      </w:r>
    </w:p>
    <w:p w:rsidR="008B0238" w:rsidRPr="00E77AF2" w:rsidRDefault="002059E8" w:rsidP="002059E8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D318E">
        <w:rPr>
          <w:sz w:val="22"/>
          <w:szCs w:val="22"/>
          <w:lang w:val="fr-FR"/>
        </w:rPr>
        <w:t>75716</w:t>
      </w:r>
    </w:p>
    <w:p w:rsidR="003212B1" w:rsidRPr="002D318E" w:rsidRDefault="003212B1" w:rsidP="009B4749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726</w:t>
      </w:r>
    </w:p>
    <w:p w:rsidR="009B4749" w:rsidRPr="002D318E" w:rsidRDefault="00CA1B20" w:rsidP="009B4749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731</w:t>
      </w:r>
    </w:p>
    <w:p w:rsidR="009B4749" w:rsidRPr="002D318E" w:rsidRDefault="00CA1B20" w:rsidP="009B4749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733</w:t>
      </w:r>
    </w:p>
    <w:p w:rsidR="009B4749" w:rsidRPr="002D318E" w:rsidRDefault="00CA1B20" w:rsidP="009B4749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736</w:t>
      </w:r>
    </w:p>
    <w:p w:rsidR="009B4749" w:rsidRPr="002D318E" w:rsidRDefault="00CA1B20" w:rsidP="009B4749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741</w:t>
      </w:r>
    </w:p>
    <w:p w:rsidR="009B4749" w:rsidRPr="002D318E" w:rsidRDefault="00CA1B20" w:rsidP="009B4749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743</w:t>
      </w:r>
    </w:p>
    <w:p w:rsidR="009B4749" w:rsidRPr="002D318E" w:rsidRDefault="00CA1B20" w:rsidP="009B4749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746</w:t>
      </w:r>
    </w:p>
    <w:p w:rsidR="009B4749" w:rsidRPr="002D318E" w:rsidRDefault="00CA1B20" w:rsidP="009B4749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756</w:t>
      </w:r>
    </w:p>
    <w:p w:rsidR="009B4749" w:rsidRPr="002D318E" w:rsidRDefault="00CA1B20" w:rsidP="009B4749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774</w:t>
      </w:r>
    </w:p>
    <w:p w:rsidR="00A16357" w:rsidRPr="002D318E" w:rsidRDefault="00CA1B20" w:rsidP="00A1635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801</w:t>
      </w:r>
    </w:p>
    <w:p w:rsidR="00A16357" w:rsidRPr="002D318E" w:rsidRDefault="00CA1B20" w:rsidP="00A1635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803</w:t>
      </w:r>
    </w:p>
    <w:p w:rsidR="00A16357" w:rsidRPr="002D318E" w:rsidRDefault="00CA1B20" w:rsidP="00A1635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805</w:t>
      </w:r>
    </w:p>
    <w:p w:rsidR="00A16357" w:rsidRPr="002D318E" w:rsidRDefault="00CA1B20" w:rsidP="00A1635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807</w:t>
      </w:r>
    </w:p>
    <w:p w:rsidR="00A16357" w:rsidRPr="002D318E" w:rsidRDefault="00CA1B20" w:rsidP="00A1635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809</w:t>
      </w:r>
    </w:p>
    <w:p w:rsidR="00A16357" w:rsidRPr="002D318E" w:rsidRDefault="00CA1B20" w:rsidP="00A1635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810</w:t>
      </w:r>
    </w:p>
    <w:p w:rsidR="00A16357" w:rsidRPr="002D318E" w:rsidRDefault="00CA1B20" w:rsidP="00A1635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820</w:t>
      </w:r>
    </w:p>
    <w:p w:rsidR="00A16357" w:rsidRPr="002D318E" w:rsidRDefault="00CA1B20" w:rsidP="00A1635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822</w:t>
      </w:r>
    </w:p>
    <w:p w:rsidR="00A16357" w:rsidRPr="002D318E" w:rsidRDefault="00CA1B20" w:rsidP="00A1635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825</w:t>
      </w:r>
    </w:p>
    <w:p w:rsidR="00A16357" w:rsidRPr="002D318E" w:rsidRDefault="00CA1B20" w:rsidP="00A1635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827</w:t>
      </w:r>
    </w:p>
    <w:p w:rsidR="00A16357" w:rsidRPr="002D318E" w:rsidRDefault="00CA1B20" w:rsidP="00A1635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831</w:t>
      </w:r>
    </w:p>
    <w:p w:rsidR="00A16357" w:rsidRPr="002D318E" w:rsidRDefault="00CA1B20" w:rsidP="00A1635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833</w:t>
      </w:r>
    </w:p>
    <w:p w:rsidR="00A16357" w:rsidRPr="002D318E" w:rsidRDefault="00CA1B20" w:rsidP="00A1635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840</w:t>
      </w:r>
    </w:p>
    <w:p w:rsidR="00A16357" w:rsidRPr="002D318E" w:rsidRDefault="00CA1B20" w:rsidP="00A1635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842</w:t>
      </w:r>
    </w:p>
    <w:p w:rsidR="00A16357" w:rsidRPr="002D318E" w:rsidRDefault="00CA1B20" w:rsidP="00A1635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860</w:t>
      </w:r>
    </w:p>
    <w:p w:rsidR="00A16357" w:rsidRPr="002D318E" w:rsidRDefault="00CA1B20" w:rsidP="00A1635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870</w:t>
      </w:r>
    </w:p>
    <w:p w:rsidR="00A16357" w:rsidRPr="002D318E" w:rsidRDefault="00CA1B20" w:rsidP="00A1635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872</w:t>
      </w:r>
    </w:p>
    <w:p w:rsidR="00A16357" w:rsidRPr="002D318E" w:rsidRDefault="00CA1B20" w:rsidP="00A1635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880</w:t>
      </w:r>
    </w:p>
    <w:p w:rsidR="00A16357" w:rsidRPr="002D318E" w:rsidRDefault="00CA1B20" w:rsidP="00A1635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885</w:t>
      </w:r>
    </w:p>
    <w:p w:rsidR="00A16357" w:rsidRPr="002D318E" w:rsidRDefault="00CA1B20" w:rsidP="00A1635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887</w:t>
      </w:r>
    </w:p>
    <w:p w:rsidR="00A16357" w:rsidRPr="002D318E" w:rsidRDefault="00CA1B20" w:rsidP="00A1635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889</w:t>
      </w:r>
    </w:p>
    <w:p w:rsidR="00A16357" w:rsidRPr="002D318E" w:rsidRDefault="00CA1B20" w:rsidP="00A1635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891</w:t>
      </w:r>
    </w:p>
    <w:p w:rsidR="008B0238" w:rsidRPr="00E77AF2" w:rsidRDefault="00A16357" w:rsidP="00A16357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D318E">
        <w:rPr>
          <w:sz w:val="22"/>
          <w:szCs w:val="22"/>
          <w:lang w:val="fr-FR"/>
        </w:rPr>
        <w:t>75893</w:t>
      </w:r>
    </w:p>
    <w:p w:rsidR="00333D2C" w:rsidRPr="002D318E" w:rsidRDefault="00CA1B20" w:rsidP="00333D2C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898</w:t>
      </w:r>
    </w:p>
    <w:p w:rsidR="008B0238" w:rsidRPr="00E77AF2" w:rsidRDefault="00333D2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es-ES"/>
        </w:rPr>
      </w:pPr>
      <w:r w:rsidRPr="002D318E">
        <w:rPr>
          <w:sz w:val="22"/>
          <w:szCs w:val="22"/>
          <w:lang w:val="fr-FR"/>
        </w:rPr>
        <w:t>75901</w:t>
      </w:r>
    </w:p>
    <w:p w:rsidR="008B0238" w:rsidRPr="002D318E" w:rsidRDefault="00333D2C" w:rsidP="00C4137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902</w:t>
      </w:r>
    </w:p>
    <w:p w:rsidR="001E1B5D" w:rsidRPr="002D318E" w:rsidRDefault="00CA1B20" w:rsidP="001E1B5D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000</w:t>
      </w:r>
    </w:p>
    <w:p w:rsidR="001E1B5D" w:rsidRPr="002D318E" w:rsidRDefault="00CA1B20" w:rsidP="001E1B5D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010</w:t>
      </w:r>
    </w:p>
    <w:p w:rsidR="001E1B5D" w:rsidRPr="002D318E" w:rsidRDefault="00CA1B20" w:rsidP="001E1B5D">
      <w:pPr>
        <w:pStyle w:val="BodyTextIndent"/>
        <w:tabs>
          <w:tab w:val="clear" w:pos="936"/>
          <w:tab w:val="left" w:pos="900"/>
          <w:tab w:val="left" w:pos="1260"/>
        </w:tabs>
        <w:ind w:left="1260" w:hanging="1260"/>
        <w:rPr>
          <w:lang w:val="fr-FR"/>
        </w:rPr>
      </w:pPr>
      <w:r w:rsidRPr="002D318E">
        <w:rPr>
          <w:lang w:val="fr-FR"/>
        </w:rPr>
        <w:t>76080</w:t>
      </w:r>
    </w:p>
    <w:p w:rsidR="001E1B5D" w:rsidRPr="002D318E" w:rsidRDefault="00CA1B20" w:rsidP="001E1B5D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098</w:t>
      </w:r>
    </w:p>
    <w:p w:rsidR="001E1B5D" w:rsidRPr="002D318E" w:rsidRDefault="00CA1B20" w:rsidP="001E1B5D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100</w:t>
      </w:r>
    </w:p>
    <w:p w:rsidR="001E1B5D" w:rsidRPr="002D318E" w:rsidRDefault="001E1B5D" w:rsidP="001E1B5D">
      <w:pPr>
        <w:widowControl w:val="0"/>
        <w:tabs>
          <w:tab w:val="left" w:pos="900"/>
          <w:tab w:val="left" w:pos="990"/>
        </w:tabs>
        <w:ind w:left="1350" w:hanging="1350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1</w:t>
      </w:r>
      <w:r w:rsidR="00CA1B20" w:rsidRPr="002D318E">
        <w:rPr>
          <w:sz w:val="22"/>
          <w:szCs w:val="22"/>
          <w:lang w:val="fr-FR"/>
        </w:rPr>
        <w:t>01</w:t>
      </w:r>
    </w:p>
    <w:p w:rsidR="001E1B5D" w:rsidRPr="002D318E" w:rsidRDefault="00CA1B20" w:rsidP="001E1B5D">
      <w:pPr>
        <w:widowControl w:val="0"/>
        <w:tabs>
          <w:tab w:val="left" w:pos="900"/>
          <w:tab w:val="left" w:pos="135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102</w:t>
      </w:r>
    </w:p>
    <w:p w:rsidR="001E1B5D" w:rsidRPr="002D318E" w:rsidRDefault="00CA1B20" w:rsidP="001E1B5D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120</w:t>
      </w:r>
    </w:p>
    <w:p w:rsidR="001E1B5D" w:rsidRPr="002D318E" w:rsidRDefault="00CA1B20" w:rsidP="001E1B5D">
      <w:pPr>
        <w:widowControl w:val="0"/>
        <w:tabs>
          <w:tab w:val="left" w:pos="900"/>
          <w:tab w:val="left" w:pos="1260"/>
        </w:tabs>
        <w:spacing w:line="240" w:lineRule="exact"/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125</w:t>
      </w:r>
    </w:p>
    <w:p w:rsidR="001E1B5D" w:rsidRPr="002D318E" w:rsidRDefault="00CA1B20" w:rsidP="001E1B5D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376</w:t>
      </w:r>
    </w:p>
    <w:p w:rsidR="001E1B5D" w:rsidRPr="002D318E" w:rsidRDefault="00CA1B20" w:rsidP="001E1B5D">
      <w:pPr>
        <w:widowControl w:val="0"/>
        <w:tabs>
          <w:tab w:val="left" w:pos="900"/>
          <w:tab w:val="left" w:pos="1305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377</w:t>
      </w:r>
    </w:p>
    <w:p w:rsidR="001E1B5D" w:rsidRPr="002D318E" w:rsidRDefault="00CA1B20" w:rsidP="001E1B5D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380</w:t>
      </w:r>
    </w:p>
    <w:p w:rsidR="008B0238" w:rsidRPr="00E77AF2" w:rsidRDefault="001E1B5D" w:rsidP="001E1B5D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D318E">
        <w:rPr>
          <w:sz w:val="22"/>
          <w:szCs w:val="22"/>
          <w:lang w:val="fr-FR"/>
        </w:rPr>
        <w:t>76499 (IC)</w:t>
      </w:r>
    </w:p>
    <w:p w:rsidR="00EB34FB" w:rsidRPr="002D318E" w:rsidRDefault="00CA1B20" w:rsidP="00EB34FB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506</w:t>
      </w:r>
    </w:p>
    <w:p w:rsidR="00EB34FB" w:rsidRPr="002D318E" w:rsidRDefault="00CA1B20" w:rsidP="00EB34FB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510</w:t>
      </w:r>
    </w:p>
    <w:p w:rsidR="00EB34FB" w:rsidRPr="002D318E" w:rsidRDefault="00CA1B20" w:rsidP="00EB34FB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511</w:t>
      </w:r>
    </w:p>
    <w:p w:rsidR="00EB34FB" w:rsidRPr="002D318E" w:rsidRDefault="00CA1B20" w:rsidP="00EB34FB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512</w:t>
      </w:r>
    </w:p>
    <w:p w:rsidR="008B0238" w:rsidRPr="00E77AF2" w:rsidRDefault="00EB34FB" w:rsidP="00EB34FB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D318E">
        <w:rPr>
          <w:sz w:val="22"/>
          <w:szCs w:val="22"/>
          <w:lang w:val="fr-FR"/>
        </w:rPr>
        <w:t>76513</w:t>
      </w:r>
    </w:p>
    <w:p w:rsidR="00652BC0" w:rsidRPr="002D318E" w:rsidRDefault="00CA1B20" w:rsidP="00652BC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514</w:t>
      </w:r>
    </w:p>
    <w:p w:rsidR="00652BC0" w:rsidRPr="002D318E" w:rsidRDefault="00CA1B20" w:rsidP="00652BC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516</w:t>
      </w:r>
    </w:p>
    <w:p w:rsidR="00652BC0" w:rsidRPr="002D318E" w:rsidRDefault="00CA1B20" w:rsidP="00652BC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519</w:t>
      </w:r>
    </w:p>
    <w:p w:rsidR="00652BC0" w:rsidRPr="002D318E" w:rsidRDefault="00C35839" w:rsidP="00652BC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529</w:t>
      </w:r>
    </w:p>
    <w:p w:rsidR="008B0238" w:rsidRPr="00E77AF2" w:rsidRDefault="00652BC0" w:rsidP="00652BC0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D318E">
        <w:rPr>
          <w:sz w:val="22"/>
          <w:szCs w:val="22"/>
          <w:lang w:val="fr-FR"/>
        </w:rPr>
        <w:t>76536</w:t>
      </w:r>
    </w:p>
    <w:p w:rsidR="00024B96" w:rsidRPr="002D318E" w:rsidRDefault="006B63DB" w:rsidP="006B63DB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604</w:t>
      </w:r>
    </w:p>
    <w:p w:rsidR="00024B96" w:rsidRPr="002D318E" w:rsidRDefault="00024B96" w:rsidP="006B63DB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641</w:t>
      </w:r>
    </w:p>
    <w:p w:rsidR="006B63DB" w:rsidRPr="002D318E" w:rsidRDefault="00024B96" w:rsidP="006B63DB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642</w:t>
      </w:r>
    </w:p>
    <w:p w:rsidR="006B63DB" w:rsidRPr="002D318E" w:rsidRDefault="00C35839" w:rsidP="006B63DB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700</w:t>
      </w:r>
    </w:p>
    <w:p w:rsidR="006B63DB" w:rsidRPr="002D318E" w:rsidRDefault="00C35839" w:rsidP="006B63DB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705</w:t>
      </w:r>
    </w:p>
    <w:p w:rsidR="004C3B29" w:rsidRPr="002D318E" w:rsidRDefault="004C3B29" w:rsidP="006B63DB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706</w:t>
      </w:r>
    </w:p>
    <w:p w:rsidR="006B63DB" w:rsidRPr="002D318E" w:rsidRDefault="00C35839" w:rsidP="006B63DB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770</w:t>
      </w:r>
    </w:p>
    <w:p w:rsidR="006B63DB" w:rsidRPr="002D318E" w:rsidRDefault="00C35839" w:rsidP="006B63DB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775</w:t>
      </w:r>
    </w:p>
    <w:p w:rsidR="008B0238" w:rsidRPr="00E77AF2" w:rsidRDefault="006B63DB" w:rsidP="006B63DB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D318E">
        <w:rPr>
          <w:sz w:val="22"/>
          <w:szCs w:val="22"/>
          <w:lang w:val="fr-FR"/>
        </w:rPr>
        <w:t>76776</w:t>
      </w:r>
    </w:p>
    <w:p w:rsidR="008B0238" w:rsidRPr="00E77AF2" w:rsidRDefault="006B63DB" w:rsidP="000B6B1E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E77AF2">
        <w:rPr>
          <w:sz w:val="22"/>
          <w:szCs w:val="22"/>
          <w:lang w:val="es-ES"/>
        </w:rPr>
        <w:t>76800</w:t>
      </w:r>
    </w:p>
    <w:p w:rsidR="008D4559" w:rsidRPr="002D318E" w:rsidRDefault="00C35839" w:rsidP="008D4559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801</w:t>
      </w:r>
    </w:p>
    <w:p w:rsidR="008D4559" w:rsidRPr="002D318E" w:rsidRDefault="00C35839" w:rsidP="008D4559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802</w:t>
      </w:r>
    </w:p>
    <w:p w:rsidR="008D4559" w:rsidRPr="002D318E" w:rsidRDefault="00C35839" w:rsidP="008D4559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805</w:t>
      </w:r>
    </w:p>
    <w:p w:rsidR="008D4559" w:rsidRPr="002D318E" w:rsidRDefault="00C35839" w:rsidP="008D4559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810</w:t>
      </w:r>
    </w:p>
    <w:p w:rsidR="008D4559" w:rsidRPr="002D318E" w:rsidRDefault="00C35839" w:rsidP="008D4559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811</w:t>
      </w:r>
    </w:p>
    <w:p w:rsidR="008D4559" w:rsidRPr="002D318E" w:rsidRDefault="00C35839" w:rsidP="008D4559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812</w:t>
      </w:r>
    </w:p>
    <w:p w:rsidR="008D4559" w:rsidRPr="002D318E" w:rsidRDefault="00C35839" w:rsidP="008D4559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813</w:t>
      </w:r>
    </w:p>
    <w:p w:rsidR="008D4559" w:rsidRPr="002D318E" w:rsidRDefault="00C35839" w:rsidP="008D4559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814</w:t>
      </w:r>
    </w:p>
    <w:p w:rsidR="008D4559" w:rsidRPr="002D318E" w:rsidRDefault="008D4559" w:rsidP="008D4559">
      <w:pPr>
        <w:pStyle w:val="BodyTextIndent"/>
        <w:tabs>
          <w:tab w:val="clear" w:pos="936"/>
          <w:tab w:val="left" w:pos="900"/>
          <w:tab w:val="left" w:pos="1260"/>
        </w:tabs>
        <w:ind w:left="1260" w:hanging="1260"/>
        <w:rPr>
          <w:lang w:val="fr-FR"/>
        </w:rPr>
      </w:pPr>
      <w:r w:rsidRPr="002D318E">
        <w:rPr>
          <w:lang w:val="fr-FR"/>
        </w:rPr>
        <w:t>76815</w:t>
      </w:r>
    </w:p>
    <w:p w:rsidR="008D4559" w:rsidRPr="002D318E" w:rsidRDefault="00C35839" w:rsidP="008D4559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816</w:t>
      </w:r>
    </w:p>
    <w:p w:rsidR="008D4559" w:rsidRPr="002D318E" w:rsidRDefault="00C35839" w:rsidP="008D4559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817</w:t>
      </w:r>
    </w:p>
    <w:p w:rsidR="006B63DB" w:rsidRPr="00E77AF2" w:rsidRDefault="008D4559" w:rsidP="008D4559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D318E">
        <w:rPr>
          <w:sz w:val="22"/>
          <w:szCs w:val="22"/>
          <w:lang w:val="fr-FR"/>
        </w:rPr>
        <w:t>76818</w:t>
      </w:r>
    </w:p>
    <w:p w:rsidR="009416DB" w:rsidRPr="002D318E" w:rsidRDefault="00C35839" w:rsidP="009416DB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820</w:t>
      </w:r>
    </w:p>
    <w:p w:rsidR="009416DB" w:rsidRPr="002D318E" w:rsidRDefault="00C35839" w:rsidP="009416DB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821</w:t>
      </w:r>
    </w:p>
    <w:p w:rsidR="009416DB" w:rsidRPr="002D318E" w:rsidRDefault="00C35839" w:rsidP="009416DB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825</w:t>
      </w:r>
    </w:p>
    <w:p w:rsidR="009416DB" w:rsidRPr="002D318E" w:rsidRDefault="00C35839" w:rsidP="009416DB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826</w:t>
      </w:r>
    </w:p>
    <w:p w:rsidR="009416DB" w:rsidRPr="002D318E" w:rsidRDefault="00C35839" w:rsidP="009416DB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827</w:t>
      </w:r>
    </w:p>
    <w:p w:rsidR="009416DB" w:rsidRPr="002D318E" w:rsidRDefault="00C35839" w:rsidP="009416DB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828</w:t>
      </w:r>
    </w:p>
    <w:p w:rsidR="009416DB" w:rsidRPr="002D318E" w:rsidRDefault="00C35839" w:rsidP="009416DB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830</w:t>
      </w:r>
    </w:p>
    <w:p w:rsidR="008B0238" w:rsidRPr="002D318E" w:rsidRDefault="009416DB" w:rsidP="009416DB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831</w:t>
      </w:r>
    </w:p>
    <w:p w:rsidR="009416DB" w:rsidRPr="002D318E" w:rsidRDefault="009416DB" w:rsidP="009416DB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856</w:t>
      </w:r>
    </w:p>
    <w:p w:rsidR="009416DB" w:rsidRPr="00E77AF2" w:rsidRDefault="009416DB" w:rsidP="009416DB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D318E">
        <w:rPr>
          <w:sz w:val="22"/>
          <w:szCs w:val="22"/>
          <w:lang w:val="fr-FR"/>
        </w:rPr>
        <w:t>76857</w:t>
      </w:r>
    </w:p>
    <w:p w:rsidR="000967A9" w:rsidRPr="002D318E" w:rsidRDefault="00C35839" w:rsidP="000967A9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870</w:t>
      </w:r>
    </w:p>
    <w:p w:rsidR="000967A9" w:rsidRPr="002D318E" w:rsidRDefault="00C35839" w:rsidP="000967A9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872</w:t>
      </w:r>
    </w:p>
    <w:p w:rsidR="008B0238" w:rsidRPr="00E77AF2" w:rsidRDefault="000967A9" w:rsidP="000967A9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D318E">
        <w:rPr>
          <w:sz w:val="22"/>
          <w:szCs w:val="22"/>
          <w:lang w:val="fr-FR"/>
        </w:rPr>
        <w:t>76873</w:t>
      </w:r>
    </w:p>
    <w:p w:rsidR="00FA0804" w:rsidRPr="002D318E" w:rsidRDefault="00C35839" w:rsidP="00FA0804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881</w:t>
      </w:r>
    </w:p>
    <w:p w:rsidR="00FA0804" w:rsidRPr="002D318E" w:rsidRDefault="00C35839" w:rsidP="00FA0804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882</w:t>
      </w:r>
    </w:p>
    <w:p w:rsidR="00FA0804" w:rsidRPr="002D318E" w:rsidRDefault="00C35839" w:rsidP="00FA0804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885</w:t>
      </w:r>
    </w:p>
    <w:p w:rsidR="00F00438" w:rsidRPr="002D318E" w:rsidRDefault="00FA0804" w:rsidP="00FA0804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886</w:t>
      </w:r>
    </w:p>
    <w:p w:rsidR="00DA293C" w:rsidRDefault="00C3734D" w:rsidP="000B6B1E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E77AF2">
        <w:rPr>
          <w:sz w:val="22"/>
          <w:szCs w:val="22"/>
          <w:lang w:val="es-ES"/>
        </w:rPr>
        <w:t>76937</w:t>
      </w:r>
    </w:p>
    <w:p w:rsidR="008B0238" w:rsidRPr="00E77AF2" w:rsidRDefault="00C278A1" w:rsidP="000B6B1E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E77AF2">
        <w:rPr>
          <w:sz w:val="22"/>
          <w:szCs w:val="22"/>
          <w:lang w:val="es-ES"/>
        </w:rPr>
        <w:t>76942</w:t>
      </w:r>
    </w:p>
    <w:p w:rsidR="008B0238" w:rsidRPr="00E77AF2" w:rsidRDefault="00414A8F" w:rsidP="000B6B1E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E77AF2">
        <w:rPr>
          <w:sz w:val="22"/>
          <w:szCs w:val="22"/>
          <w:lang w:val="es-ES"/>
        </w:rPr>
        <w:t>76945</w:t>
      </w:r>
    </w:p>
    <w:p w:rsidR="00253CBD" w:rsidRPr="002D318E" w:rsidRDefault="00C35839" w:rsidP="00253CBD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946</w:t>
      </w:r>
    </w:p>
    <w:p w:rsidR="00253CBD" w:rsidRPr="002D318E" w:rsidRDefault="00C35839" w:rsidP="00253CBD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948</w:t>
      </w:r>
    </w:p>
    <w:p w:rsidR="00451310" w:rsidRDefault="00253CBD" w:rsidP="00253CBD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  <w:sectPr w:rsidR="00451310" w:rsidSect="00451310">
          <w:headerReference w:type="default" r:id="rId25"/>
          <w:pgSz w:w="12240" w:h="15840"/>
          <w:pgMar w:top="432" w:right="1296" w:bottom="540" w:left="1296" w:header="432" w:footer="432" w:gutter="0"/>
          <w:cols w:num="5" w:space="720"/>
          <w:noEndnote/>
        </w:sectPr>
      </w:pPr>
      <w:r w:rsidRPr="002D318E">
        <w:rPr>
          <w:sz w:val="22"/>
          <w:szCs w:val="22"/>
          <w:lang w:val="fr-FR"/>
        </w:rPr>
        <w:t>76965</w:t>
      </w:r>
    </w:p>
    <w:p w:rsidR="002C3D30" w:rsidRPr="002D318E" w:rsidRDefault="00FE7F44" w:rsidP="002C3D3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970</w:t>
      </w:r>
    </w:p>
    <w:p w:rsidR="002C3D30" w:rsidRPr="002D318E" w:rsidRDefault="00FE7F44" w:rsidP="002C3D3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977</w:t>
      </w:r>
    </w:p>
    <w:p w:rsidR="008B0238" w:rsidRPr="00E77AF2" w:rsidRDefault="002C3D30" w:rsidP="002C3D30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D318E">
        <w:rPr>
          <w:sz w:val="22"/>
          <w:szCs w:val="22"/>
          <w:lang w:val="fr-FR"/>
        </w:rPr>
        <w:t>76999 (IC)</w:t>
      </w:r>
    </w:p>
    <w:p w:rsidR="001C3A71" w:rsidRPr="002D318E" w:rsidRDefault="00FE7F44" w:rsidP="001C3A71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7001</w:t>
      </w:r>
    </w:p>
    <w:p w:rsidR="001C3A71" w:rsidRPr="002D318E" w:rsidRDefault="00FE7F44" w:rsidP="001C3A71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7002</w:t>
      </w:r>
    </w:p>
    <w:p w:rsidR="008B0238" w:rsidRPr="00E77AF2" w:rsidRDefault="001C3A71" w:rsidP="001C3A71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D318E">
        <w:rPr>
          <w:sz w:val="22"/>
          <w:szCs w:val="22"/>
          <w:lang w:val="fr-FR"/>
        </w:rPr>
        <w:t>77003</w:t>
      </w:r>
    </w:p>
    <w:p w:rsidR="00F8574E" w:rsidRPr="002D318E" w:rsidRDefault="00FE7F44" w:rsidP="00F8574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7011</w:t>
      </w:r>
    </w:p>
    <w:p w:rsidR="00F8574E" w:rsidRPr="002D318E" w:rsidRDefault="00FE7F44" w:rsidP="00F8574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7012</w:t>
      </w:r>
    </w:p>
    <w:p w:rsidR="00F8574E" w:rsidRPr="002D318E" w:rsidRDefault="00FE7F44" w:rsidP="00F8574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7013</w:t>
      </w:r>
    </w:p>
    <w:p w:rsidR="008B0238" w:rsidRPr="00E77AF2" w:rsidRDefault="00F8574E" w:rsidP="00F8574E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D318E">
        <w:rPr>
          <w:sz w:val="22"/>
          <w:szCs w:val="22"/>
          <w:lang w:val="fr-FR"/>
        </w:rPr>
        <w:t>77014</w:t>
      </w:r>
    </w:p>
    <w:p w:rsidR="00C03CAA" w:rsidRPr="002D318E" w:rsidRDefault="00FE7F44" w:rsidP="00C03CAA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7021</w:t>
      </w:r>
    </w:p>
    <w:p w:rsidR="008B0238" w:rsidRDefault="00C03CAA" w:rsidP="00C03CAA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7022</w:t>
      </w:r>
    </w:p>
    <w:p w:rsidR="008B7B62" w:rsidRDefault="008B7B62" w:rsidP="00C03CAA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>
        <w:rPr>
          <w:sz w:val="22"/>
          <w:szCs w:val="22"/>
          <w:lang w:val="fr-FR"/>
        </w:rPr>
        <w:t>77046 (PA)</w:t>
      </w:r>
    </w:p>
    <w:p w:rsidR="008B7B62" w:rsidRDefault="008B7B62" w:rsidP="00C03CAA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>
        <w:rPr>
          <w:sz w:val="22"/>
          <w:szCs w:val="22"/>
          <w:lang w:val="fr-FR"/>
        </w:rPr>
        <w:t>77047 (PA)</w:t>
      </w:r>
    </w:p>
    <w:p w:rsidR="008B7B62" w:rsidRDefault="008B7B62" w:rsidP="00C03CAA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>
        <w:rPr>
          <w:sz w:val="22"/>
          <w:szCs w:val="22"/>
          <w:lang w:val="fr-FR"/>
        </w:rPr>
        <w:t>77048 (PA)</w:t>
      </w:r>
    </w:p>
    <w:p w:rsidR="008B7B62" w:rsidRPr="00E77AF2" w:rsidRDefault="008B7B62" w:rsidP="00C03CAA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>
        <w:rPr>
          <w:sz w:val="22"/>
          <w:szCs w:val="22"/>
          <w:lang w:val="fr-FR"/>
        </w:rPr>
        <w:t>77049 (PA)</w:t>
      </w:r>
    </w:p>
    <w:p w:rsidR="00024B96" w:rsidRPr="00DC1C68" w:rsidRDefault="00024B96" w:rsidP="002375FB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7061</w:t>
      </w:r>
    </w:p>
    <w:p w:rsidR="00024B96" w:rsidRPr="00DC1C68" w:rsidRDefault="00024B96" w:rsidP="002375FB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7062</w:t>
      </w:r>
    </w:p>
    <w:p w:rsidR="00024B96" w:rsidRPr="00DC1C68" w:rsidRDefault="00024B96" w:rsidP="002375FB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7063</w:t>
      </w:r>
    </w:p>
    <w:p w:rsidR="004C3B29" w:rsidRPr="00DC1C68" w:rsidRDefault="004C3B29" w:rsidP="002375FB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7065</w:t>
      </w:r>
    </w:p>
    <w:p w:rsidR="004C3B29" w:rsidRPr="00DC1C68" w:rsidRDefault="004C3B29" w:rsidP="002375FB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7066</w:t>
      </w:r>
    </w:p>
    <w:p w:rsidR="004C3B29" w:rsidRPr="00E77AF2" w:rsidRDefault="004C3B29" w:rsidP="002375FB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DC1C68">
        <w:rPr>
          <w:sz w:val="22"/>
          <w:szCs w:val="22"/>
          <w:lang w:val="fr-FR"/>
        </w:rPr>
        <w:t>77067</w:t>
      </w:r>
    </w:p>
    <w:p w:rsidR="009D0621" w:rsidRPr="00DC1C68" w:rsidRDefault="00FE7F44" w:rsidP="009D0621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7071</w:t>
      </w:r>
    </w:p>
    <w:p w:rsidR="009D0621" w:rsidRPr="00DC1C68" w:rsidRDefault="00FE7F44" w:rsidP="009D0621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7072</w:t>
      </w:r>
    </w:p>
    <w:p w:rsidR="009D0621" w:rsidRPr="00DC1C68" w:rsidRDefault="00FE7F44" w:rsidP="009D0621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7073</w:t>
      </w:r>
    </w:p>
    <w:p w:rsidR="009D0621" w:rsidRPr="00DC1C68" w:rsidRDefault="00FE7F44" w:rsidP="009D0621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7074</w:t>
      </w:r>
    </w:p>
    <w:p w:rsidR="009D0621" w:rsidRPr="00DC1C68" w:rsidRDefault="00FE7F44" w:rsidP="009D0621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7075</w:t>
      </w:r>
    </w:p>
    <w:p w:rsidR="009D0621" w:rsidRPr="00DC1C68" w:rsidRDefault="00FE7F44" w:rsidP="009D0621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7076</w:t>
      </w:r>
    </w:p>
    <w:p w:rsidR="009D0621" w:rsidRPr="00DC1C68" w:rsidRDefault="00FE7F44" w:rsidP="009D0621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7077</w:t>
      </w:r>
    </w:p>
    <w:p w:rsidR="009D0621" w:rsidRPr="00DC1C68" w:rsidRDefault="00FE7F44" w:rsidP="009D0621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7078</w:t>
      </w:r>
    </w:p>
    <w:p w:rsidR="009D0621" w:rsidRPr="00DC1C68" w:rsidRDefault="00FE7F44" w:rsidP="009D0621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7080</w:t>
      </w:r>
    </w:p>
    <w:p w:rsidR="009D0621" w:rsidRPr="00DC1C68" w:rsidRDefault="00FE7F44" w:rsidP="009D0621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7081</w:t>
      </w:r>
    </w:p>
    <w:p w:rsidR="00BD5682" w:rsidRPr="00DC1C68" w:rsidRDefault="00BD5682" w:rsidP="009D0621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7085</w:t>
      </w:r>
    </w:p>
    <w:p w:rsidR="00BD5682" w:rsidRPr="00E77AF2" w:rsidRDefault="00BD5682" w:rsidP="009D0621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DC1C68">
        <w:rPr>
          <w:sz w:val="22"/>
          <w:szCs w:val="22"/>
          <w:lang w:val="fr-FR"/>
        </w:rPr>
        <w:t>77086</w:t>
      </w:r>
    </w:p>
    <w:p w:rsidR="00F03AB6" w:rsidRPr="00DC1C68" w:rsidRDefault="00F03AB6" w:rsidP="00277669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8012</w:t>
      </w:r>
    </w:p>
    <w:p w:rsidR="00F03AB6" w:rsidRPr="00DC1C68" w:rsidRDefault="00F03AB6" w:rsidP="00277669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8013</w:t>
      </w:r>
    </w:p>
    <w:p w:rsidR="00277669" w:rsidRPr="00DC1C68" w:rsidRDefault="00F03AB6" w:rsidP="00277669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8014</w:t>
      </w:r>
    </w:p>
    <w:p w:rsidR="00277669" w:rsidRPr="00DC1C68" w:rsidRDefault="00FE7F44" w:rsidP="00277669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8015</w:t>
      </w:r>
    </w:p>
    <w:p w:rsidR="00277669" w:rsidRPr="00DC1C68" w:rsidRDefault="00FE7F44" w:rsidP="00277669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8016</w:t>
      </w:r>
    </w:p>
    <w:p w:rsidR="00277669" w:rsidRPr="00DC1C68" w:rsidRDefault="00FE7F44" w:rsidP="00277669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8018</w:t>
      </w:r>
    </w:p>
    <w:p w:rsidR="00277669" w:rsidRPr="00DC1C68" w:rsidRDefault="00FE7F44" w:rsidP="00277669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8020</w:t>
      </w:r>
    </w:p>
    <w:p w:rsidR="00F03AB6" w:rsidRPr="00DC1C68" w:rsidRDefault="00277669" w:rsidP="00277669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8070</w:t>
      </w:r>
    </w:p>
    <w:p w:rsidR="00F03AB6" w:rsidRPr="00DC1C68" w:rsidRDefault="00F03AB6" w:rsidP="00277669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8071</w:t>
      </w:r>
    </w:p>
    <w:p w:rsidR="00277669" w:rsidRPr="00DC1C68" w:rsidRDefault="00F03AB6" w:rsidP="00277669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8072</w:t>
      </w:r>
    </w:p>
    <w:p w:rsidR="00277669" w:rsidRPr="00DC1C68" w:rsidRDefault="00FE7F44" w:rsidP="00277669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8075</w:t>
      </w:r>
    </w:p>
    <w:p w:rsidR="008B0238" w:rsidRPr="00E77AF2" w:rsidRDefault="00277669" w:rsidP="00277669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DC1C68">
        <w:rPr>
          <w:sz w:val="22"/>
          <w:szCs w:val="22"/>
          <w:lang w:val="fr-FR"/>
        </w:rPr>
        <w:t>78099 (IC)</w:t>
      </w:r>
    </w:p>
    <w:p w:rsidR="00B65AFF" w:rsidRPr="00DC1C68" w:rsidRDefault="00FE7F44" w:rsidP="00B65AF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8102</w:t>
      </w:r>
      <w:r w:rsidR="00B65AFF" w:rsidRPr="00DC1C68">
        <w:rPr>
          <w:sz w:val="22"/>
          <w:szCs w:val="22"/>
          <w:lang w:val="fr-FR"/>
        </w:rPr>
        <w:t xml:space="preserve"> </w:t>
      </w:r>
    </w:p>
    <w:p w:rsidR="00B65AFF" w:rsidRPr="00DC1C68" w:rsidRDefault="00FE7F44" w:rsidP="00B65AF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8103</w:t>
      </w:r>
    </w:p>
    <w:p w:rsidR="00B65AFF" w:rsidRPr="00DC1C68" w:rsidRDefault="00FE7F44" w:rsidP="00B65AF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8104</w:t>
      </w:r>
    </w:p>
    <w:p w:rsidR="00B65AFF" w:rsidRPr="00DC1C68" w:rsidRDefault="00FE7F44" w:rsidP="00B65AF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8110</w:t>
      </w:r>
    </w:p>
    <w:p w:rsidR="00B65AFF" w:rsidRPr="00DC1C68" w:rsidRDefault="00FE7F44" w:rsidP="00B65AF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8111</w:t>
      </w:r>
    </w:p>
    <w:p w:rsidR="00B65AFF" w:rsidRPr="00DC1C68" w:rsidRDefault="00FE7F44" w:rsidP="00B65AF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8120</w:t>
      </w:r>
    </w:p>
    <w:p w:rsidR="00B65AFF" w:rsidRPr="00DC1C68" w:rsidRDefault="00FE7F44" w:rsidP="00B65AF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8121</w:t>
      </w:r>
    </w:p>
    <w:p w:rsidR="00B65AFF" w:rsidRPr="00DC1C68" w:rsidRDefault="00FE7F44" w:rsidP="00B65AF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8122</w:t>
      </w:r>
    </w:p>
    <w:p w:rsidR="00B65AFF" w:rsidRPr="00DC1C68" w:rsidRDefault="00FE7F44" w:rsidP="00B65AF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8130</w:t>
      </w:r>
    </w:p>
    <w:p w:rsidR="00B65AFF" w:rsidRPr="00DC1C68" w:rsidRDefault="00FE7F44" w:rsidP="00B65AF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8135</w:t>
      </w:r>
    </w:p>
    <w:p w:rsidR="00B65AFF" w:rsidRPr="00DC1C68" w:rsidRDefault="00FE7F44" w:rsidP="00B65AF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8140</w:t>
      </w:r>
    </w:p>
    <w:p w:rsidR="00B65AFF" w:rsidRPr="00DC1C68" w:rsidRDefault="00FE7F44" w:rsidP="00B65AF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8185</w:t>
      </w:r>
    </w:p>
    <w:p w:rsidR="00B65AFF" w:rsidRPr="00DC1C68" w:rsidRDefault="00FE7F44" w:rsidP="00B65AF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8190</w:t>
      </w:r>
    </w:p>
    <w:p w:rsidR="00B65AFF" w:rsidRPr="00DC1C68" w:rsidRDefault="00FE7F44" w:rsidP="00B65AF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8191</w:t>
      </w:r>
    </w:p>
    <w:p w:rsidR="00B65AFF" w:rsidRPr="00DC1C68" w:rsidRDefault="00FE7F44" w:rsidP="00B65AF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8195</w:t>
      </w:r>
    </w:p>
    <w:p w:rsidR="008B0238" w:rsidRPr="00AB270E" w:rsidRDefault="00B65AFF" w:rsidP="00AB270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8199</w:t>
      </w:r>
    </w:p>
    <w:p w:rsidR="000C0C1E" w:rsidRPr="00DC1C68" w:rsidRDefault="00FE7F44" w:rsidP="000C0C1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8201</w:t>
      </w:r>
    </w:p>
    <w:p w:rsidR="000C0C1E" w:rsidRPr="00DC1C68" w:rsidRDefault="00FE7F44" w:rsidP="000C0C1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8202</w:t>
      </w:r>
    </w:p>
    <w:p w:rsidR="000C0C1E" w:rsidRPr="00AB270E" w:rsidRDefault="00FE7F44" w:rsidP="00AB270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205</w:t>
      </w:r>
    </w:p>
    <w:p w:rsidR="000C0C1E" w:rsidRPr="00AB270E" w:rsidRDefault="00FE7F44" w:rsidP="00AB270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206</w:t>
      </w:r>
    </w:p>
    <w:p w:rsidR="000C0C1E" w:rsidRPr="00AB270E" w:rsidRDefault="00FE7F44" w:rsidP="00AB270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215</w:t>
      </w:r>
    </w:p>
    <w:p w:rsidR="000C0C1E" w:rsidRPr="00AB270E" w:rsidRDefault="00FE7F44" w:rsidP="00AB270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216</w:t>
      </w:r>
    </w:p>
    <w:p w:rsidR="000C0C1E" w:rsidRPr="00AB270E" w:rsidRDefault="000C0C1E" w:rsidP="00AB270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226</w:t>
      </w:r>
    </w:p>
    <w:p w:rsidR="000C0C1E" w:rsidRPr="00AB270E" w:rsidRDefault="000C0C1E" w:rsidP="00AB270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227</w:t>
      </w:r>
    </w:p>
    <w:p w:rsidR="000C0C1E" w:rsidRPr="00AB270E" w:rsidRDefault="00FE7F44" w:rsidP="00AB270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230</w:t>
      </w:r>
    </w:p>
    <w:p w:rsidR="000C0C1E" w:rsidRPr="00AB270E" w:rsidRDefault="00FE7F44" w:rsidP="00AB270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231</w:t>
      </w:r>
    </w:p>
    <w:p w:rsidR="000C0C1E" w:rsidRPr="00AB270E" w:rsidRDefault="00FE7F44" w:rsidP="00AB270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232</w:t>
      </w:r>
    </w:p>
    <w:p w:rsidR="000C0C1E" w:rsidRPr="00AB270E" w:rsidRDefault="00FE7F44" w:rsidP="00AB270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258</w:t>
      </w:r>
    </w:p>
    <w:p w:rsidR="000C0C1E" w:rsidRPr="00AB270E" w:rsidRDefault="00FE7F44" w:rsidP="00AB270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261</w:t>
      </w:r>
    </w:p>
    <w:p w:rsidR="000C0C1E" w:rsidRPr="00AB270E" w:rsidRDefault="00FE7F44" w:rsidP="00AB270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262</w:t>
      </w:r>
    </w:p>
    <w:p w:rsidR="000C0C1E" w:rsidRPr="00AB270E" w:rsidRDefault="000C0C1E" w:rsidP="00AB270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264</w:t>
      </w:r>
    </w:p>
    <w:p w:rsidR="00A83905" w:rsidRPr="00AB270E" w:rsidRDefault="00A83905" w:rsidP="00AB270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265</w:t>
      </w:r>
    </w:p>
    <w:p w:rsidR="00A83905" w:rsidRPr="00AB270E" w:rsidRDefault="00A83905" w:rsidP="00AB270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266</w:t>
      </w:r>
    </w:p>
    <w:p w:rsidR="000C0C1E" w:rsidRPr="00AB270E" w:rsidRDefault="00FE7F44" w:rsidP="00AB270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278</w:t>
      </w:r>
    </w:p>
    <w:p w:rsidR="008B0238" w:rsidRPr="00AB270E" w:rsidRDefault="000C0C1E" w:rsidP="00AB270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282 (IC)</w:t>
      </w:r>
    </w:p>
    <w:p w:rsidR="001360C7" w:rsidRPr="00AB270E" w:rsidRDefault="00FE7F44" w:rsidP="00AB270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290</w:t>
      </w:r>
    </w:p>
    <w:p w:rsidR="001360C7" w:rsidRPr="00AB270E" w:rsidRDefault="00FE7F44" w:rsidP="00AB270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291</w:t>
      </w:r>
    </w:p>
    <w:p w:rsidR="008B0238" w:rsidRPr="00AB270E" w:rsidRDefault="001360C7" w:rsidP="00AB270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299 (IC)</w:t>
      </w:r>
    </w:p>
    <w:p w:rsidR="000A60A6" w:rsidRPr="00AB270E" w:rsidRDefault="00FE7F44" w:rsidP="00AB270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300</w:t>
      </w:r>
    </w:p>
    <w:p w:rsidR="000A60A6" w:rsidRPr="00AB270E" w:rsidRDefault="00FE7F44" w:rsidP="00AB270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305</w:t>
      </w:r>
    </w:p>
    <w:p w:rsidR="000A60A6" w:rsidRPr="00AB270E" w:rsidRDefault="00FE7F44" w:rsidP="00AB270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306</w:t>
      </w:r>
    </w:p>
    <w:p w:rsidR="008B0238" w:rsidRPr="00AB270E" w:rsidRDefault="000A60A6" w:rsidP="00AB270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315</w:t>
      </w:r>
    </w:p>
    <w:p w:rsidR="002E5C22" w:rsidRPr="00AB270E" w:rsidRDefault="00FE7F44" w:rsidP="00AB270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320</w:t>
      </w:r>
    </w:p>
    <w:p w:rsidR="002E5C22" w:rsidRPr="00AB270E" w:rsidRDefault="002E5C22" w:rsidP="00AB270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350</w:t>
      </w:r>
    </w:p>
    <w:p w:rsidR="008B0238" w:rsidRPr="00AB270E" w:rsidRDefault="002E5C22" w:rsidP="00AB270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399 (IC)</w:t>
      </w:r>
    </w:p>
    <w:p w:rsidR="00F05165" w:rsidRPr="00E77AF2" w:rsidRDefault="00FE7F44" w:rsidP="00F0516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8414 (IC)</w:t>
      </w:r>
    </w:p>
    <w:p w:rsidR="00F05165" w:rsidRPr="00E77AF2" w:rsidRDefault="00FE7F44" w:rsidP="00F0516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8428</w:t>
      </w:r>
    </w:p>
    <w:p w:rsidR="00F05165" w:rsidRPr="00E77AF2" w:rsidRDefault="00FE7F44" w:rsidP="00F05165">
      <w:pPr>
        <w:widowControl w:val="0"/>
        <w:tabs>
          <w:tab w:val="left" w:pos="900"/>
          <w:tab w:val="left" w:pos="1260"/>
        </w:tabs>
        <w:rPr>
          <w:sz w:val="22"/>
          <w:szCs w:val="22"/>
        </w:rPr>
      </w:pPr>
      <w:r>
        <w:rPr>
          <w:sz w:val="22"/>
          <w:szCs w:val="22"/>
        </w:rPr>
        <w:t>78445</w:t>
      </w:r>
    </w:p>
    <w:p w:rsidR="00F05165" w:rsidRPr="00E77AF2" w:rsidRDefault="00FE7F44" w:rsidP="00F0516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8451</w:t>
      </w:r>
    </w:p>
    <w:p w:rsidR="00F05165" w:rsidRPr="00E77AF2" w:rsidRDefault="00FE7F44" w:rsidP="00F0516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8452</w:t>
      </w:r>
    </w:p>
    <w:p w:rsidR="00F05165" w:rsidRPr="00E77AF2" w:rsidRDefault="00FE7F44" w:rsidP="00F0516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8453</w:t>
      </w:r>
    </w:p>
    <w:p w:rsidR="00F05165" w:rsidRPr="00E77AF2" w:rsidRDefault="00FE7F44" w:rsidP="00F0516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8454</w:t>
      </w:r>
    </w:p>
    <w:p w:rsidR="00F05165" w:rsidRPr="00E77AF2" w:rsidRDefault="00FE7F44" w:rsidP="00F0516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8456</w:t>
      </w:r>
    </w:p>
    <w:p w:rsidR="00F05165" w:rsidRPr="00E77AF2" w:rsidRDefault="00FE7F44" w:rsidP="00F0516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8457</w:t>
      </w:r>
    </w:p>
    <w:p w:rsidR="00F05165" w:rsidRPr="00E77AF2" w:rsidRDefault="00FE7F44" w:rsidP="00F0516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8458</w:t>
      </w:r>
    </w:p>
    <w:p w:rsidR="00F05165" w:rsidRPr="00E77AF2" w:rsidRDefault="00FE7F44" w:rsidP="00F05165">
      <w:pPr>
        <w:pStyle w:val="Heading6"/>
        <w:keepNext w:val="0"/>
        <w:tabs>
          <w:tab w:val="left" w:pos="900"/>
          <w:tab w:val="left" w:pos="1260"/>
        </w:tabs>
        <w:rPr>
          <w:bCs/>
          <w:u w:val="none"/>
        </w:rPr>
      </w:pPr>
      <w:r>
        <w:rPr>
          <w:bCs/>
          <w:u w:val="none"/>
        </w:rPr>
        <w:t>78459</w:t>
      </w:r>
    </w:p>
    <w:p w:rsidR="00F05165" w:rsidRPr="00E77AF2" w:rsidRDefault="00FE7F44" w:rsidP="00F0516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8466</w:t>
      </w:r>
    </w:p>
    <w:p w:rsidR="00F05165" w:rsidRPr="00E77AF2" w:rsidRDefault="00FE7F44" w:rsidP="00F0516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8468</w:t>
      </w:r>
    </w:p>
    <w:p w:rsidR="00F05165" w:rsidRPr="00E77AF2" w:rsidRDefault="00FE7F44" w:rsidP="00F0516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8469</w:t>
      </w:r>
    </w:p>
    <w:p w:rsidR="008B0238" w:rsidRPr="00AB270E" w:rsidRDefault="00F05165" w:rsidP="00F05165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472</w:t>
      </w:r>
    </w:p>
    <w:p w:rsidR="00BA3C09" w:rsidRPr="00AB270E" w:rsidRDefault="00FE7F44" w:rsidP="00AB270E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473</w:t>
      </w:r>
    </w:p>
    <w:p w:rsidR="00BA3C09" w:rsidRPr="00AB270E" w:rsidRDefault="00FE7F44" w:rsidP="00AB270E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481</w:t>
      </w:r>
    </w:p>
    <w:p w:rsidR="00BA3C09" w:rsidRPr="00AB270E" w:rsidRDefault="00FE7F44" w:rsidP="00AB270E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483</w:t>
      </w:r>
    </w:p>
    <w:p w:rsidR="00BA3C09" w:rsidRPr="00AB270E" w:rsidRDefault="00BA3C09" w:rsidP="00AB270E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49</w:t>
      </w:r>
      <w:r w:rsidR="00FE7F44" w:rsidRPr="00AB270E">
        <w:rPr>
          <w:sz w:val="22"/>
          <w:szCs w:val="22"/>
          <w:lang w:val="fr-FR"/>
        </w:rPr>
        <w:t>1</w:t>
      </w:r>
    </w:p>
    <w:p w:rsidR="00BA3C09" w:rsidRPr="00AB270E" w:rsidRDefault="00FE7F44" w:rsidP="00AB270E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492</w:t>
      </w:r>
    </w:p>
    <w:p w:rsidR="00BA3C09" w:rsidRPr="00AB270E" w:rsidRDefault="00FE7F44" w:rsidP="00AB270E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494</w:t>
      </w:r>
    </w:p>
    <w:p w:rsidR="00BA3C09" w:rsidRPr="00AB270E" w:rsidRDefault="00FE7F44" w:rsidP="00AB270E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496</w:t>
      </w:r>
    </w:p>
    <w:p w:rsidR="008B0238" w:rsidRPr="00AB270E" w:rsidRDefault="00BA3C09" w:rsidP="00BA3C09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499 (IC)</w:t>
      </w:r>
    </w:p>
    <w:p w:rsidR="00163DB6" w:rsidRPr="00AB270E" w:rsidRDefault="00163DB6" w:rsidP="00AB270E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579</w:t>
      </w:r>
    </w:p>
    <w:p w:rsidR="00163DB6" w:rsidRPr="00AB270E" w:rsidRDefault="00FE7F44" w:rsidP="00AB270E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580</w:t>
      </w:r>
    </w:p>
    <w:p w:rsidR="00163DB6" w:rsidRPr="00AB270E" w:rsidRDefault="00163DB6" w:rsidP="00AB270E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582</w:t>
      </w:r>
    </w:p>
    <w:p w:rsidR="00163DB6" w:rsidRPr="00AB270E" w:rsidRDefault="00163DB6" w:rsidP="00AB270E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597</w:t>
      </w:r>
    </w:p>
    <w:p w:rsidR="00163DB6" w:rsidRPr="00AB270E" w:rsidRDefault="00163DB6" w:rsidP="00AB270E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598</w:t>
      </w:r>
    </w:p>
    <w:p w:rsidR="008B0238" w:rsidRPr="00AB270E" w:rsidRDefault="00163DB6" w:rsidP="00163DB6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599 (IC)</w:t>
      </w:r>
    </w:p>
    <w:p w:rsidR="00AC0330" w:rsidRPr="00AB270E" w:rsidRDefault="00FE7F44" w:rsidP="00AB270E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600</w:t>
      </w:r>
    </w:p>
    <w:p w:rsidR="00AC0330" w:rsidRPr="00AB270E" w:rsidRDefault="00FE7F44" w:rsidP="00AB270E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601</w:t>
      </w:r>
    </w:p>
    <w:p w:rsidR="00AC0330" w:rsidRPr="00AB270E" w:rsidRDefault="00FE7F44" w:rsidP="00AB270E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605</w:t>
      </w:r>
    </w:p>
    <w:p w:rsidR="00AC0330" w:rsidRPr="00AB270E" w:rsidRDefault="00FE7F44" w:rsidP="00AB270E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607</w:t>
      </w:r>
    </w:p>
    <w:p w:rsidR="00AC0330" w:rsidRPr="00AB270E" w:rsidRDefault="00FE7F44" w:rsidP="00AB270E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608</w:t>
      </w:r>
    </w:p>
    <w:p w:rsidR="00AC0330" w:rsidRPr="00AB270E" w:rsidRDefault="00FE7F44" w:rsidP="00AB270E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609</w:t>
      </w:r>
    </w:p>
    <w:p w:rsidR="00AC0330" w:rsidRPr="00AB270E" w:rsidRDefault="00FE7F44" w:rsidP="00AB270E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610</w:t>
      </w:r>
    </w:p>
    <w:p w:rsidR="00AC0330" w:rsidRPr="00AB270E" w:rsidRDefault="00FE7F44" w:rsidP="00AB270E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630</w:t>
      </w:r>
    </w:p>
    <w:p w:rsidR="00AC0330" w:rsidRPr="00AB270E" w:rsidRDefault="00FE7F44" w:rsidP="00AB270E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635</w:t>
      </w:r>
    </w:p>
    <w:p w:rsidR="00AC0330" w:rsidRPr="00AB270E" w:rsidRDefault="00FE7F44" w:rsidP="00AB270E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645</w:t>
      </w:r>
    </w:p>
    <w:p w:rsidR="008B0238" w:rsidRPr="00AB270E" w:rsidRDefault="00AC0330" w:rsidP="00AC0330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647</w:t>
      </w:r>
    </w:p>
    <w:p w:rsidR="00216F97" w:rsidRPr="00AB270E" w:rsidRDefault="00FE7F44" w:rsidP="00AB270E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650</w:t>
      </w:r>
    </w:p>
    <w:p w:rsidR="00216F97" w:rsidRPr="00AB270E" w:rsidRDefault="00FE7F44" w:rsidP="00AB270E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660</w:t>
      </w:r>
    </w:p>
    <w:p w:rsidR="008B0238" w:rsidRPr="00AB270E" w:rsidRDefault="00216F97" w:rsidP="00216F97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699 (IC)</w:t>
      </w:r>
    </w:p>
    <w:p w:rsidR="008B0238" w:rsidRPr="00AB270E" w:rsidRDefault="00216F97" w:rsidP="000B6B1E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700</w:t>
      </w:r>
    </w:p>
    <w:p w:rsidR="008B0238" w:rsidRPr="00AB270E" w:rsidRDefault="00216F97" w:rsidP="000B6B1E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701</w:t>
      </w:r>
    </w:p>
    <w:p w:rsidR="00CC67B2" w:rsidRPr="00AB270E" w:rsidRDefault="00FE7F44" w:rsidP="00AB270E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707</w:t>
      </w:r>
    </w:p>
    <w:p w:rsidR="00CC67B2" w:rsidRPr="00E77AF2" w:rsidRDefault="00FE7F44" w:rsidP="00CC67B2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8708</w:t>
      </w:r>
    </w:p>
    <w:p w:rsidR="00E77AF2" w:rsidRPr="00E77AF2" w:rsidRDefault="00CC67B2" w:rsidP="00CC67B2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E77AF2">
        <w:rPr>
          <w:sz w:val="22"/>
          <w:szCs w:val="22"/>
        </w:rPr>
        <w:t>78709</w:t>
      </w:r>
    </w:p>
    <w:p w:rsidR="00797BDF" w:rsidRPr="00797BDF" w:rsidRDefault="00E77AF2" w:rsidP="00797BD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797BDF">
        <w:rPr>
          <w:sz w:val="22"/>
          <w:szCs w:val="22"/>
        </w:rPr>
        <w:t>78710</w:t>
      </w:r>
    </w:p>
    <w:p w:rsidR="00CC67B2" w:rsidRPr="00797BDF" w:rsidRDefault="00FE7F44" w:rsidP="00797BD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797BDF">
        <w:rPr>
          <w:sz w:val="22"/>
          <w:szCs w:val="22"/>
        </w:rPr>
        <w:t>78725</w:t>
      </w:r>
    </w:p>
    <w:p w:rsidR="00CC67B2" w:rsidRPr="00E77AF2" w:rsidRDefault="00FE7F44" w:rsidP="00CC67B2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8730</w:t>
      </w:r>
    </w:p>
    <w:p w:rsidR="00CC67B2" w:rsidRPr="00E77AF2" w:rsidRDefault="00FE7F44" w:rsidP="00CC67B2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8740</w:t>
      </w:r>
    </w:p>
    <w:p w:rsidR="00CC67B2" w:rsidRPr="00E77AF2" w:rsidRDefault="00FE7F44" w:rsidP="00CC67B2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8761</w:t>
      </w:r>
    </w:p>
    <w:p w:rsidR="008B0238" w:rsidRPr="00E77AF2" w:rsidRDefault="00CC67B2" w:rsidP="00CC67B2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E77AF2">
        <w:rPr>
          <w:sz w:val="22"/>
          <w:szCs w:val="22"/>
        </w:rPr>
        <w:t>78799 (IC)</w:t>
      </w:r>
    </w:p>
    <w:p w:rsidR="00F1674E" w:rsidRPr="00E77AF2" w:rsidRDefault="00FE7F44" w:rsidP="00F1674E">
      <w:pPr>
        <w:pStyle w:val="Heading6"/>
        <w:keepNext w:val="0"/>
        <w:tabs>
          <w:tab w:val="left" w:pos="900"/>
          <w:tab w:val="left" w:pos="1260"/>
        </w:tabs>
        <w:rPr>
          <w:bCs/>
          <w:u w:val="none"/>
        </w:rPr>
      </w:pPr>
      <w:r>
        <w:rPr>
          <w:bCs/>
          <w:u w:val="none"/>
        </w:rPr>
        <w:t>78800</w:t>
      </w:r>
    </w:p>
    <w:p w:rsidR="00F1674E" w:rsidRPr="00E77AF2" w:rsidRDefault="00FE7F44" w:rsidP="00F1674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8801</w:t>
      </w:r>
    </w:p>
    <w:p w:rsidR="00F1674E" w:rsidRPr="00E77AF2" w:rsidRDefault="00FE7F44" w:rsidP="00F1674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8802</w:t>
      </w:r>
    </w:p>
    <w:p w:rsidR="00F1674E" w:rsidRPr="00E77AF2" w:rsidRDefault="00FE7F44" w:rsidP="00F1674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8803</w:t>
      </w:r>
    </w:p>
    <w:p w:rsidR="00F1674E" w:rsidRPr="00E77AF2" w:rsidRDefault="00FE7F44" w:rsidP="00F1674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8804</w:t>
      </w:r>
    </w:p>
    <w:p w:rsidR="00F1674E" w:rsidRPr="00E77AF2" w:rsidRDefault="00FE7F44" w:rsidP="00F1674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8805</w:t>
      </w:r>
    </w:p>
    <w:p w:rsidR="00F1674E" w:rsidRPr="00E77AF2" w:rsidRDefault="00FE7F44" w:rsidP="00F1674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8806</w:t>
      </w:r>
    </w:p>
    <w:p w:rsidR="00F1674E" w:rsidRPr="00E77AF2" w:rsidRDefault="00FE7F44" w:rsidP="00F1674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8807</w:t>
      </w:r>
    </w:p>
    <w:p w:rsidR="00F1674E" w:rsidRPr="00E77AF2" w:rsidRDefault="00FE7F44" w:rsidP="00F1674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8808</w:t>
      </w:r>
    </w:p>
    <w:p w:rsidR="00F1674E" w:rsidRPr="00E77AF2" w:rsidRDefault="00FE7F44" w:rsidP="00F1674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8811</w:t>
      </w:r>
    </w:p>
    <w:p w:rsidR="00F1674E" w:rsidRPr="00E77AF2" w:rsidRDefault="00FE7F44" w:rsidP="00F1674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8812</w:t>
      </w:r>
    </w:p>
    <w:p w:rsidR="00F1674E" w:rsidRPr="00E77AF2" w:rsidRDefault="00FE7F44" w:rsidP="00F1674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8813</w:t>
      </w:r>
    </w:p>
    <w:p w:rsidR="00F1674E" w:rsidRPr="00E77AF2" w:rsidRDefault="00FE7F44" w:rsidP="00F1674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8814</w:t>
      </w:r>
    </w:p>
    <w:p w:rsidR="00F1674E" w:rsidRPr="00E77AF2" w:rsidRDefault="00FE7F44" w:rsidP="00F1674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8815</w:t>
      </w:r>
    </w:p>
    <w:p w:rsidR="00F1674E" w:rsidRPr="00E77AF2" w:rsidRDefault="00FE7F44" w:rsidP="00F1674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8816</w:t>
      </w:r>
    </w:p>
    <w:p w:rsidR="008B0238" w:rsidRPr="00E77AF2" w:rsidRDefault="00F1674E" w:rsidP="00F1674E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E77AF2">
        <w:rPr>
          <w:sz w:val="22"/>
          <w:szCs w:val="22"/>
        </w:rPr>
        <w:t>78999 (IC)</w:t>
      </w:r>
    </w:p>
    <w:p w:rsidR="00E81158" w:rsidRPr="00E77AF2" w:rsidRDefault="00FE7F44" w:rsidP="00E81158">
      <w:pPr>
        <w:tabs>
          <w:tab w:val="left" w:pos="900"/>
          <w:tab w:val="left" w:pos="1260"/>
        </w:tabs>
        <w:ind w:left="900" w:hanging="900"/>
        <w:rPr>
          <w:sz w:val="22"/>
          <w:szCs w:val="22"/>
        </w:rPr>
      </w:pPr>
      <w:r>
        <w:rPr>
          <w:sz w:val="22"/>
          <w:szCs w:val="22"/>
        </w:rPr>
        <w:t>93000</w:t>
      </w:r>
    </w:p>
    <w:p w:rsidR="00E81158" w:rsidRPr="00E77AF2" w:rsidRDefault="00FE7F44" w:rsidP="00E81158">
      <w:pPr>
        <w:tabs>
          <w:tab w:val="left" w:pos="900"/>
          <w:tab w:val="left" w:pos="126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005</w:t>
      </w:r>
    </w:p>
    <w:p w:rsidR="00E81158" w:rsidRPr="00E77AF2" w:rsidRDefault="00FE7F44" w:rsidP="00E81158">
      <w:pPr>
        <w:tabs>
          <w:tab w:val="left" w:pos="900"/>
          <w:tab w:val="left" w:pos="1260"/>
        </w:tabs>
        <w:ind w:left="900" w:hanging="900"/>
        <w:rPr>
          <w:sz w:val="22"/>
          <w:szCs w:val="22"/>
        </w:rPr>
      </w:pPr>
      <w:r>
        <w:rPr>
          <w:sz w:val="22"/>
          <w:szCs w:val="22"/>
        </w:rPr>
        <w:t>93010</w:t>
      </w:r>
    </w:p>
    <w:p w:rsidR="00E81158" w:rsidRPr="00E77AF2" w:rsidRDefault="00FE7F44" w:rsidP="00E81158">
      <w:pPr>
        <w:tabs>
          <w:tab w:val="left" w:pos="900"/>
          <w:tab w:val="left" w:pos="126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015</w:t>
      </w:r>
    </w:p>
    <w:p w:rsidR="00E81158" w:rsidRPr="00E77AF2" w:rsidRDefault="00FE7F44" w:rsidP="00E81158">
      <w:pPr>
        <w:tabs>
          <w:tab w:val="left" w:pos="126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016</w:t>
      </w:r>
    </w:p>
    <w:p w:rsidR="00E81158" w:rsidRPr="00E77AF2" w:rsidRDefault="00FE7F44" w:rsidP="00E81158">
      <w:pPr>
        <w:tabs>
          <w:tab w:val="left" w:pos="126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017</w:t>
      </w:r>
    </w:p>
    <w:p w:rsidR="00E81158" w:rsidRPr="00E77AF2" w:rsidRDefault="00FE7F44" w:rsidP="00E81158">
      <w:pPr>
        <w:tabs>
          <w:tab w:val="left" w:pos="900"/>
          <w:tab w:val="left" w:pos="126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018</w:t>
      </w:r>
    </w:p>
    <w:p w:rsidR="00E81158" w:rsidRPr="00E77AF2" w:rsidRDefault="00FE7F44" w:rsidP="00E81158">
      <w:pPr>
        <w:tabs>
          <w:tab w:val="left" w:pos="900"/>
          <w:tab w:val="left" w:pos="1260"/>
        </w:tabs>
        <w:rPr>
          <w:sz w:val="22"/>
          <w:szCs w:val="22"/>
        </w:rPr>
      </w:pPr>
      <w:r>
        <w:rPr>
          <w:sz w:val="22"/>
          <w:szCs w:val="22"/>
        </w:rPr>
        <w:t>93024</w:t>
      </w:r>
    </w:p>
    <w:p w:rsidR="00E81158" w:rsidRPr="00E77AF2" w:rsidRDefault="00FE7F44" w:rsidP="00E81158">
      <w:pPr>
        <w:tabs>
          <w:tab w:val="left" w:pos="900"/>
          <w:tab w:val="left" w:pos="1260"/>
        </w:tabs>
        <w:rPr>
          <w:sz w:val="22"/>
          <w:szCs w:val="22"/>
        </w:rPr>
      </w:pPr>
      <w:r>
        <w:rPr>
          <w:sz w:val="22"/>
          <w:szCs w:val="22"/>
        </w:rPr>
        <w:t>93025</w:t>
      </w:r>
    </w:p>
    <w:p w:rsidR="00E81158" w:rsidRPr="00E77AF2" w:rsidRDefault="00FE7F44" w:rsidP="00E81158">
      <w:pPr>
        <w:tabs>
          <w:tab w:val="left" w:pos="900"/>
          <w:tab w:val="left" w:pos="1260"/>
        </w:tabs>
        <w:rPr>
          <w:sz w:val="22"/>
          <w:szCs w:val="22"/>
        </w:rPr>
      </w:pPr>
      <w:r>
        <w:rPr>
          <w:sz w:val="22"/>
          <w:szCs w:val="22"/>
        </w:rPr>
        <w:t>93040</w:t>
      </w:r>
    </w:p>
    <w:p w:rsidR="00E81158" w:rsidRPr="00E77AF2" w:rsidRDefault="00FE7F44" w:rsidP="00E81158">
      <w:pPr>
        <w:tabs>
          <w:tab w:val="left" w:pos="900"/>
          <w:tab w:val="left" w:pos="1260"/>
        </w:tabs>
        <w:rPr>
          <w:sz w:val="22"/>
          <w:szCs w:val="22"/>
        </w:rPr>
      </w:pPr>
      <w:r>
        <w:rPr>
          <w:sz w:val="22"/>
          <w:szCs w:val="22"/>
        </w:rPr>
        <w:t>93041</w:t>
      </w:r>
    </w:p>
    <w:p w:rsidR="00E81158" w:rsidRPr="00E77AF2" w:rsidRDefault="00FE7F44" w:rsidP="00E81158">
      <w:pPr>
        <w:tabs>
          <w:tab w:val="left" w:pos="900"/>
          <w:tab w:val="left" w:pos="1260"/>
        </w:tabs>
        <w:rPr>
          <w:sz w:val="22"/>
          <w:szCs w:val="22"/>
        </w:rPr>
      </w:pPr>
      <w:r>
        <w:rPr>
          <w:sz w:val="22"/>
          <w:szCs w:val="22"/>
        </w:rPr>
        <w:t>93042</w:t>
      </w:r>
    </w:p>
    <w:p w:rsidR="00E81158" w:rsidRPr="00E77AF2" w:rsidRDefault="00FE7F44" w:rsidP="00E81158">
      <w:pPr>
        <w:tabs>
          <w:tab w:val="left" w:pos="900"/>
          <w:tab w:val="left" w:pos="126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224</w:t>
      </w:r>
    </w:p>
    <w:p w:rsidR="00E81158" w:rsidRPr="00E77AF2" w:rsidRDefault="00FE7F44" w:rsidP="00E81158">
      <w:pPr>
        <w:tabs>
          <w:tab w:val="left" w:pos="900"/>
          <w:tab w:val="left" w:pos="126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225</w:t>
      </w:r>
    </w:p>
    <w:p w:rsidR="00E81158" w:rsidRPr="00E77AF2" w:rsidRDefault="00FE7F44" w:rsidP="00E81158">
      <w:pPr>
        <w:tabs>
          <w:tab w:val="left" w:pos="126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226</w:t>
      </w:r>
    </w:p>
    <w:p w:rsidR="00E81158" w:rsidRPr="00E77AF2" w:rsidRDefault="00FE7F44" w:rsidP="00E81158">
      <w:pPr>
        <w:tabs>
          <w:tab w:val="left" w:pos="900"/>
          <w:tab w:val="left" w:pos="126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227</w:t>
      </w:r>
    </w:p>
    <w:p w:rsidR="00E81158" w:rsidRPr="00E77AF2" w:rsidRDefault="00E81158" w:rsidP="00E81158">
      <w:pPr>
        <w:tabs>
          <w:tab w:val="left" w:pos="900"/>
          <w:tab w:val="left" w:pos="1260"/>
        </w:tabs>
        <w:ind w:left="1260" w:hanging="1260"/>
        <w:rPr>
          <w:sz w:val="21"/>
          <w:szCs w:val="21"/>
        </w:rPr>
      </w:pPr>
      <w:r w:rsidRPr="00E77AF2">
        <w:rPr>
          <w:sz w:val="22"/>
          <w:szCs w:val="22"/>
        </w:rPr>
        <w:t>93228 (IC)</w:t>
      </w:r>
    </w:p>
    <w:p w:rsidR="00E81158" w:rsidRPr="00E77AF2" w:rsidRDefault="00FE7F44" w:rsidP="00E81158">
      <w:pPr>
        <w:tabs>
          <w:tab w:val="left" w:pos="0"/>
          <w:tab w:val="left" w:pos="900"/>
        </w:tabs>
        <w:ind w:right="-87"/>
        <w:rPr>
          <w:sz w:val="22"/>
          <w:szCs w:val="22"/>
        </w:rPr>
      </w:pPr>
      <w:r>
        <w:rPr>
          <w:sz w:val="22"/>
          <w:szCs w:val="22"/>
        </w:rPr>
        <w:t>93229 (IC)</w:t>
      </w:r>
    </w:p>
    <w:p w:rsidR="00E81158" w:rsidRPr="00E77AF2" w:rsidRDefault="00FE7F44" w:rsidP="00E81158">
      <w:pPr>
        <w:tabs>
          <w:tab w:val="left" w:pos="900"/>
          <w:tab w:val="left" w:pos="126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268</w:t>
      </w:r>
    </w:p>
    <w:p w:rsidR="00E81158" w:rsidRPr="00E77AF2" w:rsidRDefault="00FE7F44" w:rsidP="00E81158">
      <w:pPr>
        <w:tabs>
          <w:tab w:val="left" w:pos="126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270</w:t>
      </w:r>
    </w:p>
    <w:p w:rsidR="00E81158" w:rsidRPr="00E77AF2" w:rsidRDefault="00FE7F44" w:rsidP="00E81158">
      <w:pPr>
        <w:tabs>
          <w:tab w:val="left" w:pos="126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271</w:t>
      </w:r>
    </w:p>
    <w:p w:rsidR="00E81158" w:rsidRPr="00E77AF2" w:rsidRDefault="00FE7F44" w:rsidP="00E81158">
      <w:pPr>
        <w:tabs>
          <w:tab w:val="left" w:pos="126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272</w:t>
      </w:r>
    </w:p>
    <w:p w:rsidR="008B0238" w:rsidRPr="00E77AF2" w:rsidRDefault="00E81158" w:rsidP="00E81158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E77AF2">
        <w:rPr>
          <w:sz w:val="22"/>
          <w:szCs w:val="22"/>
        </w:rPr>
        <w:t>93278</w:t>
      </w:r>
    </w:p>
    <w:p w:rsidR="001C046F" w:rsidRPr="00E77AF2" w:rsidRDefault="00FE7F44" w:rsidP="001C046F">
      <w:pPr>
        <w:tabs>
          <w:tab w:val="left" w:pos="900"/>
          <w:tab w:val="left" w:pos="126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303</w:t>
      </w:r>
    </w:p>
    <w:p w:rsidR="001C046F" w:rsidRPr="00E77AF2" w:rsidRDefault="00FE7F44" w:rsidP="001C046F">
      <w:pPr>
        <w:tabs>
          <w:tab w:val="left" w:pos="126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304</w:t>
      </w:r>
    </w:p>
    <w:p w:rsidR="001C046F" w:rsidRPr="00E77AF2" w:rsidRDefault="00FE7F44" w:rsidP="001C046F">
      <w:pPr>
        <w:tabs>
          <w:tab w:val="left" w:pos="900"/>
          <w:tab w:val="left" w:pos="126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306</w:t>
      </w:r>
    </w:p>
    <w:p w:rsidR="001C046F" w:rsidRPr="00E77AF2" w:rsidRDefault="00FE7F44" w:rsidP="001C046F">
      <w:pPr>
        <w:tabs>
          <w:tab w:val="left" w:pos="90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307</w:t>
      </w:r>
    </w:p>
    <w:p w:rsidR="001C046F" w:rsidRPr="00E77AF2" w:rsidRDefault="00FE7F44" w:rsidP="001C046F">
      <w:pPr>
        <w:tabs>
          <w:tab w:val="left" w:pos="90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308</w:t>
      </w:r>
      <w:r w:rsidR="001C046F" w:rsidRPr="00E77AF2">
        <w:rPr>
          <w:sz w:val="22"/>
          <w:szCs w:val="22"/>
        </w:rPr>
        <w:t xml:space="preserve"> </w:t>
      </w:r>
    </w:p>
    <w:p w:rsidR="001C046F" w:rsidRPr="00E77AF2" w:rsidRDefault="00FE7F44" w:rsidP="001C046F">
      <w:pPr>
        <w:tabs>
          <w:tab w:val="left" w:pos="900"/>
          <w:tab w:val="left" w:pos="126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312</w:t>
      </w:r>
    </w:p>
    <w:p w:rsidR="001C046F" w:rsidRPr="00E77AF2" w:rsidRDefault="00FE7F44" w:rsidP="001C046F">
      <w:pPr>
        <w:tabs>
          <w:tab w:val="left" w:pos="126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313</w:t>
      </w:r>
    </w:p>
    <w:p w:rsidR="001C046F" w:rsidRPr="00E77AF2" w:rsidRDefault="00FE7F44" w:rsidP="001C046F">
      <w:pPr>
        <w:tabs>
          <w:tab w:val="left" w:pos="126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314</w:t>
      </w:r>
    </w:p>
    <w:p w:rsidR="001C046F" w:rsidRPr="00E77AF2" w:rsidRDefault="00FE7F44" w:rsidP="001C046F">
      <w:pPr>
        <w:tabs>
          <w:tab w:val="left" w:pos="900"/>
          <w:tab w:val="left" w:pos="126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315</w:t>
      </w:r>
    </w:p>
    <w:p w:rsidR="001C046F" w:rsidRPr="00E77AF2" w:rsidRDefault="00FE7F44" w:rsidP="001C046F">
      <w:pPr>
        <w:tabs>
          <w:tab w:val="left" w:pos="126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316</w:t>
      </w:r>
    </w:p>
    <w:p w:rsidR="001C046F" w:rsidRPr="00E77AF2" w:rsidRDefault="00FE7F44" w:rsidP="001C046F">
      <w:pPr>
        <w:tabs>
          <w:tab w:val="left" w:pos="126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317</w:t>
      </w:r>
    </w:p>
    <w:p w:rsidR="001C046F" w:rsidRPr="00E77AF2" w:rsidRDefault="00FE7F44" w:rsidP="001C046F">
      <w:pPr>
        <w:tabs>
          <w:tab w:val="left" w:pos="900"/>
          <w:tab w:val="left" w:pos="126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318</w:t>
      </w:r>
    </w:p>
    <w:p w:rsidR="001C046F" w:rsidRPr="00E77AF2" w:rsidRDefault="00FE7F44" w:rsidP="001C046F">
      <w:pPr>
        <w:tabs>
          <w:tab w:val="left" w:pos="900"/>
          <w:tab w:val="left" w:pos="126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320</w:t>
      </w:r>
    </w:p>
    <w:p w:rsidR="001C046F" w:rsidRPr="00E77AF2" w:rsidRDefault="00FE7F44" w:rsidP="001C046F">
      <w:pPr>
        <w:tabs>
          <w:tab w:val="left" w:pos="126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321</w:t>
      </w:r>
    </w:p>
    <w:p w:rsidR="001C046F" w:rsidRPr="00E77AF2" w:rsidRDefault="00FE7F44" w:rsidP="001C046F">
      <w:pPr>
        <w:tabs>
          <w:tab w:val="left" w:pos="900"/>
          <w:tab w:val="left" w:pos="126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325</w:t>
      </w:r>
    </w:p>
    <w:p w:rsidR="001C046F" w:rsidRPr="00E77AF2" w:rsidRDefault="00FE7F44" w:rsidP="001C046F">
      <w:pPr>
        <w:tabs>
          <w:tab w:val="left" w:pos="900"/>
          <w:tab w:val="left" w:pos="126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350</w:t>
      </w:r>
    </w:p>
    <w:p w:rsidR="001C046F" w:rsidRPr="00E77AF2" w:rsidRDefault="00FE7F44" w:rsidP="001C046F">
      <w:pPr>
        <w:tabs>
          <w:tab w:val="left" w:pos="900"/>
          <w:tab w:val="left" w:pos="126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351</w:t>
      </w:r>
    </w:p>
    <w:p w:rsidR="001C046F" w:rsidRPr="00E77AF2" w:rsidRDefault="00FE7F44" w:rsidP="001C046F">
      <w:pPr>
        <w:tabs>
          <w:tab w:val="left" w:pos="900"/>
          <w:tab w:val="left" w:pos="126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352</w:t>
      </w:r>
    </w:p>
    <w:p w:rsidR="001C046F" w:rsidRPr="00E77AF2" w:rsidRDefault="00FE7F44" w:rsidP="001C046F">
      <w:pPr>
        <w:tabs>
          <w:tab w:val="left" w:pos="90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724</w:t>
      </w:r>
    </w:p>
    <w:p w:rsidR="001C046F" w:rsidRPr="00E77AF2" w:rsidRDefault="00FE7F44" w:rsidP="001C046F">
      <w:pPr>
        <w:tabs>
          <w:tab w:val="left" w:pos="90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740</w:t>
      </w:r>
    </w:p>
    <w:p w:rsidR="008B0238" w:rsidRPr="00E77AF2" w:rsidRDefault="001C046F" w:rsidP="001C046F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E77AF2">
        <w:rPr>
          <w:sz w:val="22"/>
          <w:szCs w:val="22"/>
        </w:rPr>
        <w:t>93745 (IC)</w:t>
      </w:r>
    </w:p>
    <w:p w:rsidR="00F065B2" w:rsidRPr="00E77AF2" w:rsidRDefault="00FE7F44" w:rsidP="00F065B2">
      <w:pPr>
        <w:tabs>
          <w:tab w:val="left" w:pos="90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784</w:t>
      </w:r>
    </w:p>
    <w:p w:rsidR="00F065B2" w:rsidRPr="00E77AF2" w:rsidRDefault="00FE7F44" w:rsidP="00F065B2">
      <w:pPr>
        <w:tabs>
          <w:tab w:val="left" w:pos="126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786</w:t>
      </w:r>
    </w:p>
    <w:p w:rsidR="00F065B2" w:rsidRPr="00E77AF2" w:rsidRDefault="00FE7F44" w:rsidP="00F065B2">
      <w:pPr>
        <w:tabs>
          <w:tab w:val="left" w:pos="126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788</w:t>
      </w:r>
    </w:p>
    <w:p w:rsidR="008B0238" w:rsidRPr="00E77AF2" w:rsidRDefault="00F065B2" w:rsidP="00F065B2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E77AF2">
        <w:rPr>
          <w:sz w:val="22"/>
          <w:szCs w:val="22"/>
        </w:rPr>
        <w:t>93790</w:t>
      </w:r>
    </w:p>
    <w:p w:rsidR="007C58F5" w:rsidRPr="00E77AF2" w:rsidRDefault="00FE7F44" w:rsidP="007C58F5">
      <w:pPr>
        <w:tabs>
          <w:tab w:val="left" w:pos="900"/>
        </w:tabs>
        <w:ind w:left="1267" w:hanging="1267"/>
        <w:rPr>
          <w:sz w:val="22"/>
          <w:szCs w:val="22"/>
        </w:rPr>
      </w:pPr>
      <w:r>
        <w:rPr>
          <w:sz w:val="22"/>
          <w:szCs w:val="22"/>
        </w:rPr>
        <w:t>93797</w:t>
      </w:r>
    </w:p>
    <w:p w:rsidR="007C58F5" w:rsidRPr="00E77AF2" w:rsidRDefault="007C58F5" w:rsidP="007C58F5">
      <w:pPr>
        <w:tabs>
          <w:tab w:val="left" w:pos="1260"/>
        </w:tabs>
        <w:ind w:left="1267" w:hanging="1267"/>
        <w:rPr>
          <w:sz w:val="22"/>
          <w:szCs w:val="22"/>
        </w:rPr>
      </w:pPr>
      <w:r w:rsidRPr="00E77AF2">
        <w:rPr>
          <w:sz w:val="22"/>
          <w:szCs w:val="22"/>
        </w:rPr>
        <w:t>9</w:t>
      </w:r>
      <w:r w:rsidR="00FE7F44">
        <w:rPr>
          <w:sz w:val="22"/>
          <w:szCs w:val="22"/>
        </w:rPr>
        <w:t>3798</w:t>
      </w:r>
    </w:p>
    <w:p w:rsidR="008B0238" w:rsidRDefault="007C58F5" w:rsidP="007C58F5">
      <w:pPr>
        <w:widowControl w:val="0"/>
        <w:tabs>
          <w:tab w:val="left" w:pos="936"/>
          <w:tab w:val="left" w:pos="1296"/>
        </w:tabs>
        <w:rPr>
          <w:sz w:val="22"/>
          <w:szCs w:val="22"/>
        </w:rPr>
      </w:pPr>
      <w:r w:rsidRPr="00E77AF2">
        <w:rPr>
          <w:sz w:val="22"/>
          <w:szCs w:val="22"/>
        </w:rPr>
        <w:t>93799 (IC)</w:t>
      </w:r>
    </w:p>
    <w:p w:rsidR="00966297" w:rsidRDefault="00966297" w:rsidP="007C58F5">
      <w:pPr>
        <w:widowControl w:val="0"/>
        <w:tabs>
          <w:tab w:val="left" w:pos="936"/>
          <w:tab w:val="left" w:pos="1296"/>
        </w:tabs>
        <w:rPr>
          <w:sz w:val="22"/>
          <w:szCs w:val="22"/>
        </w:rPr>
      </w:pPr>
      <w:r w:rsidRPr="002409CF">
        <w:rPr>
          <w:sz w:val="22"/>
          <w:szCs w:val="22"/>
        </w:rPr>
        <w:t>93880</w:t>
      </w:r>
    </w:p>
    <w:p w:rsidR="00966297" w:rsidRDefault="00966297" w:rsidP="007C58F5">
      <w:pPr>
        <w:widowControl w:val="0"/>
        <w:tabs>
          <w:tab w:val="left" w:pos="936"/>
          <w:tab w:val="left" w:pos="1296"/>
        </w:tabs>
        <w:rPr>
          <w:sz w:val="22"/>
          <w:szCs w:val="22"/>
        </w:rPr>
      </w:pPr>
      <w:r w:rsidRPr="002409CF">
        <w:rPr>
          <w:sz w:val="22"/>
          <w:szCs w:val="22"/>
        </w:rPr>
        <w:t>93882</w:t>
      </w:r>
    </w:p>
    <w:p w:rsidR="00966297" w:rsidRPr="00E77AF2" w:rsidRDefault="00966297" w:rsidP="007C58F5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409CF">
        <w:rPr>
          <w:sz w:val="22"/>
          <w:szCs w:val="22"/>
        </w:rPr>
        <w:t>93886</w:t>
      </w:r>
    </w:p>
    <w:p w:rsidR="00E77AF2" w:rsidRDefault="00966297" w:rsidP="00A060A3">
      <w:pPr>
        <w:tabs>
          <w:tab w:val="left" w:pos="900"/>
        </w:tabs>
        <w:ind w:left="1260" w:hanging="1260"/>
        <w:rPr>
          <w:sz w:val="22"/>
          <w:szCs w:val="22"/>
        </w:rPr>
      </w:pPr>
      <w:r w:rsidRPr="002409CF">
        <w:rPr>
          <w:sz w:val="22"/>
          <w:szCs w:val="22"/>
        </w:rPr>
        <w:t>93888</w:t>
      </w:r>
    </w:p>
    <w:p w:rsidR="00966297" w:rsidRDefault="00966297" w:rsidP="00A060A3">
      <w:pPr>
        <w:tabs>
          <w:tab w:val="left" w:pos="900"/>
        </w:tabs>
        <w:ind w:left="1260" w:hanging="1260"/>
        <w:rPr>
          <w:sz w:val="22"/>
          <w:szCs w:val="22"/>
        </w:rPr>
      </w:pPr>
      <w:r w:rsidRPr="002409CF">
        <w:rPr>
          <w:sz w:val="22"/>
          <w:szCs w:val="22"/>
        </w:rPr>
        <w:t>93890</w:t>
      </w:r>
    </w:p>
    <w:p w:rsidR="00BF375E" w:rsidRDefault="00966297" w:rsidP="00966297">
      <w:pPr>
        <w:widowControl w:val="0"/>
        <w:tabs>
          <w:tab w:val="left" w:pos="936"/>
          <w:tab w:val="left" w:pos="1296"/>
        </w:tabs>
        <w:rPr>
          <w:sz w:val="22"/>
          <w:szCs w:val="22"/>
        </w:rPr>
      </w:pPr>
      <w:r w:rsidRPr="002409CF">
        <w:rPr>
          <w:sz w:val="22"/>
          <w:szCs w:val="22"/>
        </w:rPr>
        <w:t>93893</w:t>
      </w:r>
    </w:p>
    <w:p w:rsidR="00C3734D" w:rsidRDefault="00C3734D" w:rsidP="00966297">
      <w:pPr>
        <w:widowControl w:val="0"/>
        <w:tabs>
          <w:tab w:val="left" w:pos="936"/>
          <w:tab w:val="left" w:pos="1296"/>
        </w:tabs>
        <w:rPr>
          <w:sz w:val="22"/>
          <w:szCs w:val="22"/>
        </w:rPr>
      </w:pPr>
      <w:r w:rsidRPr="002409CF">
        <w:rPr>
          <w:sz w:val="22"/>
          <w:szCs w:val="22"/>
          <w:lang w:val="es-ES"/>
        </w:rPr>
        <w:t>93922</w:t>
      </w:r>
    </w:p>
    <w:p w:rsidR="00966297" w:rsidRDefault="00966297" w:rsidP="00966297">
      <w:pPr>
        <w:widowControl w:val="0"/>
        <w:tabs>
          <w:tab w:val="left" w:pos="936"/>
          <w:tab w:val="left" w:pos="1296"/>
        </w:tabs>
        <w:rPr>
          <w:sz w:val="22"/>
          <w:szCs w:val="22"/>
        </w:rPr>
      </w:pPr>
      <w:r w:rsidRPr="002409CF">
        <w:rPr>
          <w:sz w:val="22"/>
          <w:szCs w:val="22"/>
        </w:rPr>
        <w:t>93923</w:t>
      </w:r>
    </w:p>
    <w:p w:rsidR="00966297" w:rsidRDefault="00966297" w:rsidP="00966297">
      <w:pPr>
        <w:widowControl w:val="0"/>
        <w:tabs>
          <w:tab w:val="left" w:pos="936"/>
          <w:tab w:val="left" w:pos="1296"/>
        </w:tabs>
        <w:rPr>
          <w:sz w:val="22"/>
          <w:szCs w:val="22"/>
        </w:rPr>
      </w:pPr>
      <w:r w:rsidRPr="002409CF">
        <w:rPr>
          <w:sz w:val="22"/>
          <w:szCs w:val="22"/>
        </w:rPr>
        <w:t>93924</w:t>
      </w:r>
    </w:p>
    <w:p w:rsidR="00A935C2" w:rsidRDefault="00966297" w:rsidP="00966297">
      <w:pPr>
        <w:tabs>
          <w:tab w:val="left" w:pos="1260"/>
        </w:tabs>
        <w:ind w:left="1260" w:hanging="1260"/>
        <w:rPr>
          <w:sz w:val="22"/>
          <w:szCs w:val="22"/>
        </w:rPr>
      </w:pPr>
      <w:r w:rsidRPr="002409CF">
        <w:rPr>
          <w:sz w:val="22"/>
          <w:szCs w:val="22"/>
        </w:rPr>
        <w:t>93925</w:t>
      </w:r>
    </w:p>
    <w:p w:rsidR="00D82F47" w:rsidRDefault="00A935C2" w:rsidP="00A935C2">
      <w:pPr>
        <w:tabs>
          <w:tab w:val="left" w:pos="900"/>
        </w:tabs>
        <w:ind w:left="1260" w:hanging="1260"/>
        <w:rPr>
          <w:sz w:val="22"/>
          <w:szCs w:val="22"/>
        </w:rPr>
      </w:pPr>
      <w:r w:rsidRPr="00A935C2">
        <w:rPr>
          <w:sz w:val="22"/>
          <w:szCs w:val="22"/>
        </w:rPr>
        <w:t>93926</w:t>
      </w:r>
    </w:p>
    <w:p w:rsidR="00A935C2" w:rsidRPr="00A935C2" w:rsidRDefault="00A935C2" w:rsidP="00A935C2">
      <w:pPr>
        <w:tabs>
          <w:tab w:val="left" w:pos="900"/>
        </w:tabs>
        <w:ind w:left="1260" w:hanging="1260"/>
        <w:rPr>
          <w:sz w:val="22"/>
          <w:szCs w:val="22"/>
          <w:lang w:val="es-ES"/>
        </w:rPr>
      </w:pPr>
      <w:r w:rsidRPr="00A935C2">
        <w:rPr>
          <w:sz w:val="22"/>
          <w:szCs w:val="22"/>
        </w:rPr>
        <w:t>93930</w:t>
      </w:r>
    </w:p>
    <w:p w:rsidR="00A935C2" w:rsidRPr="00A935C2" w:rsidRDefault="00A935C2" w:rsidP="00A935C2">
      <w:pPr>
        <w:tabs>
          <w:tab w:val="left" w:pos="900"/>
        </w:tabs>
        <w:ind w:left="1260" w:hanging="1260"/>
        <w:rPr>
          <w:sz w:val="22"/>
          <w:szCs w:val="22"/>
        </w:rPr>
      </w:pPr>
      <w:r w:rsidRPr="00A935C2">
        <w:rPr>
          <w:sz w:val="22"/>
          <w:szCs w:val="22"/>
        </w:rPr>
        <w:t>93931</w:t>
      </w:r>
    </w:p>
    <w:p w:rsidR="00D8659E" w:rsidRDefault="00A935C2" w:rsidP="00D241B4">
      <w:pPr>
        <w:tabs>
          <w:tab w:val="left" w:pos="1260"/>
        </w:tabs>
        <w:ind w:left="1260" w:hanging="1260"/>
        <w:rPr>
          <w:sz w:val="22"/>
          <w:szCs w:val="22"/>
        </w:rPr>
      </w:pPr>
      <w:r w:rsidRPr="002409CF">
        <w:rPr>
          <w:sz w:val="22"/>
          <w:szCs w:val="22"/>
        </w:rPr>
        <w:t>93</w:t>
      </w:r>
      <w:r w:rsidR="00D241B4">
        <w:rPr>
          <w:sz w:val="22"/>
          <w:szCs w:val="22"/>
        </w:rPr>
        <w:t>970</w:t>
      </w:r>
    </w:p>
    <w:p w:rsidR="00B736EE" w:rsidRPr="002409CF" w:rsidRDefault="00D8659E" w:rsidP="00B736EE">
      <w:pPr>
        <w:tabs>
          <w:tab w:val="left" w:pos="900"/>
        </w:tabs>
        <w:ind w:left="1260" w:hanging="1260"/>
        <w:rPr>
          <w:sz w:val="22"/>
          <w:szCs w:val="22"/>
        </w:rPr>
      </w:pPr>
      <w:r w:rsidRPr="00D8659E">
        <w:rPr>
          <w:sz w:val="22"/>
          <w:szCs w:val="22"/>
        </w:rPr>
        <w:t>93971</w:t>
      </w:r>
    </w:p>
    <w:p w:rsidR="00451310" w:rsidRDefault="00BE087C" w:rsidP="00966297">
      <w:pPr>
        <w:tabs>
          <w:tab w:val="left" w:pos="900"/>
        </w:tabs>
        <w:ind w:left="1260" w:hanging="1260"/>
        <w:rPr>
          <w:sz w:val="22"/>
          <w:szCs w:val="22"/>
          <w:lang w:val="es-ES"/>
        </w:rPr>
      </w:pPr>
      <w:r w:rsidRPr="002409CF">
        <w:rPr>
          <w:sz w:val="22"/>
          <w:szCs w:val="22"/>
          <w:lang w:val="es-ES"/>
        </w:rPr>
        <w:t>93975</w:t>
      </w:r>
    </w:p>
    <w:p w:rsidR="007A4DDA" w:rsidRPr="007A4DDA" w:rsidRDefault="007A4DDA" w:rsidP="007A4DDA">
      <w:pPr>
        <w:tabs>
          <w:tab w:val="left" w:pos="900"/>
        </w:tabs>
        <w:ind w:left="1260" w:hanging="1260"/>
        <w:rPr>
          <w:sz w:val="22"/>
          <w:szCs w:val="22"/>
          <w:lang w:val="es-ES"/>
        </w:rPr>
      </w:pPr>
      <w:r w:rsidRPr="007A4DDA">
        <w:rPr>
          <w:sz w:val="22"/>
          <w:szCs w:val="22"/>
        </w:rPr>
        <w:t>93976</w:t>
      </w:r>
    </w:p>
    <w:p w:rsidR="007A4DDA" w:rsidRDefault="007A4DDA" w:rsidP="00966297">
      <w:pPr>
        <w:tabs>
          <w:tab w:val="left" w:pos="900"/>
        </w:tabs>
        <w:ind w:left="1260" w:hanging="1260"/>
        <w:rPr>
          <w:sz w:val="22"/>
          <w:szCs w:val="22"/>
          <w:lang w:val="es-ES"/>
        </w:rPr>
        <w:sectPr w:rsidR="007A4DDA" w:rsidSect="00451310">
          <w:headerReference w:type="default" r:id="rId26"/>
          <w:pgSz w:w="12240" w:h="15840"/>
          <w:pgMar w:top="432" w:right="1296" w:bottom="540" w:left="1296" w:header="432" w:footer="432" w:gutter="0"/>
          <w:cols w:num="5" w:space="720"/>
          <w:noEndnote/>
        </w:sectPr>
      </w:pPr>
    </w:p>
    <w:p w:rsidR="008B0238" w:rsidRPr="002409CF" w:rsidRDefault="00BE087C" w:rsidP="000B6B1E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409CF">
        <w:rPr>
          <w:sz w:val="22"/>
          <w:szCs w:val="22"/>
        </w:rPr>
        <w:t>93978</w:t>
      </w:r>
    </w:p>
    <w:p w:rsidR="008B0238" w:rsidRPr="002409CF" w:rsidRDefault="00BE087C" w:rsidP="000B6B1E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409CF">
        <w:rPr>
          <w:sz w:val="22"/>
          <w:szCs w:val="22"/>
        </w:rPr>
        <w:t>93979</w:t>
      </w:r>
    </w:p>
    <w:p w:rsidR="008B0238" w:rsidRPr="002409CF" w:rsidRDefault="00BE087C" w:rsidP="000B6B1E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409CF">
        <w:rPr>
          <w:sz w:val="22"/>
          <w:szCs w:val="22"/>
        </w:rPr>
        <w:t>93980</w:t>
      </w:r>
    </w:p>
    <w:p w:rsidR="008B0238" w:rsidRPr="002409CF" w:rsidRDefault="00BE087C" w:rsidP="000B6B1E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409CF">
        <w:rPr>
          <w:sz w:val="22"/>
          <w:szCs w:val="22"/>
        </w:rPr>
        <w:t>93981</w:t>
      </w:r>
    </w:p>
    <w:p w:rsidR="008B0238" w:rsidRPr="002409CF" w:rsidRDefault="00BE087C" w:rsidP="000B6B1E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409CF">
        <w:rPr>
          <w:sz w:val="22"/>
          <w:szCs w:val="22"/>
        </w:rPr>
        <w:t>93990</w:t>
      </w:r>
    </w:p>
    <w:p w:rsidR="008B0238" w:rsidRPr="002409CF" w:rsidRDefault="00BE087C" w:rsidP="000B6B1E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409CF">
        <w:rPr>
          <w:sz w:val="22"/>
          <w:szCs w:val="22"/>
        </w:rPr>
        <w:t>93998 (IC)</w:t>
      </w:r>
    </w:p>
    <w:p w:rsidR="008B0238" w:rsidRPr="002409CF" w:rsidRDefault="00BE087C" w:rsidP="000B6B1E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409CF">
        <w:rPr>
          <w:sz w:val="22"/>
          <w:szCs w:val="22"/>
          <w:lang w:val="es-ES"/>
        </w:rPr>
        <w:t>95950</w:t>
      </w:r>
    </w:p>
    <w:p w:rsidR="008B0238" w:rsidRPr="002409CF" w:rsidRDefault="00BE087C" w:rsidP="000B6B1E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409CF">
        <w:rPr>
          <w:sz w:val="22"/>
          <w:szCs w:val="22"/>
        </w:rPr>
        <w:t>95951</w:t>
      </w:r>
    </w:p>
    <w:p w:rsidR="008B0238" w:rsidRPr="002409CF" w:rsidRDefault="00BE087C" w:rsidP="000B6B1E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409CF">
        <w:rPr>
          <w:sz w:val="22"/>
          <w:szCs w:val="22"/>
        </w:rPr>
        <w:t>95953</w:t>
      </w:r>
    </w:p>
    <w:p w:rsidR="008B0238" w:rsidRPr="002409CF" w:rsidRDefault="00BE087C" w:rsidP="000B6B1E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409CF">
        <w:rPr>
          <w:sz w:val="22"/>
          <w:szCs w:val="22"/>
        </w:rPr>
        <w:t>95956</w:t>
      </w:r>
    </w:p>
    <w:p w:rsidR="008B0238" w:rsidRPr="002409CF" w:rsidRDefault="00BE087C" w:rsidP="000B6B1E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409CF">
        <w:rPr>
          <w:sz w:val="22"/>
          <w:szCs w:val="22"/>
        </w:rPr>
        <w:t>A4641 IC)</w:t>
      </w:r>
    </w:p>
    <w:p w:rsidR="008B0238" w:rsidRPr="002409CF" w:rsidRDefault="00BE087C" w:rsidP="000B6B1E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409CF">
        <w:rPr>
          <w:sz w:val="22"/>
          <w:szCs w:val="22"/>
        </w:rPr>
        <w:t>A9500 (IC)</w:t>
      </w:r>
    </w:p>
    <w:p w:rsidR="008B0238" w:rsidRPr="002409CF" w:rsidRDefault="00BE087C" w:rsidP="000B6B1E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409CF">
        <w:rPr>
          <w:snapToGrid w:val="0"/>
          <w:sz w:val="22"/>
          <w:szCs w:val="22"/>
        </w:rPr>
        <w:t>A9502 (IC)</w:t>
      </w:r>
    </w:p>
    <w:p w:rsidR="008B0238" w:rsidRPr="002409CF" w:rsidRDefault="00BE087C" w:rsidP="000B6B1E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409CF">
        <w:rPr>
          <w:snapToGrid w:val="0"/>
          <w:sz w:val="22"/>
          <w:szCs w:val="22"/>
        </w:rPr>
        <w:t>A9503 (IC)</w:t>
      </w:r>
    </w:p>
    <w:p w:rsidR="00544D8E" w:rsidRPr="002409CF" w:rsidRDefault="00544D8E" w:rsidP="00544D8E">
      <w:pPr>
        <w:tabs>
          <w:tab w:val="left" w:pos="900"/>
          <w:tab w:val="left" w:pos="9150"/>
        </w:tabs>
        <w:ind w:left="1620" w:hanging="1620"/>
        <w:rPr>
          <w:snapToGrid w:val="0"/>
          <w:sz w:val="22"/>
          <w:szCs w:val="22"/>
        </w:rPr>
      </w:pPr>
      <w:r w:rsidRPr="002409CF">
        <w:rPr>
          <w:snapToGrid w:val="0"/>
          <w:sz w:val="22"/>
          <w:szCs w:val="22"/>
        </w:rPr>
        <w:t xml:space="preserve">A9505 (IC) </w:t>
      </w:r>
    </w:p>
    <w:p w:rsidR="00544D8E" w:rsidRPr="002409CF" w:rsidRDefault="00544D8E" w:rsidP="00544D8E">
      <w:pPr>
        <w:tabs>
          <w:tab w:val="left" w:pos="900"/>
          <w:tab w:val="left" w:pos="9150"/>
        </w:tabs>
        <w:ind w:left="1620" w:hanging="1620"/>
        <w:rPr>
          <w:snapToGrid w:val="0"/>
          <w:sz w:val="22"/>
        </w:rPr>
      </w:pPr>
      <w:r w:rsidRPr="002409CF">
        <w:rPr>
          <w:snapToGrid w:val="0"/>
          <w:sz w:val="22"/>
        </w:rPr>
        <w:t xml:space="preserve">A9512 (IC) </w:t>
      </w:r>
    </w:p>
    <w:p w:rsidR="00544D8E" w:rsidRPr="002409CF" w:rsidRDefault="00544D8E" w:rsidP="00544D8E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409CF">
        <w:rPr>
          <w:snapToGrid w:val="0"/>
          <w:sz w:val="22"/>
        </w:rPr>
        <w:t>A9537 (IC)</w:t>
      </w:r>
    </w:p>
    <w:p w:rsidR="00C94041" w:rsidRPr="002D318E" w:rsidRDefault="00C94041" w:rsidP="000B6B1E">
      <w:pPr>
        <w:widowControl w:val="0"/>
        <w:tabs>
          <w:tab w:val="left" w:pos="936"/>
          <w:tab w:val="left" w:pos="1296"/>
        </w:tabs>
        <w:rPr>
          <w:snapToGrid w:val="0"/>
          <w:sz w:val="22"/>
          <w:lang w:val="fr-FR"/>
        </w:rPr>
        <w:sectPr w:rsidR="00C94041" w:rsidRPr="002D318E" w:rsidSect="00451310">
          <w:headerReference w:type="default" r:id="rId27"/>
          <w:pgSz w:w="12240" w:h="15840"/>
          <w:pgMar w:top="432" w:right="1296" w:bottom="540" w:left="1296" w:header="432" w:footer="432" w:gutter="0"/>
          <w:cols w:num="5" w:space="720"/>
          <w:noEndnote/>
        </w:sectPr>
      </w:pPr>
      <w:r w:rsidRPr="002D318E">
        <w:rPr>
          <w:snapToGrid w:val="0"/>
          <w:sz w:val="22"/>
          <w:lang w:val="fr-FR"/>
        </w:rPr>
        <w:t>G0297</w:t>
      </w:r>
    </w:p>
    <w:p w:rsidR="00966297" w:rsidRPr="002D318E" w:rsidRDefault="00966297" w:rsidP="0025336D">
      <w:pPr>
        <w:widowControl w:val="0"/>
        <w:tabs>
          <w:tab w:val="left" w:pos="540"/>
          <w:tab w:val="left" w:pos="936"/>
          <w:tab w:val="left" w:pos="26007"/>
        </w:tabs>
        <w:ind w:left="540" w:hanging="540"/>
        <w:rPr>
          <w:sz w:val="22"/>
          <w:szCs w:val="22"/>
          <w:lang w:val="fr-FR"/>
        </w:rPr>
      </w:pPr>
    </w:p>
    <w:p w:rsidR="0025336D" w:rsidRPr="002D318E" w:rsidRDefault="003455B3" w:rsidP="00215E57">
      <w:pPr>
        <w:widowControl w:val="0"/>
        <w:tabs>
          <w:tab w:val="left" w:pos="450"/>
          <w:tab w:val="left" w:pos="540"/>
          <w:tab w:val="left" w:pos="936"/>
          <w:tab w:val="left" w:pos="26007"/>
        </w:tabs>
        <w:ind w:left="540" w:hanging="540"/>
        <w:rPr>
          <w:sz w:val="22"/>
          <w:szCs w:val="22"/>
          <w:u w:val="single"/>
          <w:lang w:val="fr-FR"/>
        </w:rPr>
      </w:pPr>
      <w:r w:rsidRPr="002D318E">
        <w:rPr>
          <w:sz w:val="22"/>
          <w:szCs w:val="22"/>
          <w:lang w:val="fr-FR"/>
        </w:rPr>
        <w:t>605</w:t>
      </w:r>
      <w:r w:rsidR="0025336D" w:rsidRPr="002D318E">
        <w:rPr>
          <w:sz w:val="22"/>
          <w:szCs w:val="22"/>
          <w:lang w:val="fr-FR"/>
        </w:rPr>
        <w:t xml:space="preserve">  </w:t>
      </w:r>
      <w:r w:rsidR="00F03AB6" w:rsidRPr="002D318E">
        <w:rPr>
          <w:sz w:val="22"/>
          <w:szCs w:val="22"/>
          <w:u w:val="single"/>
          <w:lang w:val="fr-FR"/>
        </w:rPr>
        <w:t xml:space="preserve">Mobile </w:t>
      </w:r>
      <w:proofErr w:type="spellStart"/>
      <w:r w:rsidR="00F03AB6" w:rsidRPr="002D318E">
        <w:rPr>
          <w:sz w:val="22"/>
          <w:szCs w:val="22"/>
          <w:u w:val="single"/>
          <w:lang w:val="fr-FR"/>
        </w:rPr>
        <w:t>Mammography</w:t>
      </w:r>
      <w:proofErr w:type="spellEnd"/>
      <w:r w:rsidR="00F03AB6" w:rsidRPr="002D318E">
        <w:rPr>
          <w:sz w:val="22"/>
          <w:szCs w:val="22"/>
          <w:u w:val="single"/>
          <w:lang w:val="fr-FR"/>
        </w:rPr>
        <w:t xml:space="preserve"> Van</w:t>
      </w:r>
      <w:r w:rsidR="0025336D" w:rsidRPr="002D318E">
        <w:rPr>
          <w:sz w:val="22"/>
          <w:szCs w:val="22"/>
          <w:u w:val="single"/>
          <w:lang w:val="fr-FR"/>
        </w:rPr>
        <w:t xml:space="preserve">: </w:t>
      </w:r>
      <w:proofErr w:type="spellStart"/>
      <w:r w:rsidR="0025336D" w:rsidRPr="002D318E">
        <w:rPr>
          <w:sz w:val="22"/>
          <w:szCs w:val="22"/>
          <w:u w:val="single"/>
          <w:lang w:val="fr-FR"/>
        </w:rPr>
        <w:t>Radiology</w:t>
      </w:r>
      <w:proofErr w:type="spellEnd"/>
      <w:r w:rsidR="0025336D" w:rsidRPr="002D318E">
        <w:rPr>
          <w:sz w:val="22"/>
          <w:szCs w:val="22"/>
          <w:u w:val="single"/>
          <w:lang w:val="fr-FR"/>
        </w:rPr>
        <w:t xml:space="preserve"> Service Codes</w:t>
      </w:r>
    </w:p>
    <w:p w:rsidR="0025336D" w:rsidRPr="002D318E" w:rsidRDefault="0025336D" w:rsidP="00215E57">
      <w:pPr>
        <w:widowControl w:val="0"/>
        <w:tabs>
          <w:tab w:val="left" w:pos="450"/>
          <w:tab w:val="left" w:pos="540"/>
          <w:tab w:val="left" w:pos="936"/>
          <w:tab w:val="left" w:pos="26007"/>
        </w:tabs>
        <w:ind w:left="540" w:hanging="540"/>
        <w:rPr>
          <w:sz w:val="8"/>
          <w:szCs w:val="8"/>
          <w:lang w:val="fr-FR"/>
        </w:rPr>
      </w:pPr>
    </w:p>
    <w:p w:rsidR="0025336D" w:rsidRPr="002D318E" w:rsidRDefault="0025336D" w:rsidP="00215E57">
      <w:pPr>
        <w:widowControl w:val="0"/>
        <w:tabs>
          <w:tab w:val="left" w:pos="450"/>
          <w:tab w:val="left" w:pos="540"/>
          <w:tab w:val="left" w:pos="936"/>
          <w:tab w:val="left" w:pos="26007"/>
        </w:tabs>
        <w:ind w:left="540" w:hanging="540"/>
        <w:rPr>
          <w:sz w:val="8"/>
          <w:szCs w:val="8"/>
          <w:lang w:val="fr-FR"/>
        </w:rPr>
      </w:pPr>
    </w:p>
    <w:p w:rsidR="00063FE1" w:rsidRPr="002D318E" w:rsidRDefault="00063FE1" w:rsidP="00215E57">
      <w:pPr>
        <w:widowControl w:val="0"/>
        <w:tabs>
          <w:tab w:val="left" w:pos="450"/>
          <w:tab w:val="left" w:pos="936"/>
          <w:tab w:val="left" w:pos="1296"/>
        </w:tabs>
        <w:rPr>
          <w:sz w:val="22"/>
          <w:szCs w:val="22"/>
          <w:u w:val="single"/>
          <w:lang w:val="fr-FR"/>
        </w:rPr>
        <w:sectPr w:rsidR="00063FE1" w:rsidRPr="002D318E" w:rsidSect="0025336D">
          <w:type w:val="continuous"/>
          <w:pgSz w:w="12240" w:h="15840"/>
          <w:pgMar w:top="432" w:right="1296" w:bottom="540" w:left="1296" w:header="432" w:footer="432" w:gutter="0"/>
          <w:cols w:space="720"/>
          <w:noEndnote/>
        </w:sectPr>
      </w:pPr>
    </w:p>
    <w:p w:rsidR="009B7B66" w:rsidRPr="004A1B7C" w:rsidRDefault="0025336D" w:rsidP="00215E57">
      <w:pPr>
        <w:widowControl w:val="0"/>
        <w:tabs>
          <w:tab w:val="left" w:pos="450"/>
          <w:tab w:val="left" w:pos="936"/>
          <w:tab w:val="left" w:pos="1296"/>
        </w:tabs>
        <w:rPr>
          <w:sz w:val="22"/>
          <w:szCs w:val="22"/>
          <w:lang w:val="fr-FR"/>
        </w:rPr>
      </w:pPr>
      <w:r w:rsidRPr="004A1B7C">
        <w:rPr>
          <w:sz w:val="22"/>
          <w:szCs w:val="22"/>
          <w:u w:val="single"/>
          <w:lang w:val="fr-FR"/>
        </w:rPr>
        <w:t>Service Code</w:t>
      </w:r>
      <w:r w:rsidRPr="004A1B7C">
        <w:rPr>
          <w:sz w:val="22"/>
          <w:szCs w:val="22"/>
          <w:lang w:val="fr-FR"/>
        </w:rPr>
        <w:tab/>
      </w:r>
      <w:r w:rsidRPr="004A1B7C">
        <w:rPr>
          <w:sz w:val="22"/>
          <w:szCs w:val="22"/>
          <w:lang w:val="fr-FR"/>
        </w:rPr>
        <w:tab/>
        <w:t xml:space="preserve">           </w:t>
      </w:r>
      <w:r w:rsidRPr="004A1B7C">
        <w:rPr>
          <w:sz w:val="22"/>
          <w:szCs w:val="22"/>
          <w:u w:val="single"/>
          <w:lang w:val="fr-FR"/>
        </w:rPr>
        <w:t>Service Code</w:t>
      </w:r>
      <w:r w:rsidRPr="004A1B7C">
        <w:rPr>
          <w:sz w:val="22"/>
          <w:szCs w:val="22"/>
          <w:lang w:val="fr-FR"/>
        </w:rPr>
        <w:tab/>
        <w:t xml:space="preserve">          </w:t>
      </w:r>
      <w:r w:rsidRPr="004A1B7C">
        <w:rPr>
          <w:sz w:val="22"/>
          <w:szCs w:val="22"/>
          <w:u w:val="single"/>
          <w:lang w:val="fr-FR"/>
        </w:rPr>
        <w:t>Service Code</w:t>
      </w:r>
      <w:r w:rsidRPr="004A1B7C">
        <w:rPr>
          <w:sz w:val="22"/>
          <w:szCs w:val="22"/>
          <w:lang w:val="fr-FR"/>
        </w:rPr>
        <w:t xml:space="preserve"> </w:t>
      </w:r>
      <w:r w:rsidRPr="004A1B7C">
        <w:rPr>
          <w:sz w:val="22"/>
          <w:szCs w:val="22"/>
          <w:lang w:val="fr-FR"/>
        </w:rPr>
        <w:tab/>
      </w:r>
      <w:r w:rsidR="004A1B7C" w:rsidRPr="004A1B7C">
        <w:rPr>
          <w:sz w:val="22"/>
          <w:szCs w:val="22"/>
          <w:lang w:val="fr-FR"/>
        </w:rPr>
        <w:t xml:space="preserve">        </w:t>
      </w:r>
      <w:r w:rsidR="004A1B7C" w:rsidRPr="004A1B7C">
        <w:rPr>
          <w:sz w:val="22"/>
          <w:szCs w:val="22"/>
          <w:u w:val="single"/>
          <w:lang w:val="fr-FR"/>
        </w:rPr>
        <w:t>Service Code</w:t>
      </w:r>
      <w:r w:rsidR="003C4F2A" w:rsidRPr="004A1B7C">
        <w:rPr>
          <w:sz w:val="22"/>
          <w:szCs w:val="22"/>
          <w:lang w:val="fr-FR"/>
        </w:rPr>
        <w:tab/>
      </w:r>
      <w:r w:rsidRPr="004A1B7C">
        <w:rPr>
          <w:sz w:val="22"/>
          <w:szCs w:val="22"/>
          <w:lang w:val="fr-FR"/>
        </w:rPr>
        <w:tab/>
        <w:t xml:space="preserve">      </w:t>
      </w:r>
    </w:p>
    <w:p w:rsidR="009B7B66" w:rsidRPr="004A1B7C" w:rsidRDefault="009B7B66" w:rsidP="00215E57">
      <w:pPr>
        <w:widowControl w:val="0"/>
        <w:tabs>
          <w:tab w:val="left" w:pos="450"/>
          <w:tab w:val="left" w:pos="936"/>
          <w:tab w:val="left" w:pos="1296"/>
        </w:tabs>
        <w:rPr>
          <w:sz w:val="22"/>
          <w:szCs w:val="22"/>
          <w:lang w:val="fr-FR"/>
        </w:rPr>
        <w:sectPr w:rsidR="009B7B66" w:rsidRPr="004A1B7C" w:rsidSect="0025336D">
          <w:type w:val="continuous"/>
          <w:pgSz w:w="12240" w:h="15840"/>
          <w:pgMar w:top="432" w:right="1296" w:bottom="540" w:left="1296" w:header="432" w:footer="432" w:gutter="0"/>
          <w:cols w:space="720"/>
          <w:noEndnote/>
        </w:sectPr>
      </w:pPr>
    </w:p>
    <w:p w:rsidR="001B109E" w:rsidRPr="004A1B7C" w:rsidRDefault="001B109E" w:rsidP="00215E57">
      <w:pPr>
        <w:widowControl w:val="0"/>
        <w:tabs>
          <w:tab w:val="left" w:pos="450"/>
          <w:tab w:val="left" w:pos="936"/>
          <w:tab w:val="left" w:pos="1296"/>
        </w:tabs>
        <w:rPr>
          <w:sz w:val="22"/>
          <w:szCs w:val="22"/>
          <w:lang w:val="fr-FR"/>
        </w:rPr>
      </w:pPr>
    </w:p>
    <w:p w:rsidR="00C31139" w:rsidRDefault="00024B96" w:rsidP="00215E57">
      <w:pPr>
        <w:widowControl w:val="0"/>
        <w:tabs>
          <w:tab w:val="left" w:pos="450"/>
          <w:tab w:val="left" w:pos="936"/>
          <w:tab w:val="left" w:pos="1296"/>
        </w:tabs>
        <w:rPr>
          <w:sz w:val="22"/>
          <w:szCs w:val="22"/>
        </w:rPr>
      </w:pPr>
      <w:r>
        <w:rPr>
          <w:sz w:val="22"/>
          <w:szCs w:val="22"/>
        </w:rPr>
        <w:t>76641</w:t>
      </w:r>
    </w:p>
    <w:p w:rsidR="00024B96" w:rsidRDefault="00024B96" w:rsidP="00215E57">
      <w:pPr>
        <w:widowControl w:val="0"/>
        <w:tabs>
          <w:tab w:val="left" w:pos="450"/>
          <w:tab w:val="left" w:pos="936"/>
          <w:tab w:val="left" w:pos="1296"/>
        </w:tabs>
        <w:rPr>
          <w:sz w:val="22"/>
          <w:szCs w:val="22"/>
        </w:rPr>
      </w:pPr>
      <w:r>
        <w:rPr>
          <w:sz w:val="22"/>
          <w:szCs w:val="22"/>
        </w:rPr>
        <w:t>76642</w:t>
      </w:r>
    </w:p>
    <w:p w:rsidR="003C328B" w:rsidRDefault="003C328B" w:rsidP="00215E57">
      <w:pPr>
        <w:widowControl w:val="0"/>
        <w:tabs>
          <w:tab w:val="left" w:pos="450"/>
          <w:tab w:val="left" w:pos="936"/>
          <w:tab w:val="left" w:pos="1296"/>
        </w:tabs>
        <w:rPr>
          <w:sz w:val="22"/>
          <w:szCs w:val="22"/>
        </w:rPr>
      </w:pPr>
    </w:p>
    <w:p w:rsidR="003C328B" w:rsidRDefault="003C328B" w:rsidP="00215E57">
      <w:pPr>
        <w:widowControl w:val="0"/>
        <w:tabs>
          <w:tab w:val="left" w:pos="450"/>
          <w:tab w:val="left" w:pos="936"/>
          <w:tab w:val="left" w:pos="1296"/>
        </w:tabs>
        <w:rPr>
          <w:sz w:val="22"/>
          <w:szCs w:val="22"/>
        </w:rPr>
      </w:pPr>
    </w:p>
    <w:p w:rsidR="009B7B66" w:rsidRPr="002409CF" w:rsidRDefault="004C3B29" w:rsidP="00215E57">
      <w:pPr>
        <w:widowControl w:val="0"/>
        <w:tabs>
          <w:tab w:val="left" w:pos="450"/>
          <w:tab w:val="left" w:pos="936"/>
          <w:tab w:val="left" w:pos="1296"/>
        </w:tabs>
        <w:rPr>
          <w:sz w:val="22"/>
          <w:szCs w:val="22"/>
        </w:rPr>
      </w:pPr>
      <w:r>
        <w:rPr>
          <w:sz w:val="22"/>
          <w:szCs w:val="22"/>
        </w:rPr>
        <w:t>77061</w:t>
      </w:r>
    </w:p>
    <w:p w:rsidR="009B7B66" w:rsidRPr="002409CF" w:rsidRDefault="004C3B29" w:rsidP="00215E57">
      <w:pPr>
        <w:widowControl w:val="0"/>
        <w:tabs>
          <w:tab w:val="left" w:pos="450"/>
          <w:tab w:val="left" w:pos="936"/>
          <w:tab w:val="left" w:pos="1296"/>
        </w:tabs>
        <w:rPr>
          <w:sz w:val="22"/>
          <w:szCs w:val="22"/>
        </w:rPr>
      </w:pPr>
      <w:r>
        <w:rPr>
          <w:sz w:val="22"/>
          <w:szCs w:val="22"/>
        </w:rPr>
        <w:t>77062</w:t>
      </w:r>
    </w:p>
    <w:p w:rsidR="004A1B7C" w:rsidRDefault="004A1B7C" w:rsidP="00215E57">
      <w:pPr>
        <w:widowControl w:val="0"/>
        <w:tabs>
          <w:tab w:val="left" w:pos="450"/>
          <w:tab w:val="left" w:pos="936"/>
          <w:tab w:val="left" w:pos="1296"/>
        </w:tabs>
        <w:rPr>
          <w:sz w:val="22"/>
          <w:szCs w:val="22"/>
        </w:rPr>
      </w:pPr>
    </w:p>
    <w:p w:rsidR="003C328B" w:rsidRDefault="003C328B" w:rsidP="00215E57">
      <w:pPr>
        <w:widowControl w:val="0"/>
        <w:tabs>
          <w:tab w:val="left" w:pos="450"/>
          <w:tab w:val="left" w:pos="936"/>
          <w:tab w:val="left" w:pos="1296"/>
        </w:tabs>
        <w:rPr>
          <w:sz w:val="22"/>
          <w:szCs w:val="22"/>
        </w:rPr>
      </w:pPr>
    </w:p>
    <w:p w:rsidR="009B7B66" w:rsidRPr="002409CF" w:rsidRDefault="004C3B29" w:rsidP="00215E57">
      <w:pPr>
        <w:widowControl w:val="0"/>
        <w:tabs>
          <w:tab w:val="left" w:pos="450"/>
          <w:tab w:val="left" w:pos="936"/>
          <w:tab w:val="left" w:pos="1296"/>
        </w:tabs>
        <w:rPr>
          <w:sz w:val="22"/>
          <w:szCs w:val="22"/>
        </w:rPr>
      </w:pPr>
      <w:r>
        <w:rPr>
          <w:sz w:val="22"/>
          <w:szCs w:val="22"/>
        </w:rPr>
        <w:t>77063</w:t>
      </w:r>
    </w:p>
    <w:p w:rsidR="009B7B66" w:rsidRPr="002409CF" w:rsidRDefault="004C3B29" w:rsidP="00215E57">
      <w:pPr>
        <w:widowControl w:val="0"/>
        <w:tabs>
          <w:tab w:val="left" w:pos="450"/>
          <w:tab w:val="left" w:pos="936"/>
          <w:tab w:val="left" w:pos="1296"/>
        </w:tabs>
        <w:rPr>
          <w:sz w:val="22"/>
          <w:szCs w:val="22"/>
        </w:rPr>
      </w:pPr>
      <w:r>
        <w:rPr>
          <w:sz w:val="22"/>
          <w:szCs w:val="22"/>
        </w:rPr>
        <w:t>77065</w:t>
      </w:r>
    </w:p>
    <w:p w:rsidR="004A1B7C" w:rsidRDefault="004A1B7C" w:rsidP="00215E57">
      <w:pPr>
        <w:widowControl w:val="0"/>
        <w:tabs>
          <w:tab w:val="left" w:pos="450"/>
          <w:tab w:val="left" w:pos="936"/>
          <w:tab w:val="left" w:pos="1296"/>
        </w:tabs>
        <w:rPr>
          <w:sz w:val="22"/>
          <w:szCs w:val="22"/>
        </w:rPr>
      </w:pPr>
    </w:p>
    <w:p w:rsidR="004A1B7C" w:rsidRDefault="004A1B7C" w:rsidP="00215E57">
      <w:pPr>
        <w:widowControl w:val="0"/>
        <w:tabs>
          <w:tab w:val="left" w:pos="450"/>
          <w:tab w:val="left" w:pos="936"/>
          <w:tab w:val="left" w:pos="1296"/>
        </w:tabs>
        <w:rPr>
          <w:sz w:val="22"/>
          <w:szCs w:val="22"/>
        </w:rPr>
      </w:pPr>
    </w:p>
    <w:p w:rsidR="009B7B66" w:rsidRPr="002409CF" w:rsidRDefault="004C3B29" w:rsidP="00215E57">
      <w:pPr>
        <w:widowControl w:val="0"/>
        <w:tabs>
          <w:tab w:val="left" w:pos="450"/>
          <w:tab w:val="left" w:pos="936"/>
          <w:tab w:val="left" w:pos="1296"/>
        </w:tabs>
        <w:rPr>
          <w:sz w:val="22"/>
          <w:szCs w:val="22"/>
        </w:rPr>
      </w:pPr>
      <w:r>
        <w:rPr>
          <w:sz w:val="22"/>
          <w:szCs w:val="22"/>
        </w:rPr>
        <w:t>77066</w:t>
      </w:r>
    </w:p>
    <w:p w:rsidR="009B7B66" w:rsidRPr="002409CF" w:rsidRDefault="004C3B29" w:rsidP="00215E57">
      <w:pPr>
        <w:widowControl w:val="0"/>
        <w:tabs>
          <w:tab w:val="left" w:pos="450"/>
          <w:tab w:val="left" w:pos="936"/>
          <w:tab w:val="left" w:pos="1296"/>
        </w:tabs>
        <w:rPr>
          <w:sz w:val="22"/>
          <w:szCs w:val="22"/>
        </w:rPr>
      </w:pPr>
      <w:r>
        <w:rPr>
          <w:sz w:val="22"/>
          <w:szCs w:val="22"/>
        </w:rPr>
        <w:t>77067</w:t>
      </w:r>
    </w:p>
    <w:p w:rsidR="002D318E" w:rsidRDefault="002D318E" w:rsidP="00215E57">
      <w:pPr>
        <w:widowControl w:val="0"/>
        <w:tabs>
          <w:tab w:val="left" w:pos="450"/>
          <w:tab w:val="left" w:pos="936"/>
          <w:tab w:val="left" w:pos="1296"/>
        </w:tabs>
        <w:rPr>
          <w:sz w:val="22"/>
          <w:szCs w:val="22"/>
        </w:rPr>
      </w:pPr>
    </w:p>
    <w:p w:rsidR="00024B96" w:rsidRDefault="00024B96" w:rsidP="00215E57">
      <w:pPr>
        <w:widowControl w:val="0"/>
        <w:tabs>
          <w:tab w:val="left" w:pos="450"/>
          <w:tab w:val="left" w:pos="936"/>
          <w:tab w:val="left" w:pos="1296"/>
        </w:tabs>
        <w:rPr>
          <w:sz w:val="22"/>
          <w:szCs w:val="22"/>
        </w:rPr>
      </w:pPr>
    </w:p>
    <w:p w:rsidR="00D82F47" w:rsidRDefault="00D82F47" w:rsidP="00215E57">
      <w:pPr>
        <w:widowControl w:val="0"/>
        <w:tabs>
          <w:tab w:val="left" w:pos="450"/>
          <w:tab w:val="left" w:pos="936"/>
          <w:tab w:val="left" w:pos="1296"/>
        </w:tabs>
        <w:rPr>
          <w:sz w:val="22"/>
          <w:szCs w:val="22"/>
        </w:rPr>
      </w:pPr>
    </w:p>
    <w:p w:rsidR="009B7B66" w:rsidRPr="002409CF" w:rsidRDefault="009B7B66" w:rsidP="00215E57">
      <w:pPr>
        <w:widowControl w:val="0"/>
        <w:tabs>
          <w:tab w:val="left" w:pos="450"/>
          <w:tab w:val="left" w:pos="936"/>
          <w:tab w:val="left" w:pos="1296"/>
        </w:tabs>
        <w:rPr>
          <w:sz w:val="22"/>
          <w:szCs w:val="22"/>
        </w:rPr>
      </w:pPr>
    </w:p>
    <w:p w:rsidR="009B7B66" w:rsidRPr="002409CF" w:rsidRDefault="009B7B66" w:rsidP="00215E57">
      <w:pPr>
        <w:widowControl w:val="0"/>
        <w:tabs>
          <w:tab w:val="left" w:pos="450"/>
          <w:tab w:val="left" w:pos="936"/>
          <w:tab w:val="left" w:pos="1296"/>
        </w:tabs>
        <w:rPr>
          <w:sz w:val="22"/>
          <w:szCs w:val="22"/>
        </w:rPr>
        <w:sectPr w:rsidR="009B7B66" w:rsidRPr="002409CF" w:rsidSect="009B7B66">
          <w:type w:val="continuous"/>
          <w:pgSz w:w="12240" w:h="15840"/>
          <w:pgMar w:top="432" w:right="1296" w:bottom="540" w:left="1296" w:header="432" w:footer="432" w:gutter="0"/>
          <w:cols w:num="5" w:space="720"/>
          <w:noEndnote/>
        </w:sectPr>
      </w:pPr>
    </w:p>
    <w:p w:rsidR="009B7B66" w:rsidRPr="002409CF" w:rsidRDefault="009B7B66" w:rsidP="00215E57">
      <w:pPr>
        <w:widowControl w:val="0"/>
        <w:numPr>
          <w:ilvl w:val="0"/>
          <w:numId w:val="2"/>
        </w:numPr>
        <w:tabs>
          <w:tab w:val="left" w:pos="450"/>
          <w:tab w:val="left" w:pos="630"/>
          <w:tab w:val="left" w:pos="936"/>
          <w:tab w:val="left" w:pos="26007"/>
        </w:tabs>
        <w:ind w:hanging="795"/>
        <w:rPr>
          <w:sz w:val="22"/>
          <w:szCs w:val="22"/>
          <w:u w:val="single"/>
        </w:rPr>
      </w:pPr>
      <w:r w:rsidRPr="002409CF">
        <w:rPr>
          <w:sz w:val="22"/>
          <w:szCs w:val="22"/>
          <w:u w:val="single"/>
        </w:rPr>
        <w:t>Sleep Centers: Radiology Service Codes</w:t>
      </w:r>
    </w:p>
    <w:p w:rsidR="00C63D81" w:rsidRPr="002409CF" w:rsidRDefault="00C63D81" w:rsidP="00C63D81">
      <w:pPr>
        <w:widowControl w:val="0"/>
        <w:tabs>
          <w:tab w:val="left" w:pos="540"/>
          <w:tab w:val="left" w:pos="936"/>
          <w:tab w:val="left" w:pos="26007"/>
        </w:tabs>
        <w:rPr>
          <w:sz w:val="22"/>
          <w:szCs w:val="22"/>
          <w:lang w:val="es-ES"/>
        </w:rPr>
      </w:pPr>
    </w:p>
    <w:p w:rsidR="003C4F2A" w:rsidRPr="002409CF" w:rsidRDefault="003C4F2A" w:rsidP="003C4F2A">
      <w:pPr>
        <w:widowControl w:val="0"/>
        <w:tabs>
          <w:tab w:val="left" w:pos="540"/>
          <w:tab w:val="left" w:pos="1980"/>
          <w:tab w:val="left" w:pos="4140"/>
          <w:tab w:val="left" w:pos="6120"/>
          <w:tab w:val="left" w:pos="8280"/>
        </w:tabs>
        <w:rPr>
          <w:sz w:val="22"/>
          <w:szCs w:val="22"/>
          <w:lang w:val="es-ES"/>
        </w:rPr>
      </w:pPr>
      <w:r w:rsidRPr="002D318E">
        <w:rPr>
          <w:sz w:val="22"/>
          <w:szCs w:val="22"/>
          <w:u w:val="single"/>
          <w:lang w:val="fr-FR"/>
        </w:rPr>
        <w:t>Service Code</w:t>
      </w:r>
      <w:r w:rsidRPr="002D318E">
        <w:rPr>
          <w:sz w:val="22"/>
          <w:szCs w:val="22"/>
          <w:lang w:val="fr-FR"/>
        </w:rPr>
        <w:tab/>
        <w:t xml:space="preserve"> </w:t>
      </w:r>
      <w:r w:rsidRPr="002D318E">
        <w:rPr>
          <w:sz w:val="22"/>
          <w:szCs w:val="22"/>
          <w:u w:val="single"/>
          <w:lang w:val="fr-FR"/>
        </w:rPr>
        <w:t>Service Code</w:t>
      </w:r>
      <w:r w:rsidRPr="002D318E">
        <w:rPr>
          <w:sz w:val="22"/>
          <w:szCs w:val="22"/>
          <w:lang w:val="fr-FR"/>
        </w:rPr>
        <w:tab/>
      </w:r>
      <w:r w:rsidRPr="002D318E">
        <w:rPr>
          <w:sz w:val="22"/>
          <w:szCs w:val="22"/>
          <w:u w:val="single"/>
          <w:lang w:val="fr-FR"/>
        </w:rPr>
        <w:t>Service Code</w:t>
      </w:r>
      <w:r w:rsidRPr="002D318E">
        <w:rPr>
          <w:sz w:val="22"/>
          <w:szCs w:val="22"/>
          <w:lang w:val="fr-FR"/>
        </w:rPr>
        <w:tab/>
        <w:t xml:space="preserve"> </w:t>
      </w:r>
      <w:r w:rsidRPr="002D318E">
        <w:rPr>
          <w:sz w:val="22"/>
          <w:szCs w:val="22"/>
          <w:u w:val="single"/>
          <w:lang w:val="fr-FR"/>
        </w:rPr>
        <w:t>Service Code</w:t>
      </w:r>
      <w:r w:rsidRPr="002D318E">
        <w:rPr>
          <w:sz w:val="22"/>
          <w:szCs w:val="22"/>
          <w:lang w:val="fr-FR"/>
        </w:rPr>
        <w:tab/>
      </w:r>
      <w:r w:rsidR="00C31139" w:rsidRPr="002D318E">
        <w:rPr>
          <w:sz w:val="22"/>
          <w:szCs w:val="22"/>
          <w:u w:val="single"/>
          <w:lang w:val="fr-FR"/>
        </w:rPr>
        <w:t>Service Code</w:t>
      </w:r>
    </w:p>
    <w:p w:rsidR="003C4F2A" w:rsidRPr="002409CF" w:rsidRDefault="003C4F2A" w:rsidP="00C63D81">
      <w:pPr>
        <w:widowControl w:val="0"/>
        <w:tabs>
          <w:tab w:val="left" w:pos="540"/>
          <w:tab w:val="left" w:pos="2055"/>
          <w:tab w:val="left" w:pos="4215"/>
          <w:tab w:val="left" w:pos="6210"/>
        </w:tabs>
        <w:rPr>
          <w:sz w:val="22"/>
          <w:szCs w:val="22"/>
          <w:lang w:val="es-ES"/>
        </w:rPr>
      </w:pPr>
    </w:p>
    <w:p w:rsidR="005B4AB6" w:rsidRDefault="005B4AB6" w:rsidP="005B4AB6">
      <w:pPr>
        <w:widowControl w:val="0"/>
        <w:tabs>
          <w:tab w:val="left" w:pos="540"/>
          <w:tab w:val="left" w:pos="2055"/>
          <w:tab w:val="left" w:pos="4215"/>
          <w:tab w:val="left" w:pos="6210"/>
          <w:tab w:val="left" w:pos="8280"/>
        </w:tabs>
        <w:rPr>
          <w:sz w:val="22"/>
          <w:szCs w:val="22"/>
          <w:lang w:val="es-ES"/>
        </w:rPr>
        <w:sectPr w:rsidR="005B4AB6" w:rsidSect="0083487C">
          <w:headerReference w:type="default" r:id="rId28"/>
          <w:type w:val="continuous"/>
          <w:pgSz w:w="12240" w:h="15840"/>
          <w:pgMar w:top="432" w:right="1296" w:bottom="540" w:left="1296" w:header="432" w:footer="432" w:gutter="0"/>
          <w:cols w:space="720"/>
          <w:noEndnote/>
        </w:sectPr>
      </w:pPr>
    </w:p>
    <w:p w:rsidR="005B4AB6" w:rsidRDefault="005B4AB6" w:rsidP="005B4AB6">
      <w:pPr>
        <w:widowControl w:val="0"/>
        <w:tabs>
          <w:tab w:val="left" w:pos="540"/>
          <w:tab w:val="left" w:pos="2055"/>
          <w:tab w:val="left" w:pos="4215"/>
          <w:tab w:val="left" w:pos="6210"/>
          <w:tab w:val="left" w:pos="8280"/>
        </w:tabs>
        <w:rPr>
          <w:sz w:val="22"/>
          <w:szCs w:val="22"/>
          <w:lang w:val="es-ES"/>
        </w:rPr>
      </w:pPr>
      <w:r w:rsidRPr="002409CF">
        <w:rPr>
          <w:sz w:val="22"/>
          <w:szCs w:val="22"/>
          <w:lang w:val="es-ES"/>
        </w:rPr>
        <w:t>95</w:t>
      </w:r>
      <w:r>
        <w:rPr>
          <w:sz w:val="22"/>
          <w:szCs w:val="22"/>
          <w:lang w:val="es-ES"/>
        </w:rPr>
        <w:t>782</w:t>
      </w:r>
    </w:p>
    <w:p w:rsidR="005B4AB6" w:rsidRDefault="005B4AB6" w:rsidP="005B4AB6">
      <w:pPr>
        <w:widowControl w:val="0"/>
        <w:tabs>
          <w:tab w:val="left" w:pos="540"/>
          <w:tab w:val="left" w:pos="2055"/>
          <w:tab w:val="left" w:pos="4215"/>
          <w:tab w:val="left" w:pos="6210"/>
          <w:tab w:val="left" w:pos="8280"/>
        </w:tabs>
        <w:rPr>
          <w:sz w:val="22"/>
          <w:szCs w:val="22"/>
        </w:rPr>
      </w:pPr>
      <w:r w:rsidRPr="002409CF">
        <w:rPr>
          <w:sz w:val="22"/>
          <w:szCs w:val="22"/>
        </w:rPr>
        <w:t>95</w:t>
      </w:r>
      <w:r>
        <w:rPr>
          <w:sz w:val="22"/>
          <w:szCs w:val="22"/>
        </w:rPr>
        <w:t>783</w:t>
      </w:r>
    </w:p>
    <w:p w:rsidR="005B4AB6" w:rsidRDefault="005B4AB6" w:rsidP="002409CF">
      <w:pPr>
        <w:widowControl w:val="0"/>
        <w:tabs>
          <w:tab w:val="left" w:pos="540"/>
          <w:tab w:val="left" w:pos="2055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795"/>
        </w:tabs>
        <w:rPr>
          <w:sz w:val="22"/>
          <w:szCs w:val="22"/>
          <w:lang w:val="es-ES"/>
        </w:rPr>
      </w:pPr>
      <w:r w:rsidRPr="002409CF">
        <w:rPr>
          <w:sz w:val="22"/>
          <w:szCs w:val="22"/>
          <w:lang w:val="es-ES"/>
        </w:rPr>
        <w:t>9580</w:t>
      </w:r>
      <w:r>
        <w:rPr>
          <w:sz w:val="22"/>
          <w:szCs w:val="22"/>
          <w:lang w:val="es-ES"/>
        </w:rPr>
        <w:t>0</w:t>
      </w:r>
    </w:p>
    <w:p w:rsidR="005B4AB6" w:rsidRDefault="005B4AB6" w:rsidP="002409CF">
      <w:pPr>
        <w:widowControl w:val="0"/>
        <w:tabs>
          <w:tab w:val="left" w:pos="540"/>
          <w:tab w:val="left" w:pos="2055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795"/>
        </w:tabs>
        <w:rPr>
          <w:sz w:val="22"/>
          <w:szCs w:val="22"/>
        </w:rPr>
      </w:pPr>
      <w:r w:rsidRPr="002409CF">
        <w:rPr>
          <w:sz w:val="22"/>
          <w:szCs w:val="22"/>
        </w:rPr>
        <w:t>9580</w:t>
      </w:r>
      <w:r>
        <w:rPr>
          <w:sz w:val="22"/>
          <w:szCs w:val="22"/>
        </w:rPr>
        <w:t>1</w:t>
      </w:r>
    </w:p>
    <w:p w:rsidR="005B4AB6" w:rsidRDefault="005B4AB6" w:rsidP="002409CF">
      <w:pPr>
        <w:widowControl w:val="0"/>
        <w:tabs>
          <w:tab w:val="left" w:pos="540"/>
          <w:tab w:val="left" w:pos="2055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795"/>
        </w:tabs>
        <w:rPr>
          <w:sz w:val="22"/>
          <w:szCs w:val="22"/>
          <w:lang w:val="es-ES"/>
        </w:rPr>
      </w:pPr>
      <w:r w:rsidRPr="002409CF">
        <w:rPr>
          <w:sz w:val="22"/>
          <w:szCs w:val="22"/>
          <w:lang w:val="es-ES"/>
        </w:rPr>
        <w:t>9580</w:t>
      </w:r>
      <w:r>
        <w:rPr>
          <w:sz w:val="22"/>
          <w:szCs w:val="22"/>
          <w:lang w:val="es-ES"/>
        </w:rPr>
        <w:t>5</w:t>
      </w:r>
    </w:p>
    <w:p w:rsidR="005B4AB6" w:rsidRDefault="005B4AB6" w:rsidP="002409CF">
      <w:pPr>
        <w:widowControl w:val="0"/>
        <w:tabs>
          <w:tab w:val="left" w:pos="540"/>
          <w:tab w:val="left" w:pos="2055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795"/>
        </w:tabs>
        <w:rPr>
          <w:sz w:val="22"/>
          <w:szCs w:val="22"/>
        </w:rPr>
      </w:pPr>
      <w:r w:rsidRPr="002409CF">
        <w:rPr>
          <w:sz w:val="22"/>
          <w:szCs w:val="22"/>
        </w:rPr>
        <w:t>9580</w:t>
      </w:r>
      <w:r>
        <w:rPr>
          <w:sz w:val="22"/>
          <w:szCs w:val="22"/>
        </w:rPr>
        <w:t>6</w:t>
      </w:r>
    </w:p>
    <w:p w:rsidR="005B4AB6" w:rsidRDefault="005B4AB6" w:rsidP="002409CF">
      <w:pPr>
        <w:widowControl w:val="0"/>
        <w:tabs>
          <w:tab w:val="left" w:pos="540"/>
          <w:tab w:val="left" w:pos="2055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795"/>
        </w:tabs>
        <w:rPr>
          <w:sz w:val="22"/>
          <w:szCs w:val="22"/>
          <w:lang w:val="es-ES"/>
        </w:rPr>
      </w:pPr>
      <w:r w:rsidRPr="002409CF">
        <w:rPr>
          <w:sz w:val="22"/>
          <w:szCs w:val="22"/>
          <w:lang w:val="es-ES"/>
        </w:rPr>
        <w:t>958</w:t>
      </w:r>
      <w:r>
        <w:rPr>
          <w:sz w:val="22"/>
          <w:szCs w:val="22"/>
          <w:lang w:val="es-ES"/>
        </w:rPr>
        <w:t>07</w:t>
      </w:r>
    </w:p>
    <w:p w:rsidR="005B4AB6" w:rsidRDefault="005B4AB6" w:rsidP="002409CF">
      <w:pPr>
        <w:widowControl w:val="0"/>
        <w:tabs>
          <w:tab w:val="left" w:pos="540"/>
          <w:tab w:val="left" w:pos="2055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795"/>
        </w:tabs>
        <w:rPr>
          <w:sz w:val="22"/>
          <w:szCs w:val="22"/>
        </w:rPr>
      </w:pPr>
      <w:r w:rsidRPr="002409CF">
        <w:rPr>
          <w:sz w:val="22"/>
          <w:szCs w:val="22"/>
        </w:rPr>
        <w:t>958</w:t>
      </w:r>
      <w:r>
        <w:rPr>
          <w:sz w:val="22"/>
          <w:szCs w:val="22"/>
        </w:rPr>
        <w:t>08</w:t>
      </w:r>
    </w:p>
    <w:p w:rsidR="005B4AB6" w:rsidRDefault="005B4AB6" w:rsidP="002409CF">
      <w:pPr>
        <w:widowControl w:val="0"/>
        <w:tabs>
          <w:tab w:val="left" w:pos="540"/>
          <w:tab w:val="left" w:pos="2055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795"/>
        </w:tabs>
        <w:rPr>
          <w:sz w:val="22"/>
          <w:szCs w:val="22"/>
        </w:rPr>
      </w:pPr>
      <w:r>
        <w:rPr>
          <w:sz w:val="22"/>
          <w:szCs w:val="22"/>
        </w:rPr>
        <w:t>95810</w:t>
      </w:r>
    </w:p>
    <w:p w:rsidR="005B4AB6" w:rsidRPr="002409CF" w:rsidRDefault="005B4AB6" w:rsidP="002409CF">
      <w:pPr>
        <w:widowControl w:val="0"/>
        <w:tabs>
          <w:tab w:val="left" w:pos="540"/>
          <w:tab w:val="left" w:pos="2055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795"/>
        </w:tabs>
        <w:rPr>
          <w:sz w:val="22"/>
          <w:szCs w:val="22"/>
        </w:rPr>
      </w:pPr>
      <w:r>
        <w:rPr>
          <w:sz w:val="22"/>
          <w:szCs w:val="22"/>
        </w:rPr>
        <w:t>95811</w:t>
      </w:r>
    </w:p>
    <w:p w:rsidR="005B4AB6" w:rsidRDefault="005B4AB6" w:rsidP="00C63D81">
      <w:pPr>
        <w:widowControl w:val="0"/>
        <w:tabs>
          <w:tab w:val="left" w:pos="540"/>
          <w:tab w:val="left" w:pos="936"/>
          <w:tab w:val="left" w:pos="26007"/>
        </w:tabs>
        <w:rPr>
          <w:color w:val="0000FF"/>
          <w:sz w:val="22"/>
          <w:szCs w:val="22"/>
        </w:rPr>
        <w:sectPr w:rsidR="005B4AB6" w:rsidSect="005B4AB6">
          <w:type w:val="continuous"/>
          <w:pgSz w:w="12240" w:h="15840"/>
          <w:pgMar w:top="432" w:right="1296" w:bottom="540" w:left="1296" w:header="432" w:footer="432" w:gutter="0"/>
          <w:cols w:num="5" w:space="720"/>
          <w:noEndnote/>
        </w:sectPr>
      </w:pPr>
    </w:p>
    <w:p w:rsidR="00C63D81" w:rsidRPr="002409CF" w:rsidRDefault="00C63D81" w:rsidP="00C63D81">
      <w:pPr>
        <w:widowControl w:val="0"/>
        <w:tabs>
          <w:tab w:val="left" w:pos="540"/>
          <w:tab w:val="left" w:pos="936"/>
          <w:tab w:val="left" w:pos="26007"/>
        </w:tabs>
        <w:rPr>
          <w:color w:val="0000FF"/>
          <w:sz w:val="22"/>
          <w:szCs w:val="22"/>
        </w:rPr>
      </w:pPr>
    </w:p>
    <w:p w:rsidR="0083487C" w:rsidRDefault="0083487C" w:rsidP="00215E57">
      <w:pPr>
        <w:widowControl w:val="0"/>
        <w:tabs>
          <w:tab w:val="left" w:pos="450"/>
          <w:tab w:val="left" w:pos="630"/>
          <w:tab w:val="left" w:pos="936"/>
          <w:tab w:val="left" w:pos="26007"/>
        </w:tabs>
        <w:rPr>
          <w:sz w:val="22"/>
          <w:szCs w:val="22"/>
          <w:u w:val="single"/>
        </w:rPr>
      </w:pPr>
      <w:r w:rsidRPr="002975F0">
        <w:rPr>
          <w:sz w:val="22"/>
          <w:szCs w:val="22"/>
        </w:rPr>
        <w:t>607</w:t>
      </w:r>
      <w:r w:rsidRPr="002975F0">
        <w:rPr>
          <w:sz w:val="22"/>
          <w:szCs w:val="22"/>
        </w:rPr>
        <w:tab/>
      </w:r>
      <w:r>
        <w:rPr>
          <w:sz w:val="22"/>
          <w:szCs w:val="22"/>
          <w:u w:val="single"/>
        </w:rPr>
        <w:t>Modifiers</w:t>
      </w:r>
    </w:p>
    <w:p w:rsidR="0083487C" w:rsidRPr="0048338C" w:rsidRDefault="0083487C" w:rsidP="0083487C">
      <w:pPr>
        <w:tabs>
          <w:tab w:val="left" w:pos="1440"/>
        </w:tabs>
        <w:rPr>
          <w:sz w:val="22"/>
          <w:szCs w:val="22"/>
        </w:rPr>
      </w:pPr>
    </w:p>
    <w:p w:rsidR="0083487C" w:rsidRPr="0048338C" w:rsidRDefault="0083487C" w:rsidP="0083487C">
      <w:pPr>
        <w:tabs>
          <w:tab w:val="left" w:pos="1440"/>
        </w:tabs>
        <w:rPr>
          <w:sz w:val="22"/>
          <w:szCs w:val="22"/>
        </w:rPr>
      </w:pPr>
      <w:r w:rsidRPr="0048338C">
        <w:rPr>
          <w:sz w:val="22"/>
          <w:szCs w:val="22"/>
        </w:rPr>
        <w:t>The following service code modifiers are allowed for billing under MassHealth.</w:t>
      </w:r>
    </w:p>
    <w:p w:rsidR="0083487C" w:rsidRPr="0048338C" w:rsidRDefault="0083487C" w:rsidP="0083487C">
      <w:pPr>
        <w:tabs>
          <w:tab w:val="left" w:pos="1440"/>
        </w:tabs>
        <w:rPr>
          <w:sz w:val="22"/>
          <w:szCs w:val="22"/>
        </w:rPr>
      </w:pPr>
    </w:p>
    <w:p w:rsidR="0083487C" w:rsidRPr="002D318E" w:rsidRDefault="0083487C" w:rsidP="0083487C">
      <w:pPr>
        <w:tabs>
          <w:tab w:val="left" w:pos="1440"/>
        </w:tabs>
        <w:rPr>
          <w:sz w:val="22"/>
          <w:szCs w:val="22"/>
          <w:lang w:val="fr-FR"/>
        </w:rPr>
      </w:pPr>
      <w:r w:rsidRPr="002D318E">
        <w:rPr>
          <w:sz w:val="22"/>
          <w:szCs w:val="22"/>
          <w:u w:val="single"/>
          <w:lang w:val="fr-FR"/>
        </w:rPr>
        <w:t>Modifier</w:t>
      </w:r>
      <w:r w:rsidRPr="002D318E">
        <w:rPr>
          <w:sz w:val="22"/>
          <w:szCs w:val="22"/>
          <w:lang w:val="fr-FR"/>
        </w:rPr>
        <w:tab/>
      </w:r>
      <w:r w:rsidRPr="002D318E">
        <w:rPr>
          <w:sz w:val="22"/>
          <w:szCs w:val="22"/>
          <w:u w:val="single"/>
          <w:lang w:val="fr-FR"/>
        </w:rPr>
        <w:t>Description</w:t>
      </w:r>
    </w:p>
    <w:p w:rsidR="0083487C" w:rsidRPr="002D318E" w:rsidRDefault="0083487C" w:rsidP="0083487C">
      <w:pPr>
        <w:tabs>
          <w:tab w:val="left" w:pos="1440"/>
        </w:tabs>
        <w:ind w:right="168"/>
        <w:rPr>
          <w:sz w:val="22"/>
          <w:szCs w:val="22"/>
          <w:lang w:val="fr-FR"/>
        </w:rPr>
      </w:pPr>
    </w:p>
    <w:p w:rsidR="0083487C" w:rsidRPr="002D318E" w:rsidRDefault="0083487C" w:rsidP="0083487C">
      <w:pPr>
        <w:tabs>
          <w:tab w:val="left" w:pos="540"/>
          <w:tab w:val="left" w:pos="1440"/>
        </w:tabs>
        <w:ind w:right="168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26</w:t>
      </w:r>
      <w:r w:rsidRPr="002D318E">
        <w:rPr>
          <w:sz w:val="22"/>
          <w:szCs w:val="22"/>
          <w:lang w:val="fr-FR"/>
        </w:rPr>
        <w:tab/>
      </w:r>
      <w:r w:rsidRPr="002D318E">
        <w:rPr>
          <w:sz w:val="22"/>
          <w:szCs w:val="22"/>
          <w:lang w:val="fr-FR"/>
        </w:rPr>
        <w:tab/>
        <w:t>Professional Component</w:t>
      </w:r>
    </w:p>
    <w:p w:rsidR="0083487C" w:rsidRPr="002D318E" w:rsidRDefault="0083487C" w:rsidP="0083487C">
      <w:pPr>
        <w:tabs>
          <w:tab w:val="left" w:pos="540"/>
          <w:tab w:val="left" w:pos="1440"/>
        </w:tabs>
        <w:ind w:right="168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TC</w:t>
      </w:r>
      <w:r w:rsidRPr="002D318E">
        <w:rPr>
          <w:sz w:val="22"/>
          <w:szCs w:val="22"/>
          <w:lang w:val="fr-FR"/>
        </w:rPr>
        <w:tab/>
      </w:r>
      <w:r w:rsidRPr="002D318E">
        <w:rPr>
          <w:sz w:val="22"/>
          <w:szCs w:val="22"/>
          <w:lang w:val="fr-FR"/>
        </w:rPr>
        <w:tab/>
      </w:r>
      <w:proofErr w:type="spellStart"/>
      <w:r w:rsidRPr="002D318E">
        <w:rPr>
          <w:sz w:val="22"/>
          <w:szCs w:val="22"/>
          <w:lang w:val="fr-FR"/>
        </w:rPr>
        <w:t>Technical</w:t>
      </w:r>
      <w:proofErr w:type="spellEnd"/>
      <w:r w:rsidRPr="002D318E">
        <w:rPr>
          <w:sz w:val="22"/>
          <w:szCs w:val="22"/>
          <w:lang w:val="fr-FR"/>
        </w:rPr>
        <w:t xml:space="preserve"> Component</w:t>
      </w:r>
    </w:p>
    <w:p w:rsidR="0083487C" w:rsidRPr="002D318E" w:rsidRDefault="0083487C" w:rsidP="0082410D">
      <w:pPr>
        <w:tabs>
          <w:tab w:val="left" w:pos="1440"/>
        </w:tabs>
        <w:ind w:right="168"/>
        <w:rPr>
          <w:sz w:val="22"/>
          <w:szCs w:val="22"/>
          <w:lang w:val="fr-FR"/>
        </w:rPr>
      </w:pPr>
    </w:p>
    <w:p w:rsidR="0083487C" w:rsidRPr="00CA2E82" w:rsidRDefault="0083487C" w:rsidP="0083487C">
      <w:pPr>
        <w:ind w:right="-72"/>
        <w:rPr>
          <w:bCs/>
          <w:sz w:val="22"/>
          <w:szCs w:val="22"/>
        </w:rPr>
      </w:pPr>
      <w:r>
        <w:rPr>
          <w:bCs/>
          <w:sz w:val="22"/>
          <w:szCs w:val="22"/>
        </w:rPr>
        <w:t>The following m</w:t>
      </w:r>
      <w:r w:rsidRPr="00CA2E82">
        <w:rPr>
          <w:bCs/>
          <w:sz w:val="22"/>
          <w:szCs w:val="22"/>
        </w:rPr>
        <w:t xml:space="preserve">odifiers </w:t>
      </w:r>
      <w:r>
        <w:rPr>
          <w:bCs/>
          <w:sz w:val="22"/>
          <w:szCs w:val="22"/>
        </w:rPr>
        <w:t xml:space="preserve">are </w:t>
      </w:r>
      <w:r w:rsidRPr="00CA2E82">
        <w:rPr>
          <w:bCs/>
          <w:sz w:val="22"/>
          <w:szCs w:val="22"/>
        </w:rPr>
        <w:t xml:space="preserve">for Provider Preventable Conditions </w:t>
      </w:r>
      <w:r>
        <w:rPr>
          <w:bCs/>
          <w:sz w:val="22"/>
          <w:szCs w:val="22"/>
        </w:rPr>
        <w:t>(PPCs) t</w:t>
      </w:r>
      <w:r w:rsidRPr="00CA2E82">
        <w:rPr>
          <w:bCs/>
          <w:sz w:val="22"/>
          <w:szCs w:val="22"/>
        </w:rPr>
        <w:t xml:space="preserve">hat </w:t>
      </w:r>
      <w:r>
        <w:rPr>
          <w:bCs/>
          <w:sz w:val="22"/>
          <w:szCs w:val="22"/>
        </w:rPr>
        <w:t>a</w:t>
      </w:r>
      <w:r w:rsidRPr="00CA2E82">
        <w:rPr>
          <w:bCs/>
          <w:sz w:val="22"/>
          <w:szCs w:val="22"/>
        </w:rPr>
        <w:t>re National Coverage Determinations</w:t>
      </w:r>
      <w:r>
        <w:rPr>
          <w:bCs/>
          <w:sz w:val="22"/>
          <w:szCs w:val="22"/>
        </w:rPr>
        <w:t>.</w:t>
      </w:r>
    </w:p>
    <w:p w:rsidR="0083487C" w:rsidRDefault="0083487C" w:rsidP="0083487C">
      <w:pPr>
        <w:tabs>
          <w:tab w:val="left" w:pos="1440"/>
        </w:tabs>
        <w:rPr>
          <w:sz w:val="22"/>
          <w:szCs w:val="22"/>
        </w:rPr>
      </w:pPr>
    </w:p>
    <w:p w:rsidR="0083487C" w:rsidRPr="007E32C5" w:rsidRDefault="0083487C" w:rsidP="0083487C">
      <w:pPr>
        <w:tabs>
          <w:tab w:val="left" w:pos="1440"/>
        </w:tabs>
        <w:rPr>
          <w:sz w:val="22"/>
          <w:szCs w:val="22"/>
        </w:rPr>
      </w:pPr>
      <w:r w:rsidRPr="007E32C5">
        <w:rPr>
          <w:sz w:val="22"/>
          <w:szCs w:val="22"/>
          <w:u w:val="single"/>
        </w:rPr>
        <w:t>Modifier</w:t>
      </w:r>
      <w:r>
        <w:rPr>
          <w:sz w:val="22"/>
          <w:szCs w:val="22"/>
        </w:rPr>
        <w:tab/>
      </w:r>
      <w:r w:rsidRPr="007E32C5">
        <w:rPr>
          <w:sz w:val="22"/>
          <w:szCs w:val="22"/>
          <w:u w:val="single"/>
        </w:rPr>
        <w:t>Description</w:t>
      </w:r>
    </w:p>
    <w:p w:rsidR="0083487C" w:rsidRDefault="0083487C" w:rsidP="0082410D">
      <w:pPr>
        <w:tabs>
          <w:tab w:val="left" w:pos="1440"/>
        </w:tabs>
        <w:ind w:right="168"/>
        <w:rPr>
          <w:sz w:val="22"/>
          <w:szCs w:val="22"/>
        </w:rPr>
      </w:pPr>
    </w:p>
    <w:p w:rsidR="0083487C" w:rsidRDefault="0083487C" w:rsidP="0083487C">
      <w:pPr>
        <w:tabs>
          <w:tab w:val="left" w:pos="540"/>
          <w:tab w:val="left" w:pos="1440"/>
        </w:tabs>
        <w:ind w:right="168"/>
        <w:rPr>
          <w:sz w:val="22"/>
          <w:szCs w:val="22"/>
        </w:rPr>
      </w:pPr>
      <w:r>
        <w:rPr>
          <w:sz w:val="22"/>
          <w:szCs w:val="22"/>
        </w:rPr>
        <w:t>P</w:t>
      </w:r>
      <w:r w:rsidRPr="001354D4">
        <w:rPr>
          <w:sz w:val="22"/>
          <w:szCs w:val="22"/>
        </w:rPr>
        <w:t>A</w:t>
      </w:r>
      <w:r w:rsidRPr="001354D4"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DB50E7">
        <w:rPr>
          <w:sz w:val="22"/>
          <w:szCs w:val="22"/>
        </w:rPr>
        <w:t>Surgical or other invasive procedure on wrong body part</w:t>
      </w:r>
    </w:p>
    <w:p w:rsidR="0083487C" w:rsidRDefault="0083487C" w:rsidP="0083487C">
      <w:pPr>
        <w:tabs>
          <w:tab w:val="left" w:pos="540"/>
          <w:tab w:val="left" w:pos="1440"/>
        </w:tabs>
        <w:ind w:right="168"/>
        <w:rPr>
          <w:sz w:val="22"/>
          <w:szCs w:val="22"/>
        </w:rPr>
      </w:pPr>
      <w:r w:rsidRPr="00DB50E7">
        <w:rPr>
          <w:sz w:val="22"/>
          <w:szCs w:val="22"/>
        </w:rPr>
        <w:t>PB</w:t>
      </w:r>
      <w:r w:rsidRPr="00DB50E7"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DB50E7">
        <w:rPr>
          <w:sz w:val="22"/>
          <w:szCs w:val="22"/>
        </w:rPr>
        <w:t>Surgical or other invasive procedure on wrong patient</w:t>
      </w:r>
    </w:p>
    <w:p w:rsidR="0083487C" w:rsidRDefault="0083487C" w:rsidP="0083487C">
      <w:pPr>
        <w:tabs>
          <w:tab w:val="left" w:pos="540"/>
          <w:tab w:val="left" w:pos="1440"/>
        </w:tabs>
        <w:ind w:right="168"/>
        <w:rPr>
          <w:sz w:val="22"/>
          <w:szCs w:val="22"/>
        </w:rPr>
      </w:pPr>
      <w:r w:rsidRPr="00DB50E7">
        <w:rPr>
          <w:sz w:val="22"/>
          <w:szCs w:val="22"/>
        </w:rPr>
        <w:t>PC</w:t>
      </w:r>
      <w:r w:rsidRPr="00DB50E7"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DB50E7">
        <w:rPr>
          <w:sz w:val="22"/>
          <w:szCs w:val="22"/>
        </w:rPr>
        <w:t>Wrong surgery or other invasive procedure on patient</w:t>
      </w:r>
    </w:p>
    <w:p w:rsidR="0083487C" w:rsidRDefault="0083487C" w:rsidP="006946F0">
      <w:pPr>
        <w:tabs>
          <w:tab w:val="left" w:pos="1440"/>
        </w:tabs>
        <w:ind w:right="168"/>
        <w:rPr>
          <w:sz w:val="22"/>
          <w:szCs w:val="22"/>
        </w:rPr>
      </w:pPr>
    </w:p>
    <w:p w:rsidR="0083487C" w:rsidRDefault="0083487C" w:rsidP="0083487C">
      <w:pPr>
        <w:widowControl w:val="0"/>
        <w:tabs>
          <w:tab w:val="left" w:pos="540"/>
          <w:tab w:val="left" w:pos="936"/>
          <w:tab w:val="left" w:pos="26007"/>
        </w:tabs>
        <w:rPr>
          <w:sz w:val="22"/>
          <w:szCs w:val="22"/>
          <w:u w:val="single"/>
        </w:rPr>
      </w:pPr>
      <w:r w:rsidRPr="00DB50E7">
        <w:rPr>
          <w:sz w:val="22"/>
          <w:szCs w:val="22"/>
        </w:rPr>
        <w:t xml:space="preserve">For more information on the use of these modifiers, see </w:t>
      </w:r>
      <w:hyperlink r:id="rId29" w:anchor="-appendix-v:-masshealth-billing-instructions-for-provider-preventable-conditions-" w:history="1">
        <w:r w:rsidR="00290E85">
          <w:rPr>
            <w:rStyle w:val="Hyperlink"/>
            <w:sz w:val="22"/>
            <w:szCs w:val="22"/>
          </w:rPr>
          <w:t>Append</w:t>
        </w:r>
        <w:bookmarkStart w:id="1" w:name="_GoBack"/>
        <w:bookmarkEnd w:id="1"/>
        <w:r w:rsidR="00290E85">
          <w:rPr>
            <w:rStyle w:val="Hyperlink"/>
            <w:sz w:val="22"/>
            <w:szCs w:val="22"/>
          </w:rPr>
          <w:t>i</w:t>
        </w:r>
        <w:r w:rsidR="00290E85">
          <w:rPr>
            <w:rStyle w:val="Hyperlink"/>
            <w:sz w:val="22"/>
            <w:szCs w:val="22"/>
          </w:rPr>
          <w:t>x V</w:t>
        </w:r>
      </w:hyperlink>
      <w:r w:rsidRPr="00040888">
        <w:rPr>
          <w:sz w:val="22"/>
          <w:szCs w:val="22"/>
        </w:rPr>
        <w:t xml:space="preserve"> o</w:t>
      </w:r>
      <w:r w:rsidRPr="00DB50E7">
        <w:rPr>
          <w:sz w:val="22"/>
          <w:szCs w:val="22"/>
        </w:rPr>
        <w:t>f your provider manual.</w:t>
      </w:r>
    </w:p>
    <w:p w:rsidR="0083487C" w:rsidRDefault="0083487C" w:rsidP="0083487C">
      <w:pPr>
        <w:widowControl w:val="0"/>
        <w:tabs>
          <w:tab w:val="left" w:pos="540"/>
          <w:tab w:val="left" w:pos="936"/>
          <w:tab w:val="left" w:pos="26007"/>
        </w:tabs>
        <w:rPr>
          <w:sz w:val="22"/>
          <w:szCs w:val="22"/>
          <w:u w:val="single"/>
        </w:rPr>
      </w:pPr>
    </w:p>
    <w:p w:rsidR="008212AD" w:rsidRDefault="008212AD" w:rsidP="0083487C">
      <w:pPr>
        <w:widowControl w:val="0"/>
        <w:tabs>
          <w:tab w:val="left" w:pos="540"/>
          <w:tab w:val="left" w:pos="936"/>
          <w:tab w:val="left" w:pos="26007"/>
        </w:tabs>
        <w:rPr>
          <w:sz w:val="22"/>
          <w:szCs w:val="22"/>
          <w:u w:val="single"/>
        </w:rPr>
      </w:pPr>
    </w:p>
    <w:p w:rsidR="00527ACB" w:rsidRDefault="00527ACB" w:rsidP="0083487C">
      <w:pPr>
        <w:widowControl w:val="0"/>
        <w:tabs>
          <w:tab w:val="left" w:pos="540"/>
          <w:tab w:val="left" w:pos="936"/>
          <w:tab w:val="left" w:pos="26007"/>
        </w:tabs>
        <w:rPr>
          <w:sz w:val="22"/>
          <w:szCs w:val="22"/>
          <w:u w:val="single"/>
        </w:rPr>
      </w:pPr>
    </w:p>
    <w:p w:rsidR="001B109E" w:rsidRDefault="001B109E" w:rsidP="0083487C">
      <w:pPr>
        <w:widowControl w:val="0"/>
        <w:tabs>
          <w:tab w:val="left" w:pos="540"/>
          <w:tab w:val="left" w:pos="936"/>
          <w:tab w:val="left" w:pos="26007"/>
        </w:tabs>
        <w:rPr>
          <w:sz w:val="22"/>
          <w:szCs w:val="22"/>
          <w:u w:val="single"/>
        </w:rPr>
      </w:pPr>
    </w:p>
    <w:p w:rsidR="00C63D81" w:rsidRPr="007A4DDA" w:rsidRDefault="0083487C" w:rsidP="0083487C">
      <w:pPr>
        <w:widowControl w:val="0"/>
        <w:tabs>
          <w:tab w:val="left" w:pos="540"/>
          <w:tab w:val="left" w:pos="936"/>
          <w:tab w:val="left" w:pos="26007"/>
        </w:tabs>
        <w:rPr>
          <w:sz w:val="20"/>
          <w:szCs w:val="20"/>
          <w:lang w:val="es-ES"/>
        </w:rPr>
      </w:pPr>
      <w:proofErr w:type="spellStart"/>
      <w:r w:rsidRPr="007A4DDA">
        <w:rPr>
          <w:sz w:val="20"/>
          <w:szCs w:val="20"/>
          <w:lang w:val="es-ES"/>
        </w:rPr>
        <w:t>This</w:t>
      </w:r>
      <w:proofErr w:type="spellEnd"/>
      <w:r w:rsidRPr="007A4DDA">
        <w:rPr>
          <w:sz w:val="20"/>
          <w:szCs w:val="20"/>
          <w:lang w:val="es-ES"/>
        </w:rPr>
        <w:t xml:space="preserve"> </w:t>
      </w:r>
      <w:proofErr w:type="spellStart"/>
      <w:r w:rsidRPr="007A4DDA">
        <w:rPr>
          <w:sz w:val="20"/>
          <w:szCs w:val="20"/>
          <w:lang w:val="es-ES"/>
        </w:rPr>
        <w:t>publication</w:t>
      </w:r>
      <w:proofErr w:type="spellEnd"/>
      <w:r w:rsidRPr="007A4DDA">
        <w:rPr>
          <w:sz w:val="20"/>
          <w:szCs w:val="20"/>
          <w:lang w:val="es-ES"/>
        </w:rPr>
        <w:t xml:space="preserve"> </w:t>
      </w:r>
      <w:proofErr w:type="spellStart"/>
      <w:r w:rsidRPr="007A4DDA">
        <w:rPr>
          <w:sz w:val="20"/>
          <w:szCs w:val="20"/>
          <w:lang w:val="es-ES"/>
        </w:rPr>
        <w:t>contains</w:t>
      </w:r>
      <w:proofErr w:type="spellEnd"/>
      <w:r w:rsidRPr="007A4DDA">
        <w:rPr>
          <w:sz w:val="20"/>
          <w:szCs w:val="20"/>
          <w:lang w:val="es-ES"/>
        </w:rPr>
        <w:t xml:space="preserve"> </w:t>
      </w:r>
      <w:proofErr w:type="spellStart"/>
      <w:r w:rsidRPr="007A4DDA">
        <w:rPr>
          <w:sz w:val="20"/>
          <w:szCs w:val="20"/>
          <w:lang w:val="es-ES"/>
        </w:rPr>
        <w:t>codes</w:t>
      </w:r>
      <w:proofErr w:type="spellEnd"/>
      <w:r w:rsidRPr="007A4DDA">
        <w:rPr>
          <w:sz w:val="20"/>
          <w:szCs w:val="20"/>
          <w:lang w:val="es-ES"/>
        </w:rPr>
        <w:t xml:space="preserve"> </w:t>
      </w:r>
      <w:proofErr w:type="spellStart"/>
      <w:r w:rsidRPr="007A4DDA">
        <w:rPr>
          <w:sz w:val="20"/>
          <w:szCs w:val="20"/>
          <w:lang w:val="es-ES"/>
        </w:rPr>
        <w:t>that</w:t>
      </w:r>
      <w:proofErr w:type="spellEnd"/>
      <w:r w:rsidRPr="007A4DDA">
        <w:rPr>
          <w:sz w:val="20"/>
          <w:szCs w:val="20"/>
          <w:lang w:val="es-ES"/>
        </w:rPr>
        <w:t xml:space="preserve"> are </w:t>
      </w:r>
      <w:proofErr w:type="spellStart"/>
      <w:r w:rsidR="0084621A" w:rsidRPr="007A4DDA">
        <w:rPr>
          <w:sz w:val="20"/>
          <w:szCs w:val="20"/>
          <w:lang w:val="es-ES"/>
        </w:rPr>
        <w:t>copyright</w:t>
      </w:r>
      <w:r w:rsidR="00215E57" w:rsidRPr="007A4DDA">
        <w:rPr>
          <w:sz w:val="20"/>
          <w:szCs w:val="20"/>
          <w:lang w:val="es-ES"/>
        </w:rPr>
        <w:t>ed</w:t>
      </w:r>
      <w:proofErr w:type="spellEnd"/>
      <w:r w:rsidRPr="007A4DDA">
        <w:rPr>
          <w:sz w:val="20"/>
          <w:szCs w:val="20"/>
          <w:lang w:val="es-ES"/>
        </w:rPr>
        <w:t xml:space="preserve"> </w:t>
      </w:r>
      <w:proofErr w:type="spellStart"/>
      <w:r w:rsidRPr="007A4DDA">
        <w:rPr>
          <w:sz w:val="20"/>
          <w:szCs w:val="20"/>
          <w:lang w:val="es-ES"/>
        </w:rPr>
        <w:t>by</w:t>
      </w:r>
      <w:proofErr w:type="spellEnd"/>
      <w:r w:rsidRPr="007A4DDA">
        <w:rPr>
          <w:sz w:val="20"/>
          <w:szCs w:val="20"/>
          <w:lang w:val="es-ES"/>
        </w:rPr>
        <w:t xml:space="preserve"> </w:t>
      </w:r>
      <w:proofErr w:type="spellStart"/>
      <w:r w:rsidRPr="007A4DDA">
        <w:rPr>
          <w:sz w:val="20"/>
          <w:szCs w:val="20"/>
          <w:lang w:val="es-ES"/>
        </w:rPr>
        <w:t>the</w:t>
      </w:r>
      <w:proofErr w:type="spellEnd"/>
      <w:r w:rsidRPr="007A4DDA">
        <w:rPr>
          <w:sz w:val="20"/>
          <w:szCs w:val="20"/>
          <w:lang w:val="es-ES"/>
        </w:rPr>
        <w:t xml:space="preserve"> American Medical </w:t>
      </w:r>
      <w:proofErr w:type="spellStart"/>
      <w:r w:rsidRPr="007A4DDA">
        <w:rPr>
          <w:sz w:val="20"/>
          <w:szCs w:val="20"/>
          <w:lang w:val="es-ES"/>
        </w:rPr>
        <w:t>Association</w:t>
      </w:r>
      <w:proofErr w:type="spellEnd"/>
      <w:r w:rsidRPr="007A4DDA">
        <w:rPr>
          <w:sz w:val="20"/>
          <w:szCs w:val="20"/>
          <w:lang w:val="es-ES"/>
        </w:rPr>
        <w:t>.</w:t>
      </w:r>
      <w:r w:rsidR="00C41370" w:rsidRPr="007A4DDA">
        <w:rPr>
          <w:sz w:val="20"/>
          <w:szCs w:val="20"/>
          <w:lang w:val="es-ES"/>
        </w:rPr>
        <w:t xml:space="preserve"> </w:t>
      </w:r>
      <w:r w:rsidR="00C41370" w:rsidRPr="007A4DDA">
        <w:rPr>
          <w:sz w:val="20"/>
          <w:szCs w:val="20"/>
        </w:rPr>
        <w:t xml:space="preserve">Certain terms used in the service descriptions for HCPCS codes are defined in the </w:t>
      </w:r>
      <w:r w:rsidR="00C41370" w:rsidRPr="007A4DDA">
        <w:rPr>
          <w:i/>
          <w:sz w:val="20"/>
          <w:szCs w:val="20"/>
        </w:rPr>
        <w:t xml:space="preserve">Current Procedural Terminology (CPT) </w:t>
      </w:r>
      <w:r w:rsidR="00203E5A" w:rsidRPr="007A4DDA">
        <w:rPr>
          <w:i/>
          <w:sz w:val="20"/>
          <w:szCs w:val="20"/>
        </w:rPr>
        <w:t xml:space="preserve">Professional </w:t>
      </w:r>
      <w:r w:rsidR="00C41370" w:rsidRPr="007A4DDA">
        <w:rPr>
          <w:sz w:val="20"/>
          <w:szCs w:val="20"/>
        </w:rPr>
        <w:t>codebook.</w:t>
      </w:r>
    </w:p>
    <w:p w:rsidR="00112684" w:rsidRDefault="00112684" w:rsidP="0083487C">
      <w:pPr>
        <w:widowControl w:val="0"/>
        <w:tabs>
          <w:tab w:val="left" w:pos="540"/>
          <w:tab w:val="left" w:pos="936"/>
          <w:tab w:val="left" w:pos="26007"/>
        </w:tabs>
        <w:rPr>
          <w:sz w:val="22"/>
          <w:szCs w:val="22"/>
          <w:lang w:val="es-ES"/>
        </w:rPr>
      </w:pPr>
    </w:p>
    <w:p w:rsidR="00112684" w:rsidRDefault="00112684" w:rsidP="0083487C">
      <w:pPr>
        <w:widowControl w:val="0"/>
        <w:tabs>
          <w:tab w:val="left" w:pos="540"/>
          <w:tab w:val="left" w:pos="936"/>
          <w:tab w:val="left" w:pos="26007"/>
        </w:tabs>
        <w:rPr>
          <w:sz w:val="22"/>
          <w:szCs w:val="22"/>
          <w:lang w:val="es-ES"/>
        </w:rPr>
      </w:pPr>
    </w:p>
    <w:p w:rsidR="00112684" w:rsidRDefault="00112684" w:rsidP="00112684">
      <w:pPr>
        <w:widowControl w:val="0"/>
        <w:tabs>
          <w:tab w:val="left" w:pos="540"/>
          <w:tab w:val="left" w:pos="936"/>
          <w:tab w:val="left" w:pos="26007"/>
        </w:tabs>
        <w:jc w:val="center"/>
        <w:rPr>
          <w:sz w:val="22"/>
          <w:szCs w:val="22"/>
          <w:lang w:val="es-ES"/>
        </w:rPr>
      </w:pPr>
    </w:p>
    <w:p w:rsidR="00112684" w:rsidRDefault="00112684" w:rsidP="00112684">
      <w:pPr>
        <w:widowControl w:val="0"/>
        <w:tabs>
          <w:tab w:val="left" w:pos="540"/>
          <w:tab w:val="left" w:pos="936"/>
          <w:tab w:val="left" w:pos="26007"/>
        </w:tabs>
        <w:jc w:val="center"/>
        <w:rPr>
          <w:sz w:val="22"/>
          <w:szCs w:val="22"/>
          <w:lang w:val="es-ES"/>
        </w:rPr>
      </w:pPr>
    </w:p>
    <w:p w:rsidR="00112684" w:rsidRDefault="00112684" w:rsidP="00112684">
      <w:pPr>
        <w:widowControl w:val="0"/>
        <w:tabs>
          <w:tab w:val="left" w:pos="540"/>
          <w:tab w:val="left" w:pos="936"/>
          <w:tab w:val="left" w:pos="26007"/>
        </w:tabs>
        <w:jc w:val="center"/>
        <w:rPr>
          <w:sz w:val="22"/>
          <w:szCs w:val="22"/>
          <w:lang w:val="es-ES"/>
        </w:rPr>
      </w:pPr>
    </w:p>
    <w:p w:rsidR="00112684" w:rsidRDefault="00112684" w:rsidP="00112684">
      <w:pPr>
        <w:widowControl w:val="0"/>
        <w:tabs>
          <w:tab w:val="left" w:pos="540"/>
          <w:tab w:val="left" w:pos="936"/>
          <w:tab w:val="left" w:pos="26007"/>
        </w:tabs>
        <w:jc w:val="center"/>
        <w:rPr>
          <w:sz w:val="22"/>
          <w:szCs w:val="22"/>
          <w:lang w:val="es-ES"/>
        </w:rPr>
      </w:pPr>
    </w:p>
    <w:p w:rsidR="00112684" w:rsidRDefault="00112684" w:rsidP="00112684">
      <w:pPr>
        <w:widowControl w:val="0"/>
        <w:tabs>
          <w:tab w:val="left" w:pos="540"/>
          <w:tab w:val="left" w:pos="936"/>
          <w:tab w:val="left" w:pos="26007"/>
        </w:tabs>
        <w:jc w:val="center"/>
        <w:rPr>
          <w:sz w:val="22"/>
          <w:szCs w:val="22"/>
          <w:lang w:val="es-ES"/>
        </w:rPr>
      </w:pPr>
    </w:p>
    <w:p w:rsidR="00112684" w:rsidRDefault="00112684" w:rsidP="00112684">
      <w:pPr>
        <w:widowControl w:val="0"/>
        <w:tabs>
          <w:tab w:val="left" w:pos="540"/>
          <w:tab w:val="left" w:pos="936"/>
          <w:tab w:val="left" w:pos="26007"/>
        </w:tabs>
        <w:jc w:val="center"/>
        <w:rPr>
          <w:sz w:val="22"/>
          <w:szCs w:val="22"/>
          <w:lang w:val="es-ES"/>
        </w:rPr>
      </w:pPr>
    </w:p>
    <w:p w:rsidR="00112684" w:rsidRDefault="00112684" w:rsidP="00112684">
      <w:pPr>
        <w:widowControl w:val="0"/>
        <w:tabs>
          <w:tab w:val="left" w:pos="540"/>
          <w:tab w:val="left" w:pos="936"/>
          <w:tab w:val="left" w:pos="26007"/>
        </w:tabs>
        <w:jc w:val="center"/>
        <w:rPr>
          <w:sz w:val="22"/>
          <w:szCs w:val="22"/>
          <w:lang w:val="es-ES"/>
        </w:rPr>
      </w:pPr>
    </w:p>
    <w:p w:rsidR="00112684" w:rsidRDefault="00112684" w:rsidP="00112684">
      <w:pPr>
        <w:widowControl w:val="0"/>
        <w:tabs>
          <w:tab w:val="left" w:pos="540"/>
          <w:tab w:val="left" w:pos="936"/>
          <w:tab w:val="left" w:pos="26007"/>
        </w:tabs>
        <w:jc w:val="center"/>
        <w:rPr>
          <w:sz w:val="22"/>
          <w:szCs w:val="22"/>
          <w:lang w:val="es-ES"/>
        </w:rPr>
      </w:pPr>
    </w:p>
    <w:p w:rsidR="00112684" w:rsidRDefault="00112684" w:rsidP="00112684">
      <w:pPr>
        <w:widowControl w:val="0"/>
        <w:tabs>
          <w:tab w:val="left" w:pos="540"/>
          <w:tab w:val="left" w:pos="936"/>
          <w:tab w:val="left" w:pos="26007"/>
        </w:tabs>
        <w:jc w:val="center"/>
        <w:rPr>
          <w:sz w:val="22"/>
          <w:szCs w:val="22"/>
          <w:lang w:val="es-ES"/>
        </w:rPr>
      </w:pPr>
    </w:p>
    <w:p w:rsidR="00112684" w:rsidRDefault="00112684" w:rsidP="00112684">
      <w:pPr>
        <w:widowControl w:val="0"/>
        <w:tabs>
          <w:tab w:val="left" w:pos="540"/>
          <w:tab w:val="left" w:pos="936"/>
          <w:tab w:val="left" w:pos="26007"/>
        </w:tabs>
        <w:jc w:val="center"/>
        <w:rPr>
          <w:sz w:val="22"/>
          <w:szCs w:val="22"/>
          <w:lang w:val="es-ES"/>
        </w:rPr>
      </w:pPr>
    </w:p>
    <w:p w:rsidR="00112684" w:rsidRDefault="00112684" w:rsidP="00112684">
      <w:pPr>
        <w:widowControl w:val="0"/>
        <w:tabs>
          <w:tab w:val="left" w:pos="540"/>
          <w:tab w:val="left" w:pos="936"/>
          <w:tab w:val="left" w:pos="26007"/>
        </w:tabs>
        <w:jc w:val="center"/>
        <w:rPr>
          <w:sz w:val="22"/>
          <w:szCs w:val="22"/>
          <w:lang w:val="es-ES"/>
        </w:rPr>
      </w:pPr>
    </w:p>
    <w:p w:rsidR="00215E57" w:rsidRDefault="00215E57" w:rsidP="00112684">
      <w:pPr>
        <w:widowControl w:val="0"/>
        <w:tabs>
          <w:tab w:val="left" w:pos="540"/>
          <w:tab w:val="left" w:pos="936"/>
          <w:tab w:val="left" w:pos="26007"/>
        </w:tabs>
        <w:jc w:val="center"/>
        <w:rPr>
          <w:sz w:val="22"/>
          <w:szCs w:val="22"/>
          <w:lang w:val="es-ES"/>
        </w:rPr>
      </w:pPr>
    </w:p>
    <w:p w:rsidR="00112684" w:rsidRDefault="00112684" w:rsidP="00112684">
      <w:pPr>
        <w:widowControl w:val="0"/>
        <w:tabs>
          <w:tab w:val="left" w:pos="540"/>
          <w:tab w:val="left" w:pos="936"/>
          <w:tab w:val="left" w:pos="26007"/>
        </w:tabs>
        <w:jc w:val="center"/>
        <w:rPr>
          <w:sz w:val="22"/>
          <w:szCs w:val="22"/>
          <w:lang w:val="es-ES"/>
        </w:rPr>
      </w:pPr>
    </w:p>
    <w:p w:rsidR="00112684" w:rsidRDefault="00112684" w:rsidP="00112684">
      <w:pPr>
        <w:widowControl w:val="0"/>
        <w:tabs>
          <w:tab w:val="left" w:pos="540"/>
          <w:tab w:val="left" w:pos="936"/>
          <w:tab w:val="left" w:pos="26007"/>
        </w:tabs>
        <w:jc w:val="center"/>
        <w:rPr>
          <w:sz w:val="22"/>
          <w:szCs w:val="22"/>
          <w:lang w:val="es-ES"/>
        </w:rPr>
      </w:pPr>
    </w:p>
    <w:p w:rsidR="00B843D0" w:rsidRDefault="00B843D0" w:rsidP="00112684">
      <w:pPr>
        <w:widowControl w:val="0"/>
        <w:tabs>
          <w:tab w:val="left" w:pos="540"/>
          <w:tab w:val="left" w:pos="936"/>
          <w:tab w:val="left" w:pos="26007"/>
        </w:tabs>
        <w:jc w:val="center"/>
        <w:rPr>
          <w:sz w:val="22"/>
          <w:szCs w:val="22"/>
          <w:lang w:val="es-ES"/>
        </w:rPr>
      </w:pPr>
    </w:p>
    <w:p w:rsidR="00B843D0" w:rsidRDefault="00B843D0" w:rsidP="00112684">
      <w:pPr>
        <w:widowControl w:val="0"/>
        <w:tabs>
          <w:tab w:val="left" w:pos="540"/>
          <w:tab w:val="left" w:pos="936"/>
          <w:tab w:val="left" w:pos="26007"/>
        </w:tabs>
        <w:jc w:val="center"/>
        <w:rPr>
          <w:sz w:val="22"/>
          <w:szCs w:val="22"/>
          <w:lang w:val="es-ES"/>
        </w:rPr>
      </w:pPr>
    </w:p>
    <w:p w:rsidR="00112684" w:rsidRDefault="00112684" w:rsidP="00112684">
      <w:pPr>
        <w:widowControl w:val="0"/>
        <w:tabs>
          <w:tab w:val="left" w:pos="540"/>
          <w:tab w:val="left" w:pos="936"/>
          <w:tab w:val="left" w:pos="26007"/>
        </w:tabs>
        <w:jc w:val="center"/>
        <w:rPr>
          <w:sz w:val="22"/>
          <w:szCs w:val="22"/>
          <w:lang w:val="es-ES"/>
        </w:rPr>
      </w:pPr>
    </w:p>
    <w:p w:rsidR="00112684" w:rsidRDefault="00112684" w:rsidP="00112684">
      <w:pPr>
        <w:widowControl w:val="0"/>
        <w:tabs>
          <w:tab w:val="left" w:pos="540"/>
          <w:tab w:val="left" w:pos="936"/>
          <w:tab w:val="left" w:pos="26007"/>
        </w:tabs>
        <w:jc w:val="center"/>
        <w:rPr>
          <w:sz w:val="22"/>
          <w:szCs w:val="22"/>
          <w:lang w:val="es-ES"/>
        </w:rPr>
      </w:pPr>
    </w:p>
    <w:p w:rsidR="00112684" w:rsidRDefault="00112684" w:rsidP="00112684">
      <w:pPr>
        <w:widowControl w:val="0"/>
        <w:tabs>
          <w:tab w:val="left" w:pos="540"/>
          <w:tab w:val="left" w:pos="936"/>
          <w:tab w:val="left" w:pos="26007"/>
        </w:tabs>
        <w:jc w:val="center"/>
        <w:rPr>
          <w:sz w:val="22"/>
          <w:szCs w:val="22"/>
          <w:lang w:val="es-ES"/>
        </w:rPr>
      </w:pPr>
    </w:p>
    <w:p w:rsidR="00FC4E81" w:rsidRDefault="00FC4E81" w:rsidP="00112684">
      <w:pPr>
        <w:widowControl w:val="0"/>
        <w:tabs>
          <w:tab w:val="left" w:pos="540"/>
          <w:tab w:val="left" w:pos="936"/>
          <w:tab w:val="left" w:pos="26007"/>
        </w:tabs>
        <w:jc w:val="center"/>
        <w:rPr>
          <w:sz w:val="22"/>
          <w:szCs w:val="22"/>
          <w:lang w:val="es-ES"/>
        </w:rPr>
      </w:pPr>
    </w:p>
    <w:p w:rsidR="00FC4E81" w:rsidRDefault="00FC4E81" w:rsidP="00112684">
      <w:pPr>
        <w:widowControl w:val="0"/>
        <w:tabs>
          <w:tab w:val="left" w:pos="540"/>
          <w:tab w:val="left" w:pos="936"/>
          <w:tab w:val="left" w:pos="26007"/>
        </w:tabs>
        <w:jc w:val="center"/>
        <w:rPr>
          <w:sz w:val="22"/>
          <w:szCs w:val="22"/>
          <w:lang w:val="es-ES"/>
        </w:rPr>
      </w:pPr>
    </w:p>
    <w:p w:rsidR="00112684" w:rsidRDefault="00112684" w:rsidP="00112684">
      <w:pPr>
        <w:widowControl w:val="0"/>
        <w:tabs>
          <w:tab w:val="left" w:pos="540"/>
          <w:tab w:val="left" w:pos="936"/>
          <w:tab w:val="left" w:pos="26007"/>
        </w:tabs>
        <w:jc w:val="center"/>
        <w:rPr>
          <w:sz w:val="22"/>
          <w:szCs w:val="22"/>
          <w:lang w:val="es-ES"/>
        </w:rPr>
      </w:pPr>
      <w:proofErr w:type="spellStart"/>
      <w:r w:rsidRPr="00654C21">
        <w:rPr>
          <w:sz w:val="22"/>
          <w:szCs w:val="22"/>
          <w:lang w:val="es-ES"/>
        </w:rPr>
        <w:t>This</w:t>
      </w:r>
      <w:proofErr w:type="spellEnd"/>
      <w:r w:rsidRPr="00654C21">
        <w:rPr>
          <w:sz w:val="22"/>
          <w:szCs w:val="22"/>
          <w:lang w:val="es-ES"/>
        </w:rPr>
        <w:t xml:space="preserve"> page </w:t>
      </w:r>
      <w:proofErr w:type="spellStart"/>
      <w:r w:rsidRPr="00654C21">
        <w:rPr>
          <w:sz w:val="22"/>
          <w:szCs w:val="22"/>
          <w:lang w:val="es-ES"/>
        </w:rPr>
        <w:t>is</w:t>
      </w:r>
      <w:proofErr w:type="spellEnd"/>
      <w:r w:rsidRPr="00654C21">
        <w:rPr>
          <w:sz w:val="22"/>
          <w:szCs w:val="22"/>
          <w:lang w:val="es-ES"/>
        </w:rPr>
        <w:t xml:space="preserve"> </w:t>
      </w:r>
      <w:proofErr w:type="spellStart"/>
      <w:r w:rsidRPr="00654C21">
        <w:rPr>
          <w:sz w:val="22"/>
          <w:szCs w:val="22"/>
          <w:lang w:val="es-ES"/>
        </w:rPr>
        <w:t>reserved</w:t>
      </w:r>
      <w:proofErr w:type="spellEnd"/>
      <w:r>
        <w:rPr>
          <w:sz w:val="22"/>
          <w:szCs w:val="22"/>
          <w:lang w:val="es-ES"/>
        </w:rPr>
        <w:t>.</w:t>
      </w:r>
    </w:p>
    <w:sectPr w:rsidR="00112684" w:rsidSect="0083487C">
      <w:headerReference w:type="default" r:id="rId30"/>
      <w:type w:val="continuous"/>
      <w:pgSz w:w="12240" w:h="15840"/>
      <w:pgMar w:top="432" w:right="1296" w:bottom="540" w:left="1296" w:header="432" w:footer="432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C06F1" w:rsidRDefault="005C06F1">
      <w:r>
        <w:separator/>
      </w:r>
    </w:p>
  </w:endnote>
  <w:endnote w:type="continuationSeparator" w:id="0">
    <w:p w:rsidR="005C06F1" w:rsidRDefault="005C06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">
    <w:altName w:val="Arial"/>
    <w:panose1 w:val="020B0604020202030204"/>
    <w:charset w:val="00"/>
    <w:family w:val="swiss"/>
    <w:notTrueType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 MT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C06F1" w:rsidRDefault="005C06F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C06F1" w:rsidRDefault="005C06F1" w:rsidP="00D70262">
    <w:pPr>
      <w:pStyle w:val="Footer"/>
      <w:tabs>
        <w:tab w:val="clear" w:pos="4320"/>
        <w:tab w:val="clear" w:pos="8640"/>
        <w:tab w:val="left" w:pos="8670"/>
      </w:tabs>
    </w:pP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C06F1" w:rsidRDefault="005C06F1">
      <w:r>
        <w:separator/>
      </w:r>
    </w:p>
  </w:footnote>
  <w:footnote w:type="continuationSeparator" w:id="0">
    <w:p w:rsidR="005C06F1" w:rsidRDefault="005C06F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Layout w:type="fixed"/>
      <w:tblLook w:val="0000" w:firstRow="0" w:lastRow="0" w:firstColumn="0" w:lastColumn="0" w:noHBand="0" w:noVBand="0"/>
    </w:tblPr>
    <w:tblGrid>
      <w:gridCol w:w="1728"/>
      <w:gridCol w:w="7848"/>
    </w:tblGrid>
    <w:tr w:rsidR="005C06F1" w:rsidTr="00CC6566">
      <w:tc>
        <w:tcPr>
          <w:tcW w:w="1728" w:type="dxa"/>
        </w:tcPr>
        <w:p w:rsidR="005C06F1" w:rsidRDefault="0053311B" w:rsidP="00CC6566">
          <w:pPr>
            <w:widowControl w:val="0"/>
            <w:tabs>
              <w:tab w:val="left" w:pos="5400"/>
            </w:tabs>
            <w:rPr>
              <w:rFonts w:ascii="Helv" w:hAnsi="Helv"/>
              <w:i/>
              <w:sz w:val="22"/>
            </w:rPr>
          </w:pPr>
          <w:r>
            <w:rPr>
              <w:rFonts w:ascii="Helvetica" w:hAnsi="Helvetica"/>
              <w:noProof/>
            </w:rPr>
            <w:drawing>
              <wp:inline distT="0" distB="0" distL="0" distR="0">
                <wp:extent cx="861060" cy="998220"/>
                <wp:effectExtent l="0" t="0" r="0" b="0"/>
                <wp:docPr id="1" name="Picture 1" title="State seal for Commonwealth of Massachusett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61060" cy="9982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848" w:type="dxa"/>
        </w:tcPr>
        <w:p w:rsidR="005C06F1" w:rsidRDefault="0053311B" w:rsidP="00CC6566">
          <w:pPr>
            <w:widowControl w:val="0"/>
            <w:tabs>
              <w:tab w:val="left" w:pos="5400"/>
            </w:tabs>
            <w:rPr>
              <w:rFonts w:ascii="Bookman Old Style" w:hAnsi="Bookman Old Style"/>
              <w:b/>
              <w:i/>
            </w:rPr>
          </w:pPr>
          <w:r>
            <w:rPr>
              <w:rFonts w:ascii="Bookman Old Style" w:hAnsi="Bookman Old Style"/>
              <w:b/>
              <w:i/>
              <w:noProof/>
            </w:rPr>
            <mc:AlternateContent>
              <mc:Choice Requires="wps">
                <w:drawing>
                  <wp:anchor distT="0" distB="0" distL="114300" distR="114300" simplePos="0" relativeHeight="251657728" behindDoc="1" locked="0" layoutInCell="1" allowOverlap="1">
                    <wp:simplePos x="0" y="0"/>
                    <wp:positionH relativeFrom="column">
                      <wp:posOffset>3751580</wp:posOffset>
                    </wp:positionH>
                    <wp:positionV relativeFrom="paragraph">
                      <wp:posOffset>2540</wp:posOffset>
                    </wp:positionV>
                    <wp:extent cx="1371600" cy="685800"/>
                    <wp:effectExtent l="0" t="2540" r="1270" b="0"/>
                    <wp:wrapNone/>
                    <wp:docPr id="2" name="Text Box 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371600" cy="6858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bookmarkStart w:id="0" w:name="_MON_1133778962"/>
                              <w:bookmarkEnd w:id="0"/>
                              <w:p w:rsidR="005C06F1" w:rsidRDefault="005C06F1" w:rsidP="0020122B">
                                <w:r>
                                  <w:object w:dxaOrig="2921" w:dyaOrig="1441">
                                    <v:shapetype id="_x0000_t75" coordsize="21600,21600" o:spt="75" o:preferrelative="t" path="m@4@5l@4@11@9@11@9@5xe" filled="f" stroked="f">
                                      <v:stroke joinstyle="miter"/>
                                      <v:formulas>
                                        <v:f eqn="if lineDrawn pixelLineWidth 0"/>
                                        <v:f eqn="sum @0 1 0"/>
                                        <v:f eqn="sum 0 0 @1"/>
                                        <v:f eqn="prod @2 1 2"/>
                                        <v:f eqn="prod @3 21600 pixelWidth"/>
                                        <v:f eqn="prod @3 21600 pixelHeight"/>
                                        <v:f eqn="sum @0 0 1"/>
                                        <v:f eqn="prod @6 1 2"/>
                                        <v:f eqn="prod @7 21600 pixelWidth"/>
                                        <v:f eqn="sum @8 21600 0"/>
                                        <v:f eqn="prod @7 21600 pixelHeight"/>
                                        <v:f eqn="sum @10 21600 0"/>
                                      </v:formulas>
                                      <v:path o:extrusionok="f" gradientshapeok="t" o:connecttype="rect"/>
                                      <o:lock v:ext="edit" aspectratio="t"/>
                                    </v:shapetype>
                                    <v:shape id="_x0000_i1026" type="#_x0000_t75" style="width:118.35pt;height:58.25pt" o:ole="">
                                      <v:imagedata r:id="rId2" o:title=""/>
                                    </v:shape>
                                    <o:OLEObject Type="Embed" ProgID="Word.Picture.8" ShapeID="_x0000_i1026" DrawAspect="Content" ObjectID="_1617186603" r:id="rId3"/>
                                  </w:objec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" o:spid="_x0000_s1026" type="#_x0000_t202" style="position:absolute;margin-left:295.4pt;margin-top:.2pt;width:108pt;height:54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" stroked="f">
                    <v:textbox>
                      <w:txbxContent>
                        <w:bookmarkStart w:id="1" w:name="_MON_1133778962"/>
                        <w:bookmarkEnd w:id="1"/>
                        <w:p w:rsidR="005C06F1" w:rsidRDefault="005C06F1" w:rsidP="0020122B">
                          <w:r>
                            <w:object w:dxaOrig="2921" w:dyaOrig="1441">
                              <v:shape id="_x0000_i1027" type="#_x0000_t75" style="width:118.2pt;height:58.2pt" o:ole="">
                                <v:imagedata r:id="rId4" o:title=""/>
                              </v:shape>
                              <o:OLEObject Type="Embed" ProgID="Word.Picture.8" ShapeID="_x0000_i1027" DrawAspect="Content" ObjectID="_1615110057" r:id="rId5"/>
                            </w:objec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:rsidR="005C06F1" w:rsidRDefault="005C06F1" w:rsidP="00CC6566">
          <w:pPr>
            <w:widowControl w:val="0"/>
            <w:tabs>
              <w:tab w:val="left" w:pos="5400"/>
            </w:tabs>
            <w:rPr>
              <w:rFonts w:ascii="Bookman Old Style" w:hAnsi="Bookman Old Style"/>
              <w:b/>
              <w:i/>
            </w:rPr>
          </w:pPr>
          <w:r>
            <w:rPr>
              <w:rFonts w:ascii="Bookman Old Style" w:hAnsi="Bookman Old Style"/>
              <w:b/>
              <w:i/>
            </w:rPr>
            <w:t>Commonwealth of Massachusetts</w:t>
          </w:r>
        </w:p>
        <w:p w:rsidR="005C06F1" w:rsidRDefault="005C06F1" w:rsidP="002D318E">
          <w:pPr>
            <w:widowControl w:val="0"/>
            <w:tabs>
              <w:tab w:val="left" w:pos="5400"/>
            </w:tabs>
            <w:rPr>
              <w:rFonts w:ascii="Bookman Old Style" w:hAnsi="Bookman Old Style"/>
              <w:bCs/>
            </w:rPr>
          </w:pPr>
          <w:r>
            <w:rPr>
              <w:rFonts w:ascii="Bookman Old Style" w:hAnsi="Bookman Old Style"/>
              <w:b/>
              <w:i/>
            </w:rPr>
            <w:t>Executive Office of Health and Human Services</w:t>
          </w:r>
        </w:p>
        <w:p w:rsidR="005C06F1" w:rsidRPr="002D318E" w:rsidRDefault="005C06F1" w:rsidP="002D318E">
          <w:pPr>
            <w:widowControl w:val="0"/>
            <w:tabs>
              <w:tab w:val="left" w:pos="5400"/>
            </w:tabs>
            <w:rPr>
              <w:rFonts w:ascii="Bookman Old Style" w:hAnsi="Bookman Old Style"/>
              <w:b/>
              <w:bCs/>
              <w:i/>
            </w:rPr>
          </w:pPr>
          <w:r w:rsidRPr="002D318E">
            <w:rPr>
              <w:rFonts w:ascii="Bookman Old Style" w:hAnsi="Bookman Old Style"/>
              <w:b/>
              <w:bCs/>
              <w:i/>
            </w:rPr>
            <w:t>Office of Medicaid</w:t>
          </w:r>
        </w:p>
        <w:p w:rsidR="005C06F1" w:rsidRDefault="005C06F1" w:rsidP="00CC6566">
          <w:pPr>
            <w:rPr>
              <w:rFonts w:ascii="Bookman Old Style" w:hAnsi="Bookman Old Style"/>
              <w:i/>
              <w:sz w:val="18"/>
            </w:rPr>
          </w:pPr>
          <w:r>
            <w:rPr>
              <w:rFonts w:ascii="Bookman Old Style" w:hAnsi="Bookman Old Style"/>
              <w:i/>
              <w:sz w:val="18"/>
            </w:rPr>
            <w:t>www.mass.gov/masshealth</w:t>
          </w:r>
        </w:p>
      </w:tc>
    </w:tr>
  </w:tbl>
  <w:p w:rsidR="005C06F1" w:rsidRDefault="005C06F1">
    <w:pPr>
      <w:pStyle w:val="Header"/>
    </w:pPr>
  </w:p>
  <w:p w:rsidR="005C06F1" w:rsidRDefault="005C06F1">
    <w:pPr>
      <w:pStyle w:val="Header"/>
    </w:pPr>
  </w:p>
</w:hdr>
</file>

<file path=word/header10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dxa"/>
      <w:tblInd w:w="132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Layout w:type="fixed"/>
      <w:tblCellMar>
        <w:left w:w="132" w:type="dxa"/>
        <w:right w:w="132" w:type="dxa"/>
      </w:tblCellMar>
      <w:tblLook w:val="0000" w:firstRow="0" w:lastRow="0" w:firstColumn="0" w:lastColumn="0" w:noHBand="0" w:noVBand="0"/>
    </w:tblPr>
    <w:tblGrid>
      <w:gridCol w:w="4080"/>
      <w:gridCol w:w="3750"/>
      <w:gridCol w:w="1771"/>
    </w:tblGrid>
    <w:tr w:rsidR="005C06F1">
      <w:trPr>
        <w:trHeight w:hRule="exact" w:val="864"/>
      </w:trPr>
      <w:tc>
        <w:tcPr>
          <w:tcW w:w="4080" w:type="dxa"/>
          <w:tcBorders>
            <w:top w:val="single" w:sz="6" w:space="0" w:color="000000"/>
            <w:left w:val="single" w:sz="6" w:space="0" w:color="000000"/>
            <w:bottom w:val="nil"/>
            <w:right w:val="single" w:sz="6" w:space="0" w:color="000000"/>
          </w:tcBorders>
        </w:tcPr>
        <w:p w:rsidR="005C06F1" w:rsidRDefault="005C06F1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Commonwealth of Massachusetts</w:t>
          </w:r>
        </w:p>
        <w:p w:rsidR="005C06F1" w:rsidRDefault="005C06F1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MassHealth</w:t>
          </w:r>
        </w:p>
        <w:p w:rsidR="005C06F1" w:rsidRDefault="005C06F1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Provider Manual Series</w:t>
          </w:r>
        </w:p>
      </w:tc>
      <w:tc>
        <w:tcPr>
          <w:tcW w:w="375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5C06F1" w:rsidRDefault="005C06F1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Subchapter Number and Title</w:t>
          </w:r>
        </w:p>
        <w:p w:rsidR="005C06F1" w:rsidRDefault="005C06F1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6.  Service Codes</w:t>
          </w:r>
        </w:p>
      </w:tc>
      <w:tc>
        <w:tcPr>
          <w:tcW w:w="1771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5C06F1" w:rsidRDefault="005C06F1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Page</w:t>
          </w:r>
        </w:p>
        <w:p w:rsidR="005C06F1" w:rsidRDefault="005C06F1" w:rsidP="00E0159B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6-3</w:t>
          </w:r>
        </w:p>
      </w:tc>
    </w:tr>
    <w:tr w:rsidR="005C06F1">
      <w:trPr>
        <w:trHeight w:hRule="exact" w:val="864"/>
      </w:trPr>
      <w:tc>
        <w:tcPr>
          <w:tcW w:w="4080" w:type="dxa"/>
          <w:tcBorders>
            <w:top w:val="nil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:rsidR="005C06F1" w:rsidRDefault="005C06F1" w:rsidP="007A4DDA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Independent Diagnostic Testing       Facility Manual</w:t>
          </w:r>
        </w:p>
      </w:tc>
      <w:tc>
        <w:tcPr>
          <w:tcW w:w="3744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5C06F1" w:rsidRDefault="005C06F1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Transmittal Letter</w:t>
          </w:r>
        </w:p>
        <w:p w:rsidR="005C06F1" w:rsidRDefault="005C06F1" w:rsidP="005C06F1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IDTF-18</w:t>
          </w:r>
        </w:p>
      </w:tc>
      <w:tc>
        <w:tcPr>
          <w:tcW w:w="1771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5C06F1" w:rsidRDefault="005C06F1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Date</w:t>
          </w:r>
        </w:p>
        <w:p w:rsidR="005C06F1" w:rsidRDefault="005C06F1" w:rsidP="005C06F1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01/01/19</w:t>
          </w:r>
        </w:p>
      </w:tc>
    </w:tr>
  </w:tbl>
  <w:p w:rsidR="005C06F1" w:rsidRDefault="005C06F1">
    <w:pPr>
      <w:widowControl w:val="0"/>
      <w:tabs>
        <w:tab w:val="left" w:pos="540"/>
        <w:tab w:val="left" w:pos="936"/>
        <w:tab w:val="left" w:pos="26007"/>
      </w:tabs>
      <w:ind w:left="540" w:hanging="540"/>
      <w:rPr>
        <w:sz w:val="22"/>
        <w:szCs w:val="22"/>
      </w:rPr>
    </w:pPr>
  </w:p>
  <w:p w:rsidR="005C06F1" w:rsidRDefault="005C06F1" w:rsidP="00215E57">
    <w:pPr>
      <w:widowControl w:val="0"/>
      <w:tabs>
        <w:tab w:val="left" w:pos="450"/>
        <w:tab w:val="left" w:pos="540"/>
        <w:tab w:val="left" w:pos="936"/>
        <w:tab w:val="left" w:pos="26007"/>
      </w:tabs>
      <w:ind w:left="540" w:hanging="540"/>
      <w:rPr>
        <w:sz w:val="22"/>
        <w:szCs w:val="22"/>
        <w:u w:val="single"/>
      </w:rPr>
    </w:pPr>
    <w:proofErr w:type="gramStart"/>
    <w:r>
      <w:rPr>
        <w:sz w:val="22"/>
        <w:szCs w:val="22"/>
      </w:rPr>
      <w:t xml:space="preserve">604  </w:t>
    </w:r>
    <w:r>
      <w:rPr>
        <w:sz w:val="22"/>
        <w:szCs w:val="22"/>
        <w:u w:val="single"/>
      </w:rPr>
      <w:t>Diagnostic</w:t>
    </w:r>
    <w:proofErr w:type="gramEnd"/>
    <w:r>
      <w:rPr>
        <w:sz w:val="22"/>
        <w:szCs w:val="22"/>
        <w:u w:val="single"/>
      </w:rPr>
      <w:t xml:space="preserve"> Imaging Centers: Radiology Service Codes</w:t>
    </w:r>
    <w:r w:rsidRPr="00210B83">
      <w:rPr>
        <w:sz w:val="22"/>
        <w:szCs w:val="22"/>
      </w:rPr>
      <w:t xml:space="preserve"> (cont.)</w:t>
    </w:r>
  </w:p>
  <w:p w:rsidR="005C06F1" w:rsidRDefault="005C06F1">
    <w:pPr>
      <w:widowControl w:val="0"/>
      <w:tabs>
        <w:tab w:val="left" w:pos="540"/>
        <w:tab w:val="left" w:pos="936"/>
        <w:tab w:val="left" w:pos="26007"/>
      </w:tabs>
      <w:ind w:left="540" w:hanging="540"/>
      <w:rPr>
        <w:sz w:val="8"/>
        <w:szCs w:val="8"/>
      </w:rPr>
    </w:pPr>
  </w:p>
  <w:p w:rsidR="005C06F1" w:rsidRDefault="005C06F1">
    <w:pPr>
      <w:widowControl w:val="0"/>
      <w:tabs>
        <w:tab w:val="left" w:pos="540"/>
        <w:tab w:val="left" w:pos="936"/>
        <w:tab w:val="left" w:pos="26007"/>
      </w:tabs>
      <w:ind w:left="540" w:hanging="540"/>
      <w:rPr>
        <w:sz w:val="8"/>
        <w:szCs w:val="8"/>
      </w:rPr>
    </w:pPr>
  </w:p>
  <w:p w:rsidR="005C06F1" w:rsidRPr="002D318E" w:rsidRDefault="005C06F1" w:rsidP="00112684">
    <w:pPr>
      <w:widowControl w:val="0"/>
      <w:tabs>
        <w:tab w:val="left" w:pos="0"/>
        <w:tab w:val="left" w:pos="180"/>
        <w:tab w:val="left" w:pos="450"/>
        <w:tab w:val="left" w:pos="2097"/>
        <w:tab w:val="left" w:pos="2610"/>
        <w:tab w:val="left" w:pos="4149"/>
        <w:tab w:val="left" w:pos="5220"/>
        <w:tab w:val="left" w:pos="6210"/>
        <w:tab w:val="left" w:pos="8280"/>
      </w:tabs>
      <w:ind w:left="360" w:hanging="360"/>
      <w:rPr>
        <w:sz w:val="22"/>
        <w:szCs w:val="22"/>
        <w:lang w:val="fr-FR"/>
      </w:rPr>
    </w:pPr>
    <w:r w:rsidRPr="002D318E">
      <w:rPr>
        <w:sz w:val="22"/>
        <w:szCs w:val="22"/>
        <w:u w:val="single"/>
        <w:lang w:val="fr-FR"/>
      </w:rPr>
      <w:t>Service Code</w:t>
    </w:r>
    <w:r w:rsidRPr="002D318E">
      <w:rPr>
        <w:sz w:val="22"/>
        <w:szCs w:val="22"/>
        <w:lang w:val="fr-FR"/>
      </w:rPr>
      <w:tab/>
    </w:r>
    <w:r w:rsidRPr="002D318E">
      <w:rPr>
        <w:sz w:val="22"/>
        <w:szCs w:val="22"/>
        <w:u w:val="single"/>
        <w:lang w:val="fr-FR"/>
      </w:rPr>
      <w:t>Service Code</w:t>
    </w:r>
    <w:r w:rsidRPr="002D318E">
      <w:rPr>
        <w:sz w:val="22"/>
        <w:szCs w:val="22"/>
        <w:lang w:val="fr-FR"/>
      </w:rPr>
      <w:tab/>
    </w:r>
    <w:r w:rsidRPr="002D318E">
      <w:rPr>
        <w:sz w:val="22"/>
        <w:szCs w:val="22"/>
        <w:u w:val="single"/>
        <w:lang w:val="fr-FR"/>
      </w:rPr>
      <w:t>Service Code</w:t>
    </w:r>
    <w:r w:rsidRPr="002D318E">
      <w:rPr>
        <w:sz w:val="22"/>
        <w:szCs w:val="22"/>
        <w:lang w:val="fr-FR"/>
      </w:rPr>
      <w:t xml:space="preserve"> </w:t>
    </w:r>
    <w:r w:rsidRPr="002D318E">
      <w:rPr>
        <w:sz w:val="22"/>
        <w:szCs w:val="22"/>
        <w:lang w:val="fr-FR"/>
      </w:rPr>
      <w:tab/>
    </w:r>
    <w:r w:rsidRPr="002D318E">
      <w:rPr>
        <w:sz w:val="22"/>
        <w:szCs w:val="22"/>
        <w:u w:val="single"/>
        <w:lang w:val="fr-FR"/>
      </w:rPr>
      <w:t>Service Code</w:t>
    </w:r>
    <w:r w:rsidRPr="002D318E">
      <w:rPr>
        <w:sz w:val="22"/>
        <w:szCs w:val="22"/>
        <w:lang w:val="fr-FR"/>
      </w:rPr>
      <w:tab/>
    </w:r>
    <w:r w:rsidRPr="002D318E">
      <w:rPr>
        <w:sz w:val="22"/>
        <w:szCs w:val="22"/>
        <w:u w:val="single"/>
        <w:lang w:val="fr-FR"/>
      </w:rPr>
      <w:t>Service Code</w:t>
    </w:r>
  </w:p>
  <w:p w:rsidR="005C06F1" w:rsidRPr="002D318E" w:rsidRDefault="005C06F1">
    <w:pPr>
      <w:widowControl w:val="0"/>
      <w:tabs>
        <w:tab w:val="left" w:pos="540"/>
        <w:tab w:val="left" w:pos="936"/>
        <w:tab w:val="left" w:pos="26007"/>
      </w:tabs>
      <w:ind w:left="540" w:hanging="540"/>
      <w:rPr>
        <w:lang w:val="fr-FR"/>
      </w:rPr>
    </w:pPr>
  </w:p>
</w:hdr>
</file>

<file path=word/header1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dxa"/>
      <w:tblInd w:w="132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Layout w:type="fixed"/>
      <w:tblCellMar>
        <w:left w:w="132" w:type="dxa"/>
        <w:right w:w="132" w:type="dxa"/>
      </w:tblCellMar>
      <w:tblLook w:val="0000" w:firstRow="0" w:lastRow="0" w:firstColumn="0" w:lastColumn="0" w:noHBand="0" w:noVBand="0"/>
    </w:tblPr>
    <w:tblGrid>
      <w:gridCol w:w="4080"/>
      <w:gridCol w:w="3750"/>
      <w:gridCol w:w="1771"/>
    </w:tblGrid>
    <w:tr w:rsidR="005C06F1">
      <w:trPr>
        <w:trHeight w:hRule="exact" w:val="864"/>
      </w:trPr>
      <w:tc>
        <w:tcPr>
          <w:tcW w:w="4080" w:type="dxa"/>
          <w:tcBorders>
            <w:top w:val="single" w:sz="6" w:space="0" w:color="000000"/>
            <w:left w:val="single" w:sz="6" w:space="0" w:color="000000"/>
            <w:bottom w:val="nil"/>
            <w:right w:val="single" w:sz="6" w:space="0" w:color="000000"/>
          </w:tcBorders>
        </w:tcPr>
        <w:p w:rsidR="005C06F1" w:rsidRDefault="005C06F1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Commonwealth of Massachusetts</w:t>
          </w:r>
        </w:p>
        <w:p w:rsidR="005C06F1" w:rsidRDefault="005C06F1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MassHealth</w:t>
          </w:r>
        </w:p>
        <w:p w:rsidR="005C06F1" w:rsidRDefault="005C06F1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Provider Manual Series</w:t>
          </w:r>
        </w:p>
      </w:tc>
      <w:tc>
        <w:tcPr>
          <w:tcW w:w="375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5C06F1" w:rsidRDefault="005C06F1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Subchapter Number and Title</w:t>
          </w:r>
        </w:p>
        <w:p w:rsidR="005C06F1" w:rsidRDefault="005C06F1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6.  Service Codes</w:t>
          </w:r>
        </w:p>
      </w:tc>
      <w:tc>
        <w:tcPr>
          <w:tcW w:w="1771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5C06F1" w:rsidRDefault="005C06F1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Page</w:t>
          </w:r>
        </w:p>
        <w:p w:rsidR="005C06F1" w:rsidRDefault="005C06F1" w:rsidP="00451310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6-4</w:t>
          </w:r>
        </w:p>
      </w:tc>
    </w:tr>
    <w:tr w:rsidR="005C06F1">
      <w:trPr>
        <w:trHeight w:hRule="exact" w:val="864"/>
      </w:trPr>
      <w:tc>
        <w:tcPr>
          <w:tcW w:w="4080" w:type="dxa"/>
          <w:tcBorders>
            <w:top w:val="nil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:rsidR="005C06F1" w:rsidRDefault="005C06F1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Independent Diagnostic Testing       Facility Manual</w:t>
          </w:r>
        </w:p>
      </w:tc>
      <w:tc>
        <w:tcPr>
          <w:tcW w:w="3744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5C06F1" w:rsidRDefault="005C06F1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Transmittal Letter</w:t>
          </w:r>
        </w:p>
        <w:p w:rsidR="005C06F1" w:rsidRDefault="005C06F1" w:rsidP="005C06F1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IDTF-18</w:t>
          </w:r>
        </w:p>
      </w:tc>
      <w:tc>
        <w:tcPr>
          <w:tcW w:w="1771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5C06F1" w:rsidRDefault="005C06F1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Date</w:t>
          </w:r>
        </w:p>
        <w:p w:rsidR="005C06F1" w:rsidRDefault="005C06F1" w:rsidP="005C06F1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01/01/19</w:t>
          </w:r>
        </w:p>
      </w:tc>
    </w:tr>
  </w:tbl>
  <w:p w:rsidR="005C06F1" w:rsidRDefault="005C06F1">
    <w:pPr>
      <w:widowControl w:val="0"/>
      <w:tabs>
        <w:tab w:val="left" w:pos="540"/>
        <w:tab w:val="left" w:pos="936"/>
        <w:tab w:val="left" w:pos="26007"/>
      </w:tabs>
      <w:ind w:left="540" w:hanging="540"/>
      <w:rPr>
        <w:sz w:val="22"/>
        <w:szCs w:val="22"/>
      </w:rPr>
    </w:pPr>
  </w:p>
  <w:p w:rsidR="005C06F1" w:rsidRDefault="005C06F1" w:rsidP="00215E57">
    <w:pPr>
      <w:widowControl w:val="0"/>
      <w:tabs>
        <w:tab w:val="left" w:pos="450"/>
        <w:tab w:val="left" w:pos="540"/>
        <w:tab w:val="left" w:pos="936"/>
        <w:tab w:val="left" w:pos="26007"/>
      </w:tabs>
      <w:ind w:left="540" w:hanging="540"/>
      <w:rPr>
        <w:sz w:val="22"/>
        <w:szCs w:val="22"/>
        <w:u w:val="single"/>
      </w:rPr>
    </w:pPr>
    <w:proofErr w:type="gramStart"/>
    <w:r>
      <w:rPr>
        <w:sz w:val="22"/>
        <w:szCs w:val="22"/>
      </w:rPr>
      <w:t xml:space="preserve">604  </w:t>
    </w:r>
    <w:r>
      <w:rPr>
        <w:sz w:val="22"/>
        <w:szCs w:val="22"/>
        <w:u w:val="single"/>
      </w:rPr>
      <w:t>Diagnostic</w:t>
    </w:r>
    <w:proofErr w:type="gramEnd"/>
    <w:r>
      <w:rPr>
        <w:sz w:val="22"/>
        <w:szCs w:val="22"/>
        <w:u w:val="single"/>
      </w:rPr>
      <w:t xml:space="preserve"> Imaging Centers: Radiology Service Codes</w:t>
    </w:r>
    <w:r w:rsidRPr="00210B83">
      <w:rPr>
        <w:sz w:val="22"/>
        <w:szCs w:val="22"/>
      </w:rPr>
      <w:t xml:space="preserve"> (cont.)</w:t>
    </w:r>
  </w:p>
  <w:p w:rsidR="005C06F1" w:rsidRDefault="005C06F1">
    <w:pPr>
      <w:widowControl w:val="0"/>
      <w:tabs>
        <w:tab w:val="left" w:pos="540"/>
        <w:tab w:val="left" w:pos="936"/>
        <w:tab w:val="left" w:pos="26007"/>
      </w:tabs>
      <w:ind w:left="540" w:hanging="540"/>
      <w:rPr>
        <w:sz w:val="8"/>
        <w:szCs w:val="8"/>
      </w:rPr>
    </w:pPr>
  </w:p>
  <w:p w:rsidR="005C06F1" w:rsidRDefault="005C06F1">
    <w:pPr>
      <w:widowControl w:val="0"/>
      <w:tabs>
        <w:tab w:val="left" w:pos="540"/>
        <w:tab w:val="left" w:pos="936"/>
        <w:tab w:val="left" w:pos="26007"/>
      </w:tabs>
      <w:ind w:left="540" w:hanging="540"/>
      <w:rPr>
        <w:sz w:val="8"/>
        <w:szCs w:val="8"/>
      </w:rPr>
    </w:pPr>
  </w:p>
  <w:p w:rsidR="005C06F1" w:rsidRPr="002D318E" w:rsidRDefault="005C06F1" w:rsidP="00112684">
    <w:pPr>
      <w:widowControl w:val="0"/>
      <w:tabs>
        <w:tab w:val="left" w:pos="0"/>
        <w:tab w:val="left" w:pos="180"/>
        <w:tab w:val="left" w:pos="450"/>
        <w:tab w:val="left" w:pos="2097"/>
        <w:tab w:val="left" w:pos="2610"/>
        <w:tab w:val="left" w:pos="4149"/>
        <w:tab w:val="left" w:pos="5220"/>
        <w:tab w:val="left" w:pos="6210"/>
        <w:tab w:val="left" w:pos="8280"/>
      </w:tabs>
      <w:ind w:left="360" w:hanging="360"/>
      <w:rPr>
        <w:sz w:val="22"/>
        <w:szCs w:val="22"/>
        <w:lang w:val="fr-FR"/>
      </w:rPr>
    </w:pPr>
    <w:r w:rsidRPr="002D318E">
      <w:rPr>
        <w:sz w:val="22"/>
        <w:szCs w:val="22"/>
        <w:u w:val="single"/>
        <w:lang w:val="fr-FR"/>
      </w:rPr>
      <w:t>Service Code</w:t>
    </w:r>
    <w:r w:rsidRPr="002D318E">
      <w:rPr>
        <w:sz w:val="22"/>
        <w:szCs w:val="22"/>
        <w:lang w:val="fr-FR"/>
      </w:rPr>
      <w:tab/>
    </w:r>
    <w:r w:rsidRPr="002D318E">
      <w:rPr>
        <w:sz w:val="22"/>
        <w:szCs w:val="22"/>
        <w:u w:val="single"/>
        <w:lang w:val="fr-FR"/>
      </w:rPr>
      <w:t>Service Code</w:t>
    </w:r>
    <w:r w:rsidRPr="002D318E">
      <w:rPr>
        <w:sz w:val="22"/>
        <w:szCs w:val="22"/>
        <w:lang w:val="fr-FR"/>
      </w:rPr>
      <w:tab/>
    </w:r>
    <w:r w:rsidRPr="002D318E">
      <w:rPr>
        <w:sz w:val="22"/>
        <w:szCs w:val="22"/>
        <w:u w:val="single"/>
        <w:lang w:val="fr-FR"/>
      </w:rPr>
      <w:t>Service Code</w:t>
    </w:r>
    <w:r w:rsidRPr="002D318E">
      <w:rPr>
        <w:sz w:val="22"/>
        <w:szCs w:val="22"/>
        <w:lang w:val="fr-FR"/>
      </w:rPr>
      <w:t xml:space="preserve"> </w:t>
    </w:r>
    <w:r w:rsidRPr="002D318E">
      <w:rPr>
        <w:sz w:val="22"/>
        <w:szCs w:val="22"/>
        <w:lang w:val="fr-FR"/>
      </w:rPr>
      <w:tab/>
    </w:r>
    <w:r w:rsidRPr="002D318E">
      <w:rPr>
        <w:sz w:val="22"/>
        <w:szCs w:val="22"/>
        <w:u w:val="single"/>
        <w:lang w:val="fr-FR"/>
      </w:rPr>
      <w:t>Service Code</w:t>
    </w:r>
    <w:r w:rsidRPr="002D318E">
      <w:rPr>
        <w:sz w:val="22"/>
        <w:szCs w:val="22"/>
        <w:lang w:val="fr-FR"/>
      </w:rPr>
      <w:tab/>
    </w:r>
    <w:r w:rsidRPr="002D318E">
      <w:rPr>
        <w:sz w:val="22"/>
        <w:szCs w:val="22"/>
        <w:u w:val="single"/>
        <w:lang w:val="fr-FR"/>
      </w:rPr>
      <w:t>Service Code</w:t>
    </w:r>
  </w:p>
  <w:p w:rsidR="005C06F1" w:rsidRPr="002D318E" w:rsidRDefault="005C06F1">
    <w:pPr>
      <w:widowControl w:val="0"/>
      <w:tabs>
        <w:tab w:val="left" w:pos="540"/>
        <w:tab w:val="left" w:pos="936"/>
        <w:tab w:val="left" w:pos="26007"/>
      </w:tabs>
      <w:ind w:left="540" w:hanging="540"/>
      <w:rPr>
        <w:lang w:val="fr-FR"/>
      </w:rPr>
    </w:pPr>
  </w:p>
</w:hdr>
</file>

<file path=word/header1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dxa"/>
      <w:tblInd w:w="132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Layout w:type="fixed"/>
      <w:tblCellMar>
        <w:left w:w="132" w:type="dxa"/>
        <w:right w:w="132" w:type="dxa"/>
      </w:tblCellMar>
      <w:tblLook w:val="0000" w:firstRow="0" w:lastRow="0" w:firstColumn="0" w:lastColumn="0" w:noHBand="0" w:noVBand="0"/>
    </w:tblPr>
    <w:tblGrid>
      <w:gridCol w:w="4080"/>
      <w:gridCol w:w="3750"/>
      <w:gridCol w:w="1771"/>
    </w:tblGrid>
    <w:tr w:rsidR="005C06F1">
      <w:trPr>
        <w:trHeight w:hRule="exact" w:val="864"/>
      </w:trPr>
      <w:tc>
        <w:tcPr>
          <w:tcW w:w="4080" w:type="dxa"/>
          <w:tcBorders>
            <w:top w:val="single" w:sz="6" w:space="0" w:color="000000"/>
            <w:left w:val="single" w:sz="6" w:space="0" w:color="000000"/>
            <w:bottom w:val="nil"/>
            <w:right w:val="single" w:sz="6" w:space="0" w:color="000000"/>
          </w:tcBorders>
        </w:tcPr>
        <w:p w:rsidR="005C06F1" w:rsidRDefault="005C06F1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Commonwealth of Massachusetts</w:t>
          </w:r>
        </w:p>
        <w:p w:rsidR="005C06F1" w:rsidRDefault="005C06F1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MassHealth</w:t>
          </w:r>
        </w:p>
        <w:p w:rsidR="005C06F1" w:rsidRDefault="005C06F1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Provider Manual Series</w:t>
          </w:r>
        </w:p>
      </w:tc>
      <w:tc>
        <w:tcPr>
          <w:tcW w:w="375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5C06F1" w:rsidRDefault="005C06F1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Subchapter Number and Title</w:t>
          </w:r>
        </w:p>
        <w:p w:rsidR="005C06F1" w:rsidRDefault="005C06F1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6.  Service Codes</w:t>
          </w:r>
        </w:p>
      </w:tc>
      <w:tc>
        <w:tcPr>
          <w:tcW w:w="1771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5C06F1" w:rsidRDefault="005C06F1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Page</w:t>
          </w:r>
        </w:p>
        <w:p w:rsidR="005C06F1" w:rsidRDefault="005C06F1" w:rsidP="00C5683D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6-5</w:t>
          </w:r>
        </w:p>
      </w:tc>
    </w:tr>
    <w:tr w:rsidR="005C06F1">
      <w:trPr>
        <w:trHeight w:hRule="exact" w:val="864"/>
      </w:trPr>
      <w:tc>
        <w:tcPr>
          <w:tcW w:w="4080" w:type="dxa"/>
          <w:tcBorders>
            <w:top w:val="nil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:rsidR="005C06F1" w:rsidRDefault="005C06F1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Independent Diagnostic Testing       Facility Manual</w:t>
          </w:r>
        </w:p>
      </w:tc>
      <w:tc>
        <w:tcPr>
          <w:tcW w:w="3744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5C06F1" w:rsidRDefault="005C06F1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Transmittal Letter</w:t>
          </w:r>
        </w:p>
        <w:p w:rsidR="005C06F1" w:rsidRDefault="005C06F1" w:rsidP="005C06F1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IDTF-18</w:t>
          </w:r>
        </w:p>
      </w:tc>
      <w:tc>
        <w:tcPr>
          <w:tcW w:w="1771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5C06F1" w:rsidRDefault="005C06F1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Date</w:t>
          </w:r>
        </w:p>
        <w:p w:rsidR="005C06F1" w:rsidRDefault="005C06F1" w:rsidP="005C06F1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01/01/19</w:t>
          </w:r>
        </w:p>
      </w:tc>
    </w:tr>
  </w:tbl>
  <w:p w:rsidR="005C06F1" w:rsidRDefault="005C06F1">
    <w:pPr>
      <w:widowControl w:val="0"/>
      <w:tabs>
        <w:tab w:val="left" w:pos="540"/>
        <w:tab w:val="left" w:pos="936"/>
        <w:tab w:val="left" w:pos="26007"/>
      </w:tabs>
      <w:ind w:left="540" w:hanging="540"/>
      <w:rPr>
        <w:sz w:val="22"/>
        <w:szCs w:val="22"/>
      </w:rPr>
    </w:pPr>
  </w:p>
  <w:p w:rsidR="005C06F1" w:rsidRDefault="005C06F1" w:rsidP="00215E57">
    <w:pPr>
      <w:widowControl w:val="0"/>
      <w:tabs>
        <w:tab w:val="left" w:pos="450"/>
        <w:tab w:val="left" w:pos="540"/>
        <w:tab w:val="left" w:pos="936"/>
        <w:tab w:val="left" w:pos="26007"/>
      </w:tabs>
      <w:ind w:left="540" w:hanging="540"/>
      <w:rPr>
        <w:sz w:val="22"/>
        <w:szCs w:val="22"/>
        <w:u w:val="single"/>
      </w:rPr>
    </w:pPr>
    <w:proofErr w:type="gramStart"/>
    <w:r>
      <w:rPr>
        <w:sz w:val="22"/>
        <w:szCs w:val="22"/>
      </w:rPr>
      <w:t xml:space="preserve">604  </w:t>
    </w:r>
    <w:r>
      <w:rPr>
        <w:sz w:val="22"/>
        <w:szCs w:val="22"/>
        <w:u w:val="single"/>
      </w:rPr>
      <w:t>Diagnostic</w:t>
    </w:r>
    <w:proofErr w:type="gramEnd"/>
    <w:r>
      <w:rPr>
        <w:sz w:val="22"/>
        <w:szCs w:val="22"/>
        <w:u w:val="single"/>
      </w:rPr>
      <w:t xml:space="preserve"> Imaging Centers: Radiology Service Codes</w:t>
    </w:r>
    <w:r w:rsidRPr="00210B83">
      <w:rPr>
        <w:sz w:val="22"/>
        <w:szCs w:val="22"/>
      </w:rPr>
      <w:t xml:space="preserve"> (cont.)</w:t>
    </w:r>
  </w:p>
  <w:p w:rsidR="005C06F1" w:rsidRDefault="005C06F1">
    <w:pPr>
      <w:widowControl w:val="0"/>
      <w:tabs>
        <w:tab w:val="left" w:pos="540"/>
        <w:tab w:val="left" w:pos="936"/>
        <w:tab w:val="left" w:pos="26007"/>
      </w:tabs>
      <w:ind w:left="540" w:hanging="540"/>
      <w:rPr>
        <w:sz w:val="8"/>
        <w:szCs w:val="8"/>
      </w:rPr>
    </w:pPr>
  </w:p>
  <w:p w:rsidR="005C06F1" w:rsidRDefault="005C06F1">
    <w:pPr>
      <w:widowControl w:val="0"/>
      <w:tabs>
        <w:tab w:val="left" w:pos="540"/>
        <w:tab w:val="left" w:pos="936"/>
        <w:tab w:val="left" w:pos="26007"/>
      </w:tabs>
      <w:ind w:left="540" w:hanging="540"/>
      <w:rPr>
        <w:sz w:val="8"/>
        <w:szCs w:val="8"/>
      </w:rPr>
    </w:pPr>
  </w:p>
  <w:p w:rsidR="005C06F1" w:rsidRPr="002D318E" w:rsidRDefault="005C06F1" w:rsidP="00112684">
    <w:pPr>
      <w:widowControl w:val="0"/>
      <w:tabs>
        <w:tab w:val="left" w:pos="0"/>
        <w:tab w:val="left" w:pos="180"/>
        <w:tab w:val="left" w:pos="450"/>
        <w:tab w:val="left" w:pos="2097"/>
        <w:tab w:val="left" w:pos="2610"/>
        <w:tab w:val="left" w:pos="4149"/>
        <w:tab w:val="left" w:pos="5220"/>
        <w:tab w:val="left" w:pos="6210"/>
        <w:tab w:val="left" w:pos="8280"/>
      </w:tabs>
      <w:ind w:left="360" w:hanging="360"/>
      <w:rPr>
        <w:sz w:val="22"/>
        <w:szCs w:val="22"/>
        <w:lang w:val="fr-FR"/>
      </w:rPr>
    </w:pPr>
    <w:r w:rsidRPr="002D318E">
      <w:rPr>
        <w:sz w:val="22"/>
        <w:szCs w:val="22"/>
        <w:u w:val="single"/>
        <w:lang w:val="fr-FR"/>
      </w:rPr>
      <w:t>Service Code</w:t>
    </w:r>
    <w:r w:rsidRPr="002D318E">
      <w:rPr>
        <w:sz w:val="22"/>
        <w:szCs w:val="22"/>
        <w:lang w:val="fr-FR"/>
      </w:rPr>
      <w:tab/>
    </w:r>
    <w:r w:rsidRPr="002D318E">
      <w:rPr>
        <w:sz w:val="22"/>
        <w:szCs w:val="22"/>
        <w:u w:val="single"/>
        <w:lang w:val="fr-FR"/>
      </w:rPr>
      <w:t>Service Code</w:t>
    </w:r>
    <w:r w:rsidRPr="002D318E">
      <w:rPr>
        <w:sz w:val="22"/>
        <w:szCs w:val="22"/>
        <w:lang w:val="fr-FR"/>
      </w:rPr>
      <w:tab/>
    </w:r>
    <w:r w:rsidRPr="002D318E">
      <w:rPr>
        <w:sz w:val="22"/>
        <w:szCs w:val="22"/>
        <w:u w:val="single"/>
        <w:lang w:val="fr-FR"/>
      </w:rPr>
      <w:t>Service Code</w:t>
    </w:r>
    <w:r w:rsidRPr="002D318E">
      <w:rPr>
        <w:sz w:val="22"/>
        <w:szCs w:val="22"/>
        <w:lang w:val="fr-FR"/>
      </w:rPr>
      <w:t xml:space="preserve"> </w:t>
    </w:r>
    <w:r w:rsidRPr="002D318E">
      <w:rPr>
        <w:sz w:val="22"/>
        <w:szCs w:val="22"/>
        <w:lang w:val="fr-FR"/>
      </w:rPr>
      <w:tab/>
    </w:r>
    <w:r w:rsidRPr="002D318E">
      <w:rPr>
        <w:sz w:val="22"/>
        <w:szCs w:val="22"/>
        <w:u w:val="single"/>
        <w:lang w:val="fr-FR"/>
      </w:rPr>
      <w:t>Service Code</w:t>
    </w:r>
    <w:r w:rsidRPr="002D318E">
      <w:rPr>
        <w:sz w:val="22"/>
        <w:szCs w:val="22"/>
        <w:lang w:val="fr-FR"/>
      </w:rPr>
      <w:tab/>
    </w:r>
    <w:r w:rsidRPr="002D318E">
      <w:rPr>
        <w:sz w:val="22"/>
        <w:szCs w:val="22"/>
        <w:u w:val="single"/>
        <w:lang w:val="fr-FR"/>
      </w:rPr>
      <w:t>Service Code</w:t>
    </w:r>
  </w:p>
  <w:p w:rsidR="005C06F1" w:rsidRPr="002D318E" w:rsidRDefault="005C06F1">
    <w:pPr>
      <w:widowControl w:val="0"/>
      <w:tabs>
        <w:tab w:val="left" w:pos="540"/>
        <w:tab w:val="left" w:pos="936"/>
        <w:tab w:val="left" w:pos="26007"/>
      </w:tabs>
      <w:ind w:left="540" w:hanging="540"/>
      <w:rPr>
        <w:lang w:val="fr-FR"/>
      </w:rPr>
    </w:pPr>
  </w:p>
</w:hdr>
</file>

<file path=word/header1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dxa"/>
      <w:tblInd w:w="132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Layout w:type="fixed"/>
      <w:tblCellMar>
        <w:left w:w="132" w:type="dxa"/>
        <w:right w:w="132" w:type="dxa"/>
      </w:tblCellMar>
      <w:tblLook w:val="0000" w:firstRow="0" w:lastRow="0" w:firstColumn="0" w:lastColumn="0" w:noHBand="0" w:noVBand="0"/>
    </w:tblPr>
    <w:tblGrid>
      <w:gridCol w:w="4080"/>
      <w:gridCol w:w="3750"/>
      <w:gridCol w:w="1771"/>
    </w:tblGrid>
    <w:tr w:rsidR="005C06F1">
      <w:trPr>
        <w:trHeight w:hRule="exact" w:val="864"/>
      </w:trPr>
      <w:tc>
        <w:tcPr>
          <w:tcW w:w="4080" w:type="dxa"/>
          <w:tcBorders>
            <w:top w:val="single" w:sz="6" w:space="0" w:color="000000"/>
            <w:left w:val="single" w:sz="6" w:space="0" w:color="000000"/>
            <w:bottom w:val="nil"/>
            <w:right w:val="single" w:sz="6" w:space="0" w:color="000000"/>
          </w:tcBorders>
        </w:tcPr>
        <w:p w:rsidR="005C06F1" w:rsidRDefault="005C06F1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Commonwealth of Massachusetts</w:t>
          </w:r>
        </w:p>
        <w:p w:rsidR="005C06F1" w:rsidRDefault="005C06F1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MassHealth</w:t>
          </w:r>
        </w:p>
        <w:p w:rsidR="005C06F1" w:rsidRDefault="005C06F1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Provider Manual Series</w:t>
          </w:r>
        </w:p>
      </w:tc>
      <w:tc>
        <w:tcPr>
          <w:tcW w:w="375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5C06F1" w:rsidRDefault="005C06F1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Subchapter Number and Title</w:t>
          </w:r>
        </w:p>
        <w:p w:rsidR="005C06F1" w:rsidRDefault="005C06F1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6.  Service Codes</w:t>
          </w:r>
        </w:p>
      </w:tc>
      <w:tc>
        <w:tcPr>
          <w:tcW w:w="1771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5C06F1" w:rsidRDefault="005C06F1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Page</w:t>
          </w:r>
        </w:p>
        <w:p w:rsidR="005C06F1" w:rsidRDefault="005C06F1" w:rsidP="00081B5C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6-</w:t>
          </w:r>
          <w:r>
            <w:rPr>
              <w:rStyle w:val="PageNumber"/>
              <w:rFonts w:ascii="Arial" w:hAnsi="Arial" w:cs="Arial"/>
              <w:sz w:val="20"/>
              <w:szCs w:val="20"/>
            </w:rPr>
            <w:t>6</w:t>
          </w:r>
        </w:p>
      </w:tc>
    </w:tr>
    <w:tr w:rsidR="005C06F1">
      <w:trPr>
        <w:trHeight w:hRule="exact" w:val="864"/>
      </w:trPr>
      <w:tc>
        <w:tcPr>
          <w:tcW w:w="4080" w:type="dxa"/>
          <w:tcBorders>
            <w:top w:val="nil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:rsidR="005C06F1" w:rsidRDefault="005C06F1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Independent Diagnostic Testing       Facility Manual</w:t>
          </w:r>
        </w:p>
      </w:tc>
      <w:tc>
        <w:tcPr>
          <w:tcW w:w="3744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5C06F1" w:rsidRDefault="005C06F1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Transmittal Letter</w:t>
          </w:r>
        </w:p>
        <w:p w:rsidR="005C06F1" w:rsidRDefault="005C06F1" w:rsidP="001B109E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IDTF-17</w:t>
          </w:r>
        </w:p>
      </w:tc>
      <w:tc>
        <w:tcPr>
          <w:tcW w:w="1771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5C06F1" w:rsidRDefault="005C06F1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Date</w:t>
          </w:r>
        </w:p>
        <w:p w:rsidR="005C06F1" w:rsidRDefault="005C06F1" w:rsidP="001B109E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01/01/17</w:t>
          </w:r>
        </w:p>
      </w:tc>
    </w:tr>
  </w:tbl>
  <w:p w:rsidR="005C06F1" w:rsidRPr="0083487C" w:rsidRDefault="005C06F1" w:rsidP="0083487C">
    <w:pPr>
      <w:pStyle w:val="Header"/>
    </w:pPr>
  </w:p>
</w:hdr>
</file>

<file path=word/header1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dxa"/>
      <w:tblInd w:w="132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Layout w:type="fixed"/>
      <w:tblCellMar>
        <w:left w:w="132" w:type="dxa"/>
        <w:right w:w="132" w:type="dxa"/>
      </w:tblCellMar>
      <w:tblLook w:val="0000" w:firstRow="0" w:lastRow="0" w:firstColumn="0" w:lastColumn="0" w:noHBand="0" w:noVBand="0"/>
    </w:tblPr>
    <w:tblGrid>
      <w:gridCol w:w="4080"/>
      <w:gridCol w:w="3750"/>
      <w:gridCol w:w="1771"/>
    </w:tblGrid>
    <w:tr w:rsidR="005C06F1">
      <w:trPr>
        <w:trHeight w:hRule="exact" w:val="864"/>
      </w:trPr>
      <w:tc>
        <w:tcPr>
          <w:tcW w:w="4080" w:type="dxa"/>
          <w:tcBorders>
            <w:top w:val="single" w:sz="6" w:space="0" w:color="000000"/>
            <w:left w:val="single" w:sz="6" w:space="0" w:color="000000"/>
            <w:bottom w:val="nil"/>
            <w:right w:val="single" w:sz="6" w:space="0" w:color="000000"/>
          </w:tcBorders>
        </w:tcPr>
        <w:p w:rsidR="005C06F1" w:rsidRDefault="005C06F1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Commonwealth of Massachusetts</w:t>
          </w:r>
        </w:p>
        <w:p w:rsidR="005C06F1" w:rsidRDefault="005C06F1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MassHealth</w:t>
          </w:r>
        </w:p>
        <w:p w:rsidR="005C06F1" w:rsidRDefault="005C06F1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Provider Manual Series</w:t>
          </w:r>
        </w:p>
      </w:tc>
      <w:tc>
        <w:tcPr>
          <w:tcW w:w="375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5C06F1" w:rsidRDefault="005C06F1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Subchapter Number and Title</w:t>
          </w:r>
        </w:p>
        <w:p w:rsidR="005C06F1" w:rsidRDefault="005C06F1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6.  Service Codes</w:t>
          </w:r>
        </w:p>
      </w:tc>
      <w:tc>
        <w:tcPr>
          <w:tcW w:w="1771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5C06F1" w:rsidRDefault="005C06F1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Page</w:t>
          </w:r>
        </w:p>
        <w:p w:rsidR="005C06F1" w:rsidRDefault="005C06F1" w:rsidP="00081B5C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6-</w:t>
          </w:r>
          <w:r>
            <w:rPr>
              <w:rStyle w:val="PageNumber"/>
              <w:rFonts w:ascii="Arial" w:hAnsi="Arial" w:cs="Arial"/>
              <w:sz w:val="20"/>
              <w:szCs w:val="20"/>
            </w:rPr>
            <w:t>6</w:t>
          </w:r>
        </w:p>
      </w:tc>
    </w:tr>
    <w:tr w:rsidR="005C06F1">
      <w:trPr>
        <w:trHeight w:hRule="exact" w:val="864"/>
      </w:trPr>
      <w:tc>
        <w:tcPr>
          <w:tcW w:w="4080" w:type="dxa"/>
          <w:tcBorders>
            <w:top w:val="nil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:rsidR="005C06F1" w:rsidRDefault="005C06F1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Independent Diagnostic Testing       Facility Manual</w:t>
          </w:r>
        </w:p>
      </w:tc>
      <w:tc>
        <w:tcPr>
          <w:tcW w:w="3744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5C06F1" w:rsidRDefault="005C06F1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Transmittal Letter</w:t>
          </w:r>
        </w:p>
        <w:p w:rsidR="005C06F1" w:rsidRDefault="005C06F1" w:rsidP="005C06F1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IDTF-18</w:t>
          </w:r>
        </w:p>
      </w:tc>
      <w:tc>
        <w:tcPr>
          <w:tcW w:w="1771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5C06F1" w:rsidRDefault="005C06F1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Date</w:t>
          </w:r>
        </w:p>
        <w:p w:rsidR="005C06F1" w:rsidRDefault="005C06F1" w:rsidP="005C06F1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01/01/19</w:t>
          </w:r>
        </w:p>
      </w:tc>
    </w:tr>
  </w:tbl>
  <w:p w:rsidR="005C06F1" w:rsidRPr="0083487C" w:rsidRDefault="005C06F1" w:rsidP="0083487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C06F1" w:rsidRDefault="005C06F1" w:rsidP="00AA000D">
    <w:pPr>
      <w:pStyle w:val="Header"/>
      <w:tabs>
        <w:tab w:val="clear" w:pos="4320"/>
        <w:tab w:val="clear" w:pos="8640"/>
        <w:tab w:val="left" w:pos="5760"/>
        <w:tab w:val="left" w:pos="5850"/>
      </w:tabs>
      <w:ind w:left="5760"/>
      <w:rPr>
        <w:rFonts w:ascii="Helv" w:hAnsi="Helv"/>
        <w:sz w:val="22"/>
      </w:rPr>
    </w:pPr>
    <w:r>
      <w:rPr>
        <w:rFonts w:ascii="Helv" w:hAnsi="Helv"/>
        <w:sz w:val="22"/>
      </w:rPr>
      <w:t>MassHealth</w:t>
    </w:r>
  </w:p>
  <w:p w:rsidR="005C06F1" w:rsidRDefault="005C06F1" w:rsidP="00AA000D">
    <w:pPr>
      <w:pStyle w:val="Header"/>
      <w:tabs>
        <w:tab w:val="clear" w:pos="4320"/>
        <w:tab w:val="clear" w:pos="8640"/>
        <w:tab w:val="left" w:pos="5760"/>
        <w:tab w:val="left" w:pos="5850"/>
      </w:tabs>
      <w:ind w:left="5760"/>
      <w:rPr>
        <w:rFonts w:ascii="Helv" w:hAnsi="Helv"/>
        <w:sz w:val="22"/>
      </w:rPr>
    </w:pPr>
    <w:r>
      <w:rPr>
        <w:rFonts w:ascii="Helv" w:hAnsi="Helv"/>
        <w:sz w:val="22"/>
      </w:rPr>
      <w:t>Transmittal Letter IDTF-18</w:t>
    </w:r>
  </w:p>
  <w:p w:rsidR="005C06F1" w:rsidRDefault="00D70B1A" w:rsidP="00AA000D">
    <w:pPr>
      <w:pStyle w:val="Header"/>
      <w:tabs>
        <w:tab w:val="clear" w:pos="4320"/>
        <w:tab w:val="clear" w:pos="8640"/>
        <w:tab w:val="left" w:pos="5760"/>
        <w:tab w:val="left" w:pos="5850"/>
      </w:tabs>
      <w:ind w:left="5760"/>
      <w:rPr>
        <w:rFonts w:ascii="Helv" w:hAnsi="Helv"/>
        <w:sz w:val="22"/>
      </w:rPr>
    </w:pPr>
    <w:r>
      <w:rPr>
        <w:rFonts w:ascii="Helv" w:hAnsi="Helv"/>
        <w:sz w:val="22"/>
      </w:rPr>
      <w:t>April</w:t>
    </w:r>
    <w:r w:rsidR="005C06F1">
      <w:rPr>
        <w:rFonts w:ascii="Helv" w:hAnsi="Helv"/>
        <w:sz w:val="22"/>
      </w:rPr>
      <w:t xml:space="preserve"> 2019</w:t>
    </w:r>
  </w:p>
  <w:p w:rsidR="005C06F1" w:rsidRDefault="005C06F1" w:rsidP="00AA000D">
    <w:pPr>
      <w:pStyle w:val="Header"/>
      <w:tabs>
        <w:tab w:val="clear" w:pos="4320"/>
        <w:tab w:val="clear" w:pos="8640"/>
        <w:tab w:val="left" w:pos="5760"/>
        <w:tab w:val="left" w:pos="5850"/>
      </w:tabs>
      <w:ind w:left="5760"/>
      <w:rPr>
        <w:rStyle w:val="PageNumber"/>
        <w:rFonts w:ascii="Helv" w:hAnsi="Helv"/>
        <w:sz w:val="22"/>
      </w:rPr>
    </w:pPr>
    <w:r>
      <w:rPr>
        <w:rFonts w:ascii="Helv" w:hAnsi="Helv"/>
        <w:sz w:val="22"/>
      </w:rPr>
      <w:t xml:space="preserve">Page </w:t>
    </w:r>
    <w:r>
      <w:rPr>
        <w:rStyle w:val="PageNumber"/>
        <w:rFonts w:ascii="Helv" w:hAnsi="Helv"/>
        <w:sz w:val="22"/>
      </w:rPr>
      <w:t>2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C06F1" w:rsidRDefault="005C06F1">
    <w:pPr>
      <w:widowControl w:val="0"/>
      <w:tabs>
        <w:tab w:val="left" w:pos="540"/>
        <w:tab w:val="left" w:pos="936"/>
        <w:tab w:val="left" w:pos="26007"/>
      </w:tabs>
      <w:ind w:left="540" w:hanging="540"/>
      <w:rPr>
        <w:sz w:val="22"/>
        <w:szCs w:val="22"/>
      </w:rPr>
    </w:pPr>
  </w:p>
  <w:tbl>
    <w:tblPr>
      <w:tblW w:w="0" w:type="dxa"/>
      <w:tblInd w:w="132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Layout w:type="fixed"/>
      <w:tblCellMar>
        <w:left w:w="132" w:type="dxa"/>
        <w:right w:w="132" w:type="dxa"/>
      </w:tblCellMar>
      <w:tblLook w:val="0000" w:firstRow="0" w:lastRow="0" w:firstColumn="0" w:lastColumn="0" w:noHBand="0" w:noVBand="0"/>
    </w:tblPr>
    <w:tblGrid>
      <w:gridCol w:w="4080"/>
      <w:gridCol w:w="3750"/>
      <w:gridCol w:w="1771"/>
    </w:tblGrid>
    <w:tr w:rsidR="005C06F1" w:rsidTr="00CC6566">
      <w:trPr>
        <w:trHeight w:hRule="exact" w:val="864"/>
      </w:trPr>
      <w:tc>
        <w:tcPr>
          <w:tcW w:w="4080" w:type="dxa"/>
          <w:tcBorders>
            <w:top w:val="single" w:sz="6" w:space="0" w:color="000000"/>
            <w:left w:val="single" w:sz="6" w:space="0" w:color="000000"/>
            <w:bottom w:val="nil"/>
            <w:right w:val="single" w:sz="6" w:space="0" w:color="000000"/>
          </w:tcBorders>
        </w:tcPr>
        <w:p w:rsidR="005C06F1" w:rsidRDefault="005C06F1" w:rsidP="00CC656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Commonwealth of Massachusetts</w:t>
          </w:r>
        </w:p>
        <w:p w:rsidR="005C06F1" w:rsidRDefault="005C06F1" w:rsidP="00CC656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MassHealth</w:t>
          </w:r>
        </w:p>
        <w:p w:rsidR="005C06F1" w:rsidRDefault="005C06F1" w:rsidP="00CC656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Provider Manual Series</w:t>
          </w:r>
        </w:p>
      </w:tc>
      <w:tc>
        <w:tcPr>
          <w:tcW w:w="375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5C06F1" w:rsidRDefault="005C06F1" w:rsidP="00CC656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Subchapter Number and Title</w:t>
          </w:r>
        </w:p>
        <w:p w:rsidR="005C06F1" w:rsidRDefault="003628BB" w:rsidP="00CC656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Table of Contents</w:t>
          </w:r>
        </w:p>
      </w:tc>
      <w:tc>
        <w:tcPr>
          <w:tcW w:w="1771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5C06F1" w:rsidRDefault="005C06F1" w:rsidP="00CC656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Page</w:t>
          </w:r>
        </w:p>
        <w:p w:rsidR="005C06F1" w:rsidRDefault="003628BB" w:rsidP="00F00438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vi</w:t>
          </w:r>
        </w:p>
      </w:tc>
    </w:tr>
    <w:tr w:rsidR="005C06F1" w:rsidTr="00CC6566">
      <w:trPr>
        <w:trHeight w:hRule="exact" w:val="864"/>
      </w:trPr>
      <w:tc>
        <w:tcPr>
          <w:tcW w:w="4080" w:type="dxa"/>
          <w:tcBorders>
            <w:top w:val="nil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:rsidR="005C06F1" w:rsidRDefault="005C06F1" w:rsidP="008212AD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 xml:space="preserve">Independent Diagnostic Testing Facility Manual </w:t>
          </w:r>
        </w:p>
      </w:tc>
      <w:tc>
        <w:tcPr>
          <w:tcW w:w="3744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5C06F1" w:rsidRDefault="005C06F1" w:rsidP="00CC656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Transmittal Letter</w:t>
          </w:r>
        </w:p>
        <w:p w:rsidR="005C06F1" w:rsidRDefault="005C06F1" w:rsidP="003628BB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IDTF-1</w:t>
          </w:r>
          <w:r w:rsidR="003628BB">
            <w:rPr>
              <w:rFonts w:ascii="Arial" w:hAnsi="Arial" w:cs="Arial"/>
              <w:sz w:val="20"/>
              <w:szCs w:val="20"/>
            </w:rPr>
            <w:t>8</w:t>
          </w:r>
        </w:p>
      </w:tc>
      <w:tc>
        <w:tcPr>
          <w:tcW w:w="1771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5C06F1" w:rsidRDefault="005C06F1" w:rsidP="00CC656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Date</w:t>
          </w:r>
        </w:p>
        <w:p w:rsidR="005C06F1" w:rsidRDefault="005C06F1" w:rsidP="003628BB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01/01/1</w:t>
          </w:r>
          <w:r w:rsidR="003628BB">
            <w:rPr>
              <w:rFonts w:ascii="Arial" w:hAnsi="Arial" w:cs="Arial"/>
              <w:sz w:val="20"/>
              <w:szCs w:val="20"/>
            </w:rPr>
            <w:t>9</w:t>
          </w:r>
        </w:p>
      </w:tc>
    </w:tr>
  </w:tbl>
  <w:p w:rsidR="005C06F1" w:rsidRDefault="005C06F1">
    <w:pPr>
      <w:widowControl w:val="0"/>
      <w:tabs>
        <w:tab w:val="left" w:pos="540"/>
        <w:tab w:val="left" w:pos="936"/>
        <w:tab w:val="left" w:pos="26007"/>
      </w:tabs>
      <w:ind w:left="540" w:hanging="540"/>
      <w:rPr>
        <w:sz w:val="22"/>
        <w:szCs w:val="22"/>
      </w:rPr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628BB" w:rsidRDefault="003628BB">
    <w:pPr>
      <w:widowControl w:val="0"/>
      <w:tabs>
        <w:tab w:val="left" w:pos="540"/>
        <w:tab w:val="left" w:pos="936"/>
        <w:tab w:val="left" w:pos="26007"/>
      </w:tabs>
      <w:ind w:left="540" w:hanging="540"/>
      <w:rPr>
        <w:sz w:val="22"/>
        <w:szCs w:val="22"/>
      </w:rPr>
    </w:pPr>
  </w:p>
  <w:tbl>
    <w:tblPr>
      <w:tblW w:w="0" w:type="dxa"/>
      <w:tblInd w:w="132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Layout w:type="fixed"/>
      <w:tblCellMar>
        <w:left w:w="132" w:type="dxa"/>
        <w:right w:w="132" w:type="dxa"/>
      </w:tblCellMar>
      <w:tblLook w:val="0000" w:firstRow="0" w:lastRow="0" w:firstColumn="0" w:lastColumn="0" w:noHBand="0" w:noVBand="0"/>
    </w:tblPr>
    <w:tblGrid>
      <w:gridCol w:w="4080"/>
      <w:gridCol w:w="3750"/>
      <w:gridCol w:w="1771"/>
    </w:tblGrid>
    <w:tr w:rsidR="003628BB" w:rsidTr="00CC6566">
      <w:trPr>
        <w:trHeight w:hRule="exact" w:val="864"/>
      </w:trPr>
      <w:tc>
        <w:tcPr>
          <w:tcW w:w="4080" w:type="dxa"/>
          <w:tcBorders>
            <w:top w:val="single" w:sz="6" w:space="0" w:color="000000"/>
            <w:left w:val="single" w:sz="6" w:space="0" w:color="000000"/>
            <w:bottom w:val="nil"/>
            <w:right w:val="single" w:sz="6" w:space="0" w:color="000000"/>
          </w:tcBorders>
        </w:tcPr>
        <w:p w:rsidR="003628BB" w:rsidRDefault="003628BB" w:rsidP="00CC656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Commonwealth of Massachusetts</w:t>
          </w:r>
        </w:p>
        <w:p w:rsidR="003628BB" w:rsidRDefault="003628BB" w:rsidP="00CC656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MassHealth</w:t>
          </w:r>
        </w:p>
        <w:p w:rsidR="003628BB" w:rsidRDefault="003628BB" w:rsidP="00CC656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Provider Manual Series</w:t>
          </w:r>
        </w:p>
      </w:tc>
      <w:tc>
        <w:tcPr>
          <w:tcW w:w="375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3628BB" w:rsidRDefault="003628BB" w:rsidP="00CC656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Subchapter Number and Title</w:t>
          </w:r>
        </w:p>
        <w:p w:rsidR="003628BB" w:rsidRDefault="003628BB" w:rsidP="00CC656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Table of Contents</w:t>
          </w:r>
        </w:p>
      </w:tc>
      <w:tc>
        <w:tcPr>
          <w:tcW w:w="1771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3628BB" w:rsidRDefault="003628BB" w:rsidP="00CC656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Page</w:t>
          </w:r>
        </w:p>
        <w:p w:rsidR="003628BB" w:rsidRDefault="003628BB" w:rsidP="00F00438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vi</w:t>
          </w:r>
        </w:p>
      </w:tc>
    </w:tr>
    <w:tr w:rsidR="003628BB" w:rsidTr="00CC6566">
      <w:trPr>
        <w:trHeight w:hRule="exact" w:val="864"/>
      </w:trPr>
      <w:tc>
        <w:tcPr>
          <w:tcW w:w="4080" w:type="dxa"/>
          <w:tcBorders>
            <w:top w:val="nil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:rsidR="003628BB" w:rsidRDefault="003628BB" w:rsidP="008212AD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 xml:space="preserve">Independent Diagnostic Testing Facility Manual </w:t>
          </w:r>
        </w:p>
      </w:tc>
      <w:tc>
        <w:tcPr>
          <w:tcW w:w="3744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3628BB" w:rsidRDefault="003628BB" w:rsidP="00CC656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Transmittal Letter</w:t>
          </w:r>
        </w:p>
        <w:p w:rsidR="003628BB" w:rsidRDefault="003628BB" w:rsidP="003628BB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IDTF-18</w:t>
          </w:r>
        </w:p>
      </w:tc>
      <w:tc>
        <w:tcPr>
          <w:tcW w:w="1771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3628BB" w:rsidRDefault="003628BB" w:rsidP="00CC656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Date</w:t>
          </w:r>
        </w:p>
        <w:p w:rsidR="003628BB" w:rsidRDefault="003628BB" w:rsidP="003628BB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01/01/19</w:t>
          </w:r>
        </w:p>
      </w:tc>
    </w:tr>
  </w:tbl>
  <w:p w:rsidR="003628BB" w:rsidRDefault="003628BB">
    <w:pPr>
      <w:widowControl w:val="0"/>
      <w:tabs>
        <w:tab w:val="left" w:pos="540"/>
        <w:tab w:val="left" w:pos="936"/>
        <w:tab w:val="left" w:pos="26007"/>
      </w:tabs>
      <w:ind w:left="540" w:hanging="540"/>
      <w:rPr>
        <w:sz w:val="22"/>
        <w:szCs w:val="22"/>
      </w:rPr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dxa"/>
      <w:tblInd w:w="132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Layout w:type="fixed"/>
      <w:tblCellMar>
        <w:left w:w="132" w:type="dxa"/>
        <w:right w:w="132" w:type="dxa"/>
      </w:tblCellMar>
      <w:tblLook w:val="0000" w:firstRow="0" w:lastRow="0" w:firstColumn="0" w:lastColumn="0" w:noHBand="0" w:noVBand="0"/>
    </w:tblPr>
    <w:tblGrid>
      <w:gridCol w:w="4080"/>
      <w:gridCol w:w="3750"/>
      <w:gridCol w:w="1771"/>
    </w:tblGrid>
    <w:tr w:rsidR="005C06F1" w:rsidRPr="00CA0757" w:rsidTr="00986ABC">
      <w:trPr>
        <w:trHeight w:hRule="exact" w:val="864"/>
      </w:trPr>
      <w:tc>
        <w:tcPr>
          <w:tcW w:w="4080" w:type="dxa"/>
          <w:tcBorders>
            <w:top w:val="single" w:sz="6" w:space="0" w:color="000000"/>
            <w:left w:val="single" w:sz="6" w:space="0" w:color="000000"/>
            <w:bottom w:val="nil"/>
            <w:right w:val="single" w:sz="6" w:space="0" w:color="000000"/>
          </w:tcBorders>
        </w:tcPr>
        <w:p w:rsidR="005C06F1" w:rsidRPr="00CA0757" w:rsidRDefault="005C06F1" w:rsidP="00CA0757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 w:rsidRPr="00CA0757">
            <w:rPr>
              <w:rFonts w:ascii="Arial" w:hAnsi="Arial" w:cs="Arial"/>
              <w:b/>
              <w:bCs/>
              <w:sz w:val="20"/>
              <w:szCs w:val="20"/>
            </w:rPr>
            <w:t>Commonwealth of Massachusetts</w:t>
          </w:r>
        </w:p>
        <w:p w:rsidR="005C06F1" w:rsidRDefault="005C06F1" w:rsidP="007A4DDA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after="4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 w:rsidRPr="00CA0757">
            <w:rPr>
              <w:rFonts w:ascii="Arial" w:hAnsi="Arial" w:cs="Arial"/>
              <w:b/>
              <w:bCs/>
              <w:sz w:val="20"/>
              <w:szCs w:val="20"/>
            </w:rPr>
            <w:t>MassHealth</w:t>
          </w:r>
        </w:p>
        <w:p w:rsidR="005C06F1" w:rsidRPr="00CA0757" w:rsidRDefault="005C06F1" w:rsidP="007A4DDA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after="100" w:afterAutospacing="1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 w:rsidRPr="00CA0757">
            <w:rPr>
              <w:rFonts w:ascii="Arial" w:hAnsi="Arial" w:cs="Arial"/>
              <w:b/>
              <w:bCs/>
              <w:sz w:val="20"/>
              <w:szCs w:val="20"/>
            </w:rPr>
            <w:t>Provider Manual Series</w:t>
          </w:r>
        </w:p>
      </w:tc>
      <w:tc>
        <w:tcPr>
          <w:tcW w:w="375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5C06F1" w:rsidRPr="00CA0757" w:rsidRDefault="005C06F1" w:rsidP="00CA0757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 w:rsidRPr="00CA0757">
            <w:rPr>
              <w:rFonts w:ascii="Arial" w:hAnsi="Arial" w:cs="Arial"/>
              <w:b/>
              <w:bCs/>
              <w:sz w:val="20"/>
              <w:szCs w:val="20"/>
            </w:rPr>
            <w:t>Subchapter Number and Title</w:t>
          </w:r>
        </w:p>
        <w:p w:rsidR="005C06F1" w:rsidRPr="007A4DDA" w:rsidRDefault="005C06F1" w:rsidP="00CA0757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Cs/>
              <w:sz w:val="20"/>
              <w:szCs w:val="20"/>
            </w:rPr>
          </w:pPr>
          <w:r w:rsidRPr="007A4DDA">
            <w:rPr>
              <w:rFonts w:ascii="Arial" w:hAnsi="Arial" w:cs="Arial"/>
              <w:bCs/>
              <w:sz w:val="20"/>
              <w:szCs w:val="20"/>
            </w:rPr>
            <w:t>6.  Service Codes</w:t>
          </w:r>
        </w:p>
      </w:tc>
      <w:tc>
        <w:tcPr>
          <w:tcW w:w="1771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5C06F1" w:rsidRPr="00CA0757" w:rsidRDefault="005C06F1" w:rsidP="00CA0757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 w:rsidRPr="00CA0757">
            <w:rPr>
              <w:rFonts w:ascii="Arial" w:hAnsi="Arial" w:cs="Arial"/>
              <w:b/>
              <w:bCs/>
              <w:sz w:val="20"/>
              <w:szCs w:val="20"/>
            </w:rPr>
            <w:t>Page</w:t>
          </w:r>
        </w:p>
        <w:p w:rsidR="005C06F1" w:rsidRPr="007A4DDA" w:rsidRDefault="005C06F1" w:rsidP="00CA0757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Cs/>
              <w:sz w:val="20"/>
              <w:szCs w:val="20"/>
            </w:rPr>
          </w:pPr>
          <w:r w:rsidRPr="007A4DDA">
            <w:rPr>
              <w:rFonts w:ascii="Arial" w:hAnsi="Arial" w:cs="Arial"/>
              <w:bCs/>
              <w:sz w:val="20"/>
              <w:szCs w:val="20"/>
            </w:rPr>
            <w:t>6-1</w:t>
          </w:r>
        </w:p>
      </w:tc>
    </w:tr>
    <w:tr w:rsidR="005C06F1" w:rsidRPr="00CA0757" w:rsidTr="00986ABC">
      <w:trPr>
        <w:trHeight w:hRule="exact" w:val="864"/>
      </w:trPr>
      <w:tc>
        <w:tcPr>
          <w:tcW w:w="4080" w:type="dxa"/>
          <w:tcBorders>
            <w:top w:val="nil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:rsidR="005C06F1" w:rsidRPr="007A4DDA" w:rsidRDefault="005C06F1" w:rsidP="007A4DDA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Cs/>
              <w:sz w:val="20"/>
              <w:szCs w:val="20"/>
            </w:rPr>
          </w:pPr>
          <w:r w:rsidRPr="007A4DDA">
            <w:rPr>
              <w:rFonts w:ascii="Arial" w:hAnsi="Arial" w:cs="Arial"/>
              <w:bCs/>
              <w:sz w:val="20"/>
              <w:szCs w:val="20"/>
            </w:rPr>
            <w:t xml:space="preserve">Independent Diagnostic Testing </w:t>
          </w:r>
          <w:r>
            <w:rPr>
              <w:rFonts w:ascii="Arial" w:hAnsi="Arial" w:cs="Arial"/>
              <w:bCs/>
              <w:sz w:val="20"/>
              <w:szCs w:val="20"/>
            </w:rPr>
            <w:t xml:space="preserve">      </w:t>
          </w:r>
          <w:r w:rsidRPr="007A4DDA">
            <w:rPr>
              <w:rFonts w:ascii="Arial" w:hAnsi="Arial" w:cs="Arial"/>
              <w:bCs/>
              <w:sz w:val="20"/>
              <w:szCs w:val="20"/>
            </w:rPr>
            <w:t>Facility Manual</w:t>
          </w:r>
        </w:p>
      </w:tc>
      <w:tc>
        <w:tcPr>
          <w:tcW w:w="3744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5C06F1" w:rsidRPr="00CA0757" w:rsidRDefault="005C06F1" w:rsidP="00CA0757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 w:rsidRPr="00CA0757">
            <w:rPr>
              <w:rFonts w:ascii="Arial" w:hAnsi="Arial" w:cs="Arial"/>
              <w:b/>
              <w:bCs/>
              <w:sz w:val="20"/>
              <w:szCs w:val="20"/>
            </w:rPr>
            <w:t>Transmittal Letter</w:t>
          </w:r>
        </w:p>
        <w:p w:rsidR="005C06F1" w:rsidRPr="007A4DDA" w:rsidRDefault="005C06F1" w:rsidP="00CA0757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Cs/>
              <w:sz w:val="20"/>
              <w:szCs w:val="20"/>
            </w:rPr>
          </w:pPr>
          <w:r w:rsidRPr="007A4DDA">
            <w:rPr>
              <w:rFonts w:ascii="Arial" w:hAnsi="Arial" w:cs="Arial"/>
              <w:bCs/>
              <w:sz w:val="20"/>
              <w:szCs w:val="20"/>
            </w:rPr>
            <w:t>IDTF-1</w:t>
          </w:r>
          <w:r>
            <w:rPr>
              <w:rFonts w:ascii="Arial" w:hAnsi="Arial" w:cs="Arial"/>
              <w:bCs/>
              <w:sz w:val="20"/>
              <w:szCs w:val="20"/>
            </w:rPr>
            <w:t>8</w:t>
          </w:r>
        </w:p>
        <w:p w:rsidR="005C06F1" w:rsidRPr="00CA0757" w:rsidRDefault="005C06F1" w:rsidP="00CA0757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 w:rsidRPr="00CA0757">
            <w:rPr>
              <w:rFonts w:ascii="Arial" w:hAnsi="Arial" w:cs="Arial"/>
              <w:b/>
              <w:bCs/>
              <w:sz w:val="20"/>
              <w:szCs w:val="20"/>
            </w:rPr>
            <w:t>IDTF-17</w:t>
          </w:r>
        </w:p>
      </w:tc>
      <w:tc>
        <w:tcPr>
          <w:tcW w:w="1771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5C06F1" w:rsidRPr="00CA0757" w:rsidRDefault="005C06F1" w:rsidP="00CA0757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 w:rsidRPr="00CA0757">
            <w:rPr>
              <w:rFonts w:ascii="Arial" w:hAnsi="Arial" w:cs="Arial"/>
              <w:b/>
              <w:bCs/>
              <w:sz w:val="20"/>
              <w:szCs w:val="20"/>
            </w:rPr>
            <w:t>Date</w:t>
          </w:r>
        </w:p>
        <w:p w:rsidR="005C06F1" w:rsidRPr="007A4DDA" w:rsidRDefault="005C06F1" w:rsidP="005C06F1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Cs/>
              <w:sz w:val="20"/>
              <w:szCs w:val="20"/>
            </w:rPr>
          </w:pPr>
          <w:r w:rsidRPr="007A4DDA">
            <w:rPr>
              <w:rFonts w:ascii="Arial" w:hAnsi="Arial" w:cs="Arial"/>
              <w:bCs/>
              <w:sz w:val="20"/>
              <w:szCs w:val="20"/>
            </w:rPr>
            <w:t>01/01/1</w:t>
          </w:r>
          <w:r>
            <w:rPr>
              <w:rFonts w:ascii="Arial" w:hAnsi="Arial" w:cs="Arial"/>
              <w:bCs/>
              <w:sz w:val="20"/>
              <w:szCs w:val="20"/>
            </w:rPr>
            <w:t>9</w:t>
          </w:r>
        </w:p>
      </w:tc>
    </w:tr>
  </w:tbl>
  <w:p w:rsidR="005C06F1" w:rsidRDefault="005C06F1">
    <w:pPr>
      <w:widowControl w:val="0"/>
      <w:tabs>
        <w:tab w:val="left" w:pos="540"/>
        <w:tab w:val="left" w:pos="936"/>
        <w:tab w:val="left" w:pos="26007"/>
      </w:tabs>
      <w:ind w:left="540" w:hanging="540"/>
      <w:rPr>
        <w:sz w:val="22"/>
        <w:szCs w:val="22"/>
      </w:rPr>
    </w:pP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dxa"/>
      <w:tblInd w:w="132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Layout w:type="fixed"/>
      <w:tblCellMar>
        <w:left w:w="132" w:type="dxa"/>
        <w:right w:w="132" w:type="dxa"/>
      </w:tblCellMar>
      <w:tblLook w:val="0000" w:firstRow="0" w:lastRow="0" w:firstColumn="0" w:lastColumn="0" w:noHBand="0" w:noVBand="0"/>
    </w:tblPr>
    <w:tblGrid>
      <w:gridCol w:w="4080"/>
      <w:gridCol w:w="3750"/>
      <w:gridCol w:w="1771"/>
    </w:tblGrid>
    <w:tr w:rsidR="005C06F1">
      <w:trPr>
        <w:trHeight w:hRule="exact" w:val="864"/>
      </w:trPr>
      <w:tc>
        <w:tcPr>
          <w:tcW w:w="4080" w:type="dxa"/>
          <w:tcBorders>
            <w:top w:val="single" w:sz="6" w:space="0" w:color="000000"/>
            <w:left w:val="single" w:sz="6" w:space="0" w:color="000000"/>
            <w:bottom w:val="nil"/>
            <w:right w:val="single" w:sz="6" w:space="0" w:color="000000"/>
          </w:tcBorders>
        </w:tcPr>
        <w:p w:rsidR="005C06F1" w:rsidRDefault="005C06F1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Commonwealth of Massachusetts</w:t>
          </w:r>
        </w:p>
        <w:p w:rsidR="005C06F1" w:rsidRDefault="005C06F1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MassHealth</w:t>
          </w:r>
        </w:p>
        <w:p w:rsidR="005C06F1" w:rsidRDefault="005C06F1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Provider Manual Series</w:t>
          </w:r>
        </w:p>
      </w:tc>
      <w:tc>
        <w:tcPr>
          <w:tcW w:w="375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5C06F1" w:rsidRDefault="005C06F1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Subchapter Number and Title</w:t>
          </w:r>
        </w:p>
        <w:p w:rsidR="005C06F1" w:rsidRDefault="005C06F1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6.  Service Codes</w:t>
          </w:r>
        </w:p>
      </w:tc>
      <w:tc>
        <w:tcPr>
          <w:tcW w:w="1771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5C06F1" w:rsidRDefault="005C06F1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Page</w:t>
          </w:r>
        </w:p>
        <w:p w:rsidR="005C06F1" w:rsidRDefault="005C06F1" w:rsidP="00081B5C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6-</w:t>
          </w:r>
          <w:r>
            <w:rPr>
              <w:rStyle w:val="PageNumber"/>
              <w:rFonts w:ascii="Arial" w:hAnsi="Arial" w:cs="Arial"/>
              <w:sz w:val="20"/>
              <w:szCs w:val="20"/>
            </w:rPr>
            <w:t>2</w:t>
          </w:r>
        </w:p>
      </w:tc>
    </w:tr>
    <w:tr w:rsidR="005C06F1">
      <w:trPr>
        <w:trHeight w:hRule="exact" w:val="864"/>
      </w:trPr>
      <w:tc>
        <w:tcPr>
          <w:tcW w:w="4080" w:type="dxa"/>
          <w:tcBorders>
            <w:top w:val="nil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:rsidR="005C06F1" w:rsidRDefault="005C06F1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Independent Diagnostic Testing Facility Manual</w:t>
          </w:r>
        </w:p>
      </w:tc>
      <w:tc>
        <w:tcPr>
          <w:tcW w:w="3744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5C06F1" w:rsidRDefault="005C06F1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Transmittal Letter</w:t>
          </w:r>
        </w:p>
        <w:p w:rsidR="005C06F1" w:rsidRDefault="005C06F1" w:rsidP="00527ACB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IDTF-17</w:t>
          </w:r>
        </w:p>
      </w:tc>
      <w:tc>
        <w:tcPr>
          <w:tcW w:w="1771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5C06F1" w:rsidRDefault="005C06F1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Date</w:t>
          </w:r>
        </w:p>
        <w:p w:rsidR="005C06F1" w:rsidRDefault="005C06F1" w:rsidP="004C3B29">
          <w:pPr>
            <w:widowControl w:val="0"/>
            <w:tabs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01/01/17</w:t>
          </w:r>
        </w:p>
      </w:tc>
    </w:tr>
  </w:tbl>
  <w:p w:rsidR="005C06F1" w:rsidRDefault="005C06F1">
    <w:pPr>
      <w:widowControl w:val="0"/>
      <w:tabs>
        <w:tab w:val="left" w:pos="540"/>
        <w:tab w:val="left" w:pos="936"/>
        <w:tab w:val="left" w:pos="26007"/>
      </w:tabs>
      <w:ind w:left="540" w:hanging="540"/>
      <w:rPr>
        <w:sz w:val="22"/>
        <w:szCs w:val="22"/>
      </w:rPr>
    </w:pPr>
  </w:p>
</w:hdr>
</file>

<file path=word/header7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dxa"/>
      <w:tblInd w:w="132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Layout w:type="fixed"/>
      <w:tblCellMar>
        <w:left w:w="132" w:type="dxa"/>
        <w:right w:w="132" w:type="dxa"/>
      </w:tblCellMar>
      <w:tblLook w:val="0000" w:firstRow="0" w:lastRow="0" w:firstColumn="0" w:lastColumn="0" w:noHBand="0" w:noVBand="0"/>
    </w:tblPr>
    <w:tblGrid>
      <w:gridCol w:w="4080"/>
      <w:gridCol w:w="3750"/>
      <w:gridCol w:w="1771"/>
    </w:tblGrid>
    <w:tr w:rsidR="005C06F1">
      <w:trPr>
        <w:trHeight w:hRule="exact" w:val="864"/>
      </w:trPr>
      <w:tc>
        <w:tcPr>
          <w:tcW w:w="4080" w:type="dxa"/>
          <w:tcBorders>
            <w:top w:val="single" w:sz="6" w:space="0" w:color="000000"/>
            <w:left w:val="single" w:sz="6" w:space="0" w:color="000000"/>
            <w:bottom w:val="nil"/>
            <w:right w:val="single" w:sz="6" w:space="0" w:color="000000"/>
          </w:tcBorders>
        </w:tcPr>
        <w:p w:rsidR="005C06F1" w:rsidRDefault="005C06F1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Commonwealth of Massachusetts</w:t>
          </w:r>
        </w:p>
        <w:p w:rsidR="005C06F1" w:rsidRDefault="005C06F1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MassHealth</w:t>
          </w:r>
        </w:p>
        <w:p w:rsidR="005C06F1" w:rsidRDefault="005C06F1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Provider Manual Series</w:t>
          </w:r>
        </w:p>
      </w:tc>
      <w:tc>
        <w:tcPr>
          <w:tcW w:w="375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5C06F1" w:rsidRDefault="005C06F1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Subchapter Number and Title</w:t>
          </w:r>
        </w:p>
        <w:p w:rsidR="005C06F1" w:rsidRDefault="005C06F1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6.  Service Codes</w:t>
          </w:r>
        </w:p>
      </w:tc>
      <w:tc>
        <w:tcPr>
          <w:tcW w:w="1771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5C06F1" w:rsidRDefault="005C06F1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Page</w:t>
          </w:r>
        </w:p>
        <w:p w:rsidR="005C06F1" w:rsidRDefault="005C06F1" w:rsidP="00081B5C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6-</w:t>
          </w:r>
          <w:r>
            <w:rPr>
              <w:rStyle w:val="PageNumber"/>
              <w:rFonts w:ascii="Arial" w:hAnsi="Arial" w:cs="Arial"/>
              <w:sz w:val="20"/>
              <w:szCs w:val="20"/>
            </w:rPr>
            <w:t>2</w:t>
          </w:r>
        </w:p>
      </w:tc>
    </w:tr>
    <w:tr w:rsidR="005C06F1">
      <w:trPr>
        <w:trHeight w:hRule="exact" w:val="864"/>
      </w:trPr>
      <w:tc>
        <w:tcPr>
          <w:tcW w:w="4080" w:type="dxa"/>
          <w:tcBorders>
            <w:top w:val="nil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:rsidR="005C06F1" w:rsidRDefault="005C06F1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Independent Diagnostic Testing       Facility Manual</w:t>
          </w:r>
        </w:p>
      </w:tc>
      <w:tc>
        <w:tcPr>
          <w:tcW w:w="3744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5C06F1" w:rsidRDefault="005C06F1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Transmittal Letter</w:t>
          </w:r>
        </w:p>
        <w:p w:rsidR="005C06F1" w:rsidRDefault="005C06F1" w:rsidP="005C06F1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IDTF-18</w:t>
          </w:r>
        </w:p>
      </w:tc>
      <w:tc>
        <w:tcPr>
          <w:tcW w:w="1771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5C06F1" w:rsidRDefault="005C06F1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Date</w:t>
          </w:r>
        </w:p>
        <w:p w:rsidR="005C06F1" w:rsidRDefault="005C06F1" w:rsidP="005C06F1">
          <w:pPr>
            <w:widowControl w:val="0"/>
            <w:tabs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01/01/19</w:t>
          </w:r>
        </w:p>
      </w:tc>
    </w:tr>
  </w:tbl>
  <w:p w:rsidR="005C06F1" w:rsidRDefault="005C06F1">
    <w:pPr>
      <w:widowControl w:val="0"/>
      <w:tabs>
        <w:tab w:val="left" w:pos="540"/>
        <w:tab w:val="left" w:pos="936"/>
        <w:tab w:val="left" w:pos="26007"/>
      </w:tabs>
      <w:ind w:left="540" w:hanging="540"/>
      <w:rPr>
        <w:sz w:val="22"/>
        <w:szCs w:val="22"/>
      </w:rPr>
    </w:pPr>
  </w:p>
</w:hdr>
</file>

<file path=word/header8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dxa"/>
      <w:tblInd w:w="132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Layout w:type="fixed"/>
      <w:tblCellMar>
        <w:left w:w="132" w:type="dxa"/>
        <w:right w:w="132" w:type="dxa"/>
      </w:tblCellMar>
      <w:tblLook w:val="0000" w:firstRow="0" w:lastRow="0" w:firstColumn="0" w:lastColumn="0" w:noHBand="0" w:noVBand="0"/>
    </w:tblPr>
    <w:tblGrid>
      <w:gridCol w:w="4080"/>
      <w:gridCol w:w="3750"/>
      <w:gridCol w:w="1771"/>
    </w:tblGrid>
    <w:tr w:rsidR="005C06F1">
      <w:trPr>
        <w:trHeight w:hRule="exact" w:val="864"/>
      </w:trPr>
      <w:tc>
        <w:tcPr>
          <w:tcW w:w="4080" w:type="dxa"/>
          <w:tcBorders>
            <w:top w:val="single" w:sz="6" w:space="0" w:color="000000"/>
            <w:left w:val="single" w:sz="6" w:space="0" w:color="000000"/>
            <w:bottom w:val="nil"/>
            <w:right w:val="single" w:sz="6" w:space="0" w:color="000000"/>
          </w:tcBorders>
        </w:tcPr>
        <w:p w:rsidR="005C06F1" w:rsidRDefault="005C06F1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Commonwealth of Massachusetts</w:t>
          </w:r>
        </w:p>
        <w:p w:rsidR="005C06F1" w:rsidRDefault="005C06F1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MassHealth</w:t>
          </w:r>
        </w:p>
        <w:p w:rsidR="005C06F1" w:rsidRDefault="005C06F1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Provider Manual Series</w:t>
          </w:r>
        </w:p>
      </w:tc>
      <w:tc>
        <w:tcPr>
          <w:tcW w:w="375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5C06F1" w:rsidRDefault="005C06F1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Subchapter Number and Title</w:t>
          </w:r>
        </w:p>
        <w:p w:rsidR="005C06F1" w:rsidRDefault="005C06F1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6.  Service Codes</w:t>
          </w:r>
        </w:p>
      </w:tc>
      <w:tc>
        <w:tcPr>
          <w:tcW w:w="1771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5C06F1" w:rsidRDefault="005C06F1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Page</w:t>
          </w:r>
        </w:p>
        <w:p w:rsidR="005C06F1" w:rsidRDefault="005C06F1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6-</w:t>
          </w:r>
          <w:r w:rsidRPr="00A57350">
            <w:rPr>
              <w:rStyle w:val="PageNumber"/>
              <w:rFonts w:ascii="Arial" w:hAnsi="Arial" w:cs="Arial"/>
              <w:sz w:val="20"/>
              <w:szCs w:val="20"/>
            </w:rPr>
            <w:fldChar w:fldCharType="begin"/>
          </w:r>
          <w:r w:rsidRPr="00A57350">
            <w:rPr>
              <w:rStyle w:val="PageNumber"/>
              <w:rFonts w:ascii="Arial" w:hAnsi="Arial" w:cs="Arial"/>
              <w:sz w:val="20"/>
              <w:szCs w:val="20"/>
            </w:rPr>
            <w:instrText xml:space="preserve"> PAGE </w:instrText>
          </w:r>
          <w:r w:rsidRPr="00A57350">
            <w:rPr>
              <w:rStyle w:val="PageNumber"/>
              <w:rFonts w:ascii="Arial" w:hAnsi="Arial" w:cs="Arial"/>
              <w:sz w:val="20"/>
              <w:szCs w:val="20"/>
            </w:rPr>
            <w:fldChar w:fldCharType="separate"/>
          </w:r>
          <w:r>
            <w:rPr>
              <w:rStyle w:val="PageNumber"/>
              <w:rFonts w:ascii="Arial" w:hAnsi="Arial" w:cs="Arial"/>
              <w:noProof/>
              <w:sz w:val="20"/>
              <w:szCs w:val="20"/>
            </w:rPr>
            <w:t>1</w:t>
          </w:r>
          <w:r w:rsidRPr="00A57350">
            <w:rPr>
              <w:rStyle w:val="PageNumber"/>
              <w:rFonts w:ascii="Arial" w:hAnsi="Arial" w:cs="Arial"/>
              <w:sz w:val="20"/>
              <w:szCs w:val="20"/>
            </w:rPr>
            <w:fldChar w:fldCharType="end"/>
          </w:r>
        </w:p>
      </w:tc>
    </w:tr>
    <w:tr w:rsidR="005C06F1">
      <w:trPr>
        <w:trHeight w:hRule="exact" w:val="864"/>
      </w:trPr>
      <w:tc>
        <w:tcPr>
          <w:tcW w:w="4080" w:type="dxa"/>
          <w:tcBorders>
            <w:top w:val="nil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:rsidR="005C06F1" w:rsidRDefault="005C06F1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Independent Diagnostic Testing Facility Manual</w:t>
          </w:r>
        </w:p>
      </w:tc>
      <w:tc>
        <w:tcPr>
          <w:tcW w:w="3744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5C06F1" w:rsidRDefault="005C06F1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Transmittal Letter</w:t>
          </w:r>
        </w:p>
        <w:p w:rsidR="005C06F1" w:rsidRDefault="005C06F1" w:rsidP="00ED2141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IDTF-15</w:t>
          </w:r>
        </w:p>
      </w:tc>
      <w:tc>
        <w:tcPr>
          <w:tcW w:w="1771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5C06F1" w:rsidRDefault="005C06F1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Date</w:t>
          </w:r>
        </w:p>
        <w:p w:rsidR="005C06F1" w:rsidRDefault="005C06F1" w:rsidP="00931454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01/01/16</w:t>
          </w:r>
        </w:p>
      </w:tc>
    </w:tr>
  </w:tbl>
  <w:p w:rsidR="005C06F1" w:rsidRDefault="005C06F1">
    <w:pPr>
      <w:widowControl w:val="0"/>
      <w:tabs>
        <w:tab w:val="left" w:pos="540"/>
        <w:tab w:val="left" w:pos="936"/>
        <w:tab w:val="left" w:pos="26007"/>
      </w:tabs>
      <w:ind w:left="540" w:hanging="540"/>
      <w:rPr>
        <w:sz w:val="22"/>
        <w:szCs w:val="22"/>
      </w:rPr>
    </w:pPr>
  </w:p>
  <w:p w:rsidR="005C06F1" w:rsidRDefault="005C06F1">
    <w:pPr>
      <w:widowControl w:val="0"/>
      <w:tabs>
        <w:tab w:val="left" w:pos="540"/>
        <w:tab w:val="left" w:pos="936"/>
        <w:tab w:val="left" w:pos="26007"/>
      </w:tabs>
      <w:ind w:left="540" w:hanging="540"/>
      <w:rPr>
        <w:sz w:val="22"/>
        <w:szCs w:val="22"/>
        <w:u w:val="single"/>
      </w:rPr>
    </w:pPr>
    <w:proofErr w:type="gramStart"/>
    <w:r>
      <w:rPr>
        <w:sz w:val="22"/>
        <w:szCs w:val="22"/>
      </w:rPr>
      <w:t xml:space="preserve">604  </w:t>
    </w:r>
    <w:r>
      <w:rPr>
        <w:sz w:val="22"/>
        <w:szCs w:val="22"/>
        <w:u w:val="single"/>
      </w:rPr>
      <w:t>Diagnostic</w:t>
    </w:r>
    <w:proofErr w:type="gramEnd"/>
    <w:r>
      <w:rPr>
        <w:sz w:val="22"/>
        <w:szCs w:val="22"/>
        <w:u w:val="single"/>
      </w:rPr>
      <w:t xml:space="preserve"> Imaging Centers: Radiology Service Codes</w:t>
    </w:r>
    <w:r w:rsidRPr="00210B83">
      <w:rPr>
        <w:sz w:val="22"/>
        <w:szCs w:val="22"/>
      </w:rPr>
      <w:t xml:space="preserve"> (cont.)</w:t>
    </w:r>
  </w:p>
  <w:p w:rsidR="005C06F1" w:rsidRDefault="005C06F1">
    <w:pPr>
      <w:widowControl w:val="0"/>
      <w:tabs>
        <w:tab w:val="left" w:pos="540"/>
        <w:tab w:val="left" w:pos="936"/>
        <w:tab w:val="left" w:pos="26007"/>
      </w:tabs>
      <w:ind w:left="540" w:hanging="540"/>
      <w:rPr>
        <w:sz w:val="8"/>
        <w:szCs w:val="8"/>
      </w:rPr>
    </w:pPr>
  </w:p>
  <w:p w:rsidR="005C06F1" w:rsidRDefault="005C06F1">
    <w:pPr>
      <w:widowControl w:val="0"/>
      <w:tabs>
        <w:tab w:val="left" w:pos="540"/>
        <w:tab w:val="left" w:pos="936"/>
        <w:tab w:val="left" w:pos="26007"/>
      </w:tabs>
      <w:ind w:left="540" w:hanging="540"/>
      <w:rPr>
        <w:sz w:val="8"/>
        <w:szCs w:val="8"/>
      </w:rPr>
    </w:pPr>
  </w:p>
  <w:p w:rsidR="005C06F1" w:rsidRPr="002D318E" w:rsidRDefault="005C06F1" w:rsidP="00301538">
    <w:pPr>
      <w:widowControl w:val="0"/>
      <w:tabs>
        <w:tab w:val="left" w:pos="0"/>
        <w:tab w:val="left" w:pos="180"/>
        <w:tab w:val="left" w:pos="450"/>
        <w:tab w:val="left" w:pos="2097"/>
        <w:tab w:val="left" w:pos="2610"/>
        <w:tab w:val="left" w:pos="4149"/>
        <w:tab w:val="left" w:pos="5220"/>
        <w:tab w:val="left" w:pos="6264"/>
        <w:tab w:val="left" w:pos="8334"/>
      </w:tabs>
      <w:ind w:left="360" w:hanging="360"/>
      <w:rPr>
        <w:sz w:val="22"/>
        <w:szCs w:val="22"/>
        <w:lang w:val="fr-FR"/>
      </w:rPr>
    </w:pPr>
    <w:r w:rsidRPr="002D318E">
      <w:rPr>
        <w:sz w:val="22"/>
        <w:szCs w:val="22"/>
        <w:u w:val="single"/>
        <w:lang w:val="fr-FR"/>
      </w:rPr>
      <w:t>Service Code</w:t>
    </w:r>
    <w:r w:rsidRPr="002D318E">
      <w:rPr>
        <w:sz w:val="22"/>
        <w:szCs w:val="22"/>
        <w:lang w:val="fr-FR"/>
      </w:rPr>
      <w:tab/>
    </w:r>
    <w:r w:rsidRPr="002D318E">
      <w:rPr>
        <w:sz w:val="22"/>
        <w:szCs w:val="22"/>
        <w:u w:val="single"/>
        <w:lang w:val="fr-FR"/>
      </w:rPr>
      <w:t>Service Code</w:t>
    </w:r>
    <w:r w:rsidRPr="002D318E">
      <w:rPr>
        <w:sz w:val="22"/>
        <w:szCs w:val="22"/>
        <w:lang w:val="fr-FR"/>
      </w:rPr>
      <w:tab/>
    </w:r>
    <w:r w:rsidRPr="002D318E">
      <w:rPr>
        <w:sz w:val="22"/>
        <w:szCs w:val="22"/>
        <w:u w:val="single"/>
        <w:lang w:val="fr-FR"/>
      </w:rPr>
      <w:t>Service Code</w:t>
    </w:r>
    <w:r w:rsidRPr="002D318E">
      <w:rPr>
        <w:sz w:val="22"/>
        <w:szCs w:val="22"/>
        <w:lang w:val="fr-FR"/>
      </w:rPr>
      <w:t xml:space="preserve"> </w:t>
    </w:r>
    <w:r w:rsidRPr="002D318E">
      <w:rPr>
        <w:sz w:val="22"/>
        <w:szCs w:val="22"/>
        <w:lang w:val="fr-FR"/>
      </w:rPr>
      <w:tab/>
    </w:r>
    <w:r w:rsidRPr="002D318E">
      <w:rPr>
        <w:sz w:val="22"/>
        <w:szCs w:val="22"/>
        <w:u w:val="single"/>
        <w:lang w:val="fr-FR"/>
      </w:rPr>
      <w:t>Service Code</w:t>
    </w:r>
    <w:r w:rsidRPr="002D318E">
      <w:rPr>
        <w:sz w:val="22"/>
        <w:szCs w:val="22"/>
        <w:lang w:val="fr-FR"/>
      </w:rPr>
      <w:tab/>
    </w:r>
    <w:r w:rsidRPr="002D318E">
      <w:rPr>
        <w:sz w:val="22"/>
        <w:szCs w:val="22"/>
        <w:u w:val="single"/>
        <w:lang w:val="fr-FR"/>
      </w:rPr>
      <w:t>Service Code</w:t>
    </w:r>
  </w:p>
  <w:p w:rsidR="005C06F1" w:rsidRPr="002D318E" w:rsidRDefault="005C06F1">
    <w:pPr>
      <w:widowControl w:val="0"/>
      <w:tabs>
        <w:tab w:val="left" w:pos="540"/>
        <w:tab w:val="left" w:pos="936"/>
        <w:tab w:val="left" w:pos="26007"/>
      </w:tabs>
      <w:ind w:left="540" w:hanging="540"/>
      <w:rPr>
        <w:lang w:val="fr-FR"/>
      </w:rPr>
    </w:pPr>
  </w:p>
</w:hdr>
</file>

<file path=word/header9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dxa"/>
      <w:tblInd w:w="132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Layout w:type="fixed"/>
      <w:tblCellMar>
        <w:left w:w="132" w:type="dxa"/>
        <w:right w:w="132" w:type="dxa"/>
      </w:tblCellMar>
      <w:tblLook w:val="0000" w:firstRow="0" w:lastRow="0" w:firstColumn="0" w:lastColumn="0" w:noHBand="0" w:noVBand="0"/>
    </w:tblPr>
    <w:tblGrid>
      <w:gridCol w:w="4080"/>
      <w:gridCol w:w="3750"/>
      <w:gridCol w:w="1771"/>
    </w:tblGrid>
    <w:tr w:rsidR="005C06F1">
      <w:trPr>
        <w:trHeight w:hRule="exact" w:val="864"/>
      </w:trPr>
      <w:tc>
        <w:tcPr>
          <w:tcW w:w="4080" w:type="dxa"/>
          <w:tcBorders>
            <w:top w:val="single" w:sz="6" w:space="0" w:color="000000"/>
            <w:left w:val="single" w:sz="6" w:space="0" w:color="000000"/>
            <w:bottom w:val="nil"/>
            <w:right w:val="single" w:sz="6" w:space="0" w:color="000000"/>
          </w:tcBorders>
        </w:tcPr>
        <w:p w:rsidR="005C06F1" w:rsidRDefault="005C06F1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Commonwealth of Massachusetts</w:t>
          </w:r>
        </w:p>
        <w:p w:rsidR="005C06F1" w:rsidRDefault="005C06F1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MassHealth</w:t>
          </w:r>
        </w:p>
        <w:p w:rsidR="005C06F1" w:rsidRDefault="005C06F1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Provider Manual Series</w:t>
          </w:r>
        </w:p>
      </w:tc>
      <w:tc>
        <w:tcPr>
          <w:tcW w:w="375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5C06F1" w:rsidRDefault="005C06F1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Subchapter Number and Title</w:t>
          </w:r>
        </w:p>
        <w:p w:rsidR="005C06F1" w:rsidRDefault="005C06F1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6.  Service Codes</w:t>
          </w:r>
        </w:p>
      </w:tc>
      <w:tc>
        <w:tcPr>
          <w:tcW w:w="1771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5C06F1" w:rsidRDefault="005C06F1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Page</w:t>
          </w:r>
        </w:p>
        <w:p w:rsidR="005C06F1" w:rsidRDefault="005C06F1" w:rsidP="00E0159B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6-3</w:t>
          </w:r>
        </w:p>
      </w:tc>
    </w:tr>
    <w:tr w:rsidR="005C06F1">
      <w:trPr>
        <w:trHeight w:hRule="exact" w:val="864"/>
      </w:trPr>
      <w:tc>
        <w:tcPr>
          <w:tcW w:w="4080" w:type="dxa"/>
          <w:tcBorders>
            <w:top w:val="nil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:rsidR="005C06F1" w:rsidRDefault="005C06F1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Independent Diagnostic Testing Facility Manual</w:t>
          </w:r>
        </w:p>
      </w:tc>
      <w:tc>
        <w:tcPr>
          <w:tcW w:w="3744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5C06F1" w:rsidRDefault="005C06F1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Transmittal Letter</w:t>
          </w:r>
        </w:p>
        <w:p w:rsidR="005C06F1" w:rsidRDefault="005C06F1" w:rsidP="00527ACB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IDTF-17</w:t>
          </w:r>
        </w:p>
      </w:tc>
      <w:tc>
        <w:tcPr>
          <w:tcW w:w="1771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5C06F1" w:rsidRDefault="005C06F1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Date</w:t>
          </w:r>
        </w:p>
        <w:p w:rsidR="005C06F1" w:rsidRDefault="005C06F1" w:rsidP="004C3B29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01/01/17</w:t>
          </w:r>
        </w:p>
      </w:tc>
    </w:tr>
  </w:tbl>
  <w:p w:rsidR="005C06F1" w:rsidRDefault="005C06F1">
    <w:pPr>
      <w:widowControl w:val="0"/>
      <w:tabs>
        <w:tab w:val="left" w:pos="540"/>
        <w:tab w:val="left" w:pos="936"/>
        <w:tab w:val="left" w:pos="26007"/>
      </w:tabs>
      <w:ind w:left="540" w:hanging="540"/>
      <w:rPr>
        <w:sz w:val="22"/>
        <w:szCs w:val="22"/>
      </w:rPr>
    </w:pPr>
  </w:p>
  <w:p w:rsidR="005C06F1" w:rsidRDefault="005C06F1" w:rsidP="00215E57">
    <w:pPr>
      <w:widowControl w:val="0"/>
      <w:tabs>
        <w:tab w:val="left" w:pos="450"/>
        <w:tab w:val="left" w:pos="540"/>
        <w:tab w:val="left" w:pos="936"/>
        <w:tab w:val="left" w:pos="26007"/>
      </w:tabs>
      <w:ind w:left="540" w:hanging="540"/>
      <w:rPr>
        <w:sz w:val="22"/>
        <w:szCs w:val="22"/>
        <w:u w:val="single"/>
      </w:rPr>
    </w:pPr>
    <w:proofErr w:type="gramStart"/>
    <w:r>
      <w:rPr>
        <w:sz w:val="22"/>
        <w:szCs w:val="22"/>
      </w:rPr>
      <w:t xml:space="preserve">604  </w:t>
    </w:r>
    <w:r>
      <w:rPr>
        <w:sz w:val="22"/>
        <w:szCs w:val="22"/>
        <w:u w:val="single"/>
      </w:rPr>
      <w:t>Diagnostic</w:t>
    </w:r>
    <w:proofErr w:type="gramEnd"/>
    <w:r>
      <w:rPr>
        <w:sz w:val="22"/>
        <w:szCs w:val="22"/>
        <w:u w:val="single"/>
      </w:rPr>
      <w:t xml:space="preserve"> Imaging Centers: Radiology Service Codes</w:t>
    </w:r>
    <w:r w:rsidRPr="00210B83">
      <w:rPr>
        <w:sz w:val="22"/>
        <w:szCs w:val="22"/>
      </w:rPr>
      <w:t xml:space="preserve"> (cont.)</w:t>
    </w:r>
  </w:p>
  <w:p w:rsidR="005C06F1" w:rsidRDefault="005C06F1">
    <w:pPr>
      <w:widowControl w:val="0"/>
      <w:tabs>
        <w:tab w:val="left" w:pos="540"/>
        <w:tab w:val="left" w:pos="936"/>
        <w:tab w:val="left" w:pos="26007"/>
      </w:tabs>
      <w:ind w:left="540" w:hanging="540"/>
      <w:rPr>
        <w:sz w:val="8"/>
        <w:szCs w:val="8"/>
      </w:rPr>
    </w:pPr>
  </w:p>
  <w:p w:rsidR="005C06F1" w:rsidRDefault="005C06F1">
    <w:pPr>
      <w:widowControl w:val="0"/>
      <w:tabs>
        <w:tab w:val="left" w:pos="540"/>
        <w:tab w:val="left" w:pos="936"/>
        <w:tab w:val="left" w:pos="26007"/>
      </w:tabs>
      <w:ind w:left="540" w:hanging="540"/>
      <w:rPr>
        <w:sz w:val="8"/>
        <w:szCs w:val="8"/>
      </w:rPr>
    </w:pPr>
  </w:p>
  <w:p w:rsidR="005C06F1" w:rsidRPr="002D318E" w:rsidRDefault="005C06F1" w:rsidP="00112684">
    <w:pPr>
      <w:widowControl w:val="0"/>
      <w:tabs>
        <w:tab w:val="left" w:pos="0"/>
        <w:tab w:val="left" w:pos="180"/>
        <w:tab w:val="left" w:pos="450"/>
        <w:tab w:val="left" w:pos="2097"/>
        <w:tab w:val="left" w:pos="2610"/>
        <w:tab w:val="left" w:pos="4149"/>
        <w:tab w:val="left" w:pos="5220"/>
        <w:tab w:val="left" w:pos="6210"/>
        <w:tab w:val="left" w:pos="8280"/>
      </w:tabs>
      <w:ind w:left="360" w:hanging="360"/>
      <w:rPr>
        <w:sz w:val="22"/>
        <w:szCs w:val="22"/>
        <w:lang w:val="fr-FR"/>
      </w:rPr>
    </w:pPr>
    <w:r w:rsidRPr="002D318E">
      <w:rPr>
        <w:sz w:val="22"/>
        <w:szCs w:val="22"/>
        <w:u w:val="single"/>
        <w:lang w:val="fr-FR"/>
      </w:rPr>
      <w:t>Service Code</w:t>
    </w:r>
    <w:r w:rsidRPr="002D318E">
      <w:rPr>
        <w:sz w:val="22"/>
        <w:szCs w:val="22"/>
        <w:lang w:val="fr-FR"/>
      </w:rPr>
      <w:tab/>
    </w:r>
    <w:r w:rsidRPr="002D318E">
      <w:rPr>
        <w:sz w:val="22"/>
        <w:szCs w:val="22"/>
        <w:u w:val="single"/>
        <w:lang w:val="fr-FR"/>
      </w:rPr>
      <w:t>Service Code</w:t>
    </w:r>
    <w:r w:rsidRPr="002D318E">
      <w:rPr>
        <w:sz w:val="22"/>
        <w:szCs w:val="22"/>
        <w:lang w:val="fr-FR"/>
      </w:rPr>
      <w:tab/>
    </w:r>
    <w:r w:rsidRPr="002D318E">
      <w:rPr>
        <w:sz w:val="22"/>
        <w:szCs w:val="22"/>
        <w:u w:val="single"/>
        <w:lang w:val="fr-FR"/>
      </w:rPr>
      <w:t>Service Code</w:t>
    </w:r>
    <w:r w:rsidRPr="002D318E">
      <w:rPr>
        <w:sz w:val="22"/>
        <w:szCs w:val="22"/>
        <w:lang w:val="fr-FR"/>
      </w:rPr>
      <w:t xml:space="preserve"> </w:t>
    </w:r>
    <w:r w:rsidRPr="002D318E">
      <w:rPr>
        <w:sz w:val="22"/>
        <w:szCs w:val="22"/>
        <w:lang w:val="fr-FR"/>
      </w:rPr>
      <w:tab/>
    </w:r>
    <w:r w:rsidRPr="002D318E">
      <w:rPr>
        <w:sz w:val="22"/>
        <w:szCs w:val="22"/>
        <w:u w:val="single"/>
        <w:lang w:val="fr-FR"/>
      </w:rPr>
      <w:t>Service Code</w:t>
    </w:r>
    <w:r w:rsidRPr="002D318E">
      <w:rPr>
        <w:sz w:val="22"/>
        <w:szCs w:val="22"/>
        <w:lang w:val="fr-FR"/>
      </w:rPr>
      <w:tab/>
    </w:r>
    <w:r w:rsidRPr="002D318E">
      <w:rPr>
        <w:sz w:val="22"/>
        <w:szCs w:val="22"/>
        <w:u w:val="single"/>
        <w:lang w:val="fr-FR"/>
      </w:rPr>
      <w:t>Service Code</w:t>
    </w:r>
  </w:p>
  <w:p w:rsidR="005C06F1" w:rsidRPr="002D318E" w:rsidRDefault="005C06F1">
    <w:pPr>
      <w:widowControl w:val="0"/>
      <w:tabs>
        <w:tab w:val="left" w:pos="540"/>
        <w:tab w:val="left" w:pos="936"/>
        <w:tab w:val="left" w:pos="26007"/>
      </w:tabs>
      <w:ind w:left="540" w:hanging="540"/>
      <w:rPr>
        <w:lang w:val="fr-F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3DF63FF"/>
    <w:multiLevelType w:val="hybridMultilevel"/>
    <w:tmpl w:val="E146B9A4"/>
    <w:lvl w:ilvl="0" w:tplc="7FE84BCA">
      <w:start w:val="602"/>
      <w:numFmt w:val="decimal"/>
      <w:lvlText w:val="%1"/>
      <w:lvlJc w:val="left"/>
      <w:pPr>
        <w:tabs>
          <w:tab w:val="num" w:pos="900"/>
        </w:tabs>
        <w:ind w:left="900" w:hanging="540"/>
      </w:pPr>
      <w:rPr>
        <w:rFonts w:hint="default"/>
        <w:u w:val="none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32300AF0"/>
    <w:multiLevelType w:val="hybridMultilevel"/>
    <w:tmpl w:val="BA0E5FCA"/>
    <w:lvl w:ilvl="0" w:tplc="5142B350">
      <w:start w:val="606"/>
      <w:numFmt w:val="decimal"/>
      <w:lvlText w:val="%1"/>
      <w:lvlJc w:val="left"/>
      <w:pPr>
        <w:tabs>
          <w:tab w:val="num" w:pos="795"/>
        </w:tabs>
        <w:ind w:left="795" w:hanging="435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noPunctuationKerning/>
  <w:characterSpacingControl w:val="doNotCompress"/>
  <w:doNotValidateAgainstSchema/>
  <w:doNotDemarcateInvalidXml/>
  <w:hdrShapeDefaults>
    <o:shapedefaults v:ext="edit" spidmax="8194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NDe3MDAAIkNLUyUdpeDU4uLM/DyQAuNaACjiYDQsAAAA"/>
  </w:docVars>
  <w:rsids>
    <w:rsidRoot w:val="004B0485"/>
    <w:rsid w:val="00003C3A"/>
    <w:rsid w:val="000071FB"/>
    <w:rsid w:val="000107A7"/>
    <w:rsid w:val="00014E40"/>
    <w:rsid w:val="000178BE"/>
    <w:rsid w:val="00020F83"/>
    <w:rsid w:val="00024B96"/>
    <w:rsid w:val="0003135F"/>
    <w:rsid w:val="00037160"/>
    <w:rsid w:val="00037F3A"/>
    <w:rsid w:val="000430D2"/>
    <w:rsid w:val="00054B83"/>
    <w:rsid w:val="000616AA"/>
    <w:rsid w:val="00063FE1"/>
    <w:rsid w:val="000719D4"/>
    <w:rsid w:val="000735BC"/>
    <w:rsid w:val="00073F27"/>
    <w:rsid w:val="00074BE4"/>
    <w:rsid w:val="00076662"/>
    <w:rsid w:val="000778FD"/>
    <w:rsid w:val="00081B5C"/>
    <w:rsid w:val="00081DCC"/>
    <w:rsid w:val="00082274"/>
    <w:rsid w:val="00085693"/>
    <w:rsid w:val="00085881"/>
    <w:rsid w:val="00085939"/>
    <w:rsid w:val="0008639E"/>
    <w:rsid w:val="000967A9"/>
    <w:rsid w:val="000A60A6"/>
    <w:rsid w:val="000A7935"/>
    <w:rsid w:val="000B4BD6"/>
    <w:rsid w:val="000B6B1E"/>
    <w:rsid w:val="000C0C1E"/>
    <w:rsid w:val="000C0D0E"/>
    <w:rsid w:val="000C1B65"/>
    <w:rsid w:val="000C2182"/>
    <w:rsid w:val="000C320A"/>
    <w:rsid w:val="000D4DC4"/>
    <w:rsid w:val="000F66D2"/>
    <w:rsid w:val="000F709D"/>
    <w:rsid w:val="001058B7"/>
    <w:rsid w:val="00106BF9"/>
    <w:rsid w:val="00107E59"/>
    <w:rsid w:val="00112684"/>
    <w:rsid w:val="0011596B"/>
    <w:rsid w:val="00120452"/>
    <w:rsid w:val="001226AE"/>
    <w:rsid w:val="00122AC9"/>
    <w:rsid w:val="00122DEC"/>
    <w:rsid w:val="00124438"/>
    <w:rsid w:val="00124805"/>
    <w:rsid w:val="00124810"/>
    <w:rsid w:val="00124AA7"/>
    <w:rsid w:val="001265F3"/>
    <w:rsid w:val="00126A71"/>
    <w:rsid w:val="001360C7"/>
    <w:rsid w:val="00142303"/>
    <w:rsid w:val="001462FC"/>
    <w:rsid w:val="001518AD"/>
    <w:rsid w:val="00151F83"/>
    <w:rsid w:val="001536BB"/>
    <w:rsid w:val="00153DE9"/>
    <w:rsid w:val="00156F88"/>
    <w:rsid w:val="00157981"/>
    <w:rsid w:val="00163DB6"/>
    <w:rsid w:val="001759E8"/>
    <w:rsid w:val="001762AA"/>
    <w:rsid w:val="001822A0"/>
    <w:rsid w:val="00186F70"/>
    <w:rsid w:val="00192A91"/>
    <w:rsid w:val="00193CD1"/>
    <w:rsid w:val="001A0543"/>
    <w:rsid w:val="001B109E"/>
    <w:rsid w:val="001B3C82"/>
    <w:rsid w:val="001B3FDC"/>
    <w:rsid w:val="001B478F"/>
    <w:rsid w:val="001C046F"/>
    <w:rsid w:val="001C1D97"/>
    <w:rsid w:val="001C39DC"/>
    <w:rsid w:val="001C3A71"/>
    <w:rsid w:val="001D5C25"/>
    <w:rsid w:val="001D777E"/>
    <w:rsid w:val="001E1B5D"/>
    <w:rsid w:val="001E3BB2"/>
    <w:rsid w:val="001F02FE"/>
    <w:rsid w:val="001F5FB2"/>
    <w:rsid w:val="001F7F74"/>
    <w:rsid w:val="0020122B"/>
    <w:rsid w:val="00203C43"/>
    <w:rsid w:val="00203C52"/>
    <w:rsid w:val="00203E5A"/>
    <w:rsid w:val="002059E8"/>
    <w:rsid w:val="00210B83"/>
    <w:rsid w:val="00215E57"/>
    <w:rsid w:val="00216F97"/>
    <w:rsid w:val="00222319"/>
    <w:rsid w:val="002315CC"/>
    <w:rsid w:val="00231A32"/>
    <w:rsid w:val="0023633A"/>
    <w:rsid w:val="00236F37"/>
    <w:rsid w:val="002375FB"/>
    <w:rsid w:val="002409CF"/>
    <w:rsid w:val="00250833"/>
    <w:rsid w:val="00251DBB"/>
    <w:rsid w:val="0025336D"/>
    <w:rsid w:val="00253CBD"/>
    <w:rsid w:val="00254CA8"/>
    <w:rsid w:val="00255DFD"/>
    <w:rsid w:val="00261411"/>
    <w:rsid w:val="0026268B"/>
    <w:rsid w:val="00267AAB"/>
    <w:rsid w:val="00271048"/>
    <w:rsid w:val="00277669"/>
    <w:rsid w:val="00277C0A"/>
    <w:rsid w:val="00285F54"/>
    <w:rsid w:val="00290E85"/>
    <w:rsid w:val="00294F58"/>
    <w:rsid w:val="002A26DB"/>
    <w:rsid w:val="002A2BAB"/>
    <w:rsid w:val="002B6559"/>
    <w:rsid w:val="002B781F"/>
    <w:rsid w:val="002C24CD"/>
    <w:rsid w:val="002C3D30"/>
    <w:rsid w:val="002C442F"/>
    <w:rsid w:val="002C6627"/>
    <w:rsid w:val="002C7507"/>
    <w:rsid w:val="002C783D"/>
    <w:rsid w:val="002D318E"/>
    <w:rsid w:val="002D472F"/>
    <w:rsid w:val="002E0656"/>
    <w:rsid w:val="002E5BD5"/>
    <w:rsid w:val="002E5C22"/>
    <w:rsid w:val="002F3D6E"/>
    <w:rsid w:val="002F3D89"/>
    <w:rsid w:val="002F56E0"/>
    <w:rsid w:val="00301538"/>
    <w:rsid w:val="00307757"/>
    <w:rsid w:val="0031042E"/>
    <w:rsid w:val="00310F53"/>
    <w:rsid w:val="00316DAA"/>
    <w:rsid w:val="003212B1"/>
    <w:rsid w:val="00330ED7"/>
    <w:rsid w:val="00333D2C"/>
    <w:rsid w:val="003344EE"/>
    <w:rsid w:val="0034211C"/>
    <w:rsid w:val="0034268F"/>
    <w:rsid w:val="00343548"/>
    <w:rsid w:val="00343BEC"/>
    <w:rsid w:val="00343C22"/>
    <w:rsid w:val="003455B3"/>
    <w:rsid w:val="00351664"/>
    <w:rsid w:val="003529D3"/>
    <w:rsid w:val="00357D4F"/>
    <w:rsid w:val="003628BB"/>
    <w:rsid w:val="00363607"/>
    <w:rsid w:val="00372310"/>
    <w:rsid w:val="003742DF"/>
    <w:rsid w:val="003748BF"/>
    <w:rsid w:val="00383CCC"/>
    <w:rsid w:val="00393E7D"/>
    <w:rsid w:val="00396EC2"/>
    <w:rsid w:val="00396F50"/>
    <w:rsid w:val="00397043"/>
    <w:rsid w:val="003A477D"/>
    <w:rsid w:val="003A4D8A"/>
    <w:rsid w:val="003A5E96"/>
    <w:rsid w:val="003A6C70"/>
    <w:rsid w:val="003B11AE"/>
    <w:rsid w:val="003B335D"/>
    <w:rsid w:val="003B4FDF"/>
    <w:rsid w:val="003B7E44"/>
    <w:rsid w:val="003C1B45"/>
    <w:rsid w:val="003C328B"/>
    <w:rsid w:val="003C4F2A"/>
    <w:rsid w:val="003D319D"/>
    <w:rsid w:val="003D40A7"/>
    <w:rsid w:val="003E2EEB"/>
    <w:rsid w:val="003F3675"/>
    <w:rsid w:val="00400F47"/>
    <w:rsid w:val="004058C8"/>
    <w:rsid w:val="00406434"/>
    <w:rsid w:val="00406940"/>
    <w:rsid w:val="00412667"/>
    <w:rsid w:val="00414A8F"/>
    <w:rsid w:val="004157B7"/>
    <w:rsid w:val="0042030D"/>
    <w:rsid w:val="004209CB"/>
    <w:rsid w:val="0042782A"/>
    <w:rsid w:val="00430DBF"/>
    <w:rsid w:val="004354A2"/>
    <w:rsid w:val="0043618B"/>
    <w:rsid w:val="004375D6"/>
    <w:rsid w:val="004406BB"/>
    <w:rsid w:val="0044379A"/>
    <w:rsid w:val="004464D5"/>
    <w:rsid w:val="00446879"/>
    <w:rsid w:val="0044750D"/>
    <w:rsid w:val="00451310"/>
    <w:rsid w:val="00452856"/>
    <w:rsid w:val="0045716E"/>
    <w:rsid w:val="00457721"/>
    <w:rsid w:val="0047247F"/>
    <w:rsid w:val="00482407"/>
    <w:rsid w:val="00484CEE"/>
    <w:rsid w:val="00486115"/>
    <w:rsid w:val="004A1B7C"/>
    <w:rsid w:val="004A4031"/>
    <w:rsid w:val="004B0485"/>
    <w:rsid w:val="004B7869"/>
    <w:rsid w:val="004B7DB5"/>
    <w:rsid w:val="004C1427"/>
    <w:rsid w:val="004C3B29"/>
    <w:rsid w:val="004C77E5"/>
    <w:rsid w:val="004D3186"/>
    <w:rsid w:val="004D5D63"/>
    <w:rsid w:val="004E111C"/>
    <w:rsid w:val="004F3658"/>
    <w:rsid w:val="004F4296"/>
    <w:rsid w:val="005061D1"/>
    <w:rsid w:val="005079BC"/>
    <w:rsid w:val="00510394"/>
    <w:rsid w:val="00514582"/>
    <w:rsid w:val="00517074"/>
    <w:rsid w:val="005202AB"/>
    <w:rsid w:val="005218F0"/>
    <w:rsid w:val="00523850"/>
    <w:rsid w:val="00527ACB"/>
    <w:rsid w:val="00532E1E"/>
    <w:rsid w:val="0053311B"/>
    <w:rsid w:val="00533BD4"/>
    <w:rsid w:val="0053655C"/>
    <w:rsid w:val="00544D8E"/>
    <w:rsid w:val="00546724"/>
    <w:rsid w:val="0054711B"/>
    <w:rsid w:val="00561F2E"/>
    <w:rsid w:val="005653BA"/>
    <w:rsid w:val="00574969"/>
    <w:rsid w:val="0057525E"/>
    <w:rsid w:val="00576FDE"/>
    <w:rsid w:val="0058020A"/>
    <w:rsid w:val="00580ED1"/>
    <w:rsid w:val="0058238F"/>
    <w:rsid w:val="00585692"/>
    <w:rsid w:val="005861AF"/>
    <w:rsid w:val="00592023"/>
    <w:rsid w:val="00592A22"/>
    <w:rsid w:val="0059545D"/>
    <w:rsid w:val="005A27AF"/>
    <w:rsid w:val="005B4AB6"/>
    <w:rsid w:val="005B578B"/>
    <w:rsid w:val="005C06F1"/>
    <w:rsid w:val="005C0CBF"/>
    <w:rsid w:val="005C3B90"/>
    <w:rsid w:val="005C78FE"/>
    <w:rsid w:val="005D6157"/>
    <w:rsid w:val="005D7B9C"/>
    <w:rsid w:val="005E1437"/>
    <w:rsid w:val="005E42B2"/>
    <w:rsid w:val="005F4591"/>
    <w:rsid w:val="005F47DF"/>
    <w:rsid w:val="005F6726"/>
    <w:rsid w:val="006060CF"/>
    <w:rsid w:val="00614E9D"/>
    <w:rsid w:val="006212C2"/>
    <w:rsid w:val="006317C8"/>
    <w:rsid w:val="00633B4C"/>
    <w:rsid w:val="006414BC"/>
    <w:rsid w:val="00642901"/>
    <w:rsid w:val="00650380"/>
    <w:rsid w:val="00652BC0"/>
    <w:rsid w:val="00652C59"/>
    <w:rsid w:val="00654C21"/>
    <w:rsid w:val="006578B1"/>
    <w:rsid w:val="00664C11"/>
    <w:rsid w:val="00665D1C"/>
    <w:rsid w:val="006706AB"/>
    <w:rsid w:val="00672BBF"/>
    <w:rsid w:val="0069045A"/>
    <w:rsid w:val="00693B90"/>
    <w:rsid w:val="006946F0"/>
    <w:rsid w:val="00695A94"/>
    <w:rsid w:val="00695E0F"/>
    <w:rsid w:val="006961F8"/>
    <w:rsid w:val="006B63DB"/>
    <w:rsid w:val="006B66F6"/>
    <w:rsid w:val="006C0030"/>
    <w:rsid w:val="006C0451"/>
    <w:rsid w:val="006D03E7"/>
    <w:rsid w:val="006D0920"/>
    <w:rsid w:val="006D09E0"/>
    <w:rsid w:val="006D331E"/>
    <w:rsid w:val="006D531E"/>
    <w:rsid w:val="006D545E"/>
    <w:rsid w:val="006D67B4"/>
    <w:rsid w:val="006D78EC"/>
    <w:rsid w:val="006F380D"/>
    <w:rsid w:val="006F6A5B"/>
    <w:rsid w:val="006F7EF0"/>
    <w:rsid w:val="007026DB"/>
    <w:rsid w:val="0070427F"/>
    <w:rsid w:val="00704EED"/>
    <w:rsid w:val="0071213E"/>
    <w:rsid w:val="007127E6"/>
    <w:rsid w:val="0073454A"/>
    <w:rsid w:val="007345A7"/>
    <w:rsid w:val="00736100"/>
    <w:rsid w:val="007368E0"/>
    <w:rsid w:val="00743CD9"/>
    <w:rsid w:val="00744A3B"/>
    <w:rsid w:val="0076293B"/>
    <w:rsid w:val="007721A1"/>
    <w:rsid w:val="00773FD8"/>
    <w:rsid w:val="0078491D"/>
    <w:rsid w:val="0079413D"/>
    <w:rsid w:val="00797BDF"/>
    <w:rsid w:val="007A03E1"/>
    <w:rsid w:val="007A41B6"/>
    <w:rsid w:val="007A4DDA"/>
    <w:rsid w:val="007A60BB"/>
    <w:rsid w:val="007B13E2"/>
    <w:rsid w:val="007B13FB"/>
    <w:rsid w:val="007C58F5"/>
    <w:rsid w:val="007C5917"/>
    <w:rsid w:val="007D1E29"/>
    <w:rsid w:val="007D4B07"/>
    <w:rsid w:val="007D6900"/>
    <w:rsid w:val="007E195C"/>
    <w:rsid w:val="007E3F25"/>
    <w:rsid w:val="007F102C"/>
    <w:rsid w:val="007F2B1B"/>
    <w:rsid w:val="007F5240"/>
    <w:rsid w:val="007F5F56"/>
    <w:rsid w:val="00803F23"/>
    <w:rsid w:val="00807A9B"/>
    <w:rsid w:val="008132A4"/>
    <w:rsid w:val="00814634"/>
    <w:rsid w:val="008146FB"/>
    <w:rsid w:val="008212AD"/>
    <w:rsid w:val="00822702"/>
    <w:rsid w:val="0082410D"/>
    <w:rsid w:val="0082786D"/>
    <w:rsid w:val="00831342"/>
    <w:rsid w:val="0083487C"/>
    <w:rsid w:val="008363C0"/>
    <w:rsid w:val="00841648"/>
    <w:rsid w:val="008451D5"/>
    <w:rsid w:val="0084621A"/>
    <w:rsid w:val="0086057B"/>
    <w:rsid w:val="00863DB6"/>
    <w:rsid w:val="008640D1"/>
    <w:rsid w:val="0086468F"/>
    <w:rsid w:val="00866B5E"/>
    <w:rsid w:val="00871859"/>
    <w:rsid w:val="00877394"/>
    <w:rsid w:val="00885E3D"/>
    <w:rsid w:val="00887C3F"/>
    <w:rsid w:val="0089061B"/>
    <w:rsid w:val="008A7ECD"/>
    <w:rsid w:val="008B0238"/>
    <w:rsid w:val="008B60A5"/>
    <w:rsid w:val="008B7B62"/>
    <w:rsid w:val="008C16ED"/>
    <w:rsid w:val="008C26CF"/>
    <w:rsid w:val="008D4559"/>
    <w:rsid w:val="008D7CDE"/>
    <w:rsid w:val="008E2E26"/>
    <w:rsid w:val="008E4C2C"/>
    <w:rsid w:val="008E5C61"/>
    <w:rsid w:val="008E6ACB"/>
    <w:rsid w:val="008F07FE"/>
    <w:rsid w:val="008F6967"/>
    <w:rsid w:val="00903DA5"/>
    <w:rsid w:val="00905FE4"/>
    <w:rsid w:val="00906CCF"/>
    <w:rsid w:val="00912050"/>
    <w:rsid w:val="00914AEE"/>
    <w:rsid w:val="00914BD8"/>
    <w:rsid w:val="0091609A"/>
    <w:rsid w:val="00924AF7"/>
    <w:rsid w:val="00926913"/>
    <w:rsid w:val="0093018C"/>
    <w:rsid w:val="00930C1C"/>
    <w:rsid w:val="00931454"/>
    <w:rsid w:val="00933B0E"/>
    <w:rsid w:val="00937C1A"/>
    <w:rsid w:val="009416DB"/>
    <w:rsid w:val="00944B4B"/>
    <w:rsid w:val="0095049E"/>
    <w:rsid w:val="0095589A"/>
    <w:rsid w:val="00961106"/>
    <w:rsid w:val="00963E7E"/>
    <w:rsid w:val="009646C1"/>
    <w:rsid w:val="00966297"/>
    <w:rsid w:val="009669EF"/>
    <w:rsid w:val="00972F47"/>
    <w:rsid w:val="009756DE"/>
    <w:rsid w:val="00986ABC"/>
    <w:rsid w:val="0099613A"/>
    <w:rsid w:val="009A7910"/>
    <w:rsid w:val="009B4749"/>
    <w:rsid w:val="009B7B66"/>
    <w:rsid w:val="009C37E5"/>
    <w:rsid w:val="009D0621"/>
    <w:rsid w:val="009D7549"/>
    <w:rsid w:val="009D7758"/>
    <w:rsid w:val="009E41E4"/>
    <w:rsid w:val="009E7354"/>
    <w:rsid w:val="009F34E1"/>
    <w:rsid w:val="00A00685"/>
    <w:rsid w:val="00A03EBF"/>
    <w:rsid w:val="00A060A3"/>
    <w:rsid w:val="00A10DB2"/>
    <w:rsid w:val="00A14CE7"/>
    <w:rsid w:val="00A152B3"/>
    <w:rsid w:val="00A16357"/>
    <w:rsid w:val="00A167DC"/>
    <w:rsid w:val="00A23343"/>
    <w:rsid w:val="00A23384"/>
    <w:rsid w:val="00A245F8"/>
    <w:rsid w:val="00A3056E"/>
    <w:rsid w:val="00A31695"/>
    <w:rsid w:val="00A35BD1"/>
    <w:rsid w:val="00A42A34"/>
    <w:rsid w:val="00A43D8F"/>
    <w:rsid w:val="00A55710"/>
    <w:rsid w:val="00A57350"/>
    <w:rsid w:val="00A577AA"/>
    <w:rsid w:val="00A60DF6"/>
    <w:rsid w:val="00A64C83"/>
    <w:rsid w:val="00A65663"/>
    <w:rsid w:val="00A8345D"/>
    <w:rsid w:val="00A83905"/>
    <w:rsid w:val="00A90762"/>
    <w:rsid w:val="00A935C2"/>
    <w:rsid w:val="00AA000D"/>
    <w:rsid w:val="00AA14CC"/>
    <w:rsid w:val="00AB1780"/>
    <w:rsid w:val="00AB270E"/>
    <w:rsid w:val="00AB5BB7"/>
    <w:rsid w:val="00AC0330"/>
    <w:rsid w:val="00AC136C"/>
    <w:rsid w:val="00AD30A5"/>
    <w:rsid w:val="00AE5E63"/>
    <w:rsid w:val="00AF0DC7"/>
    <w:rsid w:val="00AF17B3"/>
    <w:rsid w:val="00B04CCE"/>
    <w:rsid w:val="00B05618"/>
    <w:rsid w:val="00B1404D"/>
    <w:rsid w:val="00B149EB"/>
    <w:rsid w:val="00B2187D"/>
    <w:rsid w:val="00B35262"/>
    <w:rsid w:val="00B35681"/>
    <w:rsid w:val="00B35E68"/>
    <w:rsid w:val="00B400E2"/>
    <w:rsid w:val="00B42E74"/>
    <w:rsid w:val="00B44F58"/>
    <w:rsid w:val="00B560A3"/>
    <w:rsid w:val="00B6353B"/>
    <w:rsid w:val="00B65AFF"/>
    <w:rsid w:val="00B65F12"/>
    <w:rsid w:val="00B66A61"/>
    <w:rsid w:val="00B67690"/>
    <w:rsid w:val="00B678C5"/>
    <w:rsid w:val="00B736EE"/>
    <w:rsid w:val="00B736F9"/>
    <w:rsid w:val="00B75583"/>
    <w:rsid w:val="00B803CA"/>
    <w:rsid w:val="00B843D0"/>
    <w:rsid w:val="00B8442C"/>
    <w:rsid w:val="00B84EE3"/>
    <w:rsid w:val="00B86177"/>
    <w:rsid w:val="00BA0FB2"/>
    <w:rsid w:val="00BA3C09"/>
    <w:rsid w:val="00BA5D91"/>
    <w:rsid w:val="00BA5FB3"/>
    <w:rsid w:val="00BA6C2B"/>
    <w:rsid w:val="00BA7B66"/>
    <w:rsid w:val="00BB3B91"/>
    <w:rsid w:val="00BC2D7D"/>
    <w:rsid w:val="00BC4F5A"/>
    <w:rsid w:val="00BD0A46"/>
    <w:rsid w:val="00BD5682"/>
    <w:rsid w:val="00BE087C"/>
    <w:rsid w:val="00BE467B"/>
    <w:rsid w:val="00BE5567"/>
    <w:rsid w:val="00BE6E71"/>
    <w:rsid w:val="00BE7EB5"/>
    <w:rsid w:val="00BF2676"/>
    <w:rsid w:val="00BF375E"/>
    <w:rsid w:val="00BF4480"/>
    <w:rsid w:val="00C03CAA"/>
    <w:rsid w:val="00C149E3"/>
    <w:rsid w:val="00C175D8"/>
    <w:rsid w:val="00C22CC4"/>
    <w:rsid w:val="00C278A1"/>
    <w:rsid w:val="00C278E8"/>
    <w:rsid w:val="00C31139"/>
    <w:rsid w:val="00C35839"/>
    <w:rsid w:val="00C35F85"/>
    <w:rsid w:val="00C36455"/>
    <w:rsid w:val="00C3734D"/>
    <w:rsid w:val="00C41370"/>
    <w:rsid w:val="00C43A07"/>
    <w:rsid w:val="00C46298"/>
    <w:rsid w:val="00C53792"/>
    <w:rsid w:val="00C55899"/>
    <w:rsid w:val="00C5683D"/>
    <w:rsid w:val="00C60263"/>
    <w:rsid w:val="00C636E2"/>
    <w:rsid w:val="00C63D81"/>
    <w:rsid w:val="00C67389"/>
    <w:rsid w:val="00C72640"/>
    <w:rsid w:val="00C7391C"/>
    <w:rsid w:val="00C93AB1"/>
    <w:rsid w:val="00C94041"/>
    <w:rsid w:val="00CA0757"/>
    <w:rsid w:val="00CA1969"/>
    <w:rsid w:val="00CA1B20"/>
    <w:rsid w:val="00CB326F"/>
    <w:rsid w:val="00CB5BF2"/>
    <w:rsid w:val="00CC6566"/>
    <w:rsid w:val="00CC67B2"/>
    <w:rsid w:val="00CC7B5D"/>
    <w:rsid w:val="00CD0E98"/>
    <w:rsid w:val="00CE0221"/>
    <w:rsid w:val="00CE1664"/>
    <w:rsid w:val="00CE174E"/>
    <w:rsid w:val="00CE19BA"/>
    <w:rsid w:val="00CE64C8"/>
    <w:rsid w:val="00CF35F5"/>
    <w:rsid w:val="00D00060"/>
    <w:rsid w:val="00D03637"/>
    <w:rsid w:val="00D14E50"/>
    <w:rsid w:val="00D154EC"/>
    <w:rsid w:val="00D173A6"/>
    <w:rsid w:val="00D20587"/>
    <w:rsid w:val="00D241B4"/>
    <w:rsid w:val="00D342EB"/>
    <w:rsid w:val="00D4057E"/>
    <w:rsid w:val="00D43A10"/>
    <w:rsid w:val="00D53071"/>
    <w:rsid w:val="00D56B43"/>
    <w:rsid w:val="00D63A20"/>
    <w:rsid w:val="00D64EC9"/>
    <w:rsid w:val="00D67DB0"/>
    <w:rsid w:val="00D70262"/>
    <w:rsid w:val="00D70435"/>
    <w:rsid w:val="00D70B1A"/>
    <w:rsid w:val="00D71AC5"/>
    <w:rsid w:val="00D732E0"/>
    <w:rsid w:val="00D73B52"/>
    <w:rsid w:val="00D74B3D"/>
    <w:rsid w:val="00D74B9A"/>
    <w:rsid w:val="00D76668"/>
    <w:rsid w:val="00D76D65"/>
    <w:rsid w:val="00D82F47"/>
    <w:rsid w:val="00D842A0"/>
    <w:rsid w:val="00D84CDE"/>
    <w:rsid w:val="00D86011"/>
    <w:rsid w:val="00D8659E"/>
    <w:rsid w:val="00D95E67"/>
    <w:rsid w:val="00D96207"/>
    <w:rsid w:val="00DA0392"/>
    <w:rsid w:val="00DA293C"/>
    <w:rsid w:val="00DB1DDF"/>
    <w:rsid w:val="00DB635C"/>
    <w:rsid w:val="00DC0E50"/>
    <w:rsid w:val="00DC1AD2"/>
    <w:rsid w:val="00DC1C68"/>
    <w:rsid w:val="00DC3154"/>
    <w:rsid w:val="00DC4F5A"/>
    <w:rsid w:val="00DD4336"/>
    <w:rsid w:val="00DE0407"/>
    <w:rsid w:val="00DE610A"/>
    <w:rsid w:val="00DF0183"/>
    <w:rsid w:val="00DF5A1B"/>
    <w:rsid w:val="00DF6A07"/>
    <w:rsid w:val="00DF6FC3"/>
    <w:rsid w:val="00E0141E"/>
    <w:rsid w:val="00E0159B"/>
    <w:rsid w:val="00E02013"/>
    <w:rsid w:val="00E10E7C"/>
    <w:rsid w:val="00E11163"/>
    <w:rsid w:val="00E114A4"/>
    <w:rsid w:val="00E17327"/>
    <w:rsid w:val="00E33CDD"/>
    <w:rsid w:val="00E36DE2"/>
    <w:rsid w:val="00E429F1"/>
    <w:rsid w:val="00E4519F"/>
    <w:rsid w:val="00E47E67"/>
    <w:rsid w:val="00E5315B"/>
    <w:rsid w:val="00E531A4"/>
    <w:rsid w:val="00E53EDE"/>
    <w:rsid w:val="00E56B3A"/>
    <w:rsid w:val="00E56E41"/>
    <w:rsid w:val="00E57745"/>
    <w:rsid w:val="00E60D77"/>
    <w:rsid w:val="00E61075"/>
    <w:rsid w:val="00E619D2"/>
    <w:rsid w:val="00E6434E"/>
    <w:rsid w:val="00E64500"/>
    <w:rsid w:val="00E65B74"/>
    <w:rsid w:val="00E7433D"/>
    <w:rsid w:val="00E74F9D"/>
    <w:rsid w:val="00E77AF2"/>
    <w:rsid w:val="00E81158"/>
    <w:rsid w:val="00E835DA"/>
    <w:rsid w:val="00E9069E"/>
    <w:rsid w:val="00E92168"/>
    <w:rsid w:val="00EA2617"/>
    <w:rsid w:val="00EB34FB"/>
    <w:rsid w:val="00EB4413"/>
    <w:rsid w:val="00EB4774"/>
    <w:rsid w:val="00EC3195"/>
    <w:rsid w:val="00EC7ABA"/>
    <w:rsid w:val="00ED2141"/>
    <w:rsid w:val="00ED2E47"/>
    <w:rsid w:val="00ED2FF0"/>
    <w:rsid w:val="00ED3472"/>
    <w:rsid w:val="00ED37E9"/>
    <w:rsid w:val="00ED570C"/>
    <w:rsid w:val="00ED5AB5"/>
    <w:rsid w:val="00ED6AEA"/>
    <w:rsid w:val="00ED751E"/>
    <w:rsid w:val="00EE032C"/>
    <w:rsid w:val="00EE3C29"/>
    <w:rsid w:val="00EE6596"/>
    <w:rsid w:val="00EE6CBB"/>
    <w:rsid w:val="00EE6FFE"/>
    <w:rsid w:val="00EE7AFF"/>
    <w:rsid w:val="00EF6087"/>
    <w:rsid w:val="00F00438"/>
    <w:rsid w:val="00F03AB6"/>
    <w:rsid w:val="00F05165"/>
    <w:rsid w:val="00F058A4"/>
    <w:rsid w:val="00F065B2"/>
    <w:rsid w:val="00F14463"/>
    <w:rsid w:val="00F1674E"/>
    <w:rsid w:val="00F22AEC"/>
    <w:rsid w:val="00F24C6B"/>
    <w:rsid w:val="00F27A02"/>
    <w:rsid w:val="00F3183B"/>
    <w:rsid w:val="00F34E4E"/>
    <w:rsid w:val="00F3600F"/>
    <w:rsid w:val="00F37FF4"/>
    <w:rsid w:val="00F41585"/>
    <w:rsid w:val="00F42E55"/>
    <w:rsid w:val="00F4336C"/>
    <w:rsid w:val="00F465AB"/>
    <w:rsid w:val="00F5099C"/>
    <w:rsid w:val="00F52408"/>
    <w:rsid w:val="00F53281"/>
    <w:rsid w:val="00F60C73"/>
    <w:rsid w:val="00F61FA2"/>
    <w:rsid w:val="00F724AE"/>
    <w:rsid w:val="00F82D77"/>
    <w:rsid w:val="00F8574E"/>
    <w:rsid w:val="00F8743D"/>
    <w:rsid w:val="00F874C7"/>
    <w:rsid w:val="00F90BD9"/>
    <w:rsid w:val="00F917B3"/>
    <w:rsid w:val="00F91925"/>
    <w:rsid w:val="00F95AFC"/>
    <w:rsid w:val="00FA0804"/>
    <w:rsid w:val="00FA2860"/>
    <w:rsid w:val="00FA5488"/>
    <w:rsid w:val="00FB4CF6"/>
    <w:rsid w:val="00FB4EAC"/>
    <w:rsid w:val="00FB78A3"/>
    <w:rsid w:val="00FC094D"/>
    <w:rsid w:val="00FC16BC"/>
    <w:rsid w:val="00FC257F"/>
    <w:rsid w:val="00FC4E81"/>
    <w:rsid w:val="00FC6DDC"/>
    <w:rsid w:val="00FD00E5"/>
    <w:rsid w:val="00FD1E75"/>
    <w:rsid w:val="00FD28FB"/>
    <w:rsid w:val="00FD65FA"/>
    <w:rsid w:val="00FD7055"/>
    <w:rsid w:val="00FE0C74"/>
    <w:rsid w:val="00FE4919"/>
    <w:rsid w:val="00FE7F44"/>
    <w:rsid w:val="00FF0DCD"/>
    <w:rsid w:val="00FF2B8B"/>
    <w:rsid w:val="00FF3A06"/>
    <w:rsid w:val="00FF449A"/>
    <w:rsid w:val="00FF51DD"/>
    <w:rsid w:val="00FF70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4"/>
    <o:shapelayout v:ext="edit">
      <o:idmap v:ext="edit" data="1"/>
    </o:shapelayout>
  </w:shapeDefaults>
  <w:doNotEmbedSmartTag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64C83"/>
    <w:rPr>
      <w:sz w:val="24"/>
      <w:szCs w:val="24"/>
    </w:rPr>
  </w:style>
  <w:style w:type="paragraph" w:styleId="Heading1">
    <w:name w:val="heading 1"/>
    <w:basedOn w:val="Normal"/>
    <w:next w:val="Normal"/>
    <w:qFormat/>
    <w:rsid w:val="009416DB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20122B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5">
    <w:name w:val="heading 5"/>
    <w:basedOn w:val="Normal"/>
    <w:next w:val="Normal"/>
    <w:qFormat/>
    <w:pPr>
      <w:keepNext/>
      <w:widowControl w:val="0"/>
      <w:tabs>
        <w:tab w:val="left" w:pos="936"/>
        <w:tab w:val="left" w:pos="1296"/>
      </w:tabs>
      <w:jc w:val="center"/>
      <w:outlineLvl w:val="4"/>
    </w:pPr>
    <w:rPr>
      <w:b/>
      <w:bCs/>
      <w:sz w:val="22"/>
      <w:szCs w:val="22"/>
      <w:u w:val="single"/>
    </w:rPr>
  </w:style>
  <w:style w:type="paragraph" w:styleId="Heading6">
    <w:name w:val="heading 6"/>
    <w:basedOn w:val="Normal"/>
    <w:next w:val="Normal"/>
    <w:qFormat/>
    <w:pPr>
      <w:keepNext/>
      <w:widowControl w:val="0"/>
      <w:tabs>
        <w:tab w:val="left" w:pos="990"/>
        <w:tab w:val="left" w:pos="26007"/>
      </w:tabs>
      <w:spacing w:line="240" w:lineRule="exact"/>
      <w:outlineLvl w:val="5"/>
    </w:pPr>
    <w:rPr>
      <w:sz w:val="22"/>
      <w:szCs w:val="22"/>
      <w:u w:val="single"/>
    </w:rPr>
  </w:style>
  <w:style w:type="paragraph" w:styleId="Heading8">
    <w:name w:val="heading 8"/>
    <w:basedOn w:val="Normal"/>
    <w:next w:val="Normal"/>
    <w:qFormat/>
    <w:pPr>
      <w:keepNext/>
      <w:widowControl w:val="0"/>
      <w:tabs>
        <w:tab w:val="left" w:pos="450"/>
        <w:tab w:val="left" w:pos="3510"/>
        <w:tab w:val="left" w:pos="6930"/>
      </w:tabs>
      <w:ind w:left="450" w:hanging="450"/>
      <w:outlineLvl w:val="7"/>
    </w:pPr>
    <w:rPr>
      <w:sz w:val="22"/>
      <w:szCs w:val="22"/>
      <w:u w:val="single"/>
    </w:rPr>
  </w:style>
  <w:style w:type="paragraph" w:styleId="Heading9">
    <w:name w:val="heading 9"/>
    <w:basedOn w:val="Normal"/>
    <w:next w:val="Normal"/>
    <w:qFormat/>
    <w:pPr>
      <w:keepNext/>
      <w:widowControl w:val="0"/>
      <w:tabs>
        <w:tab w:val="left" w:pos="540"/>
        <w:tab w:val="left" w:pos="936"/>
      </w:tabs>
      <w:ind w:left="360"/>
      <w:outlineLvl w:val="8"/>
    </w:pPr>
    <w:rPr>
      <w:sz w:val="22"/>
      <w:szCs w:val="22"/>
      <w:u w:val="singl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customStyle="1" w:styleId="EmailStyle17">
    <w:name w:val="EmailStyle17"/>
    <w:rPr>
      <w:rFonts w:ascii="Arial" w:hAnsi="Arial" w:cs="Arial"/>
      <w:color w:val="000080"/>
      <w:sz w:val="20"/>
      <w:szCs w:val="20"/>
    </w:rPr>
  </w:style>
  <w:style w:type="paragraph" w:styleId="BodyTextIndent">
    <w:name w:val="Body Text Indent"/>
    <w:basedOn w:val="Normal"/>
    <w:pPr>
      <w:widowControl w:val="0"/>
      <w:tabs>
        <w:tab w:val="left" w:pos="936"/>
        <w:tab w:val="left" w:pos="1296"/>
        <w:tab w:val="left" w:pos="2610"/>
        <w:tab w:val="left" w:pos="5220"/>
        <w:tab w:val="left" w:pos="7830"/>
      </w:tabs>
    </w:pPr>
    <w:rPr>
      <w:sz w:val="22"/>
      <w:szCs w:val="22"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rsid w:val="002315CC"/>
    <w:rPr>
      <w:color w:val="800080"/>
      <w:u w:val="single"/>
    </w:rPr>
  </w:style>
  <w:style w:type="paragraph" w:styleId="BalloonText">
    <w:name w:val="Balloon Text"/>
    <w:basedOn w:val="Normal"/>
    <w:semiHidden/>
    <w:rsid w:val="00ED5AB5"/>
    <w:rPr>
      <w:rFonts w:ascii="Tahoma" w:hAnsi="Tahoma" w:cs="Tahoma"/>
      <w:sz w:val="16"/>
      <w:szCs w:val="16"/>
    </w:rPr>
  </w:style>
  <w:style w:type="paragraph" w:styleId="BodyTextIndent3">
    <w:name w:val="Body Text Indent 3"/>
    <w:basedOn w:val="Normal"/>
    <w:rsid w:val="00E835DA"/>
    <w:pPr>
      <w:spacing w:after="120"/>
      <w:ind w:left="360"/>
    </w:pPr>
    <w:rPr>
      <w:sz w:val="16"/>
      <w:szCs w:val="16"/>
    </w:rPr>
  </w:style>
  <w:style w:type="paragraph" w:styleId="BodyTextIndent2">
    <w:name w:val="Body Text Indent 2"/>
    <w:basedOn w:val="Normal"/>
    <w:rsid w:val="00FF51DD"/>
    <w:pPr>
      <w:spacing w:after="120" w:line="480" w:lineRule="auto"/>
      <w:ind w:left="360"/>
    </w:pPr>
  </w:style>
  <w:style w:type="character" w:styleId="Hyperlink">
    <w:name w:val="Hyperlink"/>
    <w:rsid w:val="00BB3B91"/>
    <w:rPr>
      <w:color w:val="0000FF"/>
      <w:u w:val="single"/>
    </w:rPr>
  </w:style>
  <w:style w:type="character" w:customStyle="1" w:styleId="Heading2Char">
    <w:name w:val="Heading 2 Char"/>
    <w:link w:val="Heading2"/>
    <w:semiHidden/>
    <w:rsid w:val="0020122B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styleId="CommentReference">
    <w:name w:val="annotation reference"/>
    <w:rsid w:val="002F56E0"/>
    <w:rPr>
      <w:sz w:val="16"/>
      <w:szCs w:val="16"/>
    </w:rPr>
  </w:style>
  <w:style w:type="paragraph" w:styleId="CommentText">
    <w:name w:val="annotation text"/>
    <w:basedOn w:val="Normal"/>
    <w:link w:val="CommentTextChar"/>
    <w:rsid w:val="002F56E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F56E0"/>
  </w:style>
  <w:style w:type="paragraph" w:styleId="CommentSubject">
    <w:name w:val="annotation subject"/>
    <w:basedOn w:val="CommentText"/>
    <w:next w:val="CommentText"/>
    <w:link w:val="CommentSubjectChar"/>
    <w:rsid w:val="002F56E0"/>
    <w:rPr>
      <w:b/>
      <w:bCs/>
    </w:rPr>
  </w:style>
  <w:style w:type="character" w:customStyle="1" w:styleId="CommentSubjectChar">
    <w:name w:val="Comment Subject Char"/>
    <w:link w:val="CommentSubject"/>
    <w:rsid w:val="002F56E0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64C83"/>
    <w:rPr>
      <w:sz w:val="24"/>
      <w:szCs w:val="24"/>
    </w:rPr>
  </w:style>
  <w:style w:type="paragraph" w:styleId="Heading1">
    <w:name w:val="heading 1"/>
    <w:basedOn w:val="Normal"/>
    <w:next w:val="Normal"/>
    <w:qFormat/>
    <w:rsid w:val="009416DB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20122B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5">
    <w:name w:val="heading 5"/>
    <w:basedOn w:val="Normal"/>
    <w:next w:val="Normal"/>
    <w:qFormat/>
    <w:pPr>
      <w:keepNext/>
      <w:widowControl w:val="0"/>
      <w:tabs>
        <w:tab w:val="left" w:pos="936"/>
        <w:tab w:val="left" w:pos="1296"/>
      </w:tabs>
      <w:jc w:val="center"/>
      <w:outlineLvl w:val="4"/>
    </w:pPr>
    <w:rPr>
      <w:b/>
      <w:bCs/>
      <w:sz w:val="22"/>
      <w:szCs w:val="22"/>
      <w:u w:val="single"/>
    </w:rPr>
  </w:style>
  <w:style w:type="paragraph" w:styleId="Heading6">
    <w:name w:val="heading 6"/>
    <w:basedOn w:val="Normal"/>
    <w:next w:val="Normal"/>
    <w:qFormat/>
    <w:pPr>
      <w:keepNext/>
      <w:widowControl w:val="0"/>
      <w:tabs>
        <w:tab w:val="left" w:pos="990"/>
        <w:tab w:val="left" w:pos="26007"/>
      </w:tabs>
      <w:spacing w:line="240" w:lineRule="exact"/>
      <w:outlineLvl w:val="5"/>
    </w:pPr>
    <w:rPr>
      <w:sz w:val="22"/>
      <w:szCs w:val="22"/>
      <w:u w:val="single"/>
    </w:rPr>
  </w:style>
  <w:style w:type="paragraph" w:styleId="Heading8">
    <w:name w:val="heading 8"/>
    <w:basedOn w:val="Normal"/>
    <w:next w:val="Normal"/>
    <w:qFormat/>
    <w:pPr>
      <w:keepNext/>
      <w:widowControl w:val="0"/>
      <w:tabs>
        <w:tab w:val="left" w:pos="450"/>
        <w:tab w:val="left" w:pos="3510"/>
        <w:tab w:val="left" w:pos="6930"/>
      </w:tabs>
      <w:ind w:left="450" w:hanging="450"/>
      <w:outlineLvl w:val="7"/>
    </w:pPr>
    <w:rPr>
      <w:sz w:val="22"/>
      <w:szCs w:val="22"/>
      <w:u w:val="single"/>
    </w:rPr>
  </w:style>
  <w:style w:type="paragraph" w:styleId="Heading9">
    <w:name w:val="heading 9"/>
    <w:basedOn w:val="Normal"/>
    <w:next w:val="Normal"/>
    <w:qFormat/>
    <w:pPr>
      <w:keepNext/>
      <w:widowControl w:val="0"/>
      <w:tabs>
        <w:tab w:val="left" w:pos="540"/>
        <w:tab w:val="left" w:pos="936"/>
      </w:tabs>
      <w:ind w:left="360"/>
      <w:outlineLvl w:val="8"/>
    </w:pPr>
    <w:rPr>
      <w:sz w:val="22"/>
      <w:szCs w:val="22"/>
      <w:u w:val="singl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customStyle="1" w:styleId="EmailStyle17">
    <w:name w:val="EmailStyle17"/>
    <w:rPr>
      <w:rFonts w:ascii="Arial" w:hAnsi="Arial" w:cs="Arial"/>
      <w:color w:val="000080"/>
      <w:sz w:val="20"/>
      <w:szCs w:val="20"/>
    </w:rPr>
  </w:style>
  <w:style w:type="paragraph" w:styleId="BodyTextIndent">
    <w:name w:val="Body Text Indent"/>
    <w:basedOn w:val="Normal"/>
    <w:pPr>
      <w:widowControl w:val="0"/>
      <w:tabs>
        <w:tab w:val="left" w:pos="936"/>
        <w:tab w:val="left" w:pos="1296"/>
        <w:tab w:val="left" w:pos="2610"/>
        <w:tab w:val="left" w:pos="5220"/>
        <w:tab w:val="left" w:pos="7830"/>
      </w:tabs>
    </w:pPr>
    <w:rPr>
      <w:sz w:val="22"/>
      <w:szCs w:val="22"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rsid w:val="002315CC"/>
    <w:rPr>
      <w:color w:val="800080"/>
      <w:u w:val="single"/>
    </w:rPr>
  </w:style>
  <w:style w:type="paragraph" w:styleId="BalloonText">
    <w:name w:val="Balloon Text"/>
    <w:basedOn w:val="Normal"/>
    <w:semiHidden/>
    <w:rsid w:val="00ED5AB5"/>
    <w:rPr>
      <w:rFonts w:ascii="Tahoma" w:hAnsi="Tahoma" w:cs="Tahoma"/>
      <w:sz w:val="16"/>
      <w:szCs w:val="16"/>
    </w:rPr>
  </w:style>
  <w:style w:type="paragraph" w:styleId="BodyTextIndent3">
    <w:name w:val="Body Text Indent 3"/>
    <w:basedOn w:val="Normal"/>
    <w:rsid w:val="00E835DA"/>
    <w:pPr>
      <w:spacing w:after="120"/>
      <w:ind w:left="360"/>
    </w:pPr>
    <w:rPr>
      <w:sz w:val="16"/>
      <w:szCs w:val="16"/>
    </w:rPr>
  </w:style>
  <w:style w:type="paragraph" w:styleId="BodyTextIndent2">
    <w:name w:val="Body Text Indent 2"/>
    <w:basedOn w:val="Normal"/>
    <w:rsid w:val="00FF51DD"/>
    <w:pPr>
      <w:spacing w:after="120" w:line="480" w:lineRule="auto"/>
      <w:ind w:left="360"/>
    </w:pPr>
  </w:style>
  <w:style w:type="character" w:styleId="Hyperlink">
    <w:name w:val="Hyperlink"/>
    <w:rsid w:val="00BB3B91"/>
    <w:rPr>
      <w:color w:val="0000FF"/>
      <w:u w:val="single"/>
    </w:rPr>
  </w:style>
  <w:style w:type="character" w:customStyle="1" w:styleId="Heading2Char">
    <w:name w:val="Heading 2 Char"/>
    <w:link w:val="Heading2"/>
    <w:semiHidden/>
    <w:rsid w:val="0020122B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styleId="CommentReference">
    <w:name w:val="annotation reference"/>
    <w:rsid w:val="002F56E0"/>
    <w:rPr>
      <w:sz w:val="16"/>
      <w:szCs w:val="16"/>
    </w:rPr>
  </w:style>
  <w:style w:type="paragraph" w:styleId="CommentText">
    <w:name w:val="annotation text"/>
    <w:basedOn w:val="Normal"/>
    <w:link w:val="CommentTextChar"/>
    <w:rsid w:val="002F56E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F56E0"/>
  </w:style>
  <w:style w:type="paragraph" w:styleId="CommentSubject">
    <w:name w:val="annotation subject"/>
    <w:basedOn w:val="CommentText"/>
    <w:next w:val="CommentText"/>
    <w:link w:val="CommentSubjectChar"/>
    <w:rsid w:val="002F56E0"/>
    <w:rPr>
      <w:b/>
      <w:bCs/>
    </w:rPr>
  </w:style>
  <w:style w:type="character" w:customStyle="1" w:styleId="CommentSubjectChar">
    <w:name w:val="Comment Subject Char"/>
    <w:link w:val="CommentSubject"/>
    <w:rsid w:val="002F56E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4950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join-masshealth-provider-pubs@listserv.state.ma.us" TargetMode="External"/><Relationship Id="rId18" Type="http://schemas.openxmlformats.org/officeDocument/2006/relationships/header" Target="header5.xml"/><Relationship Id="rId26" Type="http://schemas.openxmlformats.org/officeDocument/2006/relationships/header" Target="header11.xml"/><Relationship Id="rId3" Type="http://schemas.openxmlformats.org/officeDocument/2006/relationships/styles" Target="styles.xml"/><Relationship Id="rId21" Type="http://schemas.openxmlformats.org/officeDocument/2006/relationships/header" Target="header7.xml"/><Relationship Id="rId7" Type="http://schemas.openxmlformats.org/officeDocument/2006/relationships/footnotes" Target="footnotes.xml"/><Relationship Id="rId12" Type="http://schemas.openxmlformats.org/officeDocument/2006/relationships/hyperlink" Target="http://www.mass.gov/masshealth" TargetMode="External"/><Relationship Id="rId17" Type="http://schemas.openxmlformats.org/officeDocument/2006/relationships/header" Target="header4.xml"/><Relationship Id="rId25" Type="http://schemas.openxmlformats.org/officeDocument/2006/relationships/header" Target="header10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footer" Target="footer1.xml"/><Relationship Id="rId29" Type="http://schemas.openxmlformats.org/officeDocument/2006/relationships/hyperlink" Target="https://www.mass.gov/guides/masshealth-all-provider-manual-appendices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mass.gov/orgs/executive-office-of-health-and-human-services" TargetMode="External"/><Relationship Id="rId24" Type="http://schemas.openxmlformats.org/officeDocument/2006/relationships/header" Target="header9.xml"/><Relationship Id="rId32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23" Type="http://schemas.openxmlformats.org/officeDocument/2006/relationships/footer" Target="footer2.xml"/><Relationship Id="rId28" Type="http://schemas.openxmlformats.org/officeDocument/2006/relationships/header" Target="header13.xml"/><Relationship Id="rId10" Type="http://schemas.openxmlformats.org/officeDocument/2006/relationships/image" Target="media/image3.jpeg"/><Relationship Id="rId19" Type="http://schemas.openxmlformats.org/officeDocument/2006/relationships/header" Target="header6.xml"/><Relationship Id="rId31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hyperlink" Target="mailto:providersupport@mahealth.net" TargetMode="External"/><Relationship Id="rId22" Type="http://schemas.openxmlformats.org/officeDocument/2006/relationships/header" Target="header8.xml"/><Relationship Id="rId27" Type="http://schemas.openxmlformats.org/officeDocument/2006/relationships/header" Target="header12.xml"/><Relationship Id="rId30" Type="http://schemas.openxmlformats.org/officeDocument/2006/relationships/header" Target="header14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wmf"/><Relationship Id="rId1" Type="http://schemas.openxmlformats.org/officeDocument/2006/relationships/image" Target="media/image1.wmf"/><Relationship Id="rId5" Type="http://schemas.openxmlformats.org/officeDocument/2006/relationships/oleObject" Target="embeddings/oleObject2.bin"/><Relationship Id="rId4" Type="http://schemas.openxmlformats.org/officeDocument/2006/relationships/image" Target="media/image20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A0DF33-E84C-4F74-8CEE-776661235E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9</Pages>
  <Words>1721</Words>
  <Characters>10185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onwealth of Massachusetts</vt:lpstr>
    </vt:vector>
  </TitlesOfParts>
  <Company>Dma</Company>
  <LinksUpToDate>false</LinksUpToDate>
  <CharactersWithSpaces>11883</CharactersWithSpaces>
  <SharedDoc>false</SharedDoc>
  <HLinks>
    <vt:vector size="24" baseType="variant">
      <vt:variant>
        <vt:i4>8257579</vt:i4>
      </vt:variant>
      <vt:variant>
        <vt:i4>9</vt:i4>
      </vt:variant>
      <vt:variant>
        <vt:i4>0</vt:i4>
      </vt:variant>
      <vt:variant>
        <vt:i4>5</vt:i4>
      </vt:variant>
      <vt:variant>
        <vt:lpwstr>http://www.mass.gov/eohhs/docs/masshealth/providermanual/appx-v-all.pdf</vt:lpwstr>
      </vt:variant>
      <vt:variant>
        <vt:lpwstr/>
      </vt:variant>
      <vt:variant>
        <vt:i4>3276801</vt:i4>
      </vt:variant>
      <vt:variant>
        <vt:i4>6</vt:i4>
      </vt:variant>
      <vt:variant>
        <vt:i4>0</vt:i4>
      </vt:variant>
      <vt:variant>
        <vt:i4>5</vt:i4>
      </vt:variant>
      <vt:variant>
        <vt:lpwstr>mailto:providersupport@mahealth.net</vt:lpwstr>
      </vt:variant>
      <vt:variant>
        <vt:lpwstr/>
      </vt:variant>
      <vt:variant>
        <vt:i4>2621488</vt:i4>
      </vt:variant>
      <vt:variant>
        <vt:i4>3</vt:i4>
      </vt:variant>
      <vt:variant>
        <vt:i4>0</vt:i4>
      </vt:variant>
      <vt:variant>
        <vt:i4>5</vt:i4>
      </vt:variant>
      <vt:variant>
        <vt:lpwstr>http://www.mass.gov/masshealth</vt:lpwstr>
      </vt:variant>
      <vt:variant>
        <vt:lpwstr/>
      </vt:variant>
      <vt:variant>
        <vt:i4>5374072</vt:i4>
      </vt:variant>
      <vt:variant>
        <vt:i4>0</vt:i4>
      </vt:variant>
      <vt:variant>
        <vt:i4>0</vt:i4>
      </vt:variant>
      <vt:variant>
        <vt:i4>5</vt:i4>
      </vt:variant>
      <vt:variant>
        <vt:lpwstr>C:\Users\apiccininni\AppData\Local\Microsoft\Windows\Temporary Internet Files\Content.Outlook\AppData\Local\Microsoft\Windows\Temporary Internet Files\cking\AppData\Local\Microsoft\Windows\Temporary Internet Files\Content.Outlook\XODDRPV4\www.mass.gov\eohhs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onwealth of Massachusetts</dc:title>
  <dc:creator>DMA</dc:creator>
  <cp:lastModifiedBy>Ross Comeau</cp:lastModifiedBy>
  <cp:revision>6</cp:revision>
  <cp:lastPrinted>2019-03-26T16:36:00Z</cp:lastPrinted>
  <dcterms:created xsi:type="dcterms:W3CDTF">2019-03-26T16:30:00Z</dcterms:created>
  <dcterms:modified xsi:type="dcterms:W3CDTF">2019-04-19T17:43:00Z</dcterms:modified>
</cp:coreProperties>
</file>